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581CF42" w:rsidR="00C7114E" w:rsidRPr="00AA14E0" w:rsidRDefault="0042698A" w:rsidP="00D14BE1">
      <w:pPr>
        <w:tabs>
          <w:tab w:val="left" w:pos="4040"/>
        </w:tabs>
        <w:ind w:left="-540"/>
        <w:jc w:val="both"/>
        <w:rPr>
          <w:rFonts w:ascii="Times New Roman" w:hAnsi="Times New Roman" w:cs="Times New Roman"/>
        </w:rPr>
      </w:pPr>
      <w:r>
        <w:rPr>
          <w:rFonts w:ascii="Times New Roman" w:hAnsi="Times New Roman" w:cs="Times New Roman"/>
          <w:b/>
          <w:bCs/>
          <w:noProof/>
          <w:color w:val="FFFFFF" w:themeColor="background1"/>
        </w:rPr>
        <mc:AlternateContent>
          <mc:Choice Requires="wpg">
            <w:drawing>
              <wp:anchor distT="0" distB="0" distL="114300" distR="114300" simplePos="0" relativeHeight="251658241" behindDoc="1" locked="0" layoutInCell="1" allowOverlap="1" wp14:anchorId="76242866" wp14:editId="46864AE0">
                <wp:simplePos x="0" y="0"/>
                <wp:positionH relativeFrom="margin">
                  <wp:posOffset>-323850</wp:posOffset>
                </wp:positionH>
                <wp:positionV relativeFrom="margin">
                  <wp:align>top</wp:align>
                </wp:positionV>
                <wp:extent cx="9525000" cy="5664225"/>
                <wp:effectExtent l="0" t="0" r="0" b="0"/>
                <wp:wrapNone/>
                <wp:docPr id="4"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000" cy="5664225"/>
                          <a:chOff x="151" y="-11598"/>
                          <a:chExt cx="68683" cy="48590"/>
                        </a:xfrm>
                      </wpg:grpSpPr>
                      <wps:wsp>
                        <wps:cNvPr id="5" name="Rectangle 194"/>
                        <wps:cNvSpPr>
                          <a:spLocks noChangeArrowheads="1"/>
                        </wps:cNvSpPr>
                        <wps:spPr bwMode="auto">
                          <a:xfrm>
                            <a:off x="254" y="-11598"/>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95"/>
                        <wps:cNvSpPr>
                          <a:spLocks noChangeArrowheads="1"/>
                        </wps:cNvSpPr>
                        <wps:spPr bwMode="auto">
                          <a:xfrm>
                            <a:off x="151" y="9098"/>
                            <a:ext cx="68580" cy="27894"/>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6AA2F395" w14:textId="2CCC1D13" w:rsidR="001956DB" w:rsidRPr="003E5023" w:rsidRDefault="001956DB" w:rsidP="003E5023">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w:t>
                              </w:r>
                              <w:r w:rsidR="003E5023">
                                <w:rPr>
                                  <w:rFonts w:ascii="Times New Roman" w:hAnsi="Times New Roman" w:cs="Times New Roman"/>
                                  <w:color w:val="FFFFFF" w:themeColor="background1"/>
                                  <w:sz w:val="24"/>
                                  <w:szCs w:val="24"/>
                                </w:rPr>
                                <w:t>y</w:t>
                              </w:r>
                            </w:p>
                            <w:p w14:paraId="68C6C0DD" w14:textId="0E701247" w:rsidR="006E72BF" w:rsidRDefault="00B32D9E" w:rsidP="00E93BA4">
                              <w:pPr>
                                <w:pStyle w:val="KhngDncch"/>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KhngDncch"/>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wps:txbx>
                        <wps:bodyPr rot="0" vert="horz" wrap="square" lIns="457200" tIns="731520" rIns="457200" bIns="457200" anchor="b" anchorCtr="0" upright="1">
                          <a:noAutofit/>
                        </wps:bodyPr>
                      </wps:wsp>
                      <wps:wsp>
                        <wps:cNvPr id="9" name="Text Box 196"/>
                        <wps:cNvSpPr txBox="1">
                          <a:spLocks noChangeArrowheads="1"/>
                        </wps:cNvSpPr>
                        <wps:spPr bwMode="auto">
                          <a:xfrm>
                            <a:off x="254" y="-1303"/>
                            <a:ext cx="68580" cy="8662"/>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0DF6D14" w14:textId="49164917" w:rsidR="006E72BF" w:rsidRPr="004F7C46" w:rsidRDefault="004F7C46">
                                  <w:pPr>
                                    <w:pStyle w:val="KhngDncch"/>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wps:txbx>
                        <wps:bodyPr rot="0" vert="horz" wrap="square" lIns="457200" tIns="91440" rIns="457200" bIns="9144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242866" id="Group 193" o:spid="_x0000_s1026" style="position:absolute;left:0;text-align:left;margin-left:-25.5pt;margin-top:0;width:750pt;height:446pt;z-index:-251658239;mso-position-horizontal-relative:margin;mso-position-vertical:top;mso-position-vertical-relative:margin" coordorigin="151,-11598" coordsize="68683,48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">
                <v:rect id="Rectangle 194" o:spid="_x0000_s1027" style="position:absolute;left:254;top:-11598;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" fillcolor="#4f81bd [3204]" stroked="f" strokeweight="2pt"/>
                <v:rect id="Rectangle 195" o:spid="_x0000_s1028" style="position:absolute;left:151;top:9098;width:68580;height:278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" fillcolor="#4f81bd [3204]" stroked="f" strokeweight="2pt">
                  <v:textbox inset="36pt,57.6pt,36pt,36pt">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6AA2F395" w14:textId="2CCC1D13" w:rsidR="001956DB" w:rsidRPr="003E5023" w:rsidRDefault="001956DB" w:rsidP="003E5023">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w:t>
                        </w:r>
                        <w:r w:rsidR="003E5023">
                          <w:rPr>
                            <w:rFonts w:ascii="Times New Roman" w:hAnsi="Times New Roman" w:cs="Times New Roman"/>
                            <w:color w:val="FFFFFF" w:themeColor="background1"/>
                            <w:sz w:val="24"/>
                            <w:szCs w:val="24"/>
                          </w:rPr>
                          <w:t>y</w:t>
                        </w:r>
                      </w:p>
                      <w:p w14:paraId="68C6C0DD" w14:textId="0E701247" w:rsidR="006E72BF" w:rsidRDefault="00B32D9E" w:rsidP="00E93BA4">
                        <w:pPr>
                          <w:pStyle w:val="KhngDncch"/>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KhngDncch"/>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v:textbox>
                </v:rect>
                <v:shapetype id="_x0000_t202" coordsize="21600,21600" o:spt="202" path="m,l,21600r21600,l21600,xe">
                  <v:stroke joinstyle="miter"/>
                  <v:path gradientshapeok="t" o:connecttype="rect"/>
                </v:shapetype>
                <v:shape id="Text Box 196" o:spid="_x0000_s1029" type="#_x0000_t202" style="position:absolute;left:254;top:-1303;width:68580;height:8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" fillcolor="white [3212]" stroked="f" strokeweight=".5pt">
                  <v:textbox inset="36pt,7.2pt,36pt,7.2pt">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0DF6D14" w14:textId="49164917" w:rsidR="006E72BF" w:rsidRPr="004F7C46" w:rsidRDefault="004F7C46">
                            <w:pPr>
                              <w:pStyle w:val="KhngDncch"/>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v:textbox>
                </v:shape>
                <w10:wrap anchorx="margin" anchory="margin"/>
              </v:group>
            </w:pict>
          </mc:Fallback>
        </mc:AlternateContent>
      </w:r>
    </w:p>
    <w:sdt>
      <w:sdtPr>
        <w:rPr>
          <w:rFonts w:ascii="Times New Roman" w:hAnsi="Times New Roman" w:cs="Times New Roman"/>
        </w:rPr>
        <w:id w:val="15357389"/>
        <w:docPartObj>
          <w:docPartGallery w:val="Cover Pages"/>
          <w:docPartUnique/>
        </w:docPartObj>
      </w:sdtPr>
      <w:sdtContent>
        <w:p w14:paraId="680888C3" w14:textId="6D0E9690" w:rsidR="006E72BF" w:rsidRPr="00DE48EF" w:rsidRDefault="006E72BF" w:rsidP="00397E2A">
          <w:pPr>
            <w:spacing w:line="480" w:lineRule="auto"/>
            <w:ind w:hanging="270"/>
            <w:jc w:val="center"/>
            <w:rPr>
              <w:rFonts w:ascii="Times New Roman" w:hAnsi="Times New Roman" w:cs="Times New Roman"/>
              <w:b/>
              <w:bCs/>
              <w:color w:val="FFFFFF" w:themeColor="background1"/>
              <w:sz w:val="24"/>
              <w:szCs w:val="24"/>
            </w:rPr>
          </w:pPr>
          <w:r w:rsidRPr="00DE48EF">
            <w:rPr>
              <w:rFonts w:ascii="Times New Roman" w:hAnsi="Times New Roman" w:cs="Times New Roman"/>
              <w:b/>
              <w:bCs/>
              <w:color w:val="FFFFFF" w:themeColor="background1"/>
              <w:sz w:val="24"/>
              <w:szCs w:val="24"/>
            </w:rPr>
            <w:t>BỘ MÔN HỆ THỐNG THÔNG TIN – KHOA CÔNG NGHỆ THÔNG TIN</w:t>
          </w:r>
        </w:p>
        <w:p w14:paraId="6A09E17D" w14:textId="315A97F7" w:rsidR="001956DB" w:rsidRPr="00AA14E0" w:rsidRDefault="00293C54" w:rsidP="003A24B6">
          <w:pPr>
            <w:spacing w:line="480" w:lineRule="auto"/>
            <w:ind w:hanging="270"/>
            <w:jc w:val="center"/>
            <w:rPr>
              <w:rFonts w:ascii="Times New Roman" w:hAnsi="Times New Roman" w:cs="Times New Roman"/>
            </w:rPr>
          </w:pPr>
          <w:r w:rsidRPr="00DE48EF">
            <w:rPr>
              <w:rFonts w:ascii="Times New Roman" w:hAnsi="Times New Roman" w:cs="Times New Roman"/>
              <w:noProof/>
              <w:sz w:val="24"/>
              <w:szCs w:val="24"/>
            </w:rPr>
            <w:drawing>
              <wp:anchor distT="0" distB="0" distL="114300" distR="114300" simplePos="0" relativeHeight="251658240" behindDoc="1" locked="0" layoutInCell="1" allowOverlap="1" wp14:anchorId="3418AB4C" wp14:editId="38EC12CB">
                <wp:simplePos x="0" y="0"/>
                <wp:positionH relativeFrom="margin">
                  <wp:align>center</wp:align>
                </wp:positionH>
                <wp:positionV relativeFrom="paragraph">
                  <wp:posOffset>1918970</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6E72BF" w:rsidRPr="00DE48EF">
            <w:rPr>
              <w:rFonts w:ascii="Times New Roman" w:hAnsi="Times New Roman" w:cs="Times New Roman"/>
              <w:b/>
              <w:bCs/>
              <w:color w:val="FFFFFF" w:themeColor="background1"/>
              <w:sz w:val="24"/>
              <w:szCs w:val="24"/>
            </w:rPr>
            <w:t>ĐẠI HỌC KHOA HỌC TỰ NHIÊN THÀNH PHỐ HỒ CHÍ MINH, ĐẠI HỌC QUỐC GIA TP HCM</w:t>
          </w:r>
          <w:r w:rsidR="006E72BF" w:rsidRPr="00AA14E0">
            <w:rPr>
              <w:rFonts w:ascii="Times New Roman" w:hAnsi="Times New Roman" w:cs="Times New Roman"/>
            </w:rPr>
            <w:br w:type="page"/>
          </w:r>
        </w:p>
      </w:sdtContent>
    </w:sdt>
    <w:sdt>
      <w:sdtPr>
        <w:rPr>
          <w:rFonts w:ascii="Times New Roman" w:eastAsiaTheme="minorHAnsi" w:hAnsi="Times New Roman" w:cs="Times New Roman"/>
          <w:color w:val="auto"/>
          <w:sz w:val="22"/>
          <w:szCs w:val="22"/>
          <w:lang w:val="vi-VN"/>
        </w:rPr>
        <w:id w:val="558287727"/>
        <w:docPartObj>
          <w:docPartGallery w:val="Table of Contents"/>
          <w:docPartUnique/>
        </w:docPartObj>
      </w:sdtPr>
      <w:sdtEndPr>
        <w:rPr>
          <w:b/>
          <w:sz w:val="24"/>
          <w:szCs w:val="24"/>
        </w:rPr>
      </w:sdtEndPr>
      <w:sdtContent>
        <w:p w14:paraId="260B1C77" w14:textId="0D765B90" w:rsidR="001956DB" w:rsidRPr="00AA14E0" w:rsidRDefault="001956DB" w:rsidP="00C82523">
          <w:pPr>
            <w:pStyle w:val="uMucluc"/>
            <w:jc w:val="both"/>
            <w:rPr>
              <w:rFonts w:ascii="Times New Roman" w:hAnsi="Times New Roman" w:cs="Times New Roman"/>
            </w:rPr>
          </w:pPr>
          <w:r w:rsidRPr="00AA14E0">
            <w:rPr>
              <w:rFonts w:ascii="Times New Roman" w:hAnsi="Times New Roman" w:cs="Times New Roman"/>
              <w:lang w:val="vi-VN"/>
            </w:rPr>
            <w:t>Nội dung</w:t>
          </w:r>
        </w:p>
        <w:p w14:paraId="67DFB8E7" w14:textId="314CA110" w:rsidR="00F3508D" w:rsidRPr="00F3508D" w:rsidRDefault="001956DB">
          <w:pPr>
            <w:pStyle w:val="Mucluc1"/>
            <w:rPr>
              <w:rFonts w:ascii="Times New Roman" w:eastAsiaTheme="minorEastAsia" w:hAnsi="Times New Roman" w:cs="Times New Roman"/>
              <w:noProof/>
              <w:sz w:val="26"/>
              <w:szCs w:val="26"/>
            </w:rPr>
          </w:pPr>
          <w:r w:rsidRPr="0048434B">
            <w:rPr>
              <w:rFonts w:ascii="Times New Roman" w:hAnsi="Times New Roman" w:cs="Times New Roman"/>
              <w:sz w:val="24"/>
              <w:szCs w:val="24"/>
            </w:rPr>
            <w:fldChar w:fldCharType="begin"/>
          </w:r>
          <w:r w:rsidRPr="0048434B">
            <w:rPr>
              <w:rFonts w:ascii="Times New Roman" w:hAnsi="Times New Roman" w:cs="Times New Roman"/>
              <w:sz w:val="24"/>
              <w:szCs w:val="24"/>
            </w:rPr>
            <w:instrText xml:space="preserve"> TOC \o "1-3" \h \z \u </w:instrText>
          </w:r>
          <w:r w:rsidRPr="0048434B">
            <w:rPr>
              <w:rFonts w:ascii="Times New Roman" w:hAnsi="Times New Roman" w:cs="Times New Roman"/>
              <w:sz w:val="24"/>
              <w:szCs w:val="24"/>
            </w:rPr>
            <w:fldChar w:fldCharType="separate"/>
          </w:r>
          <w:hyperlink w:anchor="_Toc88512677" w:history="1">
            <w:r w:rsidR="00F3508D" w:rsidRPr="00F3508D">
              <w:rPr>
                <w:rStyle w:val="Siuktni"/>
                <w:rFonts w:ascii="Times New Roman" w:hAnsi="Times New Roman" w:cs="Times New Roman"/>
                <w:b/>
                <w:noProof/>
                <w:sz w:val="26"/>
                <w:szCs w:val="26"/>
              </w:rPr>
              <w:t>A.</w:t>
            </w:r>
            <w:r w:rsidR="00F3508D" w:rsidRPr="00F3508D">
              <w:rPr>
                <w:rFonts w:ascii="Times New Roman" w:eastAsiaTheme="minorEastAsia" w:hAnsi="Times New Roman" w:cs="Times New Roman"/>
                <w:noProof/>
                <w:sz w:val="26"/>
                <w:szCs w:val="26"/>
              </w:rPr>
              <w:tab/>
            </w:r>
            <w:r w:rsidR="00F3508D" w:rsidRPr="00F3508D">
              <w:rPr>
                <w:rStyle w:val="Siuktni"/>
                <w:rFonts w:ascii="Times New Roman" w:hAnsi="Times New Roman" w:cs="Times New Roman"/>
                <w:b/>
                <w:bCs/>
                <w:noProof/>
                <w:sz w:val="26"/>
                <w:szCs w:val="26"/>
              </w:rPr>
              <w:t>Thông tin chung</w:t>
            </w:r>
            <w:r w:rsidR="00F3508D" w:rsidRPr="00F3508D">
              <w:rPr>
                <w:rFonts w:ascii="Times New Roman" w:hAnsi="Times New Roman" w:cs="Times New Roman"/>
                <w:noProof/>
                <w:webHidden/>
                <w:sz w:val="26"/>
                <w:szCs w:val="26"/>
              </w:rPr>
              <w:tab/>
            </w:r>
            <w:r w:rsidR="00F3508D" w:rsidRPr="00F3508D">
              <w:rPr>
                <w:rFonts w:ascii="Times New Roman" w:hAnsi="Times New Roman" w:cs="Times New Roman"/>
                <w:noProof/>
                <w:webHidden/>
                <w:sz w:val="26"/>
                <w:szCs w:val="26"/>
              </w:rPr>
              <w:fldChar w:fldCharType="begin"/>
            </w:r>
            <w:r w:rsidR="00F3508D" w:rsidRPr="00F3508D">
              <w:rPr>
                <w:rFonts w:ascii="Times New Roman" w:hAnsi="Times New Roman" w:cs="Times New Roman"/>
                <w:noProof/>
                <w:webHidden/>
                <w:sz w:val="26"/>
                <w:szCs w:val="26"/>
              </w:rPr>
              <w:instrText xml:space="preserve"> PAGEREF _Toc88512677 \h </w:instrText>
            </w:r>
            <w:r w:rsidR="00F3508D" w:rsidRPr="00F3508D">
              <w:rPr>
                <w:rFonts w:ascii="Times New Roman" w:hAnsi="Times New Roman" w:cs="Times New Roman"/>
                <w:noProof/>
                <w:webHidden/>
                <w:sz w:val="26"/>
                <w:szCs w:val="26"/>
              </w:rPr>
            </w:r>
            <w:r w:rsidR="00F3508D" w:rsidRPr="00F3508D">
              <w:rPr>
                <w:rFonts w:ascii="Times New Roman" w:hAnsi="Times New Roman" w:cs="Times New Roman"/>
                <w:noProof/>
                <w:webHidden/>
                <w:sz w:val="26"/>
                <w:szCs w:val="26"/>
              </w:rPr>
              <w:fldChar w:fldCharType="separate"/>
            </w:r>
            <w:r w:rsidR="00F3508D" w:rsidRPr="00F3508D">
              <w:rPr>
                <w:rFonts w:ascii="Times New Roman" w:hAnsi="Times New Roman" w:cs="Times New Roman"/>
                <w:noProof/>
                <w:webHidden/>
                <w:sz w:val="26"/>
                <w:szCs w:val="26"/>
              </w:rPr>
              <w:t>3</w:t>
            </w:r>
            <w:r w:rsidR="00F3508D" w:rsidRPr="00F3508D">
              <w:rPr>
                <w:rFonts w:ascii="Times New Roman" w:hAnsi="Times New Roman" w:cs="Times New Roman"/>
                <w:noProof/>
                <w:webHidden/>
                <w:sz w:val="26"/>
                <w:szCs w:val="26"/>
              </w:rPr>
              <w:fldChar w:fldCharType="end"/>
            </w:r>
          </w:hyperlink>
        </w:p>
        <w:p w14:paraId="0CC57021" w14:textId="3C924AB6" w:rsidR="00F3508D" w:rsidRPr="00F3508D" w:rsidRDefault="00F3508D">
          <w:pPr>
            <w:pStyle w:val="Mucluc2"/>
            <w:tabs>
              <w:tab w:val="left" w:pos="660"/>
              <w:tab w:val="right" w:leader="dot" w:pos="14120"/>
            </w:tabs>
            <w:rPr>
              <w:rFonts w:ascii="Times New Roman" w:eastAsiaTheme="minorEastAsia" w:hAnsi="Times New Roman" w:cs="Times New Roman"/>
              <w:noProof/>
              <w:sz w:val="26"/>
              <w:szCs w:val="26"/>
            </w:rPr>
          </w:pPr>
          <w:hyperlink w:anchor="_Toc88512678" w:history="1">
            <w:r w:rsidRPr="00F3508D">
              <w:rPr>
                <w:rStyle w:val="Siuktni"/>
                <w:rFonts w:ascii="Times New Roman" w:hAnsi="Times New Roman" w:cs="Times New Roman"/>
                <w:b/>
                <w:bCs/>
                <w:noProof/>
                <w:sz w:val="26"/>
                <w:szCs w:val="26"/>
              </w:rPr>
              <w:t>I.</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hông tin chi tiết nhóm</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78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w:t>
            </w:r>
            <w:r w:rsidRPr="00F3508D">
              <w:rPr>
                <w:rFonts w:ascii="Times New Roman" w:hAnsi="Times New Roman" w:cs="Times New Roman"/>
                <w:noProof/>
                <w:webHidden/>
                <w:sz w:val="26"/>
                <w:szCs w:val="26"/>
              </w:rPr>
              <w:fldChar w:fldCharType="end"/>
            </w:r>
          </w:hyperlink>
        </w:p>
        <w:p w14:paraId="0D6B5F48" w14:textId="77E024F8" w:rsidR="00F3508D" w:rsidRPr="00F3508D" w:rsidRDefault="00F3508D">
          <w:pPr>
            <w:pStyle w:val="Mucluc2"/>
            <w:tabs>
              <w:tab w:val="left" w:pos="880"/>
              <w:tab w:val="right" w:leader="dot" w:pos="14120"/>
            </w:tabs>
            <w:rPr>
              <w:rFonts w:ascii="Times New Roman" w:eastAsiaTheme="minorEastAsia" w:hAnsi="Times New Roman" w:cs="Times New Roman"/>
              <w:noProof/>
              <w:sz w:val="26"/>
              <w:szCs w:val="26"/>
            </w:rPr>
          </w:pPr>
          <w:hyperlink w:anchor="_Toc88512679" w:history="1">
            <w:r w:rsidRPr="00F3508D">
              <w:rPr>
                <w:rStyle w:val="Siuktni"/>
                <w:rFonts w:ascii="Times New Roman" w:hAnsi="Times New Roman" w:cs="Times New Roman"/>
                <w:b/>
                <w:bCs/>
                <w:noProof/>
                <w:sz w:val="26"/>
                <w:szCs w:val="26"/>
              </w:rPr>
              <w:t>II.</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Bảng phân công công việc</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79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w:t>
            </w:r>
            <w:r w:rsidRPr="00F3508D">
              <w:rPr>
                <w:rFonts w:ascii="Times New Roman" w:hAnsi="Times New Roman" w:cs="Times New Roman"/>
                <w:noProof/>
                <w:webHidden/>
                <w:sz w:val="26"/>
                <w:szCs w:val="26"/>
              </w:rPr>
              <w:fldChar w:fldCharType="end"/>
            </w:r>
          </w:hyperlink>
        </w:p>
        <w:p w14:paraId="6B3316F5" w14:textId="08A09D7C" w:rsidR="00F3508D" w:rsidRPr="00F3508D" w:rsidRDefault="00F3508D">
          <w:pPr>
            <w:pStyle w:val="Mucluc1"/>
            <w:rPr>
              <w:rFonts w:ascii="Times New Roman" w:eastAsiaTheme="minorEastAsia" w:hAnsi="Times New Roman" w:cs="Times New Roman"/>
              <w:noProof/>
              <w:sz w:val="26"/>
              <w:szCs w:val="26"/>
            </w:rPr>
          </w:pPr>
          <w:hyperlink w:anchor="_Toc88512680" w:history="1">
            <w:r w:rsidRPr="00F3508D">
              <w:rPr>
                <w:rStyle w:val="Siuktni"/>
                <w:rFonts w:ascii="Times New Roman" w:hAnsi="Times New Roman" w:cs="Times New Roman"/>
                <w:b/>
                <w:noProof/>
                <w:sz w:val="26"/>
                <w:szCs w:val="26"/>
              </w:rPr>
              <w:t>B.</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noProof/>
                <w:sz w:val="26"/>
                <w:szCs w:val="26"/>
              </w:rPr>
              <w:t>Nội dung báo cáo</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0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w:t>
            </w:r>
            <w:r w:rsidRPr="00F3508D">
              <w:rPr>
                <w:rFonts w:ascii="Times New Roman" w:hAnsi="Times New Roman" w:cs="Times New Roman"/>
                <w:noProof/>
                <w:webHidden/>
                <w:sz w:val="26"/>
                <w:szCs w:val="26"/>
              </w:rPr>
              <w:fldChar w:fldCharType="end"/>
            </w:r>
          </w:hyperlink>
        </w:p>
        <w:p w14:paraId="2204B1FD" w14:textId="6AF9D323" w:rsidR="00F3508D" w:rsidRPr="00F3508D" w:rsidRDefault="00F3508D">
          <w:pPr>
            <w:pStyle w:val="Mucluc2"/>
            <w:tabs>
              <w:tab w:val="left" w:pos="660"/>
              <w:tab w:val="right" w:leader="dot" w:pos="14120"/>
            </w:tabs>
            <w:rPr>
              <w:rFonts w:ascii="Times New Roman" w:eastAsiaTheme="minorEastAsia" w:hAnsi="Times New Roman" w:cs="Times New Roman"/>
              <w:noProof/>
              <w:sz w:val="26"/>
              <w:szCs w:val="26"/>
            </w:rPr>
          </w:pPr>
          <w:hyperlink w:anchor="_Toc88512681" w:history="1">
            <w:r w:rsidRPr="00F3508D">
              <w:rPr>
                <w:rStyle w:val="Siuktni"/>
                <w:rFonts w:ascii="Times New Roman" w:hAnsi="Times New Roman" w:cs="Times New Roman"/>
                <w:b/>
                <w:noProof/>
                <w:sz w:val="26"/>
                <w:szCs w:val="26"/>
              </w:rPr>
              <w:t>I.</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noProof/>
                <w:sz w:val="26"/>
                <w:szCs w:val="26"/>
              </w:rPr>
              <w:t>Các chức năng của hệ thống.</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1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w:t>
            </w:r>
            <w:r w:rsidRPr="00F3508D">
              <w:rPr>
                <w:rFonts w:ascii="Times New Roman" w:hAnsi="Times New Roman" w:cs="Times New Roman"/>
                <w:noProof/>
                <w:webHidden/>
                <w:sz w:val="26"/>
                <w:szCs w:val="26"/>
              </w:rPr>
              <w:fldChar w:fldCharType="end"/>
            </w:r>
          </w:hyperlink>
        </w:p>
        <w:p w14:paraId="292CE97D" w14:textId="6506563A" w:rsidR="00F3508D" w:rsidRPr="00F3508D" w:rsidRDefault="00F3508D">
          <w:pPr>
            <w:pStyle w:val="Mucluc2"/>
            <w:tabs>
              <w:tab w:val="left" w:pos="880"/>
              <w:tab w:val="right" w:leader="dot" w:pos="14120"/>
            </w:tabs>
            <w:rPr>
              <w:rFonts w:ascii="Times New Roman" w:eastAsiaTheme="minorEastAsia" w:hAnsi="Times New Roman" w:cs="Times New Roman"/>
              <w:noProof/>
              <w:sz w:val="26"/>
              <w:szCs w:val="26"/>
            </w:rPr>
          </w:pPr>
          <w:hyperlink w:anchor="_Toc88512682" w:history="1">
            <w:r w:rsidRPr="00F3508D">
              <w:rPr>
                <w:rStyle w:val="Siuktni"/>
                <w:rFonts w:ascii="Times New Roman" w:hAnsi="Times New Roman" w:cs="Times New Roman"/>
                <w:b/>
                <w:noProof/>
                <w:sz w:val="26"/>
                <w:szCs w:val="26"/>
              </w:rPr>
              <w:t>II.</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Xác định tình huống tranh chấp</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2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9</w:t>
            </w:r>
            <w:r w:rsidRPr="00F3508D">
              <w:rPr>
                <w:rFonts w:ascii="Times New Roman" w:hAnsi="Times New Roman" w:cs="Times New Roman"/>
                <w:noProof/>
                <w:webHidden/>
                <w:sz w:val="26"/>
                <w:szCs w:val="26"/>
              </w:rPr>
              <w:fldChar w:fldCharType="end"/>
            </w:r>
          </w:hyperlink>
        </w:p>
        <w:p w14:paraId="3B062B30" w14:textId="02FE2C5A"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3" w:history="1">
            <w:r w:rsidRPr="00F3508D">
              <w:rPr>
                <w:rStyle w:val="Siuktni"/>
                <w:rFonts w:ascii="Times New Roman" w:hAnsi="Times New Roman" w:cs="Times New Roman"/>
                <w:b/>
                <w:bCs/>
                <w:iCs/>
                <w:noProof/>
                <w:sz w:val="26"/>
                <w:szCs w:val="26"/>
              </w:rPr>
              <w:t>1.</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1:</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3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9</w:t>
            </w:r>
            <w:r w:rsidRPr="00F3508D">
              <w:rPr>
                <w:rFonts w:ascii="Times New Roman" w:hAnsi="Times New Roman" w:cs="Times New Roman"/>
                <w:noProof/>
                <w:webHidden/>
                <w:sz w:val="26"/>
                <w:szCs w:val="26"/>
              </w:rPr>
              <w:fldChar w:fldCharType="end"/>
            </w:r>
          </w:hyperlink>
        </w:p>
        <w:p w14:paraId="76B3B4EA" w14:textId="29DA5896"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4" w:history="1">
            <w:r w:rsidRPr="00F3508D">
              <w:rPr>
                <w:rStyle w:val="Siuktni"/>
                <w:rFonts w:ascii="Times New Roman" w:hAnsi="Times New Roman" w:cs="Times New Roman"/>
                <w:b/>
                <w:bCs/>
                <w:iCs/>
                <w:noProof/>
                <w:sz w:val="26"/>
                <w:szCs w:val="26"/>
              </w:rPr>
              <w:t>2.</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2:</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4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14</w:t>
            </w:r>
            <w:r w:rsidRPr="00F3508D">
              <w:rPr>
                <w:rFonts w:ascii="Times New Roman" w:hAnsi="Times New Roman" w:cs="Times New Roman"/>
                <w:noProof/>
                <w:webHidden/>
                <w:sz w:val="26"/>
                <w:szCs w:val="26"/>
              </w:rPr>
              <w:fldChar w:fldCharType="end"/>
            </w:r>
          </w:hyperlink>
        </w:p>
        <w:p w14:paraId="67306519" w14:textId="7536789E"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5" w:history="1">
            <w:r w:rsidRPr="00F3508D">
              <w:rPr>
                <w:rStyle w:val="Siuktni"/>
                <w:rFonts w:ascii="Times New Roman" w:hAnsi="Times New Roman" w:cs="Times New Roman"/>
                <w:b/>
                <w:bCs/>
                <w:iCs/>
                <w:noProof/>
                <w:sz w:val="26"/>
                <w:szCs w:val="26"/>
              </w:rPr>
              <w:t>3.</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3:</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5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18</w:t>
            </w:r>
            <w:r w:rsidRPr="00F3508D">
              <w:rPr>
                <w:rFonts w:ascii="Times New Roman" w:hAnsi="Times New Roman" w:cs="Times New Roman"/>
                <w:noProof/>
                <w:webHidden/>
                <w:sz w:val="26"/>
                <w:szCs w:val="26"/>
              </w:rPr>
              <w:fldChar w:fldCharType="end"/>
            </w:r>
          </w:hyperlink>
        </w:p>
        <w:p w14:paraId="46A36618" w14:textId="5F1DBBA5"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6" w:history="1">
            <w:r w:rsidRPr="00F3508D">
              <w:rPr>
                <w:rStyle w:val="Siuktni"/>
                <w:rFonts w:ascii="Times New Roman" w:hAnsi="Times New Roman" w:cs="Times New Roman"/>
                <w:b/>
                <w:bCs/>
                <w:iCs/>
                <w:noProof/>
                <w:sz w:val="26"/>
                <w:szCs w:val="26"/>
              </w:rPr>
              <w:t>4.</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4:</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6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19</w:t>
            </w:r>
            <w:r w:rsidRPr="00F3508D">
              <w:rPr>
                <w:rFonts w:ascii="Times New Roman" w:hAnsi="Times New Roman" w:cs="Times New Roman"/>
                <w:noProof/>
                <w:webHidden/>
                <w:sz w:val="26"/>
                <w:szCs w:val="26"/>
              </w:rPr>
              <w:fldChar w:fldCharType="end"/>
            </w:r>
          </w:hyperlink>
        </w:p>
        <w:p w14:paraId="059083C9" w14:textId="385846EF"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7" w:history="1">
            <w:r w:rsidRPr="00F3508D">
              <w:rPr>
                <w:rStyle w:val="Siuktni"/>
                <w:rFonts w:ascii="Times New Roman" w:hAnsi="Times New Roman" w:cs="Times New Roman"/>
                <w:b/>
                <w:bCs/>
                <w:iCs/>
                <w:noProof/>
                <w:sz w:val="26"/>
                <w:szCs w:val="26"/>
              </w:rPr>
              <w:t>5.</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5:</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7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23</w:t>
            </w:r>
            <w:r w:rsidRPr="00F3508D">
              <w:rPr>
                <w:rFonts w:ascii="Times New Roman" w:hAnsi="Times New Roman" w:cs="Times New Roman"/>
                <w:noProof/>
                <w:webHidden/>
                <w:sz w:val="26"/>
                <w:szCs w:val="26"/>
              </w:rPr>
              <w:fldChar w:fldCharType="end"/>
            </w:r>
          </w:hyperlink>
        </w:p>
        <w:p w14:paraId="141C5A10" w14:textId="60002B81"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8" w:history="1">
            <w:r w:rsidRPr="00F3508D">
              <w:rPr>
                <w:rStyle w:val="Siuktni"/>
                <w:rFonts w:ascii="Times New Roman" w:hAnsi="Times New Roman" w:cs="Times New Roman"/>
                <w:b/>
                <w:bCs/>
                <w:iCs/>
                <w:noProof/>
                <w:sz w:val="26"/>
                <w:szCs w:val="26"/>
              </w:rPr>
              <w:t>6.</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6:</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8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25</w:t>
            </w:r>
            <w:r w:rsidRPr="00F3508D">
              <w:rPr>
                <w:rFonts w:ascii="Times New Roman" w:hAnsi="Times New Roman" w:cs="Times New Roman"/>
                <w:noProof/>
                <w:webHidden/>
                <w:sz w:val="26"/>
                <w:szCs w:val="26"/>
              </w:rPr>
              <w:fldChar w:fldCharType="end"/>
            </w:r>
          </w:hyperlink>
        </w:p>
        <w:p w14:paraId="1EB7D974" w14:textId="77879386"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89" w:history="1">
            <w:r w:rsidRPr="00F3508D">
              <w:rPr>
                <w:rStyle w:val="Siuktni"/>
                <w:rFonts w:ascii="Times New Roman" w:hAnsi="Times New Roman" w:cs="Times New Roman"/>
                <w:b/>
                <w:bCs/>
                <w:iCs/>
                <w:noProof/>
                <w:sz w:val="26"/>
                <w:szCs w:val="26"/>
              </w:rPr>
              <w:t>7.</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7</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89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27</w:t>
            </w:r>
            <w:r w:rsidRPr="00F3508D">
              <w:rPr>
                <w:rFonts w:ascii="Times New Roman" w:hAnsi="Times New Roman" w:cs="Times New Roman"/>
                <w:noProof/>
                <w:webHidden/>
                <w:sz w:val="26"/>
                <w:szCs w:val="26"/>
              </w:rPr>
              <w:fldChar w:fldCharType="end"/>
            </w:r>
          </w:hyperlink>
        </w:p>
        <w:p w14:paraId="0E1DEF1E" w14:textId="20FC47C5"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90" w:history="1">
            <w:r w:rsidRPr="00F3508D">
              <w:rPr>
                <w:rStyle w:val="Siuktni"/>
                <w:rFonts w:ascii="Times New Roman" w:hAnsi="Times New Roman" w:cs="Times New Roman"/>
                <w:b/>
                <w:bCs/>
                <w:iCs/>
                <w:noProof/>
                <w:sz w:val="26"/>
                <w:szCs w:val="26"/>
              </w:rPr>
              <w:t>8.</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8:</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0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29</w:t>
            </w:r>
            <w:r w:rsidRPr="00F3508D">
              <w:rPr>
                <w:rFonts w:ascii="Times New Roman" w:hAnsi="Times New Roman" w:cs="Times New Roman"/>
                <w:noProof/>
                <w:webHidden/>
                <w:sz w:val="26"/>
                <w:szCs w:val="26"/>
              </w:rPr>
              <w:fldChar w:fldCharType="end"/>
            </w:r>
          </w:hyperlink>
        </w:p>
        <w:p w14:paraId="2D6AF950" w14:textId="777F868F"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91" w:history="1">
            <w:r w:rsidRPr="00F3508D">
              <w:rPr>
                <w:rStyle w:val="Siuktni"/>
                <w:rFonts w:ascii="Times New Roman" w:hAnsi="Times New Roman" w:cs="Times New Roman"/>
                <w:b/>
                <w:bCs/>
                <w:iCs/>
                <w:noProof/>
                <w:sz w:val="26"/>
                <w:szCs w:val="26"/>
              </w:rPr>
              <w:t>9.</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9:</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1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1</w:t>
            </w:r>
            <w:r w:rsidRPr="00F3508D">
              <w:rPr>
                <w:rFonts w:ascii="Times New Roman" w:hAnsi="Times New Roman" w:cs="Times New Roman"/>
                <w:noProof/>
                <w:webHidden/>
                <w:sz w:val="26"/>
                <w:szCs w:val="26"/>
              </w:rPr>
              <w:fldChar w:fldCharType="end"/>
            </w:r>
          </w:hyperlink>
        </w:p>
        <w:p w14:paraId="7BEB3A5D" w14:textId="3294C47C" w:rsidR="00F3508D" w:rsidRPr="00F3508D" w:rsidRDefault="00F3508D">
          <w:pPr>
            <w:pStyle w:val="Mucluc3"/>
            <w:tabs>
              <w:tab w:val="left" w:pos="1100"/>
              <w:tab w:val="right" w:leader="dot" w:pos="14120"/>
            </w:tabs>
            <w:rPr>
              <w:rFonts w:ascii="Times New Roman" w:eastAsiaTheme="minorEastAsia" w:hAnsi="Times New Roman" w:cs="Times New Roman"/>
              <w:noProof/>
              <w:sz w:val="26"/>
              <w:szCs w:val="26"/>
            </w:rPr>
          </w:pPr>
          <w:hyperlink w:anchor="_Toc88512692" w:history="1">
            <w:r w:rsidRPr="00F3508D">
              <w:rPr>
                <w:rStyle w:val="Siuktni"/>
                <w:rFonts w:ascii="Times New Roman" w:hAnsi="Times New Roman" w:cs="Times New Roman"/>
                <w:b/>
                <w:bCs/>
                <w:iCs/>
                <w:noProof/>
                <w:sz w:val="26"/>
                <w:szCs w:val="26"/>
              </w:rPr>
              <w:t>10.</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10:</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2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3</w:t>
            </w:r>
            <w:r w:rsidRPr="00F3508D">
              <w:rPr>
                <w:rFonts w:ascii="Times New Roman" w:hAnsi="Times New Roman" w:cs="Times New Roman"/>
                <w:noProof/>
                <w:webHidden/>
                <w:sz w:val="26"/>
                <w:szCs w:val="26"/>
              </w:rPr>
              <w:fldChar w:fldCharType="end"/>
            </w:r>
          </w:hyperlink>
        </w:p>
        <w:p w14:paraId="0A2B0CDB" w14:textId="0FE84C48" w:rsidR="00F3508D" w:rsidRPr="00F3508D" w:rsidRDefault="00F3508D">
          <w:pPr>
            <w:pStyle w:val="Mucluc3"/>
            <w:tabs>
              <w:tab w:val="left" w:pos="1100"/>
              <w:tab w:val="right" w:leader="dot" w:pos="14120"/>
            </w:tabs>
            <w:rPr>
              <w:rFonts w:ascii="Times New Roman" w:eastAsiaTheme="minorEastAsia" w:hAnsi="Times New Roman" w:cs="Times New Roman"/>
              <w:noProof/>
              <w:sz w:val="26"/>
              <w:szCs w:val="26"/>
            </w:rPr>
          </w:pPr>
          <w:hyperlink w:anchor="_Toc88512693" w:history="1">
            <w:r w:rsidRPr="00F3508D">
              <w:rPr>
                <w:rStyle w:val="Siuktni"/>
                <w:rFonts w:ascii="Times New Roman" w:hAnsi="Times New Roman" w:cs="Times New Roman"/>
                <w:b/>
                <w:bCs/>
                <w:iCs/>
                <w:noProof/>
                <w:sz w:val="26"/>
                <w:szCs w:val="26"/>
              </w:rPr>
              <w:t>11.</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11:</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3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6</w:t>
            </w:r>
            <w:r w:rsidRPr="00F3508D">
              <w:rPr>
                <w:rFonts w:ascii="Times New Roman" w:hAnsi="Times New Roman" w:cs="Times New Roman"/>
                <w:noProof/>
                <w:webHidden/>
                <w:sz w:val="26"/>
                <w:szCs w:val="26"/>
              </w:rPr>
              <w:fldChar w:fldCharType="end"/>
            </w:r>
          </w:hyperlink>
        </w:p>
        <w:p w14:paraId="3098E5D5" w14:textId="398B52C3" w:rsidR="00F3508D" w:rsidRPr="00F3508D" w:rsidRDefault="00F3508D">
          <w:pPr>
            <w:pStyle w:val="Mucluc3"/>
            <w:tabs>
              <w:tab w:val="left" w:pos="1100"/>
              <w:tab w:val="right" w:leader="dot" w:pos="14120"/>
            </w:tabs>
            <w:rPr>
              <w:rFonts w:ascii="Times New Roman" w:eastAsiaTheme="minorEastAsia" w:hAnsi="Times New Roman" w:cs="Times New Roman"/>
              <w:noProof/>
              <w:sz w:val="26"/>
              <w:szCs w:val="26"/>
            </w:rPr>
          </w:pPr>
          <w:hyperlink w:anchor="_Toc88512694" w:history="1">
            <w:r w:rsidRPr="00F3508D">
              <w:rPr>
                <w:rStyle w:val="Siuktni"/>
                <w:rFonts w:ascii="Times New Roman" w:hAnsi="Times New Roman" w:cs="Times New Roman"/>
                <w:b/>
                <w:bCs/>
                <w:iCs/>
                <w:noProof/>
                <w:sz w:val="26"/>
                <w:szCs w:val="26"/>
              </w:rPr>
              <w:t>12.</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 xml:space="preserve">Test Case </w:t>
            </w:r>
            <w:r w:rsidRPr="00F3508D">
              <w:rPr>
                <w:rStyle w:val="Siuktni"/>
                <w:rFonts w:ascii="Times New Roman" w:hAnsi="Times New Roman" w:cs="Times New Roman"/>
                <w:b/>
                <w:noProof/>
                <w:sz w:val="26"/>
                <w:szCs w:val="26"/>
              </w:rPr>
              <w:t>12:</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4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38</w:t>
            </w:r>
            <w:r w:rsidRPr="00F3508D">
              <w:rPr>
                <w:rFonts w:ascii="Times New Roman" w:hAnsi="Times New Roman" w:cs="Times New Roman"/>
                <w:noProof/>
                <w:webHidden/>
                <w:sz w:val="26"/>
                <w:szCs w:val="26"/>
              </w:rPr>
              <w:fldChar w:fldCharType="end"/>
            </w:r>
          </w:hyperlink>
        </w:p>
        <w:p w14:paraId="74B5DFA9" w14:textId="2439ECB3" w:rsidR="00F3508D" w:rsidRPr="00F3508D" w:rsidRDefault="00F3508D">
          <w:pPr>
            <w:pStyle w:val="Mucluc3"/>
            <w:tabs>
              <w:tab w:val="left" w:pos="1100"/>
              <w:tab w:val="right" w:leader="dot" w:pos="14120"/>
            </w:tabs>
            <w:rPr>
              <w:rFonts w:ascii="Times New Roman" w:eastAsiaTheme="minorEastAsia" w:hAnsi="Times New Roman" w:cs="Times New Roman"/>
              <w:noProof/>
              <w:sz w:val="26"/>
              <w:szCs w:val="26"/>
            </w:rPr>
          </w:pPr>
          <w:hyperlink w:anchor="_Toc88512695" w:history="1">
            <w:r w:rsidRPr="00F3508D">
              <w:rPr>
                <w:rStyle w:val="Siuktni"/>
                <w:rFonts w:ascii="Times New Roman" w:hAnsi="Times New Roman" w:cs="Times New Roman"/>
                <w:b/>
                <w:bCs/>
                <w:iCs/>
                <w:noProof/>
                <w:sz w:val="26"/>
                <w:szCs w:val="26"/>
              </w:rPr>
              <w:t>13.</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13:</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5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0</w:t>
            </w:r>
            <w:r w:rsidRPr="00F3508D">
              <w:rPr>
                <w:rFonts w:ascii="Times New Roman" w:hAnsi="Times New Roman" w:cs="Times New Roman"/>
                <w:noProof/>
                <w:webHidden/>
                <w:sz w:val="26"/>
                <w:szCs w:val="26"/>
              </w:rPr>
              <w:fldChar w:fldCharType="end"/>
            </w:r>
          </w:hyperlink>
        </w:p>
        <w:p w14:paraId="00525AF2" w14:textId="6E6D041E" w:rsidR="00F3508D" w:rsidRPr="00F3508D" w:rsidRDefault="00F3508D">
          <w:pPr>
            <w:pStyle w:val="Mucluc3"/>
            <w:tabs>
              <w:tab w:val="left" w:pos="1100"/>
              <w:tab w:val="right" w:leader="dot" w:pos="14120"/>
            </w:tabs>
            <w:rPr>
              <w:rFonts w:ascii="Times New Roman" w:eastAsiaTheme="minorEastAsia" w:hAnsi="Times New Roman" w:cs="Times New Roman"/>
              <w:noProof/>
              <w:sz w:val="26"/>
              <w:szCs w:val="26"/>
            </w:rPr>
          </w:pPr>
          <w:hyperlink w:anchor="_Toc88512696" w:history="1">
            <w:r w:rsidRPr="00F3508D">
              <w:rPr>
                <w:rStyle w:val="Siuktni"/>
                <w:rFonts w:ascii="Times New Roman" w:hAnsi="Times New Roman" w:cs="Times New Roman"/>
                <w:b/>
                <w:bCs/>
                <w:iCs/>
                <w:noProof/>
                <w:sz w:val="26"/>
                <w:szCs w:val="26"/>
              </w:rPr>
              <w:t>14.</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est Case 1</w:t>
            </w:r>
            <w:r w:rsidRPr="00F3508D">
              <w:rPr>
                <w:rStyle w:val="Siuktni"/>
                <w:rFonts w:ascii="Times New Roman" w:hAnsi="Times New Roman" w:cs="Times New Roman"/>
                <w:b/>
                <w:noProof/>
                <w:sz w:val="26"/>
                <w:szCs w:val="26"/>
              </w:rPr>
              <w:t>4:</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6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3</w:t>
            </w:r>
            <w:r w:rsidRPr="00F3508D">
              <w:rPr>
                <w:rFonts w:ascii="Times New Roman" w:hAnsi="Times New Roman" w:cs="Times New Roman"/>
                <w:noProof/>
                <w:webHidden/>
                <w:sz w:val="26"/>
                <w:szCs w:val="26"/>
              </w:rPr>
              <w:fldChar w:fldCharType="end"/>
            </w:r>
          </w:hyperlink>
        </w:p>
        <w:p w14:paraId="7277B5D3" w14:textId="21993FEE" w:rsidR="00F3508D" w:rsidRPr="00F3508D" w:rsidRDefault="00F3508D">
          <w:pPr>
            <w:pStyle w:val="Mucluc2"/>
            <w:tabs>
              <w:tab w:val="left" w:pos="880"/>
              <w:tab w:val="right" w:leader="dot" w:pos="14120"/>
            </w:tabs>
            <w:rPr>
              <w:rFonts w:ascii="Times New Roman" w:eastAsiaTheme="minorEastAsia" w:hAnsi="Times New Roman" w:cs="Times New Roman"/>
              <w:noProof/>
              <w:sz w:val="26"/>
              <w:szCs w:val="26"/>
            </w:rPr>
          </w:pPr>
          <w:hyperlink w:anchor="_Toc88512697" w:history="1">
            <w:r w:rsidRPr="00F3508D">
              <w:rPr>
                <w:rStyle w:val="Siuktni"/>
                <w:rFonts w:ascii="Times New Roman" w:hAnsi="Times New Roman" w:cs="Times New Roman"/>
                <w:b/>
                <w:bCs/>
                <w:noProof/>
                <w:sz w:val="26"/>
                <w:szCs w:val="26"/>
              </w:rPr>
              <w:t>III.</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hiết kế giao diện chức năng</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7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6</w:t>
            </w:r>
            <w:r w:rsidRPr="00F3508D">
              <w:rPr>
                <w:rFonts w:ascii="Times New Roman" w:hAnsi="Times New Roman" w:cs="Times New Roman"/>
                <w:noProof/>
                <w:webHidden/>
                <w:sz w:val="26"/>
                <w:szCs w:val="26"/>
              </w:rPr>
              <w:fldChar w:fldCharType="end"/>
            </w:r>
          </w:hyperlink>
        </w:p>
        <w:p w14:paraId="75875D88" w14:textId="0C94038A"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98" w:history="1">
            <w:r w:rsidRPr="00F3508D">
              <w:rPr>
                <w:rStyle w:val="Siuktni"/>
                <w:rFonts w:ascii="Times New Roman" w:hAnsi="Times New Roman" w:cs="Times New Roman"/>
                <w:b/>
                <w:bCs/>
                <w:noProof/>
                <w:sz w:val="26"/>
                <w:szCs w:val="26"/>
              </w:rPr>
              <w:t>1.</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Khách Hàng</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8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48</w:t>
            </w:r>
            <w:r w:rsidRPr="00F3508D">
              <w:rPr>
                <w:rFonts w:ascii="Times New Roman" w:hAnsi="Times New Roman" w:cs="Times New Roman"/>
                <w:noProof/>
                <w:webHidden/>
                <w:sz w:val="26"/>
                <w:szCs w:val="26"/>
              </w:rPr>
              <w:fldChar w:fldCharType="end"/>
            </w:r>
          </w:hyperlink>
        </w:p>
        <w:p w14:paraId="651C18A0" w14:textId="42566968"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699" w:history="1">
            <w:r w:rsidRPr="00F3508D">
              <w:rPr>
                <w:rStyle w:val="Siuktni"/>
                <w:rFonts w:ascii="Times New Roman" w:hAnsi="Times New Roman" w:cs="Times New Roman"/>
                <w:b/>
                <w:noProof/>
                <w:sz w:val="26"/>
                <w:szCs w:val="26"/>
              </w:rPr>
              <w:t>2.</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Đối Tác</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699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56</w:t>
            </w:r>
            <w:r w:rsidRPr="00F3508D">
              <w:rPr>
                <w:rFonts w:ascii="Times New Roman" w:hAnsi="Times New Roman" w:cs="Times New Roman"/>
                <w:noProof/>
                <w:webHidden/>
                <w:sz w:val="26"/>
                <w:szCs w:val="26"/>
              </w:rPr>
              <w:fldChar w:fldCharType="end"/>
            </w:r>
          </w:hyperlink>
        </w:p>
        <w:p w14:paraId="01E99376" w14:textId="301EF9FF" w:rsidR="00F3508D" w:rsidRPr="00F3508D" w:rsidRDefault="00F3508D">
          <w:pPr>
            <w:pStyle w:val="Mucluc3"/>
            <w:tabs>
              <w:tab w:val="left" w:pos="880"/>
              <w:tab w:val="right" w:leader="dot" w:pos="14120"/>
            </w:tabs>
            <w:rPr>
              <w:rFonts w:ascii="Times New Roman" w:eastAsiaTheme="minorEastAsia" w:hAnsi="Times New Roman" w:cs="Times New Roman"/>
              <w:noProof/>
              <w:sz w:val="26"/>
              <w:szCs w:val="26"/>
            </w:rPr>
          </w:pPr>
          <w:hyperlink w:anchor="_Toc88512700" w:history="1">
            <w:r w:rsidRPr="00F3508D">
              <w:rPr>
                <w:rStyle w:val="Siuktni"/>
                <w:rFonts w:ascii="Times New Roman" w:hAnsi="Times New Roman" w:cs="Times New Roman"/>
                <w:b/>
                <w:bCs/>
                <w:noProof/>
                <w:sz w:val="26"/>
                <w:szCs w:val="26"/>
              </w:rPr>
              <w:t>3.</w:t>
            </w:r>
            <w:r w:rsidRPr="00F3508D">
              <w:rPr>
                <w:rFonts w:ascii="Times New Roman" w:eastAsiaTheme="minorEastAsia" w:hAnsi="Times New Roman" w:cs="Times New Roman"/>
                <w:noProof/>
                <w:sz w:val="26"/>
                <w:szCs w:val="26"/>
              </w:rPr>
              <w:tab/>
            </w:r>
            <w:r w:rsidRPr="00F3508D">
              <w:rPr>
                <w:rStyle w:val="Siuktni"/>
                <w:rFonts w:ascii="Times New Roman" w:hAnsi="Times New Roman" w:cs="Times New Roman"/>
                <w:b/>
                <w:bCs/>
                <w:noProof/>
                <w:sz w:val="26"/>
                <w:szCs w:val="26"/>
              </w:rPr>
              <w:t>Tài Xế</w:t>
            </w:r>
            <w:r w:rsidRPr="00F3508D">
              <w:rPr>
                <w:rFonts w:ascii="Times New Roman" w:hAnsi="Times New Roman" w:cs="Times New Roman"/>
                <w:noProof/>
                <w:webHidden/>
                <w:sz w:val="26"/>
                <w:szCs w:val="26"/>
              </w:rPr>
              <w:tab/>
            </w:r>
            <w:r w:rsidRPr="00F3508D">
              <w:rPr>
                <w:rFonts w:ascii="Times New Roman" w:hAnsi="Times New Roman" w:cs="Times New Roman"/>
                <w:noProof/>
                <w:webHidden/>
                <w:sz w:val="26"/>
                <w:szCs w:val="26"/>
              </w:rPr>
              <w:fldChar w:fldCharType="begin"/>
            </w:r>
            <w:r w:rsidRPr="00F3508D">
              <w:rPr>
                <w:rFonts w:ascii="Times New Roman" w:hAnsi="Times New Roman" w:cs="Times New Roman"/>
                <w:noProof/>
                <w:webHidden/>
                <w:sz w:val="26"/>
                <w:szCs w:val="26"/>
              </w:rPr>
              <w:instrText xml:space="preserve"> PAGEREF _Toc88512700 \h </w:instrText>
            </w:r>
            <w:r w:rsidRPr="00F3508D">
              <w:rPr>
                <w:rFonts w:ascii="Times New Roman" w:hAnsi="Times New Roman" w:cs="Times New Roman"/>
                <w:noProof/>
                <w:webHidden/>
                <w:sz w:val="26"/>
                <w:szCs w:val="26"/>
              </w:rPr>
            </w:r>
            <w:r w:rsidRPr="00F3508D">
              <w:rPr>
                <w:rFonts w:ascii="Times New Roman" w:hAnsi="Times New Roman" w:cs="Times New Roman"/>
                <w:noProof/>
                <w:webHidden/>
                <w:sz w:val="26"/>
                <w:szCs w:val="26"/>
              </w:rPr>
              <w:fldChar w:fldCharType="separate"/>
            </w:r>
            <w:r w:rsidRPr="00F3508D">
              <w:rPr>
                <w:rFonts w:ascii="Times New Roman" w:hAnsi="Times New Roman" w:cs="Times New Roman"/>
                <w:noProof/>
                <w:webHidden/>
                <w:sz w:val="26"/>
                <w:szCs w:val="26"/>
              </w:rPr>
              <w:t>62</w:t>
            </w:r>
            <w:r w:rsidRPr="00F3508D">
              <w:rPr>
                <w:rFonts w:ascii="Times New Roman" w:hAnsi="Times New Roman" w:cs="Times New Roman"/>
                <w:noProof/>
                <w:webHidden/>
                <w:sz w:val="26"/>
                <w:szCs w:val="26"/>
              </w:rPr>
              <w:fldChar w:fldCharType="end"/>
            </w:r>
          </w:hyperlink>
        </w:p>
        <w:p w14:paraId="134FC2A5" w14:textId="6A02E21F" w:rsidR="001956DB" w:rsidRPr="0048434B" w:rsidRDefault="001956DB" w:rsidP="00C82523">
          <w:pPr>
            <w:jc w:val="both"/>
            <w:rPr>
              <w:rFonts w:ascii="Times New Roman" w:hAnsi="Times New Roman" w:cs="Times New Roman"/>
              <w:sz w:val="24"/>
              <w:szCs w:val="24"/>
            </w:rPr>
          </w:pPr>
          <w:r w:rsidRPr="0048434B">
            <w:rPr>
              <w:rFonts w:ascii="Times New Roman" w:hAnsi="Times New Roman" w:cs="Times New Roman"/>
              <w:b/>
              <w:sz w:val="24"/>
              <w:szCs w:val="24"/>
              <w:lang w:val="vi-VN"/>
            </w:rPr>
            <w:fldChar w:fldCharType="end"/>
          </w:r>
        </w:p>
      </w:sdtContent>
    </w:sdt>
    <w:p w14:paraId="16E7553C" w14:textId="77777777" w:rsidR="001956DB" w:rsidRPr="00F3508D" w:rsidRDefault="001956DB" w:rsidP="00C82523">
      <w:pPr>
        <w:jc w:val="both"/>
        <w:rPr>
          <w:rFonts w:ascii="Times New Roman" w:hAnsi="Times New Roman" w:cs="Times New Roman"/>
          <w:b/>
          <w:bCs/>
          <w:sz w:val="26"/>
          <w:szCs w:val="26"/>
        </w:rPr>
      </w:pPr>
    </w:p>
    <w:p w14:paraId="1DE37E77" w14:textId="77777777" w:rsidR="00AE7FC1" w:rsidRPr="00F3508D" w:rsidRDefault="00AE7FC1" w:rsidP="00C82523">
      <w:pPr>
        <w:jc w:val="both"/>
        <w:rPr>
          <w:rFonts w:ascii="Times New Roman" w:hAnsi="Times New Roman" w:cs="Times New Roman"/>
          <w:b/>
          <w:bCs/>
          <w:sz w:val="26"/>
          <w:szCs w:val="26"/>
        </w:rPr>
      </w:pPr>
    </w:p>
    <w:p w14:paraId="15FB5D1F" w14:textId="77777777" w:rsidR="00AE7FC1" w:rsidRDefault="00AE7FC1" w:rsidP="00C82523">
      <w:pPr>
        <w:jc w:val="both"/>
        <w:rPr>
          <w:rFonts w:ascii="Times New Roman" w:hAnsi="Times New Roman" w:cs="Times New Roman"/>
          <w:b/>
          <w:bCs/>
          <w:sz w:val="30"/>
          <w:szCs w:val="30"/>
        </w:rPr>
      </w:pPr>
    </w:p>
    <w:p w14:paraId="3FE97A89" w14:textId="77777777" w:rsidR="00AE7FC1" w:rsidRDefault="00AE7FC1" w:rsidP="00C82523">
      <w:pPr>
        <w:jc w:val="both"/>
        <w:rPr>
          <w:rFonts w:ascii="Times New Roman" w:hAnsi="Times New Roman" w:cs="Times New Roman"/>
          <w:b/>
          <w:bCs/>
          <w:sz w:val="30"/>
          <w:szCs w:val="30"/>
        </w:rPr>
      </w:pPr>
    </w:p>
    <w:p w14:paraId="7CAE891E" w14:textId="77777777" w:rsidR="00AE7FC1" w:rsidRDefault="00AE7FC1" w:rsidP="00C82523">
      <w:pPr>
        <w:jc w:val="both"/>
        <w:rPr>
          <w:rFonts w:ascii="Times New Roman" w:hAnsi="Times New Roman" w:cs="Times New Roman"/>
          <w:b/>
          <w:bCs/>
          <w:sz w:val="30"/>
          <w:szCs w:val="30"/>
        </w:rPr>
      </w:pPr>
    </w:p>
    <w:p w14:paraId="00FE64FD" w14:textId="77777777" w:rsidR="00AE7FC1" w:rsidRDefault="00AE7FC1" w:rsidP="00C82523">
      <w:pPr>
        <w:jc w:val="both"/>
        <w:rPr>
          <w:rFonts w:ascii="Times New Roman" w:hAnsi="Times New Roman" w:cs="Times New Roman"/>
          <w:b/>
          <w:bCs/>
          <w:sz w:val="30"/>
          <w:szCs w:val="30"/>
        </w:rPr>
      </w:pPr>
    </w:p>
    <w:p w14:paraId="337153BC" w14:textId="77777777" w:rsidR="00AE7FC1" w:rsidRDefault="00AE7FC1" w:rsidP="00C82523">
      <w:pPr>
        <w:jc w:val="both"/>
        <w:rPr>
          <w:rFonts w:ascii="Times New Roman" w:hAnsi="Times New Roman" w:cs="Times New Roman"/>
          <w:b/>
          <w:bCs/>
          <w:sz w:val="30"/>
          <w:szCs w:val="30"/>
        </w:rPr>
      </w:pPr>
    </w:p>
    <w:p w14:paraId="0872482C" w14:textId="77777777" w:rsidR="00AE7FC1" w:rsidRDefault="00AE7FC1" w:rsidP="00C82523">
      <w:pPr>
        <w:jc w:val="both"/>
        <w:rPr>
          <w:rFonts w:ascii="Times New Roman" w:hAnsi="Times New Roman" w:cs="Times New Roman"/>
          <w:b/>
          <w:bCs/>
          <w:sz w:val="30"/>
          <w:szCs w:val="30"/>
        </w:rPr>
      </w:pPr>
    </w:p>
    <w:p w14:paraId="0495E507" w14:textId="77777777" w:rsidR="00AE7FC1" w:rsidRDefault="00AE7FC1" w:rsidP="00C82523">
      <w:pPr>
        <w:jc w:val="both"/>
        <w:rPr>
          <w:rFonts w:ascii="Times New Roman" w:hAnsi="Times New Roman" w:cs="Times New Roman"/>
          <w:b/>
          <w:bCs/>
          <w:sz w:val="30"/>
          <w:szCs w:val="30"/>
        </w:rPr>
      </w:pPr>
    </w:p>
    <w:p w14:paraId="1B113EAD" w14:textId="77777777" w:rsidR="00AE7FC1" w:rsidRDefault="00AE7FC1" w:rsidP="00C82523">
      <w:pPr>
        <w:jc w:val="both"/>
        <w:rPr>
          <w:rFonts w:ascii="Times New Roman" w:hAnsi="Times New Roman" w:cs="Times New Roman"/>
          <w:b/>
          <w:bCs/>
          <w:sz w:val="30"/>
          <w:szCs w:val="30"/>
        </w:rPr>
      </w:pPr>
    </w:p>
    <w:p w14:paraId="5EEE4791" w14:textId="77777777" w:rsidR="001956DB" w:rsidRPr="00AE7FC1" w:rsidRDefault="001956DB" w:rsidP="00C82523">
      <w:pPr>
        <w:jc w:val="both"/>
        <w:rPr>
          <w:rFonts w:ascii="Times New Roman" w:hAnsi="Times New Roman" w:cs="Times New Roman"/>
          <w:b/>
          <w:bCs/>
          <w:sz w:val="40"/>
          <w:szCs w:val="40"/>
        </w:rPr>
      </w:pPr>
    </w:p>
    <w:p w14:paraId="1A46CF2D" w14:textId="363DFCEE" w:rsidR="001956DB" w:rsidRPr="00AE7FC1" w:rsidRDefault="00E1687A" w:rsidP="00AE7FC1">
      <w:pPr>
        <w:pStyle w:val="u1"/>
        <w:numPr>
          <w:ilvl w:val="0"/>
          <w:numId w:val="29"/>
        </w:numPr>
        <w:rPr>
          <w:rFonts w:ascii="Times New Roman" w:hAnsi="Times New Roman" w:cs="Times New Roman"/>
          <w:b/>
          <w:color w:val="1F497D" w:themeColor="text2"/>
          <w:sz w:val="40"/>
          <w:szCs w:val="40"/>
        </w:rPr>
      </w:pPr>
      <w:bookmarkStart w:id="0" w:name="_Toc88512677"/>
      <w:r w:rsidRPr="00AE7FC1">
        <w:rPr>
          <w:rFonts w:ascii="Times New Roman" w:hAnsi="Times New Roman" w:cs="Times New Roman"/>
          <w:b/>
          <w:bCs/>
          <w:sz w:val="44"/>
          <w:szCs w:val="44"/>
        </w:rPr>
        <w:t>Thông tin chung</w:t>
      </w:r>
      <w:bookmarkEnd w:id="0"/>
    </w:p>
    <w:p w14:paraId="057B6CE5" w14:textId="3BDCA1EB" w:rsidR="00BA28CA" w:rsidRPr="00CB5C8E" w:rsidRDefault="00E1687A" w:rsidP="00B86288">
      <w:pPr>
        <w:pStyle w:val="oancuaDanhsach"/>
        <w:numPr>
          <w:ilvl w:val="0"/>
          <w:numId w:val="3"/>
        </w:numPr>
        <w:jc w:val="both"/>
        <w:outlineLvl w:val="1"/>
        <w:rPr>
          <w:rFonts w:ascii="Times New Roman" w:hAnsi="Times New Roman" w:cs="Times New Roman"/>
          <w:b/>
          <w:bCs/>
          <w:color w:val="1F497D" w:themeColor="text2"/>
          <w:sz w:val="28"/>
          <w:szCs w:val="28"/>
        </w:rPr>
      </w:pPr>
      <w:bookmarkStart w:id="1" w:name="_Toc88512678"/>
      <w:r w:rsidRPr="00CB5C8E">
        <w:rPr>
          <w:rFonts w:ascii="Times New Roman" w:hAnsi="Times New Roman" w:cs="Times New Roman"/>
          <w:b/>
          <w:bCs/>
          <w:color w:val="1F497D" w:themeColor="text2"/>
          <w:sz w:val="28"/>
          <w:szCs w:val="28"/>
        </w:rPr>
        <w:t>Thông tin chi tiết nhóm</w:t>
      </w:r>
      <w:bookmarkEnd w:id="1"/>
    </w:p>
    <w:tbl>
      <w:tblPr>
        <w:tblStyle w:val="LiBang"/>
        <w:tblW w:w="13855" w:type="dxa"/>
        <w:tblLook w:val="04A0" w:firstRow="1" w:lastRow="0" w:firstColumn="1" w:lastColumn="0" w:noHBand="0" w:noVBand="1"/>
      </w:tblPr>
      <w:tblGrid>
        <w:gridCol w:w="1513"/>
        <w:gridCol w:w="2735"/>
        <w:gridCol w:w="3960"/>
        <w:gridCol w:w="5647"/>
      </w:tblGrid>
      <w:tr w:rsidR="00FD669E" w:rsidRPr="00AA14E0" w14:paraId="7BA30E78" w14:textId="36538B4B" w:rsidTr="002850C7">
        <w:trPr>
          <w:trHeight w:val="519"/>
        </w:trPr>
        <w:tc>
          <w:tcPr>
            <w:tcW w:w="1513" w:type="dxa"/>
            <w:vAlign w:val="center"/>
          </w:tcPr>
          <w:p w14:paraId="5942923A" w14:textId="1C628437"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ã nhóm:</w:t>
            </w:r>
          </w:p>
        </w:tc>
        <w:tc>
          <w:tcPr>
            <w:tcW w:w="12342" w:type="dxa"/>
            <w:gridSpan w:val="3"/>
            <w:vAlign w:val="center"/>
          </w:tcPr>
          <w:p w14:paraId="3E137F16" w14:textId="0E993757" w:rsidR="00FD669E" w:rsidRPr="00AA14E0" w:rsidRDefault="00DE48EF" w:rsidP="00C82523">
            <w:pPr>
              <w:jc w:val="both"/>
              <w:rPr>
                <w:rFonts w:ascii="Times New Roman" w:hAnsi="Times New Roman" w:cs="Times New Roman"/>
                <w:sz w:val="24"/>
                <w:szCs w:val="24"/>
              </w:rPr>
            </w:pPr>
            <w:r>
              <w:rPr>
                <w:rFonts w:ascii="Times New Roman" w:hAnsi="Times New Roman" w:cs="Times New Roman"/>
                <w:sz w:val="24"/>
                <w:szCs w:val="24"/>
              </w:rPr>
              <w:t>Nhóm 17</w:t>
            </w:r>
          </w:p>
        </w:tc>
      </w:tr>
      <w:tr w:rsidR="00FD669E" w:rsidRPr="00AA14E0" w14:paraId="17A5E8E2" w14:textId="77777777" w:rsidTr="002850C7">
        <w:trPr>
          <w:trHeight w:val="519"/>
        </w:trPr>
        <w:tc>
          <w:tcPr>
            <w:tcW w:w="1513" w:type="dxa"/>
            <w:vAlign w:val="center"/>
          </w:tcPr>
          <w:p w14:paraId="7315EBF2" w14:textId="1E3BB759"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Số lượng:</w:t>
            </w:r>
          </w:p>
        </w:tc>
        <w:tc>
          <w:tcPr>
            <w:tcW w:w="12342" w:type="dxa"/>
            <w:gridSpan w:val="3"/>
            <w:vAlign w:val="center"/>
          </w:tcPr>
          <w:p w14:paraId="27B2F677" w14:textId="620E52EC" w:rsidR="00FD669E" w:rsidRPr="00AA14E0" w:rsidRDefault="00DE48EF" w:rsidP="00C82523">
            <w:pPr>
              <w:jc w:val="both"/>
              <w:rPr>
                <w:rFonts w:ascii="Times New Roman" w:hAnsi="Times New Roman" w:cs="Times New Roman"/>
                <w:b/>
                <w:bCs/>
                <w:sz w:val="24"/>
                <w:szCs w:val="24"/>
              </w:rPr>
            </w:pPr>
            <w:r>
              <w:rPr>
                <w:rFonts w:ascii="Times New Roman" w:hAnsi="Times New Roman" w:cs="Times New Roman"/>
                <w:b/>
                <w:bCs/>
                <w:sz w:val="24"/>
                <w:szCs w:val="24"/>
              </w:rPr>
              <w:t>3</w:t>
            </w:r>
            <w:r w:rsidR="001956DB" w:rsidRPr="00AA14E0">
              <w:rPr>
                <w:rFonts w:ascii="Times New Roman" w:hAnsi="Times New Roman" w:cs="Times New Roman"/>
                <w:b/>
                <w:bCs/>
                <w:sz w:val="24"/>
                <w:szCs w:val="24"/>
              </w:rPr>
              <w:t xml:space="preserve"> thành viên</w:t>
            </w:r>
          </w:p>
        </w:tc>
      </w:tr>
      <w:tr w:rsidR="001956DB" w:rsidRPr="00AA14E0" w14:paraId="03FA9743" w14:textId="70EA1960" w:rsidTr="002850C7">
        <w:trPr>
          <w:trHeight w:val="262"/>
        </w:trPr>
        <w:tc>
          <w:tcPr>
            <w:tcW w:w="1513" w:type="dxa"/>
            <w:vAlign w:val="center"/>
          </w:tcPr>
          <w:p w14:paraId="5663E6A9"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SSV</w:t>
            </w:r>
          </w:p>
        </w:tc>
        <w:tc>
          <w:tcPr>
            <w:tcW w:w="2735" w:type="dxa"/>
            <w:vAlign w:val="center"/>
          </w:tcPr>
          <w:p w14:paraId="5194C858"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Họ tên</w:t>
            </w:r>
          </w:p>
        </w:tc>
        <w:tc>
          <w:tcPr>
            <w:tcW w:w="3960" w:type="dxa"/>
            <w:vAlign w:val="center"/>
          </w:tcPr>
          <w:p w14:paraId="53D6C7D6"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Email</w:t>
            </w:r>
          </w:p>
        </w:tc>
        <w:tc>
          <w:tcPr>
            <w:tcW w:w="5647" w:type="dxa"/>
            <w:vAlign w:val="center"/>
          </w:tcPr>
          <w:p w14:paraId="5FDC5D40" w14:textId="1E629620"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Điện thoại</w:t>
            </w:r>
          </w:p>
        </w:tc>
      </w:tr>
      <w:tr w:rsidR="001956DB" w:rsidRPr="00AA14E0" w14:paraId="448D1326" w14:textId="23F25750" w:rsidTr="002850C7">
        <w:trPr>
          <w:trHeight w:val="262"/>
        </w:trPr>
        <w:tc>
          <w:tcPr>
            <w:tcW w:w="1513" w:type="dxa"/>
            <w:vAlign w:val="center"/>
          </w:tcPr>
          <w:p w14:paraId="3F898855" w14:textId="31BA691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w:t>
            </w:r>
          </w:p>
        </w:tc>
        <w:tc>
          <w:tcPr>
            <w:tcW w:w="2735" w:type="dxa"/>
            <w:vAlign w:val="center"/>
          </w:tcPr>
          <w:p w14:paraId="1A3FF80D" w14:textId="53C4478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3960" w:type="dxa"/>
            <w:vAlign w:val="center"/>
          </w:tcPr>
          <w:p w14:paraId="231BD607" w14:textId="3629593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student.hcmus.edu.vn</w:t>
            </w:r>
          </w:p>
        </w:tc>
        <w:tc>
          <w:tcPr>
            <w:tcW w:w="5647" w:type="dxa"/>
            <w:vAlign w:val="center"/>
          </w:tcPr>
          <w:p w14:paraId="230C6398" w14:textId="1EE0146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794202507</w:t>
            </w:r>
          </w:p>
        </w:tc>
      </w:tr>
      <w:tr w:rsidR="001956DB" w:rsidRPr="00AA14E0" w14:paraId="4BB79911" w14:textId="7DDD1661" w:rsidTr="002850C7">
        <w:trPr>
          <w:trHeight w:val="262"/>
        </w:trPr>
        <w:tc>
          <w:tcPr>
            <w:tcW w:w="1513" w:type="dxa"/>
            <w:vAlign w:val="center"/>
          </w:tcPr>
          <w:p w14:paraId="4A17C198" w14:textId="198F1B49"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w:t>
            </w:r>
          </w:p>
        </w:tc>
        <w:tc>
          <w:tcPr>
            <w:tcW w:w="2735" w:type="dxa"/>
            <w:vAlign w:val="center"/>
          </w:tcPr>
          <w:p w14:paraId="0C6AC986" w14:textId="22166EE0"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3960" w:type="dxa"/>
            <w:vAlign w:val="center"/>
          </w:tcPr>
          <w:p w14:paraId="77C1E355" w14:textId="51A8596C"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student.hcmus.edu.vn</w:t>
            </w:r>
          </w:p>
        </w:tc>
        <w:tc>
          <w:tcPr>
            <w:tcW w:w="5647" w:type="dxa"/>
            <w:vAlign w:val="center"/>
          </w:tcPr>
          <w:p w14:paraId="25B08DD0" w14:textId="427B5A1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3821001</w:t>
            </w:r>
          </w:p>
        </w:tc>
      </w:tr>
      <w:tr w:rsidR="001956DB" w:rsidRPr="00AA14E0" w14:paraId="5211D0BD" w14:textId="013D20BC" w:rsidTr="002850C7">
        <w:trPr>
          <w:trHeight w:val="262"/>
        </w:trPr>
        <w:tc>
          <w:tcPr>
            <w:tcW w:w="1513" w:type="dxa"/>
            <w:vAlign w:val="center"/>
          </w:tcPr>
          <w:p w14:paraId="5D77F924" w14:textId="57BE8496"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w:t>
            </w:r>
          </w:p>
        </w:tc>
        <w:tc>
          <w:tcPr>
            <w:tcW w:w="2735" w:type="dxa"/>
            <w:vAlign w:val="center"/>
          </w:tcPr>
          <w:p w14:paraId="5E9DBD5B" w14:textId="42F14F3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3960" w:type="dxa"/>
            <w:vAlign w:val="center"/>
          </w:tcPr>
          <w:p w14:paraId="64763FBF" w14:textId="3E792AA7"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student.hcmus.edu.vn</w:t>
            </w:r>
          </w:p>
        </w:tc>
        <w:tc>
          <w:tcPr>
            <w:tcW w:w="5647" w:type="dxa"/>
            <w:vAlign w:val="center"/>
          </w:tcPr>
          <w:p w14:paraId="211D7A4E" w14:textId="4966268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1457030</w:t>
            </w:r>
          </w:p>
        </w:tc>
      </w:tr>
    </w:tbl>
    <w:p w14:paraId="1081BF0D" w14:textId="2AA280F6" w:rsidR="00F41918" w:rsidRPr="00AA14E0" w:rsidRDefault="00F41918" w:rsidP="00C82523">
      <w:pPr>
        <w:jc w:val="both"/>
        <w:rPr>
          <w:rFonts w:ascii="Times New Roman" w:hAnsi="Times New Roman" w:cs="Times New Roman"/>
          <w:b/>
          <w:bCs/>
          <w:sz w:val="28"/>
          <w:szCs w:val="28"/>
        </w:rPr>
      </w:pPr>
    </w:p>
    <w:p w14:paraId="373A26DF" w14:textId="5206B745" w:rsidR="00E1687A" w:rsidRPr="00B403F4" w:rsidRDefault="00E1687A" w:rsidP="00B86288">
      <w:pPr>
        <w:pStyle w:val="oancuaDanhsach"/>
        <w:numPr>
          <w:ilvl w:val="0"/>
          <w:numId w:val="4"/>
        </w:numPr>
        <w:jc w:val="both"/>
        <w:outlineLvl w:val="1"/>
        <w:rPr>
          <w:rFonts w:ascii="Times New Roman" w:hAnsi="Times New Roman" w:cs="Times New Roman"/>
          <w:b/>
          <w:bCs/>
          <w:color w:val="1F497D" w:themeColor="text2"/>
          <w:sz w:val="28"/>
          <w:szCs w:val="28"/>
        </w:rPr>
      </w:pPr>
      <w:bookmarkStart w:id="2" w:name="_Toc88512679"/>
      <w:r w:rsidRPr="00B403F4">
        <w:rPr>
          <w:rFonts w:ascii="Times New Roman" w:hAnsi="Times New Roman" w:cs="Times New Roman"/>
          <w:b/>
          <w:bCs/>
          <w:color w:val="1F497D" w:themeColor="text2"/>
          <w:sz w:val="28"/>
          <w:szCs w:val="28"/>
        </w:rPr>
        <w:t>Bảng phân công công việc</w:t>
      </w:r>
      <w:bookmarkEnd w:id="2"/>
    </w:p>
    <w:tbl>
      <w:tblPr>
        <w:tblStyle w:val="LiBang"/>
        <w:tblW w:w="13927" w:type="dxa"/>
        <w:tblInd w:w="-72" w:type="dxa"/>
        <w:tblLook w:val="04A0" w:firstRow="1" w:lastRow="0" w:firstColumn="1" w:lastColumn="0" w:noHBand="0" w:noVBand="1"/>
      </w:tblPr>
      <w:tblGrid>
        <w:gridCol w:w="2677"/>
        <w:gridCol w:w="5940"/>
        <w:gridCol w:w="2790"/>
        <w:gridCol w:w="2520"/>
      </w:tblGrid>
      <w:tr w:rsidR="002F71FC" w:rsidRPr="000562A4" w14:paraId="0D5D3A81" w14:textId="2DEF9F15" w:rsidTr="00002127">
        <w:tc>
          <w:tcPr>
            <w:tcW w:w="2677" w:type="dxa"/>
            <w:vAlign w:val="center"/>
          </w:tcPr>
          <w:p w14:paraId="60A2D300" w14:textId="0ED6BFD4" w:rsidR="002F71FC" w:rsidRPr="00AA14E0" w:rsidRDefault="002F71FC" w:rsidP="002F71FC">
            <w:pPr>
              <w:jc w:val="center"/>
              <w:rPr>
                <w:rFonts w:ascii="Times New Roman" w:hAnsi="Times New Roman" w:cs="Times New Roman"/>
                <w:b/>
                <w:bCs/>
                <w:sz w:val="24"/>
                <w:szCs w:val="24"/>
              </w:rPr>
            </w:pPr>
            <w:r w:rsidRPr="00AA14E0">
              <w:rPr>
                <w:rFonts w:ascii="Times New Roman" w:hAnsi="Times New Roman" w:cs="Times New Roman"/>
                <w:b/>
                <w:bCs/>
                <w:sz w:val="24"/>
                <w:szCs w:val="24"/>
              </w:rPr>
              <w:t>Người thực hiện</w:t>
            </w:r>
          </w:p>
        </w:tc>
        <w:tc>
          <w:tcPr>
            <w:tcW w:w="5940" w:type="dxa"/>
            <w:vAlign w:val="center"/>
          </w:tcPr>
          <w:p w14:paraId="618595AB" w14:textId="79AC5191" w:rsidR="002F71FC" w:rsidRPr="00AA14E0" w:rsidRDefault="002F71FC" w:rsidP="002F71FC">
            <w:pPr>
              <w:jc w:val="center"/>
              <w:rPr>
                <w:rFonts w:ascii="Times New Roman" w:hAnsi="Times New Roman" w:cs="Times New Roman"/>
                <w:b/>
                <w:bCs/>
                <w:sz w:val="24"/>
                <w:szCs w:val="24"/>
              </w:rPr>
            </w:pPr>
            <w:r w:rsidRPr="00AA14E0">
              <w:rPr>
                <w:rFonts w:ascii="Times New Roman" w:hAnsi="Times New Roman" w:cs="Times New Roman"/>
                <w:b/>
                <w:bCs/>
                <w:sz w:val="24"/>
                <w:szCs w:val="24"/>
              </w:rPr>
              <w:t>Công việc</w:t>
            </w:r>
          </w:p>
        </w:tc>
        <w:tc>
          <w:tcPr>
            <w:tcW w:w="2790" w:type="dxa"/>
            <w:vAlign w:val="center"/>
          </w:tcPr>
          <w:p w14:paraId="5CCBB14A" w14:textId="26772618" w:rsidR="002F71FC" w:rsidRPr="00AA14E0" w:rsidRDefault="002F71FC" w:rsidP="002F71FC">
            <w:pPr>
              <w:jc w:val="center"/>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r>
              <w:rPr>
                <w:rFonts w:ascii="Times New Roman" w:hAnsi="Times New Roman" w:cs="Times New Roman"/>
                <w:b/>
                <w:bCs/>
                <w:sz w:val="24"/>
                <w:szCs w:val="24"/>
              </w:rPr>
              <w:t xml:space="preserve"> của công việc</w:t>
            </w:r>
          </w:p>
        </w:tc>
        <w:tc>
          <w:tcPr>
            <w:tcW w:w="2520" w:type="dxa"/>
            <w:vAlign w:val="center"/>
          </w:tcPr>
          <w:p w14:paraId="2B03D311" w14:textId="2DCA7F17" w:rsidR="002F71FC" w:rsidRPr="00AA14E0" w:rsidRDefault="002F71FC" w:rsidP="002F71FC">
            <w:pPr>
              <w:jc w:val="center"/>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r>
              <w:rPr>
                <w:rFonts w:ascii="Times New Roman" w:hAnsi="Times New Roman" w:cs="Times New Roman"/>
                <w:b/>
                <w:bCs/>
                <w:sz w:val="24"/>
                <w:szCs w:val="24"/>
              </w:rPr>
              <w:t xml:space="preserve"> trên đồ án lần 2</w:t>
            </w:r>
          </w:p>
        </w:tc>
      </w:tr>
      <w:tr w:rsidR="002F71FC" w:rsidRPr="000562A4" w14:paraId="5BE4F4DD" w14:textId="1775D4D9" w:rsidTr="00002127">
        <w:trPr>
          <w:trHeight w:val="1223"/>
        </w:trPr>
        <w:tc>
          <w:tcPr>
            <w:tcW w:w="2677" w:type="dxa"/>
            <w:vAlign w:val="center"/>
          </w:tcPr>
          <w:p w14:paraId="4C9A1970" w14:textId="391F208D" w:rsidR="002F71FC" w:rsidRPr="00AA14E0" w:rsidRDefault="002F71FC" w:rsidP="00002127">
            <w:pPr>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5940" w:type="dxa"/>
          </w:tcPr>
          <w:p w14:paraId="1D20D496" w14:textId="2C640C26" w:rsidR="002F71FC"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Phân tích tranh chấp và tạo các store procedure liên quan cho TestCase 3,7,9,12.</w:t>
            </w:r>
          </w:p>
          <w:p w14:paraId="4ECECED4" w14:textId="51329AE5" w:rsidR="002F71FC" w:rsidRPr="00C33F7B"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Code layout giao diện cho Trang chủ, Trang sản phẩm và thông tin của sản phẩm.</w:t>
            </w:r>
          </w:p>
        </w:tc>
        <w:tc>
          <w:tcPr>
            <w:tcW w:w="2790" w:type="dxa"/>
            <w:vAlign w:val="center"/>
          </w:tcPr>
          <w:p w14:paraId="6EE17F7E" w14:textId="7482876B"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c>
          <w:tcPr>
            <w:tcW w:w="2520" w:type="dxa"/>
            <w:vAlign w:val="center"/>
          </w:tcPr>
          <w:p w14:paraId="11D8EBFB" w14:textId="2D169BDC"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r>
      <w:tr w:rsidR="002F71FC" w:rsidRPr="000562A4" w14:paraId="467ED435" w14:textId="6B82F0A0" w:rsidTr="00002127">
        <w:trPr>
          <w:trHeight w:val="1250"/>
        </w:trPr>
        <w:tc>
          <w:tcPr>
            <w:tcW w:w="2677" w:type="dxa"/>
            <w:vAlign w:val="center"/>
          </w:tcPr>
          <w:p w14:paraId="7992B84B" w14:textId="73A5E708" w:rsidR="002F71FC" w:rsidRPr="00AA14E0" w:rsidRDefault="002F71FC" w:rsidP="00002127">
            <w:pPr>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5940" w:type="dxa"/>
          </w:tcPr>
          <w:p w14:paraId="71922EB9" w14:textId="5E3DD3E6" w:rsidR="002F71FC"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Phân tích tranh chấp và tạo các store procedure liên quan cho TestCase 4,5,6,8,11.</w:t>
            </w:r>
          </w:p>
          <w:p w14:paraId="0CB518AC" w14:textId="58C243F0" w:rsidR="002F71FC" w:rsidRPr="00AA14E0"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Code layout giao diện cho Đăng nhập, Đăng ký, Xem sửa thông tin cá nhân, thu nhập, cập nhật tình trạng đơn hàng.</w:t>
            </w:r>
          </w:p>
        </w:tc>
        <w:tc>
          <w:tcPr>
            <w:tcW w:w="2790" w:type="dxa"/>
            <w:vAlign w:val="center"/>
          </w:tcPr>
          <w:p w14:paraId="1A80490A" w14:textId="5B2DC446"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c>
          <w:tcPr>
            <w:tcW w:w="2520" w:type="dxa"/>
            <w:vAlign w:val="center"/>
          </w:tcPr>
          <w:p w14:paraId="6F5843D1" w14:textId="57662375"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r>
      <w:tr w:rsidR="002F71FC" w:rsidRPr="000562A4" w14:paraId="10F75CEF" w14:textId="15C7B4A3" w:rsidTr="00002127">
        <w:trPr>
          <w:trHeight w:val="1259"/>
        </w:trPr>
        <w:tc>
          <w:tcPr>
            <w:tcW w:w="2677" w:type="dxa"/>
            <w:vAlign w:val="center"/>
          </w:tcPr>
          <w:p w14:paraId="0A9FCB5A" w14:textId="5A99658A" w:rsidR="002F71FC" w:rsidRPr="00AA14E0" w:rsidRDefault="002F71FC" w:rsidP="00002127">
            <w:pPr>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5940" w:type="dxa"/>
          </w:tcPr>
          <w:p w14:paraId="48C9D003" w14:textId="42C6F1AA" w:rsidR="002F71FC"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Phân tích tranh chấp và tạo các store procedure liên quan cho TestCase 1,2,10,13,14.</w:t>
            </w:r>
          </w:p>
          <w:p w14:paraId="2F48E3DC" w14:textId="3A756186" w:rsidR="002F71FC" w:rsidRPr="00AA14E0" w:rsidRDefault="002F71FC" w:rsidP="00F3508D">
            <w:pPr>
              <w:pStyle w:val="oancuaDanhsach"/>
              <w:numPr>
                <w:ilvl w:val="0"/>
                <w:numId w:val="1"/>
              </w:numPr>
              <w:ind w:left="433"/>
              <w:jc w:val="both"/>
              <w:rPr>
                <w:rFonts w:ascii="Times New Roman" w:hAnsi="Times New Roman" w:cs="Times New Roman"/>
                <w:sz w:val="24"/>
                <w:szCs w:val="24"/>
              </w:rPr>
            </w:pPr>
            <w:r>
              <w:rPr>
                <w:rFonts w:ascii="Times New Roman" w:hAnsi="Times New Roman" w:cs="Times New Roman"/>
                <w:sz w:val="24"/>
                <w:szCs w:val="24"/>
              </w:rPr>
              <w:t>Code layout giao diện cho danh sách đơn hàng, xem thông tin và chi tiết đơn hàng, thêm sản phẩm.</w:t>
            </w:r>
          </w:p>
        </w:tc>
        <w:tc>
          <w:tcPr>
            <w:tcW w:w="2790" w:type="dxa"/>
            <w:vAlign w:val="center"/>
          </w:tcPr>
          <w:p w14:paraId="1A5A3030" w14:textId="6EEEA9B3"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c>
          <w:tcPr>
            <w:tcW w:w="2520" w:type="dxa"/>
            <w:vAlign w:val="center"/>
          </w:tcPr>
          <w:p w14:paraId="482D05DF" w14:textId="046B25DC" w:rsidR="002F71FC" w:rsidRPr="00AA14E0" w:rsidRDefault="002F71FC" w:rsidP="002F71FC">
            <w:pPr>
              <w:jc w:val="center"/>
              <w:rPr>
                <w:rFonts w:ascii="Times New Roman" w:hAnsi="Times New Roman" w:cs="Times New Roman"/>
                <w:sz w:val="24"/>
                <w:szCs w:val="24"/>
              </w:rPr>
            </w:pPr>
            <w:r w:rsidRPr="00AA14E0">
              <w:rPr>
                <w:rFonts w:ascii="Times New Roman" w:hAnsi="Times New Roman" w:cs="Times New Roman"/>
                <w:sz w:val="24"/>
                <w:szCs w:val="24"/>
              </w:rPr>
              <w:t>100%</w:t>
            </w:r>
          </w:p>
        </w:tc>
      </w:tr>
    </w:tbl>
    <w:p w14:paraId="3930D99D" w14:textId="506FC4D7" w:rsidR="00C259E6" w:rsidRPr="00AE7FC1" w:rsidRDefault="00E1687A" w:rsidP="00AE7FC1">
      <w:pPr>
        <w:pStyle w:val="u1"/>
        <w:numPr>
          <w:ilvl w:val="0"/>
          <w:numId w:val="29"/>
        </w:numPr>
        <w:rPr>
          <w:rFonts w:ascii="Times New Roman" w:hAnsi="Times New Roman" w:cs="Times New Roman"/>
          <w:b/>
          <w:color w:val="1F497D" w:themeColor="text2"/>
          <w:sz w:val="44"/>
          <w:szCs w:val="44"/>
        </w:rPr>
      </w:pPr>
      <w:bookmarkStart w:id="3" w:name="_Toc88512680"/>
      <w:r w:rsidRPr="002850C7">
        <w:rPr>
          <w:rFonts w:ascii="Times New Roman" w:hAnsi="Times New Roman" w:cs="Times New Roman"/>
          <w:b/>
          <w:sz w:val="44"/>
          <w:szCs w:val="44"/>
        </w:rPr>
        <w:t>Nội dung báo cáo</w:t>
      </w:r>
      <w:bookmarkEnd w:id="3"/>
    </w:p>
    <w:p w14:paraId="2504FB2D" w14:textId="4B9C015F" w:rsidR="00DE48EF" w:rsidRPr="002850C7" w:rsidRDefault="007A43B5" w:rsidP="00B86288">
      <w:pPr>
        <w:pStyle w:val="oancuaDanhsach"/>
        <w:numPr>
          <w:ilvl w:val="0"/>
          <w:numId w:val="5"/>
        </w:numPr>
        <w:jc w:val="both"/>
        <w:outlineLvl w:val="1"/>
        <w:rPr>
          <w:rFonts w:ascii="Times New Roman" w:hAnsi="Times New Roman" w:cs="Times New Roman"/>
          <w:b/>
          <w:color w:val="1F497D" w:themeColor="text2"/>
          <w:sz w:val="28"/>
          <w:szCs w:val="28"/>
        </w:rPr>
      </w:pPr>
      <w:bookmarkStart w:id="4" w:name="_Toc88512681"/>
      <w:r w:rsidRPr="002850C7">
        <w:rPr>
          <w:rFonts w:ascii="Times New Roman" w:hAnsi="Times New Roman" w:cs="Times New Roman"/>
          <w:b/>
          <w:color w:val="1F497D" w:themeColor="text2"/>
          <w:sz w:val="28"/>
          <w:szCs w:val="28"/>
        </w:rPr>
        <w:t>Các chức năng của hệ thống</w:t>
      </w:r>
      <w:r w:rsidR="00DE48EF" w:rsidRPr="002850C7">
        <w:rPr>
          <w:rFonts w:ascii="Times New Roman" w:hAnsi="Times New Roman" w:cs="Times New Roman"/>
          <w:b/>
          <w:color w:val="1F497D" w:themeColor="text2"/>
          <w:sz w:val="28"/>
          <w:szCs w:val="28"/>
        </w:rPr>
        <w:t>.</w:t>
      </w:r>
      <w:bookmarkEnd w:id="4"/>
    </w:p>
    <w:tbl>
      <w:tblPr>
        <w:tblW w:w="15120" w:type="dxa"/>
        <w:tblInd w:w="-550" w:type="dxa"/>
        <w:tblLayout w:type="fixed"/>
        <w:tblCellMar>
          <w:top w:w="15" w:type="dxa"/>
          <w:left w:w="15" w:type="dxa"/>
          <w:bottom w:w="15" w:type="dxa"/>
          <w:right w:w="15" w:type="dxa"/>
        </w:tblCellMar>
        <w:tblLook w:val="04A0" w:firstRow="1" w:lastRow="0" w:firstColumn="1" w:lastColumn="0" w:noHBand="0" w:noVBand="1"/>
      </w:tblPr>
      <w:tblGrid>
        <w:gridCol w:w="720"/>
        <w:gridCol w:w="3420"/>
        <w:gridCol w:w="2250"/>
        <w:gridCol w:w="3150"/>
        <w:gridCol w:w="5580"/>
      </w:tblGrid>
      <w:tr w:rsidR="00681CE5" w:rsidRPr="000562A4" w14:paraId="64FBBB1F"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B8CCE" w14:textId="77777777" w:rsidR="00013918" w:rsidRPr="00013918" w:rsidRDefault="00013918" w:rsidP="00013918">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b/>
                <w:color w:val="000000"/>
                <w:sz w:val="24"/>
                <w:szCs w:val="24"/>
              </w:rPr>
              <w:t>STT</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58C3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b/>
                <w:color w:val="000000"/>
                <w:sz w:val="24"/>
                <w:szCs w:val="24"/>
              </w:rPr>
              <w:t>STORE PROCEDURE</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0B12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b/>
                <w:color w:val="000000"/>
                <w:sz w:val="24"/>
                <w:szCs w:val="24"/>
              </w:rPr>
              <w:t>CHỨC NĂ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84424"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b/>
                <w:color w:val="000000"/>
                <w:sz w:val="24"/>
                <w:szCs w:val="24"/>
              </w:rPr>
              <w:t>THAM SỐ</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AC3F1" w14:textId="77777777" w:rsidR="00013918" w:rsidRPr="00013918" w:rsidRDefault="00013918" w:rsidP="00537A2E">
            <w:pPr>
              <w:spacing w:after="0" w:line="240" w:lineRule="auto"/>
              <w:ind w:left="530"/>
              <w:jc w:val="both"/>
              <w:rPr>
                <w:rFonts w:ascii="Times New Roman" w:eastAsia="Times New Roman" w:hAnsi="Times New Roman" w:cs="Times New Roman"/>
                <w:sz w:val="24"/>
                <w:szCs w:val="24"/>
              </w:rPr>
            </w:pPr>
            <w:r w:rsidRPr="000562A4">
              <w:rPr>
                <w:rFonts w:ascii="Times New Roman" w:eastAsia="Times New Roman" w:hAnsi="Times New Roman" w:cs="Times New Roman"/>
                <w:b/>
                <w:color w:val="000000"/>
                <w:sz w:val="24"/>
                <w:szCs w:val="24"/>
              </w:rPr>
              <w:t>CÁC BƯỚC THƯC HIỆN</w:t>
            </w:r>
          </w:p>
        </w:tc>
      </w:tr>
      <w:tr w:rsidR="00681CE5" w:rsidRPr="000562A4" w14:paraId="2CDC53D1"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68944"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AE3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reateAccount_DT</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3B2B8" w14:textId="2936B038"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account cho đối tác khi đăng kí và lưu thông tin đối tác vào Table DoiTac</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C0EAA"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MSThue varchar(10),</w:t>
            </w:r>
          </w:p>
          <w:p w14:paraId="397B7716"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TenDT nvarchar(100),</w:t>
            </w:r>
          </w:p>
          <w:p w14:paraId="50944CF9"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TenNgDaiDien nvarchar(100),</w:t>
            </w:r>
          </w:p>
          <w:p w14:paraId="6459DF52"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ThanhPho nvarchar(50),</w:t>
            </w:r>
          </w:p>
          <w:p w14:paraId="66D93816"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Quan nvarchar(30),</w:t>
            </w:r>
          </w:p>
          <w:p w14:paraId="36498207"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SoChiNhanh int,</w:t>
            </w:r>
          </w:p>
          <w:p w14:paraId="3D0E1EC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oLuongDH int,</w:t>
            </w:r>
          </w:p>
          <w:p w14:paraId="61C0C3F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LoaiHang nvarchar(100),</w:t>
            </w:r>
          </w:p>
          <w:p w14:paraId="3B2BA41E"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200),</w:t>
            </w:r>
          </w:p>
          <w:p w14:paraId="1443D94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10),</w:t>
            </w:r>
          </w:p>
          <w:p w14:paraId="09F281F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mail varchar(30),</w:t>
            </w:r>
          </w:p>
          <w:p w14:paraId="37706AB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PASS varchar(50),</w:t>
            </w:r>
          </w:p>
          <w:p w14:paraId="6EBA0E9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ROLE varchar(50),</w:t>
            </w:r>
          </w:p>
          <w:p w14:paraId="72CDE40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rr int output</w:t>
            </w:r>
          </w:p>
          <w:p w14:paraId="5FB2F860"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F6E7D" w14:textId="77777777" w:rsidR="00013918" w:rsidRPr="000562A4" w:rsidRDefault="00013918" w:rsidP="00537A2E">
            <w:pPr>
              <w:numPr>
                <w:ilvl w:val="0"/>
                <w:numId w:val="6"/>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Lấy ra MaDT cuối cùng lớn nhất trong bảng DoiTac.</w:t>
            </w:r>
          </w:p>
          <w:p w14:paraId="4F6E95AA" w14:textId="77777777" w:rsidR="00013918" w:rsidRPr="000562A4" w:rsidRDefault="00013918" w:rsidP="00537A2E">
            <w:pPr>
              <w:numPr>
                <w:ilvl w:val="0"/>
                <w:numId w:val="6"/>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nếu bảng chưa có thông tin nào thì MaDT mới bằng 1, ngược lại thì bằng MaDT cũ cộng thêm 1.</w:t>
            </w:r>
          </w:p>
          <w:p w14:paraId="60707618" w14:textId="77777777" w:rsidR="00013918" w:rsidRPr="000562A4" w:rsidRDefault="00013918" w:rsidP="00537A2E">
            <w:pPr>
              <w:numPr>
                <w:ilvl w:val="0"/>
                <w:numId w:val="6"/>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Tạo account login và phân quyền cho đối tác vào Database với LoginName là MaDT vừa tạo.</w:t>
            </w:r>
          </w:p>
          <w:p w14:paraId="556F60AB" w14:textId="77777777" w:rsidR="00013918" w:rsidRPr="000562A4" w:rsidRDefault="00013918" w:rsidP="00537A2E">
            <w:pPr>
              <w:numPr>
                <w:ilvl w:val="0"/>
                <w:numId w:val="6"/>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đối tác vào Table đối tác với MaDT vừa được tạo.</w:t>
            </w:r>
          </w:p>
        </w:tc>
      </w:tr>
      <w:tr w:rsidR="00681CE5" w:rsidRPr="000562A4" w14:paraId="570A7876"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84EA5"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2</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DE1F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reateAccount_TX</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37CC6" w14:textId="413BABB2"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account cho tài xế khi đăng kí và lưu thông tin tài xế vào table TaiXe</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6BE47"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CMND varchar(12),</w:t>
            </w:r>
          </w:p>
          <w:p w14:paraId="21DE777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HoTen nvarchar(100),</w:t>
            </w:r>
          </w:p>
          <w:p w14:paraId="6E9B0479"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 (10),</w:t>
            </w:r>
          </w:p>
          <w:p w14:paraId="4C077EC8"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100),</w:t>
            </w:r>
          </w:p>
          <w:p w14:paraId="56979CF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BienSoXe nvarchar(12),</w:t>
            </w:r>
          </w:p>
          <w:p w14:paraId="116E8A0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KVHoatDong nvarchar(30),</w:t>
            </w:r>
          </w:p>
          <w:p w14:paraId="58B2DD07"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mail varchar(30),</w:t>
            </w:r>
          </w:p>
          <w:p w14:paraId="60D63A3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TK varchar(15),</w:t>
            </w:r>
          </w:p>
          <w:p w14:paraId="1585618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NganHang nvarchar(30),</w:t>
            </w:r>
          </w:p>
          <w:p w14:paraId="38FB14F7"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ChiNhanh nvarchar(30),</w:t>
            </w:r>
          </w:p>
          <w:p w14:paraId="136025E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PASS varchar(50),</w:t>
            </w:r>
          </w:p>
          <w:p w14:paraId="6A9B683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ROLE varchar(50),</w:t>
            </w:r>
          </w:p>
          <w:p w14:paraId="66F9B02A"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rr int output</w:t>
            </w:r>
          </w:p>
          <w:p w14:paraId="13E81F37"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2404B" w14:textId="77777777" w:rsidR="00013918" w:rsidRPr="000562A4" w:rsidRDefault="00013918" w:rsidP="00537A2E">
            <w:pPr>
              <w:numPr>
                <w:ilvl w:val="0"/>
                <w:numId w:val="7"/>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Tạo account login và phân quyền cho tài xế vào Database (LoginName là CMND của tài xế)</w:t>
            </w:r>
          </w:p>
          <w:p w14:paraId="306969BE" w14:textId="77777777" w:rsidR="00013918" w:rsidRPr="000562A4" w:rsidRDefault="00013918" w:rsidP="00537A2E">
            <w:pPr>
              <w:numPr>
                <w:ilvl w:val="0"/>
                <w:numId w:val="7"/>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tài xế vào Table TaiXe.</w:t>
            </w:r>
          </w:p>
        </w:tc>
      </w:tr>
      <w:tr w:rsidR="00681CE5" w:rsidRPr="000562A4" w14:paraId="613B339A"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C29EC"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3</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1218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reateAccount_KH</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FBC89" w14:textId="05BD10D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account cho khách hàng khi đăng kí và lưu thông tin KhachHang vào bảng KhachHang</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0D01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KH varchar(10),</w:t>
            </w:r>
          </w:p>
          <w:p w14:paraId="7A7B4FE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HoTen nvarchar(50),</w:t>
            </w:r>
          </w:p>
          <w:p w14:paraId="67B62DE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 (10),</w:t>
            </w:r>
          </w:p>
          <w:p w14:paraId="530D06F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100),</w:t>
            </w:r>
          </w:p>
          <w:p w14:paraId="35D0DCBE"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mail varchar(30),</w:t>
            </w:r>
          </w:p>
          <w:p w14:paraId="28B1228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PASS varchar(50),</w:t>
            </w:r>
          </w:p>
          <w:p w14:paraId="2E86E6D8"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ROLE varchar(50),</w:t>
            </w:r>
          </w:p>
          <w:p w14:paraId="0852B6BA"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rr int output</w:t>
            </w:r>
          </w:p>
          <w:p w14:paraId="6838B14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58AA4" w14:textId="77777777" w:rsidR="00013918" w:rsidRPr="000562A4" w:rsidRDefault="00013918" w:rsidP="00537A2E">
            <w:pPr>
              <w:numPr>
                <w:ilvl w:val="0"/>
                <w:numId w:val="8"/>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Tạo account login và phân quyền cho Khách hàng vào Database (LoginName là Số điện thoại).</w:t>
            </w:r>
          </w:p>
          <w:p w14:paraId="23D4A8F8" w14:textId="77777777" w:rsidR="00013918" w:rsidRPr="000562A4" w:rsidRDefault="00013918" w:rsidP="00537A2E">
            <w:pPr>
              <w:numPr>
                <w:ilvl w:val="0"/>
                <w:numId w:val="8"/>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Khách hàng vào Table KhachHang.</w:t>
            </w:r>
          </w:p>
          <w:p w14:paraId="30630172" w14:textId="77777777" w:rsidR="00013918" w:rsidRPr="00013918" w:rsidRDefault="00013918" w:rsidP="00537A2E">
            <w:pPr>
              <w:spacing w:after="0" w:line="240" w:lineRule="auto"/>
              <w:ind w:left="530"/>
              <w:jc w:val="both"/>
              <w:rPr>
                <w:rFonts w:ascii="Times New Roman" w:eastAsia="Times New Roman" w:hAnsi="Times New Roman" w:cs="Times New Roman"/>
                <w:sz w:val="24"/>
                <w:szCs w:val="24"/>
              </w:rPr>
            </w:pPr>
          </w:p>
        </w:tc>
      </w:tr>
      <w:tr w:rsidR="00681CE5" w:rsidRPr="000562A4" w14:paraId="5163DA5D"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775D6"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4</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052E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reateAccount_NV</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86E29" w14:textId="75F43832"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account cho Nhân viên</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6EE5E"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NV varchar(10),</w:t>
            </w:r>
          </w:p>
          <w:p w14:paraId="37034CF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PASS varchar(50),</w:t>
            </w:r>
          </w:p>
          <w:p w14:paraId="14AC57C8"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ROLE varchar(50),</w:t>
            </w:r>
          </w:p>
          <w:p w14:paraId="32B0420A"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rr int output</w:t>
            </w:r>
          </w:p>
          <w:p w14:paraId="2EE23DD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A6001" w14:textId="77777777" w:rsidR="00013918" w:rsidRPr="000562A4" w:rsidRDefault="00013918" w:rsidP="00537A2E">
            <w:pPr>
              <w:numPr>
                <w:ilvl w:val="0"/>
                <w:numId w:val="9"/>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Tạo LoginName cho nhân viên là ‘NV’+Số điện thoại của nhân viên.</w:t>
            </w:r>
          </w:p>
          <w:p w14:paraId="63F1E179" w14:textId="77777777" w:rsidR="00013918" w:rsidRPr="000562A4" w:rsidRDefault="00013918" w:rsidP="00537A2E">
            <w:pPr>
              <w:numPr>
                <w:ilvl w:val="0"/>
                <w:numId w:val="9"/>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Tạo account login và phân quyền cho nhân viên vào Database.</w:t>
            </w:r>
          </w:p>
        </w:tc>
      </w:tr>
      <w:tr w:rsidR="00681CE5" w:rsidRPr="000562A4" w14:paraId="402AFE58"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D01D7"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5</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C9010"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apNhatTKKhach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F927F" w14:textId="75D1298C"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Cập nhật thông tin tài khoản của khách hàng</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4066C"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KH varchar(10), </w:t>
            </w:r>
          </w:p>
          <w:p w14:paraId="7A4759D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HoTen nvarchar(100),</w:t>
            </w:r>
          </w:p>
          <w:p w14:paraId="1E4E69A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10),</w:t>
            </w:r>
          </w:p>
          <w:p w14:paraId="41379F0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100),</w:t>
            </w:r>
          </w:p>
          <w:p w14:paraId="0DDBCED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Email varchar(30))</w:t>
            </w:r>
          </w:p>
          <w:p w14:paraId="4499FF84"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D737B" w14:textId="66536488" w:rsidR="005312CC" w:rsidRPr="000562A4" w:rsidRDefault="005312CC" w:rsidP="00537A2E">
            <w:pPr>
              <w:numPr>
                <w:ilvl w:val="0"/>
                <w:numId w:val="10"/>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ểm tra khách hàng có tồn tại hay không.</w:t>
            </w:r>
          </w:p>
          <w:p w14:paraId="1F093B0C" w14:textId="7AF9EFD5" w:rsidR="00013918" w:rsidRPr="000562A4" w:rsidRDefault="00681D40" w:rsidP="00537A2E">
            <w:pPr>
              <w:numPr>
                <w:ilvl w:val="0"/>
                <w:numId w:val="10"/>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Nếu khách hàng có tồn tại thì</w:t>
            </w:r>
            <w:r w:rsidR="005872DD" w:rsidRPr="000562A4">
              <w:rPr>
                <w:rFonts w:ascii="Times New Roman" w:eastAsia="Times New Roman" w:hAnsi="Times New Roman" w:cs="Times New Roman"/>
                <w:color w:val="000000"/>
                <w:sz w:val="24"/>
                <w:szCs w:val="24"/>
              </w:rPr>
              <w:t xml:space="preserve"> đ</w:t>
            </w:r>
            <w:r w:rsidR="00013918" w:rsidRPr="000562A4">
              <w:rPr>
                <w:rFonts w:ascii="Times New Roman" w:eastAsia="Times New Roman" w:hAnsi="Times New Roman" w:cs="Times New Roman"/>
                <w:color w:val="000000"/>
                <w:sz w:val="24"/>
                <w:szCs w:val="24"/>
              </w:rPr>
              <w:t>ối với các tham số đầu vào khác rỗng sẽ tiến hành cập nhật thông tin tài khoản khách hàng bằng giá trị mới.</w:t>
            </w:r>
          </w:p>
        </w:tc>
      </w:tr>
      <w:tr w:rsidR="00681CE5" w:rsidRPr="000562A4" w14:paraId="2473DB1B"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C5EA5"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6</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7B04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hem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1EFC1" w14:textId="3BAAE6CF"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mã đơn hàng và lưu thông tin cho đơn hàng mới vào Table DonHang</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78AD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KH varchar(10),</w:t>
            </w:r>
          </w:p>
          <w:p w14:paraId="02A732A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30),</w:t>
            </w:r>
          </w:p>
          <w:p w14:paraId="634E0528"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Phuong nvarchar(30),</w:t>
            </w:r>
          </w:p>
          <w:p w14:paraId="4328B1FD"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Quan nvarchar(30),</w:t>
            </w:r>
          </w:p>
          <w:p w14:paraId="0B411B5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inh nvarchar(30),</w:t>
            </w:r>
          </w:p>
          <w:p w14:paraId="5BC1B52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enNguoiNhan nvarchar(100),</w:t>
            </w:r>
          </w:p>
          <w:p w14:paraId="3150C635"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10),</w:t>
            </w:r>
          </w:p>
          <w:p w14:paraId="02D0BBF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NgayLap datetime</w:t>
            </w:r>
          </w:p>
          <w:p w14:paraId="1CC6DA7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85091" w14:textId="77777777" w:rsidR="00013918" w:rsidRPr="000562A4" w:rsidRDefault="00013918" w:rsidP="00537A2E">
            <w:pPr>
              <w:numPr>
                <w:ilvl w:val="0"/>
                <w:numId w:val="11"/>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Lấy ra MaDH cuối cùng lớn nhất trong bảng DonHang.</w:t>
            </w:r>
          </w:p>
          <w:p w14:paraId="20F797C7" w14:textId="77777777" w:rsidR="00013918" w:rsidRPr="000562A4" w:rsidRDefault="00013918" w:rsidP="00537A2E">
            <w:pPr>
              <w:numPr>
                <w:ilvl w:val="0"/>
                <w:numId w:val="11"/>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nếu bảng chưa có thông tin nào thì MaDH mới bằng 1, ngược lại thì bằng MaDH cũ cộng thêm 1.</w:t>
            </w:r>
          </w:p>
          <w:p w14:paraId="5586839C" w14:textId="77777777" w:rsidR="00013918" w:rsidRPr="000562A4" w:rsidRDefault="00013918" w:rsidP="00537A2E">
            <w:pPr>
              <w:numPr>
                <w:ilvl w:val="0"/>
                <w:numId w:val="11"/>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đơn hàng vào Table DonHang với MaDH vừa được tạo.</w:t>
            </w:r>
          </w:p>
        </w:tc>
      </w:tr>
      <w:tr w:rsidR="00681CE5" w:rsidRPr="000562A4" w14:paraId="4F804DA7"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94FB6"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7</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3B5B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hemChiNhanh</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FC51E" w14:textId="3CA90829"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mã chi nhánh và lưu thông tin cho chi nhánh mới vào Table ChiNhanh</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9BEE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DT varchar(10),</w:t>
            </w:r>
          </w:p>
          <w:p w14:paraId="079C9350"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enQL nvarchar(100),</w:t>
            </w:r>
          </w:p>
          <w:p w14:paraId="1CCC0D4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DiaChi nvarchar(100),</w:t>
            </w:r>
          </w:p>
          <w:p w14:paraId="5B274E78"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DT varchar(10)</w:t>
            </w:r>
          </w:p>
          <w:p w14:paraId="0DFA3B8C"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B1731" w14:textId="77777777" w:rsidR="00013918" w:rsidRPr="000562A4" w:rsidRDefault="00013918" w:rsidP="00537A2E">
            <w:pPr>
              <w:numPr>
                <w:ilvl w:val="0"/>
                <w:numId w:val="12"/>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Lấy ra MaCN cuối cùng lớn nhất trong bảng ChiNhanh.</w:t>
            </w:r>
          </w:p>
          <w:p w14:paraId="31458885" w14:textId="77777777" w:rsidR="00013918" w:rsidRPr="000562A4" w:rsidRDefault="00013918" w:rsidP="00537A2E">
            <w:pPr>
              <w:numPr>
                <w:ilvl w:val="0"/>
                <w:numId w:val="12"/>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nếu bảng chưa có thông tin nào thì MaCN mới bằng 1, ngược lại thì bằng MaCN cũ cộng thêm 1.</w:t>
            </w:r>
          </w:p>
          <w:p w14:paraId="5393285D" w14:textId="77777777" w:rsidR="00013918" w:rsidRPr="000562A4" w:rsidRDefault="00013918" w:rsidP="00537A2E">
            <w:pPr>
              <w:numPr>
                <w:ilvl w:val="0"/>
                <w:numId w:val="12"/>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chi nhánh vào Table ChiNhanh với MaCN vừa được tạo.</w:t>
            </w:r>
          </w:p>
        </w:tc>
      </w:tr>
      <w:tr w:rsidR="00681CE5" w:rsidRPr="000562A4" w14:paraId="14CDF59D"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FDFA8"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8</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3D74C"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hemHopDo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738FB" w14:textId="26656BD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mã hợp đồng và lưu thông tin cho Hợp đồng mới vào Table HopDong</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1BBC4"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SThue varchar(10),</w:t>
            </w:r>
          </w:p>
          <w:p w14:paraId="50AD2C16"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enNgDaiDien nvarchar (100),</w:t>
            </w:r>
          </w:p>
          <w:p w14:paraId="1E8138B0"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oChiNhanh int,</w:t>
            </w:r>
          </w:p>
          <w:p w14:paraId="5E68729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GHieuLuc date,</w:t>
            </w:r>
          </w:p>
          <w:p w14:paraId="680186C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HoaHong int</w:t>
            </w:r>
          </w:p>
          <w:p w14:paraId="1D9BDA9B"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E3822" w14:textId="77777777" w:rsidR="00013918" w:rsidRPr="000562A4" w:rsidRDefault="00013918" w:rsidP="00537A2E">
            <w:pPr>
              <w:numPr>
                <w:ilvl w:val="0"/>
                <w:numId w:val="13"/>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Lấy ra MaHD cuối cùng lớn nhất trong bảng HopDong.</w:t>
            </w:r>
          </w:p>
          <w:p w14:paraId="455C69A9" w14:textId="77777777" w:rsidR="00013918" w:rsidRPr="000562A4" w:rsidRDefault="00013918" w:rsidP="00537A2E">
            <w:pPr>
              <w:numPr>
                <w:ilvl w:val="0"/>
                <w:numId w:val="13"/>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nếu bảng chưa có thông tin nào thì MaHD mới bằng 1, ngược lại thì bằng MaHD cũ cộng thêm 1.</w:t>
            </w:r>
          </w:p>
          <w:p w14:paraId="054E553C" w14:textId="77777777" w:rsidR="00013918" w:rsidRPr="000562A4" w:rsidRDefault="00013918" w:rsidP="00537A2E">
            <w:pPr>
              <w:numPr>
                <w:ilvl w:val="0"/>
                <w:numId w:val="13"/>
              </w:numPr>
              <w:spacing w:after="0" w:line="240" w:lineRule="auto"/>
              <w:ind w:left="530" w:right="162"/>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Insert thông tin của hợp đồng vào Table HopDong với MaHD vừa được tạo.</w:t>
            </w:r>
          </w:p>
          <w:p w14:paraId="2928944C" w14:textId="77777777" w:rsidR="00013918" w:rsidRPr="00013918" w:rsidRDefault="00013918" w:rsidP="00537A2E">
            <w:pPr>
              <w:spacing w:after="0" w:line="240" w:lineRule="auto"/>
              <w:ind w:left="530"/>
              <w:jc w:val="both"/>
              <w:rPr>
                <w:rFonts w:ascii="Times New Roman" w:eastAsia="Times New Roman" w:hAnsi="Times New Roman" w:cs="Times New Roman"/>
                <w:sz w:val="24"/>
                <w:szCs w:val="24"/>
              </w:rPr>
            </w:pPr>
          </w:p>
        </w:tc>
      </w:tr>
      <w:tr w:rsidR="00681CE5" w:rsidRPr="00FC0E13" w14:paraId="2CECAE47"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43EE2"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9</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D3C7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hemSanPham</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49ACF" w14:textId="1BE6EC60"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ạo mã sản phẩm và lưu thông tin cho sản phẩm mới vào Table SanPham</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3D649"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TenSP nvarchar(50),</w:t>
            </w:r>
          </w:p>
          <w:p w14:paraId="69307540"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GiaBan int,</w:t>
            </w:r>
          </w:p>
          <w:p w14:paraId="030F0413"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SLTon int</w:t>
            </w:r>
          </w:p>
          <w:p w14:paraId="721C0EFD"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7E1B2" w14:textId="77777777" w:rsidR="00013918" w:rsidRPr="000562A4" w:rsidRDefault="00013918" w:rsidP="00537A2E">
            <w:pPr>
              <w:numPr>
                <w:ilvl w:val="0"/>
                <w:numId w:val="14"/>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Lấy ra MaSP cuối cùng lớn nhất trong bảng SanPham.</w:t>
            </w:r>
          </w:p>
          <w:p w14:paraId="471A35B7" w14:textId="77777777" w:rsidR="00013918" w:rsidRPr="000562A4" w:rsidRDefault="00013918" w:rsidP="00537A2E">
            <w:pPr>
              <w:numPr>
                <w:ilvl w:val="0"/>
                <w:numId w:val="14"/>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Kiểm tra nếu bảng chưa có thông tin nào thì MaSP mới bằng 1, ngược lại thì bằng MaSP cũ cộng thêm 1.</w:t>
            </w:r>
          </w:p>
          <w:p w14:paraId="538B9555" w14:textId="77777777" w:rsidR="00013918" w:rsidRPr="000562A4" w:rsidRDefault="00013918" w:rsidP="00537A2E">
            <w:pPr>
              <w:numPr>
                <w:ilvl w:val="0"/>
                <w:numId w:val="14"/>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Insert thông tin của đơn hàng vào Table SanPham với MaSP vừa được tạo.</w:t>
            </w:r>
          </w:p>
        </w:tc>
      </w:tr>
      <w:tr w:rsidR="00681CE5" w:rsidRPr="00FC0E13" w14:paraId="0B016CDD"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6AFD0"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0</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3861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hemChiTiet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D18A6" w14:textId="0506ED7B"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hêm chi tiết đơn hàng vào đơn hàng</w:t>
            </w:r>
            <w:r w:rsidR="00FE668B" w:rsidRPr="000562A4">
              <w:rPr>
                <w:rFonts w:ascii="Times New Roman" w:eastAsia="Times New Roman" w:hAnsi="Times New Roman" w:cs="Times New Roman"/>
                <w:color w:val="000000"/>
                <w:sz w:val="24"/>
                <w:szCs w:val="24"/>
              </w:rPr>
              <w:t>.</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7536C"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MaDH varchar(10),</w:t>
            </w:r>
          </w:p>
          <w:p w14:paraId="40283C23"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MaSP varchar(6),</w:t>
            </w:r>
          </w:p>
          <w:p w14:paraId="6297E5C0"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SoLuong int</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5EB2F" w14:textId="77777777" w:rsidR="00013918" w:rsidRPr="000562A4" w:rsidRDefault="00013918" w:rsidP="00537A2E">
            <w:pPr>
              <w:numPr>
                <w:ilvl w:val="0"/>
                <w:numId w:val="15"/>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Kiểm tra đơn hàng có tồn tại hay không.</w:t>
            </w:r>
          </w:p>
          <w:p w14:paraId="132C749F" w14:textId="77777777" w:rsidR="00013918" w:rsidRPr="000562A4" w:rsidRDefault="00013918" w:rsidP="00537A2E">
            <w:pPr>
              <w:numPr>
                <w:ilvl w:val="0"/>
                <w:numId w:val="15"/>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Đọc số lượng tồn của sản phẩm được thêm.</w:t>
            </w:r>
          </w:p>
          <w:p w14:paraId="2B82A5B2" w14:textId="77777777" w:rsidR="00013918" w:rsidRPr="000562A4" w:rsidRDefault="00013918" w:rsidP="00537A2E">
            <w:pPr>
              <w:numPr>
                <w:ilvl w:val="0"/>
                <w:numId w:val="15"/>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Xét xem nếu số lượng tồn nhỏ hơn số lượng sản phẩm cần thêm vô thì raiserror.</w:t>
            </w:r>
          </w:p>
          <w:p w14:paraId="4E1B5E67" w14:textId="646A4C1C" w:rsidR="00013918" w:rsidRPr="000562A4" w:rsidRDefault="00013918" w:rsidP="00537A2E">
            <w:pPr>
              <w:numPr>
                <w:ilvl w:val="0"/>
                <w:numId w:val="15"/>
              </w:numPr>
              <w:spacing w:after="0" w:line="240" w:lineRule="auto"/>
              <w:ind w:left="530"/>
              <w:jc w:val="both"/>
              <w:textAlignment w:val="baseline"/>
              <w:rPr>
                <w:rFonts w:ascii="Times New Roman" w:eastAsia="Times New Roman" w:hAnsi="Times New Roman" w:cs="Times New Roman"/>
                <w:color w:val="000000"/>
                <w:sz w:val="24"/>
                <w:szCs w:val="24"/>
                <w:lang w:val="fr-FR"/>
              </w:rPr>
            </w:pPr>
            <w:r w:rsidRPr="000562A4">
              <w:rPr>
                <w:rFonts w:ascii="Times New Roman" w:eastAsia="Times New Roman" w:hAnsi="Times New Roman" w:cs="Times New Roman"/>
                <w:color w:val="000000"/>
                <w:sz w:val="24"/>
                <w:szCs w:val="24"/>
                <w:lang w:val="fr-FR"/>
              </w:rPr>
              <w:t>Ngược lại thì xét xem nếu đã tồn tại sản phẩm trong đơn hàng rồi thì cộng thêm số lượng. Còn nếu đơn hàng chưa có sản phẩm đó thì thêm sản phẩm vào đơn hàng (thêm vào Table CT_DonHang)</w:t>
            </w:r>
            <w:r w:rsidR="00A61270">
              <w:rPr>
                <w:rFonts w:ascii="Times New Roman" w:eastAsia="Times New Roman" w:hAnsi="Times New Roman" w:cs="Times New Roman"/>
                <w:color w:val="000000"/>
                <w:sz w:val="24"/>
                <w:szCs w:val="24"/>
                <w:lang w:val="fr-FR"/>
              </w:rPr>
              <w:t>.</w:t>
            </w:r>
          </w:p>
        </w:tc>
      </w:tr>
      <w:tr w:rsidR="00681CE5" w:rsidRPr="000562A4" w14:paraId="6C0E80BF"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A0CC9"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1</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96532"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aiXeNhan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BF167" w14:textId="10EE9C71" w:rsidR="00013918" w:rsidRPr="000562A4" w:rsidRDefault="007F76FB"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Tài xế nhận giao đơn hàng, </w:t>
            </w:r>
            <w:r w:rsidR="00E72362" w:rsidRPr="000562A4">
              <w:rPr>
                <w:rFonts w:ascii="Times New Roman" w:eastAsia="Times New Roman" w:hAnsi="Times New Roman" w:cs="Times New Roman"/>
                <w:sz w:val="24"/>
                <w:szCs w:val="24"/>
              </w:rPr>
              <w:t>lưu thông tin vào thu nhập tài xế, cập nhật tình trạng đơn hà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59733" w14:textId="12D88C16" w:rsidR="0047499D" w:rsidRPr="000562A4" w:rsidRDefault="00DB12FF" w:rsidP="00DB12FF">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MaTX </w:t>
            </w:r>
            <w:r w:rsidR="0047499D" w:rsidRPr="000562A4">
              <w:rPr>
                <w:rFonts w:ascii="Times New Roman" w:eastAsia="Times New Roman" w:hAnsi="Times New Roman" w:cs="Times New Roman"/>
                <w:sz w:val="24"/>
                <w:szCs w:val="24"/>
              </w:rPr>
              <w:t>varchar</w:t>
            </w:r>
            <w:r w:rsidRPr="000562A4">
              <w:rPr>
                <w:rFonts w:ascii="Times New Roman" w:eastAsia="Times New Roman" w:hAnsi="Times New Roman" w:cs="Times New Roman"/>
                <w:sz w:val="24"/>
                <w:szCs w:val="24"/>
              </w:rPr>
              <w:t>(12),</w:t>
            </w:r>
          </w:p>
          <w:p w14:paraId="1568C5C7" w14:textId="152A762A" w:rsidR="00013918" w:rsidRPr="000562A4" w:rsidRDefault="00DB12FF"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MaDH </w:t>
            </w:r>
            <w:r w:rsidR="0047499D" w:rsidRPr="000562A4">
              <w:rPr>
                <w:rFonts w:ascii="Times New Roman" w:eastAsia="Times New Roman" w:hAnsi="Times New Roman" w:cs="Times New Roman"/>
                <w:sz w:val="24"/>
                <w:szCs w:val="24"/>
              </w:rPr>
              <w:t>varchar</w:t>
            </w:r>
            <w:r w:rsidRPr="000562A4">
              <w:rPr>
                <w:rFonts w:ascii="Times New Roman" w:eastAsia="Times New Roman" w:hAnsi="Times New Roman" w:cs="Times New Roman"/>
                <w:sz w:val="24"/>
                <w:szCs w:val="24"/>
              </w:rPr>
              <w:t>(10</w:t>
            </w:r>
            <w:r w:rsidR="0047499D" w:rsidRPr="000562A4">
              <w:rPr>
                <w:rFonts w:ascii="Times New Roman" w:eastAsia="Times New Roman" w:hAnsi="Times New Roman" w:cs="Times New Roman"/>
                <w:sz w:val="24"/>
                <w:szCs w:val="24"/>
              </w:rPr>
              <w:t>)</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7B1C5" w14:textId="6CFFB78F" w:rsidR="00013918" w:rsidRPr="000562A4" w:rsidRDefault="005670DC" w:rsidP="004E218A">
            <w:pPr>
              <w:pStyle w:val="oancuaDanhsach"/>
              <w:numPr>
                <w:ilvl w:val="0"/>
                <w:numId w:val="31"/>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Kiểm tra đơn hàng </w:t>
            </w:r>
            <w:r w:rsidR="00B5580C" w:rsidRPr="000562A4">
              <w:rPr>
                <w:rFonts w:ascii="Times New Roman" w:eastAsia="Times New Roman" w:hAnsi="Times New Roman" w:cs="Times New Roman"/>
                <w:sz w:val="24"/>
                <w:szCs w:val="24"/>
              </w:rPr>
              <w:t>tương ứng có ngày cập nhật mới nhất</w:t>
            </w:r>
            <w:r w:rsidRPr="000562A4">
              <w:rPr>
                <w:rFonts w:ascii="Times New Roman" w:eastAsia="Times New Roman" w:hAnsi="Times New Roman" w:cs="Times New Roman"/>
                <w:sz w:val="24"/>
                <w:szCs w:val="24"/>
              </w:rPr>
              <w:t xml:space="preserve"> có đang được chờ giao hay không (MaTT = 3)</w:t>
            </w:r>
            <w:r w:rsidR="00005A33" w:rsidRPr="000562A4">
              <w:rPr>
                <w:rFonts w:ascii="Times New Roman" w:eastAsia="Times New Roman" w:hAnsi="Times New Roman" w:cs="Times New Roman"/>
                <w:sz w:val="24"/>
                <w:szCs w:val="24"/>
              </w:rPr>
              <w:t xml:space="preserve"> </w:t>
            </w:r>
            <w:r w:rsidR="00DD7C06" w:rsidRPr="000562A4">
              <w:rPr>
                <w:rFonts w:ascii="Times New Roman" w:eastAsia="Times New Roman" w:hAnsi="Times New Roman" w:cs="Times New Roman"/>
                <w:sz w:val="24"/>
                <w:szCs w:val="24"/>
              </w:rPr>
              <w:t>trong bảng TinhTrangDH.</w:t>
            </w:r>
          </w:p>
          <w:p w14:paraId="6BC62193" w14:textId="77777777" w:rsidR="005670DC" w:rsidRPr="000562A4" w:rsidRDefault="005B03AF" w:rsidP="004E218A">
            <w:pPr>
              <w:pStyle w:val="oancuaDanhsach"/>
              <w:numPr>
                <w:ilvl w:val="0"/>
                <w:numId w:val="31"/>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Đọc phí vận chuyển từ bảng đơn hàng</w:t>
            </w:r>
            <w:r w:rsidR="00A94122" w:rsidRPr="000562A4">
              <w:rPr>
                <w:rFonts w:ascii="Times New Roman" w:eastAsia="Times New Roman" w:hAnsi="Times New Roman" w:cs="Times New Roman"/>
                <w:sz w:val="24"/>
                <w:szCs w:val="24"/>
              </w:rPr>
              <w:t xml:space="preserve"> của đơn hàng tương ứng</w:t>
            </w:r>
            <w:r w:rsidR="000A295B" w:rsidRPr="000562A4">
              <w:rPr>
                <w:rFonts w:ascii="Times New Roman" w:eastAsia="Times New Roman" w:hAnsi="Times New Roman" w:cs="Times New Roman"/>
                <w:sz w:val="24"/>
                <w:szCs w:val="24"/>
              </w:rPr>
              <w:t>.</w:t>
            </w:r>
          </w:p>
          <w:p w14:paraId="31102BF9" w14:textId="77777777" w:rsidR="000A295B" w:rsidRPr="000562A4" w:rsidRDefault="00E8301B" w:rsidP="004E218A">
            <w:pPr>
              <w:pStyle w:val="oancuaDanhsach"/>
              <w:numPr>
                <w:ilvl w:val="0"/>
                <w:numId w:val="31"/>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Insert thông tin của đơn hàng vừa nhận vào Table ThuNhapTX</w:t>
            </w:r>
            <w:r w:rsidR="00D014D5" w:rsidRPr="000562A4">
              <w:rPr>
                <w:rFonts w:ascii="Times New Roman" w:eastAsia="Times New Roman" w:hAnsi="Times New Roman" w:cs="Times New Roman"/>
                <w:sz w:val="24"/>
                <w:szCs w:val="24"/>
              </w:rPr>
              <w:t>.</w:t>
            </w:r>
          </w:p>
          <w:p w14:paraId="6F781019" w14:textId="2944C781" w:rsidR="00013918" w:rsidRPr="000562A4" w:rsidRDefault="00D014D5" w:rsidP="004E218A">
            <w:pPr>
              <w:pStyle w:val="oancuaDanhsach"/>
              <w:numPr>
                <w:ilvl w:val="0"/>
                <w:numId w:val="31"/>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Insert tình trạng đơn hàng </w:t>
            </w:r>
            <w:r w:rsidR="00261778" w:rsidRPr="000562A4">
              <w:rPr>
                <w:rFonts w:ascii="Times New Roman" w:eastAsia="Times New Roman" w:hAnsi="Times New Roman" w:cs="Times New Roman"/>
                <w:sz w:val="24"/>
                <w:szCs w:val="24"/>
              </w:rPr>
              <w:t xml:space="preserve">= 4 (“Đang giao hàng”) </w:t>
            </w:r>
            <w:r w:rsidR="0024725E" w:rsidRPr="000562A4">
              <w:rPr>
                <w:rFonts w:ascii="Times New Roman" w:eastAsia="Times New Roman" w:hAnsi="Times New Roman" w:cs="Times New Roman"/>
                <w:sz w:val="24"/>
                <w:szCs w:val="24"/>
              </w:rPr>
              <w:t>ở</w:t>
            </w:r>
            <w:r w:rsidR="00014151" w:rsidRPr="000562A4">
              <w:rPr>
                <w:rFonts w:ascii="Times New Roman" w:eastAsia="Times New Roman" w:hAnsi="Times New Roman" w:cs="Times New Roman"/>
                <w:sz w:val="24"/>
                <w:szCs w:val="24"/>
              </w:rPr>
              <w:t xml:space="preserve"> thời điểm hiện tại vào </w:t>
            </w:r>
            <w:r w:rsidR="00DD7C06" w:rsidRPr="000562A4">
              <w:rPr>
                <w:rFonts w:ascii="Times New Roman" w:eastAsia="Times New Roman" w:hAnsi="Times New Roman" w:cs="Times New Roman"/>
                <w:sz w:val="24"/>
                <w:szCs w:val="24"/>
              </w:rPr>
              <w:t>bảng</w:t>
            </w:r>
            <w:r w:rsidR="00014151" w:rsidRPr="000562A4">
              <w:rPr>
                <w:rFonts w:ascii="Times New Roman" w:eastAsia="Times New Roman" w:hAnsi="Times New Roman" w:cs="Times New Roman"/>
                <w:sz w:val="24"/>
                <w:szCs w:val="24"/>
              </w:rPr>
              <w:t xml:space="preserve"> </w:t>
            </w:r>
            <w:r w:rsidR="004E218A" w:rsidRPr="000562A4">
              <w:rPr>
                <w:rFonts w:ascii="Times New Roman" w:eastAsia="Times New Roman" w:hAnsi="Times New Roman" w:cs="Times New Roman"/>
                <w:sz w:val="24"/>
                <w:szCs w:val="24"/>
              </w:rPr>
              <w:t>TinhTrangDH.</w:t>
            </w:r>
          </w:p>
        </w:tc>
      </w:tr>
      <w:tr w:rsidR="00681CE5" w:rsidRPr="000562A4" w14:paraId="2531436A"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E0E5C"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2</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99359"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apNhatSanPham</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6927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Cập nhật thông tin của sản phẩm</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D2CCF"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MaSP varchar(6),</w:t>
            </w:r>
          </w:p>
          <w:p w14:paraId="311CAB4F"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TenSP nvarchar(50),</w:t>
            </w:r>
          </w:p>
          <w:p w14:paraId="33E4D2B0" w14:textId="77777777" w:rsidR="00013918" w:rsidRPr="00013918" w:rsidRDefault="00013918" w:rsidP="005E7E89">
            <w:pPr>
              <w:spacing w:after="0" w:line="240" w:lineRule="auto"/>
              <w:jc w:val="both"/>
              <w:rPr>
                <w:rFonts w:ascii="Times New Roman" w:eastAsia="Times New Roman" w:hAnsi="Times New Roman" w:cs="Times New Roman"/>
                <w:sz w:val="24"/>
                <w:szCs w:val="24"/>
                <w:lang w:val="fr-FR"/>
              </w:rPr>
            </w:pPr>
            <w:r w:rsidRPr="000562A4">
              <w:rPr>
                <w:rFonts w:ascii="Times New Roman" w:eastAsia="Times New Roman" w:hAnsi="Times New Roman" w:cs="Times New Roman"/>
                <w:color w:val="000000"/>
                <w:sz w:val="24"/>
                <w:szCs w:val="24"/>
                <w:lang w:val="fr-FR"/>
              </w:rPr>
              <w:t>@GiaBan int,</w:t>
            </w:r>
          </w:p>
          <w:p w14:paraId="6C736D5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LTon int</w:t>
            </w:r>
          </w:p>
          <w:p w14:paraId="2337C1A3"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28589" w14:textId="77777777" w:rsidR="00A61270" w:rsidRDefault="00013918" w:rsidP="00A61270">
            <w:pPr>
              <w:numPr>
                <w:ilvl w:val="0"/>
                <w:numId w:val="16"/>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sản phẩm có tồn tại hay không.</w:t>
            </w:r>
          </w:p>
          <w:p w14:paraId="5972D3B9" w14:textId="5CF6AF81" w:rsidR="00013918" w:rsidRPr="00A61270" w:rsidRDefault="00013918" w:rsidP="00A61270">
            <w:pPr>
              <w:numPr>
                <w:ilvl w:val="0"/>
                <w:numId w:val="16"/>
              </w:numPr>
              <w:spacing w:after="0" w:line="240" w:lineRule="auto"/>
              <w:ind w:left="530"/>
              <w:jc w:val="both"/>
              <w:textAlignment w:val="baseline"/>
              <w:rPr>
                <w:rFonts w:ascii="Times New Roman" w:eastAsia="Times New Roman" w:hAnsi="Times New Roman" w:cs="Times New Roman"/>
                <w:color w:val="000000"/>
                <w:sz w:val="24"/>
                <w:szCs w:val="24"/>
              </w:rPr>
            </w:pPr>
            <w:r w:rsidRPr="00A61270">
              <w:rPr>
                <w:rFonts w:ascii="Times New Roman" w:eastAsia="Times New Roman" w:hAnsi="Times New Roman" w:cs="Times New Roman"/>
                <w:color w:val="000000"/>
                <w:sz w:val="24"/>
                <w:szCs w:val="24"/>
              </w:rPr>
              <w:t>Cập nhật thông tin sản phẩm</w:t>
            </w:r>
            <w:r w:rsidR="00A61270">
              <w:rPr>
                <w:rFonts w:ascii="Times New Roman" w:eastAsia="Times New Roman" w:hAnsi="Times New Roman" w:cs="Times New Roman"/>
                <w:color w:val="000000"/>
                <w:sz w:val="24"/>
                <w:szCs w:val="24"/>
              </w:rPr>
              <w:t>.</w:t>
            </w:r>
          </w:p>
        </w:tc>
      </w:tr>
      <w:tr w:rsidR="00681CE5" w:rsidRPr="000562A4" w14:paraId="24C1E735"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3FFDD"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3</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BB0A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apNhatChiTiet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3E755" w14:textId="4E419C1A" w:rsidR="00013918" w:rsidRPr="000562A4" w:rsidRDefault="00C932EF"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Cập nhật lại chi tiết đơn hàng (cụ thể là số lượng mua)</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2806" w14:textId="77777777" w:rsidR="00013918" w:rsidRPr="00FC0E13" w:rsidRDefault="00C932EF" w:rsidP="005E7E89">
            <w:pPr>
              <w:spacing w:after="0" w:line="240" w:lineRule="auto"/>
              <w:jc w:val="both"/>
              <w:rPr>
                <w:rFonts w:ascii="Times New Roman" w:eastAsia="Times New Roman" w:hAnsi="Times New Roman" w:cs="Times New Roman"/>
                <w:sz w:val="24"/>
                <w:szCs w:val="24"/>
                <w:lang w:val="fr-FR"/>
              </w:rPr>
            </w:pPr>
            <w:r w:rsidRPr="00FC0E13">
              <w:rPr>
                <w:rFonts w:ascii="Times New Roman" w:eastAsia="Times New Roman" w:hAnsi="Times New Roman" w:cs="Times New Roman"/>
                <w:sz w:val="24"/>
                <w:szCs w:val="24"/>
                <w:lang w:val="fr-FR"/>
              </w:rPr>
              <w:t>@MaDH varchar(10),</w:t>
            </w:r>
          </w:p>
          <w:p w14:paraId="190469F7" w14:textId="77777777" w:rsidR="00C932EF" w:rsidRPr="00FC0E13" w:rsidRDefault="00C932EF" w:rsidP="005E7E89">
            <w:pPr>
              <w:spacing w:after="0" w:line="240" w:lineRule="auto"/>
              <w:jc w:val="both"/>
              <w:rPr>
                <w:rFonts w:ascii="Times New Roman" w:eastAsia="Times New Roman" w:hAnsi="Times New Roman" w:cs="Times New Roman"/>
                <w:sz w:val="24"/>
                <w:szCs w:val="24"/>
                <w:lang w:val="fr-FR"/>
              </w:rPr>
            </w:pPr>
            <w:r w:rsidRPr="00FC0E13">
              <w:rPr>
                <w:rFonts w:ascii="Times New Roman" w:eastAsia="Times New Roman" w:hAnsi="Times New Roman" w:cs="Times New Roman"/>
                <w:sz w:val="24"/>
                <w:szCs w:val="24"/>
                <w:lang w:val="fr-FR"/>
              </w:rPr>
              <w:t>@MaSP varchar(6),</w:t>
            </w:r>
          </w:p>
          <w:p w14:paraId="6FEE6F5C" w14:textId="59E80ECA" w:rsidR="00013918" w:rsidRPr="00FC0E13" w:rsidRDefault="00C932EF" w:rsidP="005E7E89">
            <w:pPr>
              <w:spacing w:after="0" w:line="240" w:lineRule="auto"/>
              <w:jc w:val="both"/>
              <w:rPr>
                <w:rFonts w:ascii="Times New Roman" w:eastAsia="Times New Roman" w:hAnsi="Times New Roman" w:cs="Times New Roman"/>
                <w:sz w:val="24"/>
                <w:szCs w:val="24"/>
                <w:lang w:val="fr-FR"/>
              </w:rPr>
            </w:pPr>
            <w:r w:rsidRPr="00FC0E13">
              <w:rPr>
                <w:rFonts w:ascii="Times New Roman" w:eastAsia="Times New Roman" w:hAnsi="Times New Roman" w:cs="Times New Roman"/>
                <w:sz w:val="24"/>
                <w:szCs w:val="24"/>
                <w:lang w:val="fr-FR"/>
              </w:rPr>
              <w:t>@SoLuong int</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B5AE8" w14:textId="16D9EB2B" w:rsidR="00013918" w:rsidRPr="00FC0E13" w:rsidRDefault="00005A33" w:rsidP="005419F0">
            <w:pPr>
              <w:pStyle w:val="oancuaDanhsach"/>
              <w:numPr>
                <w:ilvl w:val="0"/>
                <w:numId w:val="33"/>
              </w:numPr>
              <w:spacing w:after="0" w:line="240" w:lineRule="auto"/>
              <w:ind w:left="526"/>
              <w:jc w:val="both"/>
              <w:rPr>
                <w:rFonts w:ascii="Times New Roman" w:eastAsia="Times New Roman" w:hAnsi="Times New Roman" w:cs="Times New Roman"/>
                <w:sz w:val="24"/>
                <w:szCs w:val="24"/>
                <w:lang w:val="fr-FR"/>
              </w:rPr>
            </w:pPr>
            <w:r w:rsidRPr="00FC0E13">
              <w:rPr>
                <w:rFonts w:ascii="Times New Roman" w:eastAsia="Times New Roman" w:hAnsi="Times New Roman" w:cs="Times New Roman"/>
                <w:sz w:val="24"/>
                <w:szCs w:val="24"/>
                <w:lang w:val="fr-FR"/>
              </w:rPr>
              <w:t xml:space="preserve">Kiểm tra </w:t>
            </w:r>
            <w:r w:rsidR="00AE72F8" w:rsidRPr="00FC0E13">
              <w:rPr>
                <w:rFonts w:ascii="Times New Roman" w:eastAsia="Times New Roman" w:hAnsi="Times New Roman" w:cs="Times New Roman"/>
                <w:sz w:val="24"/>
                <w:szCs w:val="24"/>
                <w:lang w:val="fr-FR"/>
              </w:rPr>
              <w:t xml:space="preserve">chi tiết </w:t>
            </w:r>
            <w:r w:rsidRPr="00FC0E13">
              <w:rPr>
                <w:rFonts w:ascii="Times New Roman" w:eastAsia="Times New Roman" w:hAnsi="Times New Roman" w:cs="Times New Roman"/>
                <w:sz w:val="24"/>
                <w:szCs w:val="24"/>
                <w:lang w:val="fr-FR"/>
              </w:rPr>
              <w:t>đơn hàng có tồn tại hay không.</w:t>
            </w:r>
          </w:p>
          <w:p w14:paraId="71E4BBB3" w14:textId="674060C1" w:rsidR="00AE72F8" w:rsidRPr="00FC0E13" w:rsidRDefault="00BA164B" w:rsidP="005419F0">
            <w:pPr>
              <w:pStyle w:val="oancuaDanhsach"/>
              <w:numPr>
                <w:ilvl w:val="0"/>
                <w:numId w:val="33"/>
              </w:numPr>
              <w:spacing w:after="0" w:line="240" w:lineRule="auto"/>
              <w:ind w:left="526"/>
              <w:jc w:val="both"/>
              <w:rPr>
                <w:rFonts w:ascii="Times New Roman" w:eastAsia="Times New Roman" w:hAnsi="Times New Roman" w:cs="Times New Roman"/>
                <w:sz w:val="24"/>
                <w:szCs w:val="24"/>
                <w:lang w:val="fr-FR"/>
              </w:rPr>
            </w:pPr>
            <w:r w:rsidRPr="00FC0E13">
              <w:rPr>
                <w:rFonts w:ascii="Times New Roman" w:eastAsia="Times New Roman" w:hAnsi="Times New Roman" w:cs="Times New Roman"/>
                <w:sz w:val="24"/>
                <w:szCs w:val="24"/>
                <w:lang w:val="fr-FR"/>
              </w:rPr>
              <w:t>Đọc số lượng trước khi update của chi tiết đơn hàng</w:t>
            </w:r>
            <w:r w:rsidR="009820B2" w:rsidRPr="00FC0E13">
              <w:rPr>
                <w:rFonts w:ascii="Times New Roman" w:eastAsia="Times New Roman" w:hAnsi="Times New Roman" w:cs="Times New Roman"/>
                <w:sz w:val="24"/>
                <w:szCs w:val="24"/>
                <w:lang w:val="fr-FR"/>
              </w:rPr>
              <w:t xml:space="preserve"> và số lượng tồn của sản phẩm ứng với đơn hàng.</w:t>
            </w:r>
          </w:p>
          <w:p w14:paraId="7AA5B299" w14:textId="1E9F626C" w:rsidR="009820B2" w:rsidRPr="000562A4" w:rsidRDefault="00D95EDF" w:rsidP="005419F0">
            <w:pPr>
              <w:pStyle w:val="oancuaDanhsach"/>
              <w:numPr>
                <w:ilvl w:val="0"/>
                <w:numId w:val="33"/>
              </w:numPr>
              <w:spacing w:after="0" w:line="240" w:lineRule="auto"/>
              <w:ind w:left="526"/>
              <w:jc w:val="both"/>
              <w:rPr>
                <w:rFonts w:ascii="Times New Roman" w:eastAsia="Times New Roman" w:hAnsi="Times New Roman" w:cs="Times New Roman"/>
                <w:sz w:val="24"/>
                <w:szCs w:val="24"/>
              </w:rPr>
            </w:pPr>
            <w:r w:rsidRPr="00FC0E13">
              <w:rPr>
                <w:rFonts w:ascii="Times New Roman" w:eastAsia="Times New Roman" w:hAnsi="Times New Roman" w:cs="Times New Roman"/>
                <w:sz w:val="24"/>
                <w:szCs w:val="24"/>
                <w:lang w:val="fr-FR"/>
              </w:rPr>
              <w:t xml:space="preserve">Nếu </w:t>
            </w:r>
            <w:r w:rsidR="00423D6B" w:rsidRPr="00FC0E13">
              <w:rPr>
                <w:rFonts w:ascii="Times New Roman" w:eastAsia="Times New Roman" w:hAnsi="Times New Roman" w:cs="Times New Roman"/>
                <w:sz w:val="24"/>
                <w:szCs w:val="24"/>
                <w:lang w:val="fr-FR"/>
              </w:rPr>
              <w:t>số lượng chênh lệch sau khi update không vượt quá số lượng tồn của sản phẩm thì thực hiện update</w:t>
            </w:r>
            <w:r w:rsidR="005419F0" w:rsidRPr="00FC0E13">
              <w:rPr>
                <w:rFonts w:ascii="Times New Roman" w:eastAsia="Times New Roman" w:hAnsi="Times New Roman" w:cs="Times New Roman"/>
                <w:sz w:val="24"/>
                <w:szCs w:val="24"/>
                <w:lang w:val="fr-FR"/>
              </w:rPr>
              <w:t xml:space="preserve"> chi tiết đơn hàng</w:t>
            </w:r>
            <w:r w:rsidR="004579D8" w:rsidRPr="00FC0E13">
              <w:rPr>
                <w:rFonts w:ascii="Times New Roman" w:eastAsia="Times New Roman" w:hAnsi="Times New Roman" w:cs="Times New Roman"/>
                <w:sz w:val="24"/>
                <w:szCs w:val="24"/>
                <w:lang w:val="fr-FR"/>
              </w:rPr>
              <w:t xml:space="preserve">. </w:t>
            </w:r>
            <w:r w:rsidR="004579D8" w:rsidRPr="000562A4">
              <w:rPr>
                <w:rFonts w:ascii="Times New Roman" w:eastAsia="Times New Roman" w:hAnsi="Times New Roman" w:cs="Times New Roman"/>
                <w:sz w:val="24"/>
                <w:szCs w:val="24"/>
              </w:rPr>
              <w:t xml:space="preserve">Ngược lại báo </w:t>
            </w:r>
            <w:r w:rsidR="005419F0" w:rsidRPr="000562A4">
              <w:rPr>
                <w:rFonts w:ascii="Times New Roman" w:eastAsia="Times New Roman" w:hAnsi="Times New Roman" w:cs="Times New Roman"/>
                <w:sz w:val="24"/>
                <w:szCs w:val="24"/>
              </w:rPr>
              <w:t>lỗi</w:t>
            </w:r>
            <w:r w:rsidR="004579D8" w:rsidRPr="000562A4">
              <w:rPr>
                <w:rFonts w:ascii="Times New Roman" w:eastAsia="Times New Roman" w:hAnsi="Times New Roman" w:cs="Times New Roman"/>
                <w:sz w:val="24"/>
                <w:szCs w:val="24"/>
              </w:rPr>
              <w:t xml:space="preserve"> vượt quá số lượng tồn</w:t>
            </w:r>
            <w:r w:rsidR="005419F0" w:rsidRPr="000562A4">
              <w:rPr>
                <w:rFonts w:ascii="Times New Roman" w:eastAsia="Times New Roman" w:hAnsi="Times New Roman" w:cs="Times New Roman"/>
                <w:sz w:val="24"/>
                <w:szCs w:val="24"/>
              </w:rPr>
              <w:t>.</w:t>
            </w:r>
          </w:p>
          <w:p w14:paraId="29330134" w14:textId="77777777" w:rsidR="00013918" w:rsidRPr="000562A4" w:rsidRDefault="00013918" w:rsidP="00537A2E">
            <w:pPr>
              <w:spacing w:after="0" w:line="240" w:lineRule="auto"/>
              <w:ind w:left="530"/>
              <w:jc w:val="both"/>
              <w:rPr>
                <w:rFonts w:ascii="Times New Roman" w:eastAsia="Times New Roman" w:hAnsi="Times New Roman" w:cs="Times New Roman"/>
                <w:sz w:val="24"/>
                <w:szCs w:val="24"/>
              </w:rPr>
            </w:pPr>
          </w:p>
        </w:tc>
      </w:tr>
      <w:tr w:rsidR="00681CE5" w:rsidRPr="000562A4" w14:paraId="4135E7F8"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FA263"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4</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58A67"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CapNhatTinhTrang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B7479"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Cập nhật tình trạng đơn hà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BD0E0" w14:textId="77777777" w:rsidR="005562E0" w:rsidRPr="000562A4" w:rsidRDefault="00013918" w:rsidP="005E7E89">
            <w:pPr>
              <w:spacing w:after="0" w:line="240" w:lineRule="auto"/>
              <w:jc w:val="both"/>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 xml:space="preserve">@MaDH varchar(10), </w:t>
            </w:r>
          </w:p>
          <w:p w14:paraId="23E024BE" w14:textId="7D8BF17A"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TT int</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E5E3E" w14:textId="77777777" w:rsidR="00013918" w:rsidRPr="000562A4" w:rsidRDefault="00013918" w:rsidP="00537A2E">
            <w:pPr>
              <w:numPr>
                <w:ilvl w:val="0"/>
                <w:numId w:val="17"/>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ểm tra xem đơn hàng có tồn tại hay không.</w:t>
            </w:r>
          </w:p>
          <w:p w14:paraId="1BA26CD5" w14:textId="16B23AA5" w:rsidR="00013918" w:rsidRPr="000562A4" w:rsidRDefault="004D7A9C" w:rsidP="00537A2E">
            <w:pPr>
              <w:numPr>
                <w:ilvl w:val="0"/>
                <w:numId w:val="17"/>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Nếu đơn hàng có tồn tại thì t</w:t>
            </w:r>
            <w:r w:rsidR="00013918" w:rsidRPr="000562A4">
              <w:rPr>
                <w:rFonts w:ascii="Times New Roman" w:eastAsia="Times New Roman" w:hAnsi="Times New Roman" w:cs="Times New Roman"/>
                <w:color w:val="000000"/>
                <w:sz w:val="24"/>
                <w:szCs w:val="24"/>
              </w:rPr>
              <w:t>hêm một dòng vào bảng TinhTrangDH với với ngày cập nhật là thời điểm thực hiện thao tác.</w:t>
            </w:r>
          </w:p>
        </w:tc>
      </w:tr>
      <w:tr w:rsidR="00681CE5" w:rsidRPr="000562A4" w14:paraId="26DDB2AA"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0DE99" w14:textId="77777777" w:rsidR="00013918" w:rsidRPr="000562A4"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5</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74B1" w14:textId="77777777" w:rsidR="00013918" w:rsidRPr="000562A4"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Xoa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16D5D" w14:textId="094A1DB2" w:rsidR="00013918" w:rsidRPr="000562A4" w:rsidRDefault="009674CD"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Xóa đơn hà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D5210" w14:textId="2CB93D9F" w:rsidR="00013918" w:rsidRPr="000562A4" w:rsidRDefault="002610F5"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DH varchar(10)</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FDB29" w14:textId="77777777" w:rsidR="00013918" w:rsidRPr="000562A4" w:rsidRDefault="002610F5" w:rsidP="00D6384D">
            <w:pPr>
              <w:pStyle w:val="oancuaDanhsach"/>
              <w:numPr>
                <w:ilvl w:val="0"/>
                <w:numId w:val="34"/>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Kiểm tra đơn hàng có tồn tại hay không.</w:t>
            </w:r>
          </w:p>
          <w:p w14:paraId="22B22261" w14:textId="2FD1DD99" w:rsidR="00013918" w:rsidRPr="000562A4" w:rsidRDefault="002610F5" w:rsidP="00D6384D">
            <w:pPr>
              <w:pStyle w:val="oancuaDanhsach"/>
              <w:numPr>
                <w:ilvl w:val="0"/>
                <w:numId w:val="34"/>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Nếu đơn hàng có tồn tại thì thực hiện xóa </w:t>
            </w:r>
            <w:r w:rsidR="00972FFD" w:rsidRPr="000562A4">
              <w:rPr>
                <w:rFonts w:ascii="Times New Roman" w:eastAsia="Times New Roman" w:hAnsi="Times New Roman" w:cs="Times New Roman"/>
                <w:sz w:val="24"/>
                <w:szCs w:val="24"/>
              </w:rPr>
              <w:t>chi tiết có mã đơn hàng tương ứng.</w:t>
            </w:r>
            <w:r w:rsidR="00D6384D" w:rsidRPr="000562A4">
              <w:rPr>
                <w:rFonts w:ascii="Times New Roman" w:eastAsia="Times New Roman" w:hAnsi="Times New Roman" w:cs="Times New Roman"/>
                <w:sz w:val="24"/>
                <w:szCs w:val="24"/>
              </w:rPr>
              <w:t xml:space="preserve"> Sau đó xóa đơn hàng.</w:t>
            </w:r>
          </w:p>
        </w:tc>
      </w:tr>
      <w:tr w:rsidR="00681CE5" w:rsidRPr="000562A4" w14:paraId="783A69BA"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BEBEA" w14:textId="77777777" w:rsidR="00013918" w:rsidRPr="000562A4"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6</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646C7" w14:textId="77777777" w:rsidR="00013918" w:rsidRPr="000562A4"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XoaChiTiet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600CE" w14:textId="5B8F4F60" w:rsidR="00013918" w:rsidRPr="000562A4" w:rsidRDefault="00D6384D"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Xóa chi tiết đơn hà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9D6DB" w14:textId="77777777" w:rsidR="00D6384D" w:rsidRPr="000562A4" w:rsidRDefault="00D6384D" w:rsidP="00D6384D">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DH varchar(10),</w:t>
            </w:r>
          </w:p>
          <w:p w14:paraId="0599C7BD" w14:textId="7C875B87" w:rsidR="00013918" w:rsidRPr="000562A4" w:rsidRDefault="00D6384D"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SP varchar(6)</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0B3D" w14:textId="091909C0" w:rsidR="00013918" w:rsidRPr="000562A4" w:rsidRDefault="00065357" w:rsidP="006441BC">
            <w:pPr>
              <w:pStyle w:val="oancuaDanhsach"/>
              <w:numPr>
                <w:ilvl w:val="0"/>
                <w:numId w:val="35"/>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Kiểm tra </w:t>
            </w:r>
            <w:r w:rsidR="006441BC" w:rsidRPr="000562A4">
              <w:rPr>
                <w:rFonts w:ascii="Times New Roman" w:eastAsia="Times New Roman" w:hAnsi="Times New Roman" w:cs="Times New Roman"/>
                <w:sz w:val="24"/>
                <w:szCs w:val="24"/>
              </w:rPr>
              <w:t xml:space="preserve">chi tiết </w:t>
            </w:r>
            <w:r w:rsidRPr="000562A4">
              <w:rPr>
                <w:rFonts w:ascii="Times New Roman" w:eastAsia="Times New Roman" w:hAnsi="Times New Roman" w:cs="Times New Roman"/>
                <w:sz w:val="24"/>
                <w:szCs w:val="24"/>
              </w:rPr>
              <w:t>đơn hàng có tồn tại hay không.</w:t>
            </w:r>
          </w:p>
          <w:p w14:paraId="77905C86" w14:textId="72DA204D" w:rsidR="00013918" w:rsidRPr="000562A4" w:rsidRDefault="006441BC" w:rsidP="006441BC">
            <w:pPr>
              <w:pStyle w:val="oancuaDanhsach"/>
              <w:numPr>
                <w:ilvl w:val="0"/>
                <w:numId w:val="35"/>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Nếu có thực hiện xóa chi tiết đơn hàng.</w:t>
            </w:r>
          </w:p>
        </w:tc>
      </w:tr>
      <w:tr w:rsidR="00681CE5" w:rsidRPr="000562A4" w14:paraId="0A58FBFA"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6F7E2" w14:textId="77777777" w:rsidR="00013918" w:rsidRPr="000562A4"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7</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087EB" w14:textId="77777777" w:rsidR="00013918" w:rsidRPr="000562A4"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TaiXeHuyNhan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B3517" w14:textId="7C3DD491" w:rsidR="00013918" w:rsidRPr="000562A4" w:rsidRDefault="00D839FB"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Tài xế hủy nhận đơn hàng</w:t>
            </w:r>
            <w:r w:rsidR="00417331" w:rsidRPr="000562A4">
              <w:rPr>
                <w:rFonts w:ascii="Times New Roman" w:eastAsia="Times New Roman" w:hAnsi="Times New Roman" w:cs="Times New Roman"/>
                <w:sz w:val="24"/>
                <w:szCs w:val="24"/>
              </w:rPr>
              <w:t xml:space="preserve">, đơn hàng trở về tình trạng đang chờ giao, xóa </w:t>
            </w:r>
            <w:r w:rsidR="00CE0B56" w:rsidRPr="000562A4">
              <w:rPr>
                <w:rFonts w:ascii="Times New Roman" w:eastAsia="Times New Roman" w:hAnsi="Times New Roman" w:cs="Times New Roman"/>
                <w:sz w:val="24"/>
                <w:szCs w:val="24"/>
              </w:rPr>
              <w:t>đơn hàng của tài xế tương ứng trong bảng ThuNhapTX</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83A78" w14:textId="77777777" w:rsidR="001A71CC" w:rsidRPr="000562A4" w:rsidRDefault="001A71CC" w:rsidP="001A71CC">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TX VARCHAR(12),</w:t>
            </w:r>
          </w:p>
          <w:p w14:paraId="03F06A5B" w14:textId="4C27BB00" w:rsidR="00013918" w:rsidRPr="000562A4" w:rsidRDefault="001A71CC"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DH VARCHAR(10)</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D1C29" w14:textId="25166256" w:rsidR="00013918" w:rsidRPr="000562A4" w:rsidRDefault="001A71CC" w:rsidP="008907A2">
            <w:pPr>
              <w:pStyle w:val="oancuaDanhsach"/>
              <w:numPr>
                <w:ilvl w:val="0"/>
                <w:numId w:val="36"/>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Kiểm tra đơn hàng </w:t>
            </w:r>
            <w:r w:rsidR="00B5580C" w:rsidRPr="000562A4">
              <w:rPr>
                <w:rFonts w:ascii="Times New Roman" w:eastAsia="Times New Roman" w:hAnsi="Times New Roman" w:cs="Times New Roman"/>
                <w:sz w:val="24"/>
                <w:szCs w:val="24"/>
              </w:rPr>
              <w:t>tương ứng có ngày cập nhật mới nhất</w:t>
            </w:r>
            <w:r w:rsidRPr="000562A4">
              <w:rPr>
                <w:rFonts w:ascii="Times New Roman" w:eastAsia="Times New Roman" w:hAnsi="Times New Roman" w:cs="Times New Roman"/>
                <w:sz w:val="24"/>
                <w:szCs w:val="24"/>
              </w:rPr>
              <w:t xml:space="preserve"> có </w:t>
            </w:r>
            <w:r w:rsidR="00155B26" w:rsidRPr="000562A4">
              <w:rPr>
                <w:rFonts w:ascii="Times New Roman" w:eastAsia="Times New Roman" w:hAnsi="Times New Roman" w:cs="Times New Roman"/>
                <w:sz w:val="24"/>
                <w:szCs w:val="24"/>
              </w:rPr>
              <w:t xml:space="preserve">đang </w:t>
            </w:r>
            <w:r w:rsidR="0082635C" w:rsidRPr="000562A4">
              <w:rPr>
                <w:rFonts w:ascii="Times New Roman" w:eastAsia="Times New Roman" w:hAnsi="Times New Roman" w:cs="Times New Roman"/>
                <w:sz w:val="24"/>
                <w:szCs w:val="24"/>
              </w:rPr>
              <w:t>được giao hàng hay không (MaTT = 4) trong bảng TinhTrangDH.</w:t>
            </w:r>
          </w:p>
          <w:p w14:paraId="1BFF03CC" w14:textId="7473D547" w:rsidR="005977CF" w:rsidRPr="000562A4" w:rsidRDefault="005977CF" w:rsidP="008907A2">
            <w:pPr>
              <w:pStyle w:val="oancuaDanhsach"/>
              <w:numPr>
                <w:ilvl w:val="0"/>
                <w:numId w:val="36"/>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Nếu có thực hiện xóa </w:t>
            </w:r>
            <w:r w:rsidR="00815CF0" w:rsidRPr="000562A4">
              <w:rPr>
                <w:rFonts w:ascii="Times New Roman" w:eastAsia="Times New Roman" w:hAnsi="Times New Roman" w:cs="Times New Roman"/>
                <w:sz w:val="24"/>
                <w:szCs w:val="24"/>
              </w:rPr>
              <w:t>dữ liệu có mã tài xế và mã đơn hàng tương ứng trong bảng ThuNhapTX.</w:t>
            </w:r>
          </w:p>
          <w:p w14:paraId="0CBF0C72" w14:textId="6DB62DDF" w:rsidR="0082635C" w:rsidRPr="000562A4" w:rsidRDefault="006A2021" w:rsidP="008907A2">
            <w:pPr>
              <w:pStyle w:val="oancuaDanhsach"/>
              <w:numPr>
                <w:ilvl w:val="0"/>
                <w:numId w:val="36"/>
              </w:numPr>
              <w:spacing w:after="0" w:line="240" w:lineRule="auto"/>
              <w:ind w:left="526"/>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 xml:space="preserve">Insert </w:t>
            </w:r>
            <w:r w:rsidR="0024725E" w:rsidRPr="000562A4">
              <w:rPr>
                <w:rFonts w:ascii="Times New Roman" w:eastAsia="Times New Roman" w:hAnsi="Times New Roman" w:cs="Times New Roman"/>
                <w:sz w:val="24"/>
                <w:szCs w:val="24"/>
              </w:rPr>
              <w:t>tình trạng đơn hàng = 3 (“Đang chờ giao hàng”) ở thời điểm hiện tại vào bảng TinhTrangDH</w:t>
            </w:r>
            <w:r w:rsidR="008907A2" w:rsidRPr="000562A4">
              <w:rPr>
                <w:rFonts w:ascii="Times New Roman" w:eastAsia="Times New Roman" w:hAnsi="Times New Roman" w:cs="Times New Roman"/>
                <w:sz w:val="24"/>
                <w:szCs w:val="24"/>
              </w:rPr>
              <w:t>.</w:t>
            </w:r>
          </w:p>
          <w:p w14:paraId="392CE4F9" w14:textId="77777777" w:rsidR="00013918" w:rsidRPr="000562A4" w:rsidRDefault="00013918" w:rsidP="00537A2E">
            <w:pPr>
              <w:spacing w:after="0" w:line="240" w:lineRule="auto"/>
              <w:ind w:left="530"/>
              <w:jc w:val="both"/>
              <w:rPr>
                <w:rFonts w:ascii="Times New Roman" w:eastAsia="Times New Roman" w:hAnsi="Times New Roman" w:cs="Times New Roman"/>
                <w:sz w:val="24"/>
                <w:szCs w:val="24"/>
              </w:rPr>
            </w:pPr>
          </w:p>
        </w:tc>
      </w:tr>
      <w:tr w:rsidR="00681CE5" w:rsidRPr="000562A4" w14:paraId="4D35DD0C"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75F4B"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8</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F7FF0"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KiemTraSP</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BDCCC"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Kiểm tra sản phẩm dựa theo MaSP và TenSP</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26A4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MaSP varchar(6),</w:t>
            </w:r>
          </w:p>
          <w:p w14:paraId="2BC51744"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TenSP nvarchar(50)</w:t>
            </w:r>
          </w:p>
          <w:p w14:paraId="431A58E1"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08D06" w14:textId="77777777" w:rsidR="00013918" w:rsidRPr="000562A4" w:rsidRDefault="00013918" w:rsidP="00537A2E">
            <w:pPr>
              <w:numPr>
                <w:ilvl w:val="0"/>
                <w:numId w:val="18"/>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Kiểm tra sản phẩm có tồn tại hay không dựa trên MaSP và TenSP.</w:t>
            </w:r>
          </w:p>
          <w:p w14:paraId="2FBEFE7D" w14:textId="77777777" w:rsidR="00013918" w:rsidRPr="000562A4" w:rsidRDefault="00013918" w:rsidP="00537A2E">
            <w:pPr>
              <w:numPr>
                <w:ilvl w:val="0"/>
                <w:numId w:val="18"/>
              </w:numPr>
              <w:spacing w:after="0" w:line="240" w:lineRule="auto"/>
              <w:ind w:left="530"/>
              <w:jc w:val="both"/>
              <w:textAlignment w:val="baseline"/>
              <w:rPr>
                <w:rFonts w:ascii="Times New Roman" w:eastAsia="Times New Roman" w:hAnsi="Times New Roman" w:cs="Times New Roman"/>
                <w:color w:val="000000"/>
                <w:sz w:val="24"/>
                <w:szCs w:val="24"/>
              </w:rPr>
            </w:pPr>
            <w:r w:rsidRPr="000562A4">
              <w:rPr>
                <w:rFonts w:ascii="Times New Roman" w:eastAsia="Times New Roman" w:hAnsi="Times New Roman" w:cs="Times New Roman"/>
                <w:color w:val="000000"/>
                <w:sz w:val="24"/>
                <w:szCs w:val="24"/>
              </w:rPr>
              <w:t>Nếu sản phẩm tồn tại thì in ra sản phẩm đó.</w:t>
            </w:r>
          </w:p>
        </w:tc>
      </w:tr>
      <w:tr w:rsidR="00681CE5" w:rsidRPr="000562A4" w14:paraId="6A6E5525" w14:textId="77777777" w:rsidTr="00A61270">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DF4D2" w14:textId="77777777" w:rsidR="00013918" w:rsidRPr="00013918" w:rsidRDefault="00013918" w:rsidP="005E7E89">
            <w:pPr>
              <w:spacing w:after="0" w:line="240" w:lineRule="auto"/>
              <w:jc w:val="center"/>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19</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5DF7F" w14:textId="77777777" w:rsidR="00013918" w:rsidRPr="00013918" w:rsidRDefault="00013918"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color w:val="000000"/>
                <w:sz w:val="24"/>
                <w:szCs w:val="24"/>
              </w:rPr>
              <w:t>sp_XemTinhTrangDonHang</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C08B7" w14:textId="09988011" w:rsidR="00013918" w:rsidRPr="00013918" w:rsidRDefault="002D7286" w:rsidP="005E7E8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em tình trạng đơn hàng</w:t>
            </w:r>
          </w:p>
        </w:tc>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4EF2E" w14:textId="77777777" w:rsidR="00682D32" w:rsidRPr="000562A4" w:rsidRDefault="00682D32"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MaDH varchar(10),</w:t>
            </w:r>
          </w:p>
          <w:p w14:paraId="7B973ECD" w14:textId="1F1EA1E1" w:rsidR="00013918" w:rsidRPr="000562A4" w:rsidRDefault="00682D32" w:rsidP="005E7E89">
            <w:pPr>
              <w:spacing w:after="0" w:line="240" w:lineRule="auto"/>
              <w:jc w:val="both"/>
              <w:rPr>
                <w:rFonts w:ascii="Times New Roman" w:eastAsia="Times New Roman" w:hAnsi="Times New Roman" w:cs="Times New Roman"/>
                <w:sz w:val="24"/>
                <w:szCs w:val="24"/>
              </w:rPr>
            </w:pPr>
            <w:r w:rsidRPr="000562A4">
              <w:rPr>
                <w:rFonts w:ascii="Times New Roman" w:eastAsia="Times New Roman" w:hAnsi="Times New Roman" w:cs="Times New Roman"/>
                <w:sz w:val="24"/>
                <w:szCs w:val="24"/>
              </w:rPr>
              <w:t>@TTDH nvarchar(100) output</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C70D3" w14:textId="77777777" w:rsidR="00013918" w:rsidRPr="000562A4" w:rsidRDefault="008A58F2" w:rsidP="00537A2E">
            <w:pPr>
              <w:pStyle w:val="oancuaDanhsach"/>
              <w:numPr>
                <w:ilvl w:val="0"/>
                <w:numId w:val="20"/>
              </w:numPr>
              <w:ind w:left="530"/>
              <w:jc w:val="both"/>
              <w:rPr>
                <w:rFonts w:ascii="Times New Roman" w:hAnsi="Times New Roman" w:cs="Times New Roman"/>
                <w:sz w:val="24"/>
                <w:szCs w:val="24"/>
              </w:rPr>
            </w:pPr>
            <w:r w:rsidRPr="000562A4">
              <w:rPr>
                <w:rFonts w:ascii="Times New Roman" w:hAnsi="Times New Roman" w:cs="Times New Roman"/>
                <w:sz w:val="24"/>
                <w:szCs w:val="24"/>
              </w:rPr>
              <w:t>Kiểm tra đơn hàng có tồn tại hay không.</w:t>
            </w:r>
          </w:p>
          <w:p w14:paraId="74513515" w14:textId="0B4AC2E2" w:rsidR="00013918" w:rsidRPr="000562A4" w:rsidRDefault="00DC1121" w:rsidP="00537A2E">
            <w:pPr>
              <w:pStyle w:val="oancuaDanhsach"/>
              <w:numPr>
                <w:ilvl w:val="0"/>
                <w:numId w:val="20"/>
              </w:numPr>
              <w:ind w:left="530"/>
              <w:jc w:val="both"/>
              <w:rPr>
                <w:sz w:val="24"/>
                <w:szCs w:val="24"/>
              </w:rPr>
            </w:pPr>
            <w:r w:rsidRPr="000562A4">
              <w:rPr>
                <w:rFonts w:ascii="Times New Roman" w:hAnsi="Times New Roman" w:cs="Times New Roman"/>
                <w:sz w:val="24"/>
                <w:szCs w:val="24"/>
              </w:rPr>
              <w:t>Nếu đơn hàng tồn tại thì trả về tình trạng mới nhất của đơn hàng.</w:t>
            </w:r>
          </w:p>
        </w:tc>
      </w:tr>
    </w:tbl>
    <w:p w14:paraId="3FA4D0E0" w14:textId="77777777" w:rsidR="006D6E3E" w:rsidRPr="006D6E3E" w:rsidRDefault="006D6E3E" w:rsidP="005E7E89">
      <w:pPr>
        <w:jc w:val="both"/>
        <w:rPr>
          <w:rFonts w:ascii="Times New Roman" w:hAnsi="Times New Roman" w:cs="Times New Roman"/>
        </w:rPr>
      </w:pPr>
    </w:p>
    <w:p w14:paraId="3C0A4E6D" w14:textId="77777777" w:rsidR="002850C7" w:rsidRDefault="002850C7" w:rsidP="005E7E89">
      <w:pPr>
        <w:jc w:val="both"/>
        <w:rPr>
          <w:rFonts w:ascii="Times New Roman" w:hAnsi="Times New Roman" w:cs="Times New Roman"/>
        </w:rPr>
      </w:pPr>
    </w:p>
    <w:p w14:paraId="68689B9F" w14:textId="77777777" w:rsidR="002850C7" w:rsidRDefault="002850C7" w:rsidP="005E7E89">
      <w:pPr>
        <w:jc w:val="both"/>
        <w:rPr>
          <w:rFonts w:ascii="Times New Roman" w:hAnsi="Times New Roman" w:cs="Times New Roman"/>
        </w:rPr>
      </w:pPr>
    </w:p>
    <w:p w14:paraId="1CE1038D" w14:textId="77777777" w:rsidR="002850C7" w:rsidRPr="006D6E3E" w:rsidRDefault="002850C7" w:rsidP="005E7E89">
      <w:pPr>
        <w:jc w:val="both"/>
        <w:rPr>
          <w:rFonts w:ascii="Times New Roman" w:hAnsi="Times New Roman" w:cs="Times New Roman"/>
        </w:rPr>
      </w:pPr>
    </w:p>
    <w:p w14:paraId="3AE8CBAC" w14:textId="7A60EF37" w:rsidR="00CF6A1E" w:rsidRPr="00DE3B34" w:rsidRDefault="00D03A52" w:rsidP="005E7E89">
      <w:pPr>
        <w:pStyle w:val="u2"/>
        <w:numPr>
          <w:ilvl w:val="0"/>
          <w:numId w:val="5"/>
        </w:numPr>
        <w:jc w:val="both"/>
        <w:rPr>
          <w:rFonts w:ascii="Times New Roman" w:hAnsi="Times New Roman" w:cs="Times New Roman"/>
          <w:b/>
          <w:sz w:val="28"/>
          <w:szCs w:val="28"/>
        </w:rPr>
      </w:pPr>
      <w:bookmarkStart w:id="5" w:name="_Toc88512682"/>
      <w:r>
        <w:rPr>
          <w:rFonts w:ascii="Times New Roman" w:hAnsi="Times New Roman" w:cs="Times New Roman"/>
          <w:b/>
          <w:bCs/>
          <w:sz w:val="28"/>
          <w:szCs w:val="28"/>
        </w:rPr>
        <w:t>Xác định tình huống tranh chấp</w:t>
      </w:r>
      <w:bookmarkEnd w:id="5"/>
    </w:p>
    <w:p w14:paraId="3BF68281" w14:textId="0A5038F2" w:rsidR="00DE3B34" w:rsidRPr="00AE7FC1" w:rsidRDefault="00DE3B34" w:rsidP="00AE7FC1">
      <w:pPr>
        <w:pStyle w:val="u3"/>
        <w:numPr>
          <w:ilvl w:val="0"/>
          <w:numId w:val="27"/>
        </w:numPr>
        <w:rPr>
          <w:i/>
          <w:color w:val="auto"/>
        </w:rPr>
      </w:pPr>
      <w:bookmarkStart w:id="6" w:name="_Toc88512683"/>
      <w:r w:rsidRPr="00AE7FC1">
        <w:rPr>
          <w:rFonts w:ascii="Times New Roman" w:hAnsi="Times New Roman" w:cs="Times New Roman"/>
          <w:b/>
          <w:bCs/>
          <w:color w:val="auto"/>
        </w:rPr>
        <w:t>Test Case 1:</w:t>
      </w:r>
      <w:bookmarkEnd w:id="6"/>
    </w:p>
    <w:p w14:paraId="4B66A7C1" w14:textId="77777777" w:rsidR="00DE3B34" w:rsidRDefault="00DE3B34" w:rsidP="005E7E89">
      <w:pPr>
        <w:pStyle w:val="ThngthngWeb"/>
        <w:spacing w:before="0" w:beforeAutospacing="0" w:after="0" w:afterAutospacing="0"/>
        <w:jc w:val="both"/>
      </w:pPr>
      <w:r w:rsidRPr="00A109E3">
        <w:rPr>
          <w:b/>
          <w:color w:val="000000"/>
        </w:rPr>
        <w:t>Tình huống:</w:t>
      </w:r>
      <w:r>
        <w:rPr>
          <w:color w:val="000000"/>
        </w:rPr>
        <w:t xml:space="preserve"> Ở tình huống này trigger sẽ update mỗi khi một chi tiết đơn hàng được insert. Hai khách hàng đặt hàng cùng 1 lúc, nhưng số lượng tồn của 2 người đọc được lại ở thời điểm ban đầu khiến cho lưu trữ thông tin số lượng tồn bị sai lệch đi.</w:t>
      </w:r>
    </w:p>
    <w:p w14:paraId="3C3E77D9" w14:textId="77777777" w:rsidR="00DE3B34" w:rsidRPr="000562A4" w:rsidRDefault="00DE3B34" w:rsidP="005E7E89">
      <w:pPr>
        <w:jc w:val="both"/>
        <w:rPr>
          <w:sz w:val="24"/>
          <w:szCs w:val="24"/>
        </w:rPr>
      </w:pPr>
    </w:p>
    <w:tbl>
      <w:tblPr>
        <w:tblW w:w="13760" w:type="dxa"/>
        <w:tblCellMar>
          <w:top w:w="15" w:type="dxa"/>
          <w:left w:w="15" w:type="dxa"/>
          <w:bottom w:w="15" w:type="dxa"/>
          <w:right w:w="15" w:type="dxa"/>
        </w:tblCellMar>
        <w:tblLook w:val="04A0" w:firstRow="1" w:lastRow="0" w:firstColumn="1" w:lastColumn="0" w:noHBand="0" w:noVBand="1"/>
      </w:tblPr>
      <w:tblGrid>
        <w:gridCol w:w="6790"/>
        <w:gridCol w:w="6970"/>
      </w:tblGrid>
      <w:tr w:rsidR="00DE3B34" w:rsidRPr="000562A4" w14:paraId="042CE306" w14:textId="77777777" w:rsidTr="00737525">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5D20BF5" w14:textId="77777777" w:rsidR="005E7E89" w:rsidRDefault="00DE3B34" w:rsidP="005E7E89">
            <w:pPr>
              <w:pStyle w:val="ThngthngWeb"/>
              <w:spacing w:before="0" w:beforeAutospacing="0" w:after="0" w:afterAutospacing="0"/>
              <w:jc w:val="both"/>
              <w:rPr>
                <w:color w:val="000000"/>
              </w:rPr>
            </w:pPr>
            <w:r>
              <w:rPr>
                <w:color w:val="000000"/>
              </w:rPr>
              <w:t xml:space="preserve">T1: Khách hàng 1 thêm sản phẩm vào chi tiết đơn hàng (Mã HD: </w:t>
            </w:r>
            <w:r>
              <w:rPr>
                <w:color w:val="FF0000"/>
              </w:rPr>
              <w:t>0000000001</w:t>
            </w:r>
            <w:r>
              <w:rPr>
                <w:color w:val="000000"/>
              </w:rPr>
              <w:t>)</w:t>
            </w:r>
          </w:p>
          <w:p w14:paraId="4388866A" w14:textId="1BD71875" w:rsidR="00DE3B34" w:rsidRDefault="00DE3B34" w:rsidP="005E7E89">
            <w:pPr>
              <w:pStyle w:val="ThngthngWeb"/>
              <w:spacing w:before="0" w:beforeAutospacing="0" w:after="0" w:afterAutospacing="0"/>
              <w:jc w:val="both"/>
            </w:pPr>
            <w:r>
              <w:rPr>
                <w:color w:val="000000"/>
              </w:rPr>
              <w:t xml:space="preserve">T2: Khách hàng 2 thêm sản phẩm vào chi tiết đơn hàng (Mã HD: </w:t>
            </w:r>
            <w:r>
              <w:rPr>
                <w:color w:val="FF0000"/>
              </w:rPr>
              <w:t>0000000002</w:t>
            </w:r>
            <w:r>
              <w:rPr>
                <w:color w:val="000000"/>
              </w:rPr>
              <w:t>)</w:t>
            </w:r>
          </w:p>
          <w:p w14:paraId="67996E64" w14:textId="77777777" w:rsidR="00DE3B34" w:rsidRDefault="00DE3B34" w:rsidP="005E7E89">
            <w:pPr>
              <w:pStyle w:val="ThngthngWeb"/>
              <w:spacing w:before="0" w:beforeAutospacing="0" w:after="0" w:afterAutospacing="0"/>
              <w:jc w:val="both"/>
            </w:pPr>
            <w:r>
              <w:rPr>
                <w:color w:val="000000"/>
              </w:rPr>
              <w:t xml:space="preserve">Xem số lượng tồn của sản phẩm </w:t>
            </w:r>
            <w:r>
              <w:rPr>
                <w:color w:val="FF0000"/>
              </w:rPr>
              <w:t>‘000001’</w:t>
            </w:r>
            <w:r>
              <w:rPr>
                <w:color w:val="000000"/>
              </w:rPr>
              <w:t xml:space="preserve"> = 50</w:t>
            </w:r>
          </w:p>
        </w:tc>
      </w:tr>
      <w:tr w:rsidR="00DE3B34" w:rsidRPr="000562A4" w14:paraId="23EB5E49"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E17D9" w14:textId="77777777" w:rsidR="00DE3B34" w:rsidRDefault="00DE3B34" w:rsidP="005E7E89">
            <w:pPr>
              <w:pStyle w:val="ThngthngWeb"/>
              <w:spacing w:before="0" w:beforeAutospacing="0" w:after="0" w:afterAutospacing="0"/>
              <w:jc w:val="both"/>
            </w:pPr>
            <w:r>
              <w:rPr>
                <w:b/>
                <w:bCs/>
                <w:color w:val="000000"/>
              </w:rPr>
              <w:t>T1</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C24A" w14:textId="77777777" w:rsidR="00DE3B34" w:rsidRDefault="00DE3B34" w:rsidP="005E7E89">
            <w:pPr>
              <w:pStyle w:val="ThngthngWeb"/>
              <w:spacing w:before="0" w:beforeAutospacing="0" w:after="0" w:afterAutospacing="0"/>
              <w:jc w:val="both"/>
            </w:pPr>
            <w:r>
              <w:rPr>
                <w:b/>
                <w:bCs/>
                <w:color w:val="000000"/>
              </w:rPr>
              <w:t>T2</w:t>
            </w:r>
          </w:p>
        </w:tc>
      </w:tr>
      <w:tr w:rsidR="00DE3B34" w:rsidRPr="000562A4" w14:paraId="7425D78D" w14:textId="77777777" w:rsidTr="00737525">
        <w:tc>
          <w:tcPr>
            <w:tcW w:w="679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78CE25A" w14:textId="77777777" w:rsidR="00DE3B34" w:rsidRDefault="00DE3B34" w:rsidP="005E7E89">
            <w:pPr>
              <w:pStyle w:val="ThngthngWeb"/>
              <w:spacing w:before="0" w:beforeAutospacing="0" w:after="0" w:afterAutospacing="0"/>
              <w:jc w:val="both"/>
            </w:pPr>
            <w:r>
              <w:rPr>
                <w:color w:val="FF0000"/>
              </w:rPr>
              <w:t>exec sp_ThemChiTietDonHang_TC '0000000001', '000001', 20</w:t>
            </w:r>
          </w:p>
        </w:tc>
        <w:tc>
          <w:tcPr>
            <w:tcW w:w="697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2D44348" w14:textId="77777777" w:rsidR="00DE3B34" w:rsidRDefault="00DE3B34" w:rsidP="005E7E89">
            <w:pPr>
              <w:pStyle w:val="ThngthngWeb"/>
              <w:spacing w:before="0" w:beforeAutospacing="0" w:after="0" w:afterAutospacing="0"/>
              <w:jc w:val="both"/>
            </w:pPr>
            <w:r>
              <w:rPr>
                <w:color w:val="FF0000"/>
              </w:rPr>
              <w:t>exec sp_ThemChiTietDonHang_TC '0000000002', '000001', 15</w:t>
            </w:r>
          </w:p>
        </w:tc>
      </w:tr>
      <w:tr w:rsidR="00DE3B34" w:rsidRPr="000562A4" w14:paraId="03320A9F"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377A" w14:textId="77777777" w:rsidR="00DE3B34" w:rsidRDefault="00DE3B34" w:rsidP="005E7E89">
            <w:pPr>
              <w:pStyle w:val="ThngthngWeb"/>
              <w:spacing w:before="0" w:beforeAutospacing="0" w:after="0" w:afterAutospacing="0"/>
              <w:jc w:val="both"/>
            </w:pPr>
            <w:r>
              <w:rPr>
                <w:color w:val="000000"/>
              </w:rPr>
              <w:t>BEGIN TRAN</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C3BE2" w14:textId="77777777" w:rsidR="00DE3B34" w:rsidRPr="000562A4" w:rsidRDefault="00DE3B34" w:rsidP="005E7E89">
            <w:pPr>
              <w:jc w:val="both"/>
              <w:rPr>
                <w:sz w:val="24"/>
                <w:szCs w:val="24"/>
              </w:rPr>
            </w:pPr>
          </w:p>
        </w:tc>
      </w:tr>
      <w:tr w:rsidR="00DE3B34" w:rsidRPr="000562A4" w14:paraId="1A88F0AB"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E2E1C" w14:textId="77777777" w:rsidR="00DE3B34" w:rsidRPr="000562A4" w:rsidRDefault="00DE3B34" w:rsidP="005E7E89">
            <w:pPr>
              <w:jc w:val="both"/>
              <w:rPr>
                <w:sz w:val="24"/>
                <w:szCs w:val="24"/>
              </w:rPr>
            </w:pP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BB26D" w14:textId="77777777" w:rsidR="00DE3B34" w:rsidRDefault="00DE3B34" w:rsidP="005E7E89">
            <w:pPr>
              <w:pStyle w:val="ThngthngWeb"/>
              <w:spacing w:before="0" w:beforeAutospacing="0" w:after="0" w:afterAutospacing="0"/>
              <w:jc w:val="both"/>
            </w:pPr>
            <w:r>
              <w:rPr>
                <w:color w:val="000000"/>
              </w:rPr>
              <w:t>BEGIN TRAN</w:t>
            </w:r>
          </w:p>
        </w:tc>
      </w:tr>
      <w:tr w:rsidR="00DE3B34" w:rsidRPr="000562A4" w14:paraId="362BF411"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58745" w14:textId="77777777" w:rsidR="00DE3B34" w:rsidRDefault="00DE3B34" w:rsidP="005E7E89">
            <w:pPr>
              <w:pStyle w:val="ThngthngWeb"/>
              <w:spacing w:before="0" w:beforeAutospacing="0" w:after="0" w:afterAutospacing="0"/>
              <w:jc w:val="both"/>
            </w:pPr>
            <w:r>
              <w:rPr>
                <w:i/>
                <w:iCs/>
                <w:color w:val="CC0000"/>
              </w:rPr>
              <w:t>B1: Kiểm tra đơn hàng có tồn tại hay không</w:t>
            </w:r>
          </w:p>
          <w:p w14:paraId="27A32FEB" w14:textId="22A3983C" w:rsidR="00DE3B34" w:rsidRDefault="00DE3B34" w:rsidP="005E7E89">
            <w:pPr>
              <w:pStyle w:val="ThngthngWeb"/>
              <w:spacing w:before="0" w:beforeAutospacing="0" w:after="0" w:afterAutospacing="0"/>
              <w:jc w:val="both"/>
            </w:pPr>
            <w:r>
              <w:rPr>
                <w:color w:val="000000"/>
              </w:rPr>
              <w:t>if not exists (select * from DonHang where @MaDH</w:t>
            </w:r>
            <w:r w:rsidR="00812C97">
              <w:rPr>
                <w:color w:val="000000"/>
              </w:rPr>
              <w:t xml:space="preserve"> </w:t>
            </w:r>
            <w:r>
              <w:rPr>
                <w:color w:val="000000"/>
              </w:rPr>
              <w:t>= MaDH)</w:t>
            </w:r>
          </w:p>
          <w:p w14:paraId="65C440F6" w14:textId="77777777" w:rsidR="005F7F31" w:rsidRDefault="00DE3B34" w:rsidP="005E7E89">
            <w:pPr>
              <w:pStyle w:val="ThngthngWeb"/>
              <w:spacing w:before="0" w:beforeAutospacing="0" w:after="0" w:afterAutospacing="0"/>
              <w:jc w:val="both"/>
              <w:rPr>
                <w:rStyle w:val="apple-tab-span"/>
                <w:color w:val="000000"/>
              </w:rPr>
            </w:pPr>
            <w:r>
              <w:rPr>
                <w:color w:val="000000"/>
              </w:rPr>
              <w:t>begin</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p>
          <w:p w14:paraId="6C58E7BC" w14:textId="487D7CF4" w:rsidR="005F7F31" w:rsidRDefault="005F7F31" w:rsidP="005E7E89">
            <w:pPr>
              <w:pStyle w:val="ThngthngWeb"/>
              <w:spacing w:before="0" w:beforeAutospacing="0" w:after="0" w:afterAutospacing="0"/>
              <w:jc w:val="both"/>
              <w:rPr>
                <w:rStyle w:val="apple-tab-span"/>
                <w:color w:val="000000"/>
              </w:rPr>
            </w:pPr>
            <w:r>
              <w:rPr>
                <w:color w:val="000000"/>
              </w:rPr>
              <w:t xml:space="preserve">        </w:t>
            </w:r>
            <w:r w:rsidR="00DE3B34">
              <w:rPr>
                <w:color w:val="000000"/>
              </w:rPr>
              <w:t>print</w:t>
            </w:r>
            <w:r>
              <w:rPr>
                <w:color w:val="000000"/>
              </w:rPr>
              <w:t xml:space="preserve"> </w:t>
            </w:r>
            <w:r w:rsidR="00DE3B34">
              <w:rPr>
                <w:color w:val="000000"/>
              </w:rPr>
              <w:t>('1')</w:t>
            </w:r>
            <w:r w:rsidR="00DE3B34">
              <w:rPr>
                <w:rStyle w:val="apple-tab-span"/>
                <w:color w:val="000000"/>
              </w:rPr>
              <w:tab/>
            </w:r>
            <w:r w:rsidR="00DE3B34">
              <w:rPr>
                <w:rStyle w:val="apple-tab-span"/>
                <w:color w:val="000000"/>
              </w:rPr>
              <w:tab/>
            </w:r>
            <w:r w:rsidR="00DE3B34">
              <w:rPr>
                <w:rStyle w:val="apple-tab-span"/>
                <w:color w:val="000000"/>
              </w:rPr>
              <w:tab/>
            </w:r>
            <w:r w:rsidR="00DE3B34">
              <w:rPr>
                <w:rStyle w:val="apple-tab-span"/>
                <w:color w:val="000000"/>
              </w:rPr>
              <w:tab/>
            </w:r>
          </w:p>
          <w:p w14:paraId="3A7219A5" w14:textId="76923174" w:rsidR="00DE3B34" w:rsidRDefault="005F7F31"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Không tồn tại đơn hàng',15,1)</w:t>
            </w:r>
          </w:p>
          <w:p w14:paraId="464EAF86" w14:textId="77777777" w:rsidR="00DE3B34" w:rsidRDefault="00DE3B34" w:rsidP="005E7E89">
            <w:pPr>
              <w:pStyle w:val="ThngthngWeb"/>
              <w:spacing w:before="0" w:beforeAutospacing="0" w:after="0" w:afterAutospacing="0"/>
              <w:jc w:val="both"/>
            </w:pPr>
            <w:r>
              <w:rPr>
                <w:color w:val="000000"/>
              </w:rPr>
              <w:t>end</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086B0" w14:textId="77777777" w:rsidR="00DE3B34" w:rsidRPr="000562A4" w:rsidRDefault="00DE3B34" w:rsidP="005E7E89">
            <w:pPr>
              <w:jc w:val="both"/>
              <w:rPr>
                <w:sz w:val="24"/>
                <w:szCs w:val="24"/>
              </w:rPr>
            </w:pPr>
          </w:p>
        </w:tc>
      </w:tr>
      <w:tr w:rsidR="00DE3B34" w:rsidRPr="000562A4" w14:paraId="7A1C7402"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EF9C1" w14:textId="77777777" w:rsidR="00DE3B34" w:rsidRPr="000562A4" w:rsidRDefault="00DE3B34" w:rsidP="005E7E89">
            <w:pPr>
              <w:jc w:val="both"/>
              <w:rPr>
                <w:sz w:val="24"/>
                <w:szCs w:val="24"/>
              </w:rPr>
            </w:pP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04930" w14:textId="77777777" w:rsidR="00DE3B34" w:rsidRDefault="00DE3B34" w:rsidP="005E7E89">
            <w:pPr>
              <w:pStyle w:val="ThngthngWeb"/>
              <w:spacing w:before="0" w:beforeAutospacing="0" w:after="0" w:afterAutospacing="0"/>
              <w:jc w:val="both"/>
            </w:pPr>
            <w:r>
              <w:rPr>
                <w:i/>
                <w:iCs/>
                <w:color w:val="CC0000"/>
              </w:rPr>
              <w:t>B1: Kiểm tra đơn hàng có tồn tại hay không</w:t>
            </w:r>
          </w:p>
          <w:p w14:paraId="2C049BBE" w14:textId="33B7862F" w:rsidR="00DE3B34" w:rsidRDefault="00DE3B34" w:rsidP="005E7E89">
            <w:pPr>
              <w:pStyle w:val="ThngthngWeb"/>
              <w:spacing w:before="0" w:beforeAutospacing="0" w:after="0" w:afterAutospacing="0"/>
              <w:jc w:val="both"/>
            </w:pPr>
            <w:r>
              <w:rPr>
                <w:color w:val="000000"/>
              </w:rPr>
              <w:t>if not exists (select * from DonHang where @MaDH</w:t>
            </w:r>
            <w:r w:rsidR="00812C97">
              <w:rPr>
                <w:color w:val="000000"/>
              </w:rPr>
              <w:t xml:space="preserve"> </w:t>
            </w:r>
            <w:r>
              <w:rPr>
                <w:color w:val="000000"/>
              </w:rPr>
              <w:t>= MaDH)</w:t>
            </w:r>
          </w:p>
          <w:p w14:paraId="697A8141" w14:textId="77777777" w:rsidR="00A72E90" w:rsidRDefault="00DE3B34" w:rsidP="005E7E89">
            <w:pPr>
              <w:pStyle w:val="ThngthngWeb"/>
              <w:spacing w:before="0" w:beforeAutospacing="0" w:after="0" w:afterAutospacing="0"/>
              <w:jc w:val="both"/>
              <w:rPr>
                <w:rStyle w:val="apple-tab-span"/>
                <w:color w:val="000000"/>
              </w:rPr>
            </w:pPr>
            <w:r>
              <w:rPr>
                <w:color w:val="000000"/>
              </w:rPr>
              <w:t>begin</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p>
          <w:p w14:paraId="1FD62541" w14:textId="1CEE76CA" w:rsidR="005F7F31" w:rsidRDefault="005F7F31" w:rsidP="005E7E89">
            <w:pPr>
              <w:pStyle w:val="ThngthngWeb"/>
              <w:spacing w:before="0" w:beforeAutospacing="0" w:after="0" w:afterAutospacing="0"/>
              <w:jc w:val="both"/>
              <w:rPr>
                <w:rStyle w:val="apple-tab-span"/>
                <w:color w:val="000000"/>
              </w:rPr>
            </w:pPr>
            <w:r>
              <w:rPr>
                <w:color w:val="000000"/>
              </w:rPr>
              <w:t xml:space="preserve">         </w:t>
            </w:r>
            <w:r w:rsidR="00DE3B34">
              <w:rPr>
                <w:color w:val="000000"/>
              </w:rPr>
              <w:t>print</w:t>
            </w:r>
            <w:r w:rsidR="00A72E90">
              <w:rPr>
                <w:color w:val="000000"/>
              </w:rPr>
              <w:t xml:space="preserve"> </w:t>
            </w:r>
            <w:r w:rsidR="00DE3B34">
              <w:rPr>
                <w:color w:val="000000"/>
              </w:rPr>
              <w:t>('1')</w:t>
            </w:r>
            <w:r w:rsidR="00DE3B34">
              <w:rPr>
                <w:rStyle w:val="apple-tab-span"/>
                <w:color w:val="000000"/>
              </w:rPr>
              <w:tab/>
            </w:r>
            <w:r w:rsidR="00DE3B34">
              <w:rPr>
                <w:rStyle w:val="apple-tab-span"/>
                <w:color w:val="000000"/>
              </w:rPr>
              <w:tab/>
            </w:r>
            <w:r w:rsidR="00DE3B34">
              <w:rPr>
                <w:rStyle w:val="apple-tab-span"/>
                <w:color w:val="000000"/>
              </w:rPr>
              <w:tab/>
            </w:r>
            <w:r w:rsidR="00DE3B34">
              <w:rPr>
                <w:rStyle w:val="apple-tab-span"/>
                <w:color w:val="000000"/>
              </w:rPr>
              <w:tab/>
            </w:r>
          </w:p>
          <w:p w14:paraId="47D791AE" w14:textId="6191BCB2" w:rsidR="00DE3B34" w:rsidRDefault="005F7F31" w:rsidP="005E7E89">
            <w:pPr>
              <w:pStyle w:val="ThngthngWeb"/>
              <w:spacing w:before="0" w:beforeAutospacing="0" w:after="0" w:afterAutospacing="0"/>
              <w:jc w:val="both"/>
            </w:pPr>
            <w:r>
              <w:rPr>
                <w:color w:val="000000"/>
              </w:rPr>
              <w:t xml:space="preserve">         </w:t>
            </w:r>
            <w:r w:rsidR="00DE3B34">
              <w:rPr>
                <w:color w:val="000000"/>
              </w:rPr>
              <w:t>raiserror</w:t>
            </w:r>
            <w:r w:rsidR="00A72E90">
              <w:rPr>
                <w:color w:val="000000"/>
              </w:rPr>
              <w:t xml:space="preserve"> </w:t>
            </w:r>
            <w:r w:rsidR="00DE3B34">
              <w:rPr>
                <w:color w:val="000000"/>
              </w:rPr>
              <w:t>(N'Không tồn tại đơn hàng',</w:t>
            </w:r>
            <w:r w:rsidR="00F3508D">
              <w:rPr>
                <w:color w:val="000000"/>
              </w:rPr>
              <w:t xml:space="preserve"> </w:t>
            </w:r>
            <w:r w:rsidR="00DE3B34">
              <w:rPr>
                <w:color w:val="000000"/>
              </w:rPr>
              <w:t>15,</w:t>
            </w:r>
            <w:r w:rsidR="00F3508D">
              <w:rPr>
                <w:color w:val="000000"/>
              </w:rPr>
              <w:t xml:space="preserve"> </w:t>
            </w:r>
            <w:r w:rsidR="00DE3B34">
              <w:rPr>
                <w:color w:val="000000"/>
              </w:rPr>
              <w:t>1)</w:t>
            </w:r>
          </w:p>
          <w:p w14:paraId="33FC88E4" w14:textId="77777777" w:rsidR="00DE3B34" w:rsidRDefault="00DE3B34" w:rsidP="005E7E89">
            <w:pPr>
              <w:pStyle w:val="ThngthngWeb"/>
              <w:spacing w:before="0" w:beforeAutospacing="0" w:after="0" w:afterAutospacing="0"/>
              <w:jc w:val="both"/>
            </w:pPr>
            <w:r>
              <w:rPr>
                <w:color w:val="000000"/>
              </w:rPr>
              <w:t>end</w:t>
            </w:r>
          </w:p>
        </w:tc>
      </w:tr>
      <w:tr w:rsidR="00DE3B34" w:rsidRPr="000562A4" w14:paraId="184E0EE6"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B611F" w14:textId="77777777" w:rsidR="00DE3B34" w:rsidRDefault="00DE3B34" w:rsidP="005E7E89">
            <w:pPr>
              <w:pStyle w:val="ThngthngWeb"/>
              <w:spacing w:before="0" w:beforeAutospacing="0" w:after="0" w:afterAutospacing="0"/>
              <w:jc w:val="both"/>
            </w:pPr>
            <w:r>
              <w:rPr>
                <w:i/>
                <w:iCs/>
                <w:color w:val="CC0000"/>
              </w:rPr>
              <w:t>B2: Xem số lượng tồn ban đầu (@sl) và in ra @sl</w:t>
            </w:r>
          </w:p>
          <w:p w14:paraId="53E9A76B" w14:textId="77777777" w:rsidR="00DE3B34" w:rsidRDefault="00DE3B34" w:rsidP="005E7E89">
            <w:pPr>
              <w:pStyle w:val="ThngthngWeb"/>
              <w:spacing w:before="0" w:beforeAutospacing="0" w:after="0" w:afterAutospacing="0"/>
              <w:jc w:val="both"/>
            </w:pPr>
            <w:r>
              <w:rPr>
                <w:color w:val="000000"/>
              </w:rPr>
              <w:t>declare @sl int</w:t>
            </w:r>
          </w:p>
          <w:p w14:paraId="45C8A6D0" w14:textId="7EA92216" w:rsidR="00DE3B34" w:rsidRDefault="00DE3B34" w:rsidP="005E7E89">
            <w:pPr>
              <w:pStyle w:val="ThngthngWeb"/>
              <w:spacing w:before="0" w:beforeAutospacing="0" w:after="0" w:afterAutospacing="0"/>
              <w:jc w:val="both"/>
            </w:pPr>
            <w:r>
              <w:rPr>
                <w:color w:val="000000"/>
              </w:rPr>
              <w:t>set @sl</w:t>
            </w:r>
            <w:r w:rsidR="00F3508D">
              <w:rPr>
                <w:color w:val="000000"/>
              </w:rPr>
              <w:t xml:space="preserve"> </w:t>
            </w:r>
            <w:r>
              <w:rPr>
                <w:color w:val="000000"/>
              </w:rPr>
              <w:t>=</w:t>
            </w:r>
            <w:r w:rsidR="00F3508D">
              <w:rPr>
                <w:color w:val="000000"/>
              </w:rPr>
              <w:t xml:space="preserve"> </w:t>
            </w:r>
            <w:r>
              <w:rPr>
                <w:color w:val="000000"/>
              </w:rPr>
              <w:t>(select SLTon from SanPham where MaSP</w:t>
            </w:r>
            <w:r w:rsidR="00F3508D">
              <w:rPr>
                <w:color w:val="000000"/>
              </w:rPr>
              <w:t xml:space="preserve"> </w:t>
            </w:r>
            <w:r>
              <w:rPr>
                <w:color w:val="000000"/>
              </w:rPr>
              <w:t>=</w:t>
            </w:r>
            <w:r w:rsidR="00F3508D">
              <w:rPr>
                <w:color w:val="000000"/>
              </w:rPr>
              <w:t xml:space="preserve"> </w:t>
            </w:r>
            <w:r>
              <w:rPr>
                <w:color w:val="000000"/>
              </w:rPr>
              <w:t>@MaSP)</w:t>
            </w:r>
          </w:p>
          <w:p w14:paraId="3DB44577" w14:textId="398DB0AF" w:rsidR="00DE3B34" w:rsidRDefault="00DE3B34" w:rsidP="005E7E89">
            <w:pPr>
              <w:pStyle w:val="ThngthngWeb"/>
              <w:spacing w:before="0" w:beforeAutospacing="0" w:after="0" w:afterAutospacing="0"/>
              <w:jc w:val="both"/>
            </w:pPr>
            <w:r>
              <w:rPr>
                <w:color w:val="000000"/>
              </w:rPr>
              <w:t>print</w:t>
            </w:r>
            <w:r w:rsidR="00F3508D">
              <w:rPr>
                <w:color w:val="000000"/>
              </w:rPr>
              <w:t xml:space="preserve"> </w:t>
            </w:r>
            <w:r>
              <w:rPr>
                <w:color w:val="000000"/>
              </w:rPr>
              <w:t>(@sl)</w:t>
            </w:r>
          </w:p>
          <w:p w14:paraId="47D9C025" w14:textId="4C39435A" w:rsidR="00DE3B34" w:rsidRDefault="00DE3B34" w:rsidP="004E751E">
            <w:pPr>
              <w:pStyle w:val="ThngthngWeb"/>
              <w:numPr>
                <w:ilvl w:val="1"/>
                <w:numId w:val="16"/>
              </w:numPr>
              <w:spacing w:before="0" w:beforeAutospacing="0" w:after="0" w:afterAutospacing="0"/>
              <w:ind w:left="427"/>
              <w:jc w:val="both"/>
            </w:pPr>
            <w:r>
              <w:rPr>
                <w:b/>
                <w:bCs/>
                <w:i/>
                <w:iCs/>
                <w:color w:val="000000"/>
                <w:shd w:val="clear" w:color="auto" w:fill="F4CCCC"/>
              </w:rPr>
              <w:t>SLT = 50. </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D2416" w14:textId="77777777" w:rsidR="00DE3B34" w:rsidRPr="000562A4" w:rsidRDefault="00DE3B34" w:rsidP="005E7E89">
            <w:pPr>
              <w:jc w:val="both"/>
              <w:rPr>
                <w:sz w:val="24"/>
                <w:szCs w:val="24"/>
              </w:rPr>
            </w:pPr>
          </w:p>
        </w:tc>
      </w:tr>
      <w:tr w:rsidR="00DE3B34" w:rsidRPr="000562A4" w14:paraId="1627813A"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E5C29" w14:textId="77777777" w:rsidR="00DE3B34" w:rsidRPr="000562A4" w:rsidRDefault="00DE3B34" w:rsidP="005E7E89">
            <w:pPr>
              <w:jc w:val="both"/>
              <w:rPr>
                <w:sz w:val="24"/>
                <w:szCs w:val="24"/>
              </w:rPr>
            </w:pP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232C4" w14:textId="77777777" w:rsidR="00DE3B34" w:rsidRDefault="00DE3B34" w:rsidP="005E7E89">
            <w:pPr>
              <w:pStyle w:val="ThngthngWeb"/>
              <w:spacing w:before="0" w:beforeAutospacing="0" w:after="0" w:afterAutospacing="0"/>
              <w:jc w:val="both"/>
            </w:pPr>
            <w:r>
              <w:rPr>
                <w:i/>
                <w:iCs/>
                <w:color w:val="CC0000"/>
              </w:rPr>
              <w:t>B2: Xem số lượng tồn ban đầu và in ra</w:t>
            </w:r>
          </w:p>
          <w:p w14:paraId="31A24094" w14:textId="77777777" w:rsidR="00DE3B34" w:rsidRDefault="00DE3B34" w:rsidP="005E7E89">
            <w:pPr>
              <w:pStyle w:val="ThngthngWeb"/>
              <w:spacing w:before="0" w:beforeAutospacing="0" w:after="0" w:afterAutospacing="0"/>
              <w:jc w:val="both"/>
            </w:pPr>
            <w:r>
              <w:rPr>
                <w:color w:val="000000"/>
              </w:rPr>
              <w:t>declare @sl int</w:t>
            </w:r>
          </w:p>
          <w:p w14:paraId="38942A29" w14:textId="4D593361" w:rsidR="00DE3B34" w:rsidRDefault="00DE3B34" w:rsidP="005E7E89">
            <w:pPr>
              <w:pStyle w:val="ThngthngWeb"/>
              <w:spacing w:before="0" w:beforeAutospacing="0" w:after="0" w:afterAutospacing="0"/>
              <w:jc w:val="both"/>
            </w:pPr>
            <w:r>
              <w:rPr>
                <w:color w:val="000000"/>
              </w:rPr>
              <w:t>set @sl</w:t>
            </w:r>
            <w:r w:rsidR="00A72E90">
              <w:rPr>
                <w:color w:val="000000"/>
              </w:rPr>
              <w:t xml:space="preserve"> </w:t>
            </w:r>
            <w:r>
              <w:rPr>
                <w:color w:val="000000"/>
              </w:rPr>
              <w:t>=</w:t>
            </w:r>
            <w:r w:rsidR="00A72E90">
              <w:rPr>
                <w:color w:val="000000"/>
              </w:rPr>
              <w:t xml:space="preserve"> </w:t>
            </w:r>
            <w:r>
              <w:rPr>
                <w:color w:val="000000"/>
              </w:rPr>
              <w:t>(select SLTon from SanPham where MaSP</w:t>
            </w:r>
            <w:r w:rsidR="00F3508D">
              <w:rPr>
                <w:color w:val="000000"/>
              </w:rPr>
              <w:t xml:space="preserve"> </w:t>
            </w:r>
            <w:r>
              <w:rPr>
                <w:color w:val="000000"/>
              </w:rPr>
              <w:t>=</w:t>
            </w:r>
            <w:r w:rsidR="00F3508D">
              <w:rPr>
                <w:color w:val="000000"/>
              </w:rPr>
              <w:t xml:space="preserve"> </w:t>
            </w:r>
            <w:r>
              <w:rPr>
                <w:color w:val="000000"/>
              </w:rPr>
              <w:t>@MaSP)</w:t>
            </w:r>
          </w:p>
          <w:p w14:paraId="272229CF" w14:textId="77777777" w:rsidR="00DE3B34" w:rsidRDefault="00DE3B34" w:rsidP="005E7E89">
            <w:pPr>
              <w:pStyle w:val="ThngthngWeb"/>
              <w:spacing w:before="0" w:beforeAutospacing="0" w:after="0" w:afterAutospacing="0"/>
              <w:jc w:val="both"/>
            </w:pPr>
            <w:r>
              <w:rPr>
                <w:color w:val="000000"/>
              </w:rPr>
              <w:t>print(@sl)</w:t>
            </w:r>
          </w:p>
          <w:p w14:paraId="64AAA58A" w14:textId="18902353" w:rsidR="00DE3B34" w:rsidRDefault="00DE3B34" w:rsidP="005E7E89">
            <w:pPr>
              <w:pStyle w:val="ThngthngWeb"/>
              <w:spacing w:before="0" w:beforeAutospacing="0" w:after="0" w:afterAutospacing="0"/>
              <w:jc w:val="both"/>
            </w:pPr>
            <w:r>
              <w:rPr>
                <w:color w:val="000000"/>
              </w:rPr>
              <w:t>if (@sl</w:t>
            </w:r>
            <w:r w:rsidR="00F3508D">
              <w:rPr>
                <w:color w:val="000000"/>
              </w:rPr>
              <w:t xml:space="preserve"> </w:t>
            </w:r>
            <w:r>
              <w:rPr>
                <w:color w:val="000000"/>
              </w:rPr>
              <w:t>-</w:t>
            </w:r>
            <w:r w:rsidR="00F3508D">
              <w:rPr>
                <w:color w:val="000000"/>
              </w:rPr>
              <w:t xml:space="preserve"> </w:t>
            </w:r>
            <w:r>
              <w:rPr>
                <w:color w:val="000000"/>
              </w:rPr>
              <w:t>@SoLuong</w:t>
            </w:r>
            <w:r w:rsidR="00F3508D">
              <w:rPr>
                <w:color w:val="000000"/>
              </w:rPr>
              <w:t xml:space="preserve"> </w:t>
            </w:r>
            <w:r>
              <w:rPr>
                <w:color w:val="000000"/>
              </w:rPr>
              <w:t>&gt;=</w:t>
            </w:r>
            <w:r w:rsidR="00F3508D">
              <w:rPr>
                <w:color w:val="000000"/>
              </w:rPr>
              <w:t xml:space="preserve"> </w:t>
            </w:r>
            <w:r>
              <w:rPr>
                <w:color w:val="000000"/>
              </w:rPr>
              <w:t>0)</w:t>
            </w:r>
          </w:p>
          <w:p w14:paraId="019D99F2" w14:textId="04C76624" w:rsidR="00DE3B34" w:rsidRDefault="00DE3B34" w:rsidP="004E751E">
            <w:pPr>
              <w:pStyle w:val="ThngthngWeb"/>
              <w:numPr>
                <w:ilvl w:val="1"/>
                <w:numId w:val="16"/>
              </w:numPr>
              <w:spacing w:before="0" w:beforeAutospacing="0" w:after="0" w:afterAutospacing="0"/>
              <w:ind w:left="427"/>
              <w:jc w:val="both"/>
            </w:pPr>
            <w:r>
              <w:rPr>
                <w:b/>
                <w:bCs/>
                <w:i/>
                <w:iCs/>
                <w:color w:val="000000"/>
                <w:shd w:val="clear" w:color="auto" w:fill="F4CCCC"/>
              </w:rPr>
              <w:t>SLT = 50. </w:t>
            </w:r>
          </w:p>
        </w:tc>
      </w:tr>
      <w:tr w:rsidR="00DE3B34" w:rsidRPr="000562A4" w14:paraId="6119A9D9"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55D46" w14:textId="77777777" w:rsidR="00DE3B34" w:rsidRDefault="00DE3B34" w:rsidP="005E7E89">
            <w:pPr>
              <w:pStyle w:val="ThngthngWeb"/>
              <w:spacing w:before="0" w:beforeAutospacing="0" w:after="0" w:afterAutospacing="0"/>
              <w:jc w:val="both"/>
            </w:pPr>
            <w:r>
              <w:rPr>
                <w:i/>
                <w:iCs/>
                <w:color w:val="CC0000"/>
              </w:rPr>
              <w:t>B3: Kiểm tra có vượt quá số lượng tồn trong kho hay không, nếu không vượt quá → kiểm tra chi tiết đơn hàng có tồn tại thì cộng thêm số lượng, ngược lại tạo một chi tiết đơn hàng mới</w:t>
            </w:r>
          </w:p>
          <w:p w14:paraId="7128052E" w14:textId="179F923C" w:rsidR="00DE3B34" w:rsidRDefault="00DE3B34" w:rsidP="005E7E89">
            <w:pPr>
              <w:pStyle w:val="ThngthngWeb"/>
              <w:spacing w:before="0" w:beforeAutospacing="0" w:after="0" w:afterAutospacing="0"/>
              <w:jc w:val="both"/>
            </w:pPr>
            <w:r>
              <w:rPr>
                <w:color w:val="000000"/>
              </w:rPr>
              <w:t>if (@sl</w:t>
            </w:r>
            <w:r w:rsidR="00F3508D">
              <w:rPr>
                <w:color w:val="000000"/>
              </w:rPr>
              <w:t xml:space="preserve"> </w:t>
            </w:r>
            <w:r>
              <w:rPr>
                <w:color w:val="000000"/>
              </w:rPr>
              <w:t>-</w:t>
            </w:r>
            <w:r w:rsidR="00F3508D">
              <w:rPr>
                <w:color w:val="000000"/>
              </w:rPr>
              <w:t xml:space="preserve"> </w:t>
            </w:r>
            <w:r>
              <w:rPr>
                <w:color w:val="000000"/>
              </w:rPr>
              <w:t>@SoLuong</w:t>
            </w:r>
            <w:r w:rsidR="00F3508D">
              <w:rPr>
                <w:color w:val="000000"/>
              </w:rPr>
              <w:t xml:space="preserve"> </w:t>
            </w:r>
            <w:r>
              <w:rPr>
                <w:color w:val="000000"/>
              </w:rPr>
              <w:t>&gt;=</w:t>
            </w:r>
            <w:r w:rsidR="00F3508D">
              <w:rPr>
                <w:color w:val="000000"/>
              </w:rPr>
              <w:t xml:space="preserve"> </w:t>
            </w:r>
            <w:r>
              <w:rPr>
                <w:color w:val="000000"/>
              </w:rPr>
              <w:t>0)</w:t>
            </w:r>
          </w:p>
          <w:p w14:paraId="275BA77E" w14:textId="77777777" w:rsidR="00DE3B34" w:rsidRDefault="00DE3B34" w:rsidP="005E7E89">
            <w:pPr>
              <w:pStyle w:val="ThngthngWeb"/>
              <w:spacing w:before="0" w:beforeAutospacing="0" w:after="0" w:afterAutospacing="0"/>
              <w:jc w:val="both"/>
            </w:pPr>
            <w:r>
              <w:rPr>
                <w:color w:val="000000"/>
                <w:shd w:val="clear" w:color="auto" w:fill="FCE5CD"/>
              </w:rPr>
              <w:t>begin</w:t>
            </w:r>
          </w:p>
          <w:p w14:paraId="02354CB1" w14:textId="77777777" w:rsidR="00DE3B34" w:rsidRDefault="00DE3B34" w:rsidP="005E7E89">
            <w:pPr>
              <w:pStyle w:val="ThngthngWeb"/>
              <w:spacing w:before="0" w:beforeAutospacing="0" w:after="0" w:afterAutospacing="0"/>
              <w:jc w:val="both"/>
            </w:pPr>
            <w:r>
              <w:rPr>
                <w:color w:val="000000"/>
              </w:rPr>
              <w:t>if EXISTS (select * from CT_DonHang where MaDH = @MaDH and MaSP = @MaSP)</w:t>
            </w:r>
          </w:p>
          <w:p w14:paraId="51CBD374" w14:textId="432BBEA2" w:rsidR="00DE3B34" w:rsidRDefault="001D5DBC" w:rsidP="005E7E89">
            <w:pPr>
              <w:pStyle w:val="ThngthngWeb"/>
              <w:spacing w:before="0" w:beforeAutospacing="0" w:after="0" w:afterAutospacing="0"/>
              <w:jc w:val="both"/>
            </w:pPr>
            <w:r w:rsidRPr="001D5DBC">
              <w:rPr>
                <w:color w:val="000000"/>
              </w:rPr>
              <w:tab/>
            </w:r>
            <w:r w:rsidR="00DE3B34">
              <w:rPr>
                <w:color w:val="000000"/>
                <w:shd w:val="clear" w:color="auto" w:fill="D9EAD3"/>
              </w:rPr>
              <w:t>begin</w:t>
            </w:r>
          </w:p>
          <w:p w14:paraId="137BE8FB" w14:textId="30F50090" w:rsidR="00DE3B34" w:rsidRDefault="001D5DBC" w:rsidP="005E7E89">
            <w:pPr>
              <w:pStyle w:val="ThngthngWeb"/>
              <w:spacing w:before="0" w:beforeAutospacing="0" w:after="0" w:afterAutospacing="0"/>
              <w:jc w:val="both"/>
            </w:pPr>
            <w:r>
              <w:rPr>
                <w:color w:val="000000"/>
              </w:rPr>
              <w:tab/>
            </w:r>
            <w:r w:rsidR="00DE3B34">
              <w:rPr>
                <w:color w:val="000000"/>
              </w:rPr>
              <w:t>update CT_DonHang</w:t>
            </w:r>
          </w:p>
          <w:p w14:paraId="13A59584" w14:textId="42235D71" w:rsidR="00DE3B34" w:rsidRDefault="001D5DBC" w:rsidP="005E7E89">
            <w:pPr>
              <w:pStyle w:val="ThngthngWeb"/>
              <w:spacing w:before="0" w:beforeAutospacing="0" w:after="0" w:afterAutospacing="0"/>
              <w:jc w:val="both"/>
            </w:pPr>
            <w:r>
              <w:rPr>
                <w:color w:val="000000"/>
              </w:rPr>
              <w:tab/>
            </w:r>
            <w:r w:rsidR="00DE3B34">
              <w:rPr>
                <w:color w:val="000000"/>
              </w:rPr>
              <w:t>set SoLuong = (SoLuong + @SoLuong)</w:t>
            </w:r>
          </w:p>
          <w:p w14:paraId="5265A27F" w14:textId="61C49CAE" w:rsidR="00DE3B34" w:rsidRDefault="001D5DBC" w:rsidP="005E7E89">
            <w:pPr>
              <w:pStyle w:val="ThngthngWeb"/>
              <w:spacing w:before="0" w:beforeAutospacing="0" w:after="0" w:afterAutospacing="0"/>
              <w:jc w:val="both"/>
            </w:pPr>
            <w:r>
              <w:rPr>
                <w:color w:val="000000"/>
              </w:rPr>
              <w:tab/>
            </w:r>
            <w:r w:rsidR="00DE3B34">
              <w:rPr>
                <w:color w:val="000000"/>
              </w:rPr>
              <w:t>where MaDH = @MaDH and MaSP = @MaSP</w:t>
            </w:r>
          </w:p>
          <w:p w14:paraId="2017CF29" w14:textId="7B2EFA91" w:rsidR="00DE3B34" w:rsidRDefault="001D5DBC" w:rsidP="005E7E89">
            <w:pPr>
              <w:pStyle w:val="ThngthngWeb"/>
              <w:spacing w:before="0" w:beforeAutospacing="0" w:after="0" w:afterAutospacing="0"/>
              <w:jc w:val="both"/>
            </w:pPr>
            <w:r w:rsidRPr="001D5DBC">
              <w:rPr>
                <w:color w:val="000000"/>
              </w:rPr>
              <w:tab/>
            </w:r>
            <w:r w:rsidR="00DE3B34">
              <w:rPr>
                <w:color w:val="000000"/>
                <w:shd w:val="clear" w:color="auto" w:fill="D9EAD3"/>
              </w:rPr>
              <w:t>end</w:t>
            </w:r>
          </w:p>
          <w:p w14:paraId="4C731662" w14:textId="77777777" w:rsidR="00DE3B34" w:rsidRDefault="00DE3B34" w:rsidP="005E7E89">
            <w:pPr>
              <w:pStyle w:val="ThngthngWeb"/>
              <w:spacing w:before="0" w:beforeAutospacing="0" w:after="0" w:afterAutospacing="0"/>
              <w:jc w:val="both"/>
            </w:pPr>
            <w:r>
              <w:rPr>
                <w:color w:val="000000"/>
              </w:rPr>
              <w:t>else</w:t>
            </w:r>
          </w:p>
          <w:p w14:paraId="762E9A2B" w14:textId="544F7CB1" w:rsidR="00DE3B34" w:rsidRDefault="001D5DBC" w:rsidP="005E7E89">
            <w:pPr>
              <w:pStyle w:val="ThngthngWeb"/>
              <w:spacing w:before="0" w:beforeAutospacing="0" w:after="0" w:afterAutospacing="0"/>
              <w:jc w:val="both"/>
            </w:pPr>
            <w:r w:rsidRPr="001D5DBC">
              <w:rPr>
                <w:color w:val="000000"/>
              </w:rPr>
              <w:tab/>
            </w:r>
            <w:r w:rsidR="00DE3B34">
              <w:rPr>
                <w:color w:val="000000"/>
                <w:shd w:val="clear" w:color="auto" w:fill="D9EAD3"/>
              </w:rPr>
              <w:t>begin</w:t>
            </w:r>
          </w:p>
          <w:p w14:paraId="74DD6B63" w14:textId="2CF45041" w:rsidR="00DE3B34" w:rsidRDefault="001D5DBC" w:rsidP="005E7E89">
            <w:pPr>
              <w:pStyle w:val="ThngthngWeb"/>
              <w:spacing w:before="0" w:beforeAutospacing="0" w:after="0" w:afterAutospacing="0"/>
              <w:jc w:val="both"/>
            </w:pPr>
            <w:r>
              <w:rPr>
                <w:color w:val="000000"/>
              </w:rPr>
              <w:tab/>
            </w:r>
            <w:r w:rsidR="00DE3B34">
              <w:rPr>
                <w:color w:val="000000"/>
              </w:rPr>
              <w:t>INSERT INTO CT_DonHang</w:t>
            </w:r>
            <w:r w:rsidR="004474E9">
              <w:rPr>
                <w:color w:val="000000"/>
              </w:rPr>
              <w:t xml:space="preserve"> </w:t>
            </w:r>
            <w:r w:rsidR="00DE3B34">
              <w:rPr>
                <w:color w:val="000000"/>
              </w:rPr>
              <w:t>(MaDH,</w:t>
            </w:r>
            <w:r w:rsidR="004474E9">
              <w:rPr>
                <w:color w:val="000000"/>
              </w:rPr>
              <w:t xml:space="preserve"> </w:t>
            </w:r>
            <w:r w:rsidR="00DE3B34">
              <w:rPr>
                <w:color w:val="000000"/>
              </w:rPr>
              <w:t>MaSP,</w:t>
            </w:r>
            <w:r w:rsidR="004474E9">
              <w:rPr>
                <w:color w:val="000000"/>
              </w:rPr>
              <w:t xml:space="preserve"> </w:t>
            </w:r>
            <w:r w:rsidR="00DE3B34">
              <w:rPr>
                <w:color w:val="000000"/>
              </w:rPr>
              <w:t xml:space="preserve">SoLuong) </w:t>
            </w:r>
            <w:r>
              <w:rPr>
                <w:color w:val="000000"/>
              </w:rPr>
              <w:tab/>
            </w:r>
            <w:r>
              <w:rPr>
                <w:color w:val="000000"/>
              </w:rPr>
              <w:tab/>
            </w:r>
            <w:r w:rsidR="00DE3B34">
              <w:rPr>
                <w:color w:val="000000"/>
              </w:rPr>
              <w:t>VALUES</w:t>
            </w:r>
            <w:r w:rsidR="004474E9">
              <w:rPr>
                <w:color w:val="000000"/>
              </w:rPr>
              <w:t xml:space="preserve"> </w:t>
            </w:r>
            <w:r w:rsidR="00DE3B34">
              <w:rPr>
                <w:color w:val="000000"/>
              </w:rPr>
              <w:t>(@MaDH,</w:t>
            </w:r>
            <w:r w:rsidR="004474E9">
              <w:rPr>
                <w:color w:val="000000"/>
              </w:rPr>
              <w:t xml:space="preserve"> </w:t>
            </w:r>
            <w:r w:rsidR="00DE3B34">
              <w:rPr>
                <w:color w:val="000000"/>
              </w:rPr>
              <w:t>@MaSP,</w:t>
            </w:r>
            <w:r w:rsidR="00812C97">
              <w:rPr>
                <w:color w:val="000000"/>
              </w:rPr>
              <w:t xml:space="preserve"> </w:t>
            </w:r>
            <w:r w:rsidR="00DE3B34">
              <w:rPr>
                <w:color w:val="000000"/>
              </w:rPr>
              <w:t>@SoLuong)</w:t>
            </w:r>
          </w:p>
          <w:p w14:paraId="6D6DBA43" w14:textId="66226E91" w:rsidR="00DE3B34" w:rsidRDefault="001D5DBC" w:rsidP="005E7E89">
            <w:pPr>
              <w:pStyle w:val="ThngthngWeb"/>
              <w:spacing w:before="0" w:beforeAutospacing="0" w:after="0" w:afterAutospacing="0"/>
              <w:jc w:val="both"/>
            </w:pPr>
            <w:r>
              <w:rPr>
                <w:color w:val="000000"/>
              </w:rPr>
              <w:tab/>
            </w:r>
            <w:r w:rsidR="00DE3B34">
              <w:rPr>
                <w:color w:val="000000"/>
              </w:rPr>
              <w:t>UPDATE SanPham</w:t>
            </w:r>
          </w:p>
          <w:p w14:paraId="258F7B93" w14:textId="3A2012DC" w:rsidR="00DE3B34" w:rsidRDefault="001D5DBC" w:rsidP="005E7E89">
            <w:pPr>
              <w:pStyle w:val="ThngthngWeb"/>
              <w:spacing w:before="0" w:beforeAutospacing="0" w:after="0" w:afterAutospacing="0"/>
              <w:jc w:val="both"/>
            </w:pPr>
            <w:r>
              <w:rPr>
                <w:color w:val="000000"/>
              </w:rPr>
              <w:tab/>
            </w:r>
            <w:r w:rsidR="00DE3B34">
              <w:rPr>
                <w:color w:val="000000"/>
              </w:rPr>
              <w:t>SET SLTon = @sl - @SoLuong</w:t>
            </w:r>
          </w:p>
          <w:p w14:paraId="0C848B26" w14:textId="7B805B3C" w:rsidR="00DE3B34" w:rsidRDefault="001D5DBC" w:rsidP="005E7E89">
            <w:pPr>
              <w:pStyle w:val="ThngthngWeb"/>
              <w:spacing w:before="0" w:beforeAutospacing="0" w:after="0" w:afterAutospacing="0"/>
              <w:jc w:val="both"/>
            </w:pPr>
            <w:r>
              <w:rPr>
                <w:color w:val="000000"/>
              </w:rPr>
              <w:tab/>
            </w:r>
            <w:r w:rsidR="00DE3B34">
              <w:rPr>
                <w:color w:val="000000"/>
              </w:rPr>
              <w:t>WHERE MaSP = @MaSP</w:t>
            </w:r>
          </w:p>
          <w:p w14:paraId="53DAF4FD" w14:textId="609E9863" w:rsidR="00DE3B34" w:rsidRDefault="00742A69" w:rsidP="005E7E89">
            <w:pPr>
              <w:pStyle w:val="ThngthngWeb"/>
              <w:spacing w:before="0" w:beforeAutospacing="0" w:after="0" w:afterAutospacing="0"/>
              <w:jc w:val="both"/>
            </w:pPr>
            <w:r w:rsidRPr="00742A69">
              <w:rPr>
                <w:color w:val="000000"/>
              </w:rPr>
              <w:tab/>
            </w:r>
            <w:r w:rsidR="00DE3B34">
              <w:rPr>
                <w:color w:val="000000"/>
                <w:shd w:val="clear" w:color="auto" w:fill="D9EAD3"/>
              </w:rPr>
              <w:t>end</w:t>
            </w:r>
          </w:p>
          <w:p w14:paraId="11F572FE" w14:textId="77777777" w:rsidR="00DE3B34" w:rsidRDefault="00DE3B34" w:rsidP="005E7E89">
            <w:pPr>
              <w:pStyle w:val="ThngthngWeb"/>
              <w:spacing w:before="0" w:beforeAutospacing="0" w:after="0" w:afterAutospacing="0"/>
              <w:jc w:val="both"/>
            </w:pPr>
            <w:r>
              <w:rPr>
                <w:color w:val="000000"/>
                <w:shd w:val="clear" w:color="auto" w:fill="FCE5CD"/>
              </w:rPr>
              <w:t>end</w:t>
            </w:r>
          </w:p>
          <w:p w14:paraId="10492F07" w14:textId="77777777" w:rsidR="00DE3B34" w:rsidRDefault="00DE3B34" w:rsidP="005E7E89">
            <w:pPr>
              <w:pStyle w:val="ThngthngWeb"/>
              <w:spacing w:before="0" w:beforeAutospacing="0" w:after="0" w:afterAutospacing="0"/>
              <w:jc w:val="both"/>
            </w:pPr>
            <w:r>
              <w:rPr>
                <w:color w:val="000000"/>
              </w:rPr>
              <w:t>else</w:t>
            </w:r>
          </w:p>
          <w:p w14:paraId="629DCE39" w14:textId="77777777" w:rsidR="00DE3B34" w:rsidRDefault="00DE3B34" w:rsidP="005E7E89">
            <w:pPr>
              <w:pStyle w:val="ThngthngWeb"/>
              <w:spacing w:before="0" w:beforeAutospacing="0" w:after="0" w:afterAutospacing="0"/>
              <w:jc w:val="both"/>
            </w:pPr>
            <w:r>
              <w:rPr>
                <w:color w:val="000000"/>
                <w:shd w:val="clear" w:color="auto" w:fill="D9D2E9"/>
              </w:rPr>
              <w:t>begin</w:t>
            </w:r>
          </w:p>
          <w:p w14:paraId="5AFD40C4" w14:textId="5C7B4B27" w:rsidR="00DE3B34" w:rsidRDefault="00A72E90"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2')</w:t>
            </w:r>
          </w:p>
          <w:p w14:paraId="40AA73CC" w14:textId="351D1DA4" w:rsidR="00DE3B34" w:rsidRDefault="00A72E90"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Số lượng đặt vượt quá số lượng trong kho',15,1)</w:t>
            </w:r>
          </w:p>
          <w:p w14:paraId="662935B8" w14:textId="77777777" w:rsidR="00DE3B34" w:rsidRDefault="00DE3B34" w:rsidP="005E7E89">
            <w:pPr>
              <w:pStyle w:val="ThngthngWeb"/>
              <w:spacing w:before="0" w:beforeAutospacing="0" w:after="0" w:afterAutospacing="0"/>
              <w:jc w:val="both"/>
            </w:pPr>
            <w:r>
              <w:rPr>
                <w:color w:val="000000"/>
                <w:shd w:val="clear" w:color="auto" w:fill="D9D2E9"/>
              </w:rPr>
              <w:t>end</w:t>
            </w:r>
          </w:p>
          <w:p w14:paraId="55FEC12A" w14:textId="037CDE9C" w:rsidR="00DE3B34" w:rsidRDefault="004E751E" w:rsidP="004E751E">
            <w:pPr>
              <w:pStyle w:val="ThngthngWeb"/>
              <w:numPr>
                <w:ilvl w:val="1"/>
                <w:numId w:val="16"/>
              </w:numPr>
              <w:spacing w:before="0" w:beforeAutospacing="0" w:after="0" w:afterAutospacing="0"/>
              <w:ind w:left="517"/>
              <w:jc w:val="both"/>
            </w:pPr>
            <w:r>
              <w:rPr>
                <w:b/>
                <w:bCs/>
                <w:i/>
                <w:iCs/>
                <w:color w:val="000000"/>
                <w:shd w:val="clear" w:color="auto" w:fill="F4CCCC"/>
              </w:rPr>
              <w:t>Ở</w:t>
            </w:r>
            <w:r w:rsidR="00DE3B34">
              <w:rPr>
                <w:b/>
                <w:bCs/>
                <w:i/>
                <w:iCs/>
                <w:color w:val="000000"/>
                <w:shd w:val="clear" w:color="auto" w:fill="F4CCCC"/>
              </w:rPr>
              <w:t xml:space="preserve"> đây thỏa điều kiện if vì @sl - @SoLuong = 50-20 &gt;= 0</w:t>
            </w:r>
            <w:r>
              <w:rPr>
                <w:b/>
                <w:bCs/>
                <w:i/>
                <w:iCs/>
                <w:color w:val="000000"/>
                <w:shd w:val="clear" w:color="auto" w:fill="F4CCCC"/>
              </w:rPr>
              <w:t>.</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5429F" w14:textId="77777777" w:rsidR="00DE3B34" w:rsidRPr="000562A4" w:rsidRDefault="00DE3B34" w:rsidP="005E7E89">
            <w:pPr>
              <w:jc w:val="both"/>
              <w:rPr>
                <w:sz w:val="24"/>
                <w:szCs w:val="24"/>
              </w:rPr>
            </w:pPr>
          </w:p>
        </w:tc>
      </w:tr>
      <w:tr w:rsidR="00DE3B34" w:rsidRPr="000562A4" w14:paraId="72437532"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5CCBD" w14:textId="77777777" w:rsidR="00DE3B34" w:rsidRPr="000562A4" w:rsidRDefault="00DE3B34" w:rsidP="005E7E89">
            <w:pPr>
              <w:jc w:val="both"/>
              <w:rPr>
                <w:sz w:val="24"/>
                <w:szCs w:val="24"/>
              </w:rPr>
            </w:pP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C3F81" w14:textId="77777777" w:rsidR="00DE3B34" w:rsidRDefault="00DE3B34" w:rsidP="005E7E89">
            <w:pPr>
              <w:pStyle w:val="ThngthngWeb"/>
              <w:spacing w:before="0" w:beforeAutospacing="0" w:after="0" w:afterAutospacing="0"/>
              <w:jc w:val="both"/>
            </w:pPr>
            <w:r>
              <w:rPr>
                <w:i/>
                <w:iCs/>
                <w:color w:val="CC0000"/>
              </w:rPr>
              <w:t>B3: Kiểm tra có vượt quá số lượng tồn trong kho hay không, nếu không vượt quá → kiểm tra chi tiết đơn hàng có tồn tại thì cộng thêm số lượng, ngược lại tạo một chi tiết đơn hàng mới</w:t>
            </w:r>
          </w:p>
          <w:p w14:paraId="057D37B2" w14:textId="50D720EF" w:rsidR="00DE3B34" w:rsidRDefault="00DE3B34" w:rsidP="005E7E89">
            <w:pPr>
              <w:pStyle w:val="ThngthngWeb"/>
              <w:spacing w:before="0" w:beforeAutospacing="0" w:after="0" w:afterAutospacing="0"/>
              <w:jc w:val="both"/>
            </w:pPr>
            <w:r>
              <w:rPr>
                <w:color w:val="000000"/>
              </w:rPr>
              <w:t>if (@sl</w:t>
            </w:r>
            <w:r w:rsidR="00812C97">
              <w:rPr>
                <w:color w:val="000000"/>
              </w:rPr>
              <w:t xml:space="preserve"> </w:t>
            </w:r>
            <w:r>
              <w:rPr>
                <w:color w:val="000000"/>
              </w:rPr>
              <w:t>-</w:t>
            </w:r>
            <w:r w:rsidR="00812C97">
              <w:rPr>
                <w:color w:val="000000"/>
              </w:rPr>
              <w:t xml:space="preserve"> </w:t>
            </w:r>
            <w:r>
              <w:rPr>
                <w:color w:val="000000"/>
              </w:rPr>
              <w:t>@SoLuong</w:t>
            </w:r>
            <w:r w:rsidR="00812C97">
              <w:rPr>
                <w:color w:val="000000"/>
              </w:rPr>
              <w:t xml:space="preserve"> </w:t>
            </w:r>
            <w:r>
              <w:rPr>
                <w:color w:val="000000"/>
              </w:rPr>
              <w:t>&gt;=</w:t>
            </w:r>
            <w:r w:rsidR="00812C97">
              <w:rPr>
                <w:color w:val="000000"/>
              </w:rPr>
              <w:t xml:space="preserve"> </w:t>
            </w:r>
            <w:r>
              <w:rPr>
                <w:color w:val="000000"/>
              </w:rPr>
              <w:t>0)</w:t>
            </w:r>
          </w:p>
          <w:p w14:paraId="2FCE56A5" w14:textId="77777777" w:rsidR="00DE3B34" w:rsidRDefault="00DE3B34" w:rsidP="005E7E89">
            <w:pPr>
              <w:pStyle w:val="ThngthngWeb"/>
              <w:spacing w:before="0" w:beforeAutospacing="0" w:after="0" w:afterAutospacing="0"/>
              <w:jc w:val="both"/>
            </w:pPr>
            <w:r>
              <w:rPr>
                <w:color w:val="000000"/>
                <w:shd w:val="clear" w:color="auto" w:fill="FCE5CD"/>
              </w:rPr>
              <w:t>begin</w:t>
            </w:r>
          </w:p>
          <w:p w14:paraId="19DECD83" w14:textId="77777777" w:rsidR="00DE3B34" w:rsidRDefault="00DE3B34" w:rsidP="005E7E89">
            <w:pPr>
              <w:pStyle w:val="ThngthngWeb"/>
              <w:spacing w:before="0" w:beforeAutospacing="0" w:after="0" w:afterAutospacing="0"/>
              <w:jc w:val="both"/>
            </w:pPr>
            <w:r>
              <w:rPr>
                <w:color w:val="000000"/>
              </w:rPr>
              <w:t>if EXISTS (select * from CT_DonHang where MaDH = @MaDH and MaSP = @MaSP)</w:t>
            </w:r>
          </w:p>
          <w:p w14:paraId="137EDEB4" w14:textId="6847813D" w:rsidR="00DE3B34" w:rsidRDefault="00742A69" w:rsidP="005E7E89">
            <w:pPr>
              <w:pStyle w:val="ThngthngWeb"/>
              <w:spacing w:before="0" w:beforeAutospacing="0" w:after="0" w:afterAutospacing="0"/>
              <w:jc w:val="both"/>
            </w:pPr>
            <w:r w:rsidRPr="00742A69">
              <w:rPr>
                <w:color w:val="000000"/>
              </w:rPr>
              <w:tab/>
            </w:r>
            <w:r w:rsidR="00DE3B34">
              <w:rPr>
                <w:color w:val="000000"/>
                <w:shd w:val="clear" w:color="auto" w:fill="D9EAD3"/>
              </w:rPr>
              <w:t>begin</w:t>
            </w:r>
          </w:p>
          <w:p w14:paraId="05325724" w14:textId="1A35E963" w:rsidR="00DE3B34" w:rsidRDefault="00742A69" w:rsidP="005E7E89">
            <w:pPr>
              <w:pStyle w:val="ThngthngWeb"/>
              <w:spacing w:before="0" w:beforeAutospacing="0" w:after="0" w:afterAutospacing="0"/>
              <w:jc w:val="both"/>
            </w:pPr>
            <w:r>
              <w:rPr>
                <w:color w:val="000000"/>
              </w:rPr>
              <w:tab/>
            </w:r>
            <w:r w:rsidR="00DE3B34">
              <w:rPr>
                <w:color w:val="000000"/>
              </w:rPr>
              <w:t>update CT_DonHang</w:t>
            </w:r>
          </w:p>
          <w:p w14:paraId="7745B8F2" w14:textId="435DD89C" w:rsidR="00DE3B34" w:rsidRDefault="00742A69" w:rsidP="005E7E89">
            <w:pPr>
              <w:pStyle w:val="ThngthngWeb"/>
              <w:spacing w:before="0" w:beforeAutospacing="0" w:after="0" w:afterAutospacing="0"/>
              <w:jc w:val="both"/>
            </w:pPr>
            <w:r>
              <w:rPr>
                <w:color w:val="000000"/>
              </w:rPr>
              <w:tab/>
            </w:r>
            <w:r w:rsidR="00DE3B34">
              <w:rPr>
                <w:color w:val="000000"/>
              </w:rPr>
              <w:t>set SoLuong = (SoLuong + @SoLuong)</w:t>
            </w:r>
          </w:p>
          <w:p w14:paraId="48D516F2" w14:textId="024B9EF5" w:rsidR="00DE3B34" w:rsidRDefault="00742A69" w:rsidP="005E7E89">
            <w:pPr>
              <w:pStyle w:val="ThngthngWeb"/>
              <w:spacing w:before="0" w:beforeAutospacing="0" w:after="0" w:afterAutospacing="0"/>
              <w:jc w:val="both"/>
            </w:pPr>
            <w:r>
              <w:rPr>
                <w:color w:val="000000"/>
              </w:rPr>
              <w:tab/>
            </w:r>
            <w:r w:rsidR="00DE3B34">
              <w:rPr>
                <w:color w:val="000000"/>
              </w:rPr>
              <w:t>where MaDH = @MaDH and MaSP = @MaSP</w:t>
            </w:r>
          </w:p>
          <w:p w14:paraId="31DE25A5" w14:textId="2A1DDF04" w:rsidR="00DE3B34" w:rsidRDefault="00742A69" w:rsidP="005E7E89">
            <w:pPr>
              <w:pStyle w:val="ThngthngWeb"/>
              <w:spacing w:before="0" w:beforeAutospacing="0" w:after="0" w:afterAutospacing="0"/>
              <w:jc w:val="both"/>
            </w:pPr>
            <w:r w:rsidRPr="00742A69">
              <w:rPr>
                <w:color w:val="000000"/>
              </w:rPr>
              <w:tab/>
            </w:r>
            <w:r w:rsidR="00DE3B34">
              <w:rPr>
                <w:color w:val="000000"/>
                <w:shd w:val="clear" w:color="auto" w:fill="D9EAD3"/>
              </w:rPr>
              <w:t>end</w:t>
            </w:r>
          </w:p>
          <w:p w14:paraId="3256FBB7" w14:textId="77777777" w:rsidR="00DE3B34" w:rsidRDefault="00DE3B34" w:rsidP="005E7E89">
            <w:pPr>
              <w:pStyle w:val="ThngthngWeb"/>
              <w:spacing w:before="0" w:beforeAutospacing="0" w:after="0" w:afterAutospacing="0"/>
              <w:jc w:val="both"/>
            </w:pPr>
            <w:r>
              <w:rPr>
                <w:color w:val="000000"/>
              </w:rPr>
              <w:t>else</w:t>
            </w:r>
          </w:p>
          <w:p w14:paraId="4E036DFA" w14:textId="57017744" w:rsidR="00DE3B34" w:rsidRDefault="00742A69" w:rsidP="005E7E89">
            <w:pPr>
              <w:pStyle w:val="ThngthngWeb"/>
              <w:spacing w:before="0" w:beforeAutospacing="0" w:after="0" w:afterAutospacing="0"/>
              <w:jc w:val="both"/>
            </w:pPr>
            <w:r w:rsidRPr="00742A69">
              <w:rPr>
                <w:color w:val="000000"/>
              </w:rPr>
              <w:tab/>
            </w:r>
            <w:r w:rsidR="00DE3B34">
              <w:rPr>
                <w:color w:val="000000"/>
                <w:shd w:val="clear" w:color="auto" w:fill="D9EAD3"/>
              </w:rPr>
              <w:t>begin</w:t>
            </w:r>
          </w:p>
          <w:p w14:paraId="4F48A9EB" w14:textId="77777777" w:rsidR="00812C97" w:rsidRDefault="00742A69" w:rsidP="005E7E89">
            <w:pPr>
              <w:pStyle w:val="ThngthngWeb"/>
              <w:spacing w:before="0" w:beforeAutospacing="0" w:after="0" w:afterAutospacing="0"/>
              <w:jc w:val="both"/>
              <w:rPr>
                <w:color w:val="000000"/>
              </w:rPr>
            </w:pPr>
            <w:r>
              <w:rPr>
                <w:color w:val="000000"/>
              </w:rPr>
              <w:tab/>
            </w:r>
            <w:r w:rsidR="00DE3B34">
              <w:rPr>
                <w:color w:val="000000"/>
              </w:rPr>
              <w:t>INSERT INTO CT_DonHang</w:t>
            </w:r>
            <w:r w:rsidR="00812C97">
              <w:rPr>
                <w:color w:val="000000"/>
              </w:rPr>
              <w:t xml:space="preserve"> </w:t>
            </w:r>
            <w:r w:rsidR="00DE3B34">
              <w:rPr>
                <w:color w:val="000000"/>
              </w:rPr>
              <w:t>(MaDH,</w:t>
            </w:r>
            <w:r w:rsidR="00812C97">
              <w:rPr>
                <w:color w:val="000000"/>
              </w:rPr>
              <w:t xml:space="preserve"> </w:t>
            </w:r>
            <w:r w:rsidR="00DE3B34">
              <w:rPr>
                <w:color w:val="000000"/>
              </w:rPr>
              <w:t>MaSP,</w:t>
            </w:r>
            <w:r w:rsidR="00812C97">
              <w:rPr>
                <w:color w:val="000000"/>
              </w:rPr>
              <w:t xml:space="preserve"> </w:t>
            </w:r>
            <w:r w:rsidR="00DE3B34">
              <w:rPr>
                <w:color w:val="000000"/>
              </w:rPr>
              <w:t xml:space="preserve">SoLuong) </w:t>
            </w:r>
            <w:r>
              <w:rPr>
                <w:color w:val="000000"/>
              </w:rPr>
              <w:tab/>
            </w:r>
          </w:p>
          <w:p w14:paraId="749EE922" w14:textId="6B90CC35" w:rsidR="00DE3B34" w:rsidRDefault="00812C97" w:rsidP="005E7E89">
            <w:pPr>
              <w:pStyle w:val="ThngthngWeb"/>
              <w:spacing w:before="0" w:beforeAutospacing="0" w:after="0" w:afterAutospacing="0"/>
              <w:jc w:val="both"/>
            </w:pPr>
            <w:r>
              <w:rPr>
                <w:color w:val="000000"/>
              </w:rPr>
              <w:t xml:space="preserve">            </w:t>
            </w:r>
            <w:r w:rsidR="00DE3B34">
              <w:rPr>
                <w:color w:val="000000"/>
              </w:rPr>
              <w:t>VALUES</w:t>
            </w:r>
            <w:r>
              <w:rPr>
                <w:color w:val="000000"/>
              </w:rPr>
              <w:t xml:space="preserve"> </w:t>
            </w:r>
            <w:r w:rsidR="00DE3B34">
              <w:rPr>
                <w:color w:val="000000"/>
              </w:rPr>
              <w:t>(@MaDH,</w:t>
            </w:r>
            <w:r>
              <w:rPr>
                <w:color w:val="000000"/>
              </w:rPr>
              <w:t xml:space="preserve"> </w:t>
            </w:r>
            <w:r w:rsidR="00DE3B34">
              <w:rPr>
                <w:color w:val="000000"/>
              </w:rPr>
              <w:t>@MaSP,</w:t>
            </w:r>
            <w:r>
              <w:rPr>
                <w:color w:val="000000"/>
              </w:rPr>
              <w:t xml:space="preserve"> </w:t>
            </w:r>
            <w:r w:rsidR="00DE3B34">
              <w:rPr>
                <w:color w:val="000000"/>
              </w:rPr>
              <w:t>@SoLuong)</w:t>
            </w:r>
          </w:p>
          <w:p w14:paraId="0F62AAFA" w14:textId="1AC13236" w:rsidR="00DE3B34" w:rsidRDefault="00742A69" w:rsidP="005E7E89">
            <w:pPr>
              <w:pStyle w:val="ThngthngWeb"/>
              <w:spacing w:before="0" w:beforeAutospacing="0" w:after="0" w:afterAutospacing="0"/>
              <w:jc w:val="both"/>
            </w:pPr>
            <w:r>
              <w:rPr>
                <w:color w:val="000000"/>
              </w:rPr>
              <w:tab/>
            </w:r>
            <w:r w:rsidR="00DE3B34">
              <w:rPr>
                <w:color w:val="000000"/>
              </w:rPr>
              <w:t>UPDATE SanPham</w:t>
            </w:r>
          </w:p>
          <w:p w14:paraId="5745E268" w14:textId="00B00CD9" w:rsidR="00DE3B34" w:rsidRDefault="00742A69" w:rsidP="005E7E89">
            <w:pPr>
              <w:pStyle w:val="ThngthngWeb"/>
              <w:spacing w:before="0" w:beforeAutospacing="0" w:after="0" w:afterAutospacing="0"/>
              <w:jc w:val="both"/>
            </w:pPr>
            <w:r>
              <w:rPr>
                <w:color w:val="000000"/>
              </w:rPr>
              <w:tab/>
            </w:r>
            <w:r w:rsidR="00DE3B34">
              <w:rPr>
                <w:color w:val="000000"/>
              </w:rPr>
              <w:t>SET SLTon = @sl - @SoLuong</w:t>
            </w:r>
          </w:p>
          <w:p w14:paraId="2F0B825B" w14:textId="7CE9A264" w:rsidR="00DE3B34" w:rsidRDefault="00742A69" w:rsidP="005E7E89">
            <w:pPr>
              <w:pStyle w:val="ThngthngWeb"/>
              <w:spacing w:before="0" w:beforeAutospacing="0" w:after="0" w:afterAutospacing="0"/>
              <w:jc w:val="both"/>
            </w:pPr>
            <w:r>
              <w:rPr>
                <w:color w:val="000000"/>
              </w:rPr>
              <w:tab/>
            </w:r>
            <w:r w:rsidR="00DE3B34">
              <w:rPr>
                <w:color w:val="000000"/>
              </w:rPr>
              <w:t>WHERE MaSP = @MaSP</w:t>
            </w:r>
          </w:p>
          <w:p w14:paraId="679496FA" w14:textId="2A07D410" w:rsidR="00DE3B34" w:rsidRDefault="00742A69" w:rsidP="005E7E89">
            <w:pPr>
              <w:pStyle w:val="ThngthngWeb"/>
              <w:spacing w:before="0" w:beforeAutospacing="0" w:after="0" w:afterAutospacing="0"/>
              <w:jc w:val="both"/>
            </w:pPr>
            <w:r w:rsidRPr="00742A69">
              <w:rPr>
                <w:color w:val="000000"/>
              </w:rPr>
              <w:tab/>
            </w:r>
            <w:r w:rsidR="00DE3B34">
              <w:rPr>
                <w:color w:val="000000"/>
                <w:shd w:val="clear" w:color="auto" w:fill="D9EAD3"/>
              </w:rPr>
              <w:t>end</w:t>
            </w:r>
          </w:p>
          <w:p w14:paraId="4A70DE52" w14:textId="77777777" w:rsidR="00DE3B34" w:rsidRDefault="00DE3B34" w:rsidP="005E7E89">
            <w:pPr>
              <w:pStyle w:val="ThngthngWeb"/>
              <w:spacing w:before="0" w:beforeAutospacing="0" w:after="0" w:afterAutospacing="0"/>
              <w:jc w:val="both"/>
            </w:pPr>
            <w:r>
              <w:rPr>
                <w:color w:val="000000"/>
                <w:shd w:val="clear" w:color="auto" w:fill="FCE5CD"/>
              </w:rPr>
              <w:t>end</w:t>
            </w:r>
          </w:p>
          <w:p w14:paraId="670DC009" w14:textId="77777777" w:rsidR="00DE3B34" w:rsidRDefault="00DE3B34" w:rsidP="005E7E89">
            <w:pPr>
              <w:pStyle w:val="ThngthngWeb"/>
              <w:spacing w:before="0" w:beforeAutospacing="0" w:after="0" w:afterAutospacing="0"/>
              <w:jc w:val="both"/>
            </w:pPr>
            <w:r>
              <w:rPr>
                <w:color w:val="000000"/>
              </w:rPr>
              <w:t>else</w:t>
            </w:r>
          </w:p>
          <w:p w14:paraId="158D07B7" w14:textId="77777777" w:rsidR="00DE3B34" w:rsidRDefault="00DE3B34" w:rsidP="005E7E89">
            <w:pPr>
              <w:pStyle w:val="ThngthngWeb"/>
              <w:spacing w:before="0" w:beforeAutospacing="0" w:after="0" w:afterAutospacing="0"/>
              <w:jc w:val="both"/>
            </w:pPr>
            <w:r>
              <w:rPr>
                <w:color w:val="000000"/>
                <w:shd w:val="clear" w:color="auto" w:fill="D9D2E9"/>
              </w:rPr>
              <w:t>begin</w:t>
            </w:r>
          </w:p>
          <w:p w14:paraId="5E6DC747" w14:textId="055F905E" w:rsidR="00DE3B34" w:rsidRDefault="00A72E90"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2')</w:t>
            </w:r>
          </w:p>
          <w:p w14:paraId="3482D9CB" w14:textId="3E3215E1" w:rsidR="00DE3B34" w:rsidRDefault="00A72E90"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Số lượng đặt vượt quá số lượng trong kho',15,1)</w:t>
            </w:r>
          </w:p>
          <w:p w14:paraId="1AEA02E9" w14:textId="77777777" w:rsidR="00DE3B34" w:rsidRDefault="00DE3B34" w:rsidP="005E7E89">
            <w:pPr>
              <w:pStyle w:val="ThngthngWeb"/>
              <w:spacing w:before="0" w:beforeAutospacing="0" w:after="0" w:afterAutospacing="0"/>
              <w:jc w:val="both"/>
            </w:pPr>
            <w:r>
              <w:rPr>
                <w:color w:val="000000"/>
                <w:shd w:val="clear" w:color="auto" w:fill="D9D2E9"/>
              </w:rPr>
              <w:t>end</w:t>
            </w:r>
          </w:p>
          <w:p w14:paraId="1E7E6709" w14:textId="2C30B4D6" w:rsidR="00DE3B34" w:rsidRDefault="004E751E" w:rsidP="0087156E">
            <w:pPr>
              <w:pStyle w:val="ThngthngWeb"/>
              <w:numPr>
                <w:ilvl w:val="1"/>
                <w:numId w:val="16"/>
              </w:numPr>
              <w:spacing w:before="0" w:beforeAutospacing="0" w:after="0" w:afterAutospacing="0"/>
              <w:ind w:left="391"/>
              <w:jc w:val="both"/>
            </w:pPr>
            <w:r>
              <w:rPr>
                <w:b/>
                <w:bCs/>
                <w:i/>
                <w:iCs/>
                <w:color w:val="000000"/>
                <w:shd w:val="clear" w:color="auto" w:fill="F4CCCC"/>
              </w:rPr>
              <w:t>Ở</w:t>
            </w:r>
            <w:r w:rsidR="00DE3B34">
              <w:rPr>
                <w:b/>
                <w:bCs/>
                <w:i/>
                <w:iCs/>
                <w:color w:val="000000"/>
                <w:shd w:val="clear" w:color="auto" w:fill="F4CCCC"/>
              </w:rPr>
              <w:t xml:space="preserve"> đây thỏa điều kiện if vì @sl - @SoLuong = 50-15 &gt;= 0</w:t>
            </w:r>
          </w:p>
        </w:tc>
      </w:tr>
      <w:tr w:rsidR="00DE3B34" w:rsidRPr="000562A4" w14:paraId="6C9A5015" w14:textId="77777777" w:rsidTr="00737525">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E70AF" w14:textId="5C5C509F" w:rsidR="00CA564D" w:rsidRPr="00CA564D" w:rsidRDefault="00CA564D" w:rsidP="00CA564D">
            <w:pPr>
              <w:pStyle w:val="ThngthngWeb"/>
              <w:numPr>
                <w:ilvl w:val="1"/>
                <w:numId w:val="16"/>
              </w:numPr>
              <w:shd w:val="clear" w:color="auto" w:fill="FFE599"/>
              <w:spacing w:before="0" w:beforeAutospacing="0" w:after="0" w:afterAutospacing="0"/>
              <w:ind w:left="427"/>
              <w:jc w:val="both"/>
              <w:rPr>
                <w:b/>
                <w:bCs/>
                <w:i/>
                <w:iCs/>
                <w:color w:val="000000"/>
              </w:rPr>
            </w:pPr>
            <w:r w:rsidRPr="00CA564D">
              <w:rPr>
                <w:b/>
                <w:bCs/>
                <w:i/>
                <w:iCs/>
                <w:color w:val="000000"/>
              </w:rPr>
              <w:t xml:space="preserve">insert thành công CTĐH </w:t>
            </w:r>
            <w:r w:rsidRPr="00CA564D">
              <w:rPr>
                <w:b/>
                <w:bCs/>
                <w:i/>
                <w:iCs/>
                <w:color w:val="FF0000"/>
              </w:rPr>
              <w:t xml:space="preserve">'0000000001', '000001', 20 </w:t>
            </w:r>
            <w:r w:rsidRPr="00CA564D">
              <w:rPr>
                <w:b/>
                <w:bCs/>
                <w:i/>
                <w:iCs/>
                <w:color w:val="000000"/>
              </w:rPr>
              <w:t>→ update số lượng tồn bằng 50-20=30.</w:t>
            </w:r>
          </w:p>
          <w:p w14:paraId="495C848E" w14:textId="1FE7B6D9" w:rsidR="00DE3B34" w:rsidRDefault="00DE3B34" w:rsidP="005E7E89">
            <w:pPr>
              <w:pStyle w:val="ThngthngWeb"/>
              <w:spacing w:before="0" w:beforeAutospacing="0" w:after="0" w:afterAutospacing="0"/>
              <w:jc w:val="both"/>
            </w:pPr>
            <w:r>
              <w:rPr>
                <w:color w:val="000000"/>
              </w:rPr>
              <w:t>COMMIT TRAN</w:t>
            </w:r>
          </w:p>
        </w:tc>
        <w:tc>
          <w:tcPr>
            <w:tcW w:w="6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6236F" w14:textId="77777777" w:rsidR="00DE3B34" w:rsidRPr="000562A4" w:rsidRDefault="00DE3B34" w:rsidP="005E7E89">
            <w:pPr>
              <w:jc w:val="both"/>
              <w:rPr>
                <w:sz w:val="24"/>
                <w:szCs w:val="24"/>
              </w:rPr>
            </w:pPr>
          </w:p>
        </w:tc>
      </w:tr>
      <w:tr w:rsidR="00DE3B34" w:rsidRPr="000562A4" w14:paraId="2F285062" w14:textId="77777777" w:rsidTr="00482B3B">
        <w:tc>
          <w:tcPr>
            <w:tcW w:w="6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F3215" w14:textId="77777777" w:rsidR="00DE3B34" w:rsidRPr="000562A4" w:rsidRDefault="00DE3B34" w:rsidP="005E7E89">
            <w:pPr>
              <w:jc w:val="both"/>
              <w:rPr>
                <w:sz w:val="24"/>
                <w:szCs w:val="24"/>
              </w:rPr>
            </w:pPr>
          </w:p>
        </w:tc>
        <w:tc>
          <w:tcPr>
            <w:tcW w:w="69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B7E07C3" w14:textId="0BD85D16" w:rsidR="00D91DA9" w:rsidRPr="00CA564D" w:rsidRDefault="00D91DA9" w:rsidP="00CA564D">
            <w:pPr>
              <w:pStyle w:val="ThngthngWeb"/>
              <w:numPr>
                <w:ilvl w:val="1"/>
                <w:numId w:val="16"/>
              </w:numPr>
              <w:shd w:val="clear" w:color="auto" w:fill="F4CCCC"/>
              <w:spacing w:before="0" w:beforeAutospacing="0" w:after="0" w:afterAutospacing="0"/>
              <w:ind w:left="427"/>
              <w:jc w:val="both"/>
              <w:rPr>
                <w:b/>
                <w:bCs/>
                <w:i/>
                <w:iCs/>
                <w:color w:val="000000"/>
              </w:rPr>
            </w:pPr>
            <w:r w:rsidRPr="00CA564D">
              <w:rPr>
                <w:b/>
                <w:bCs/>
                <w:i/>
                <w:iCs/>
                <w:color w:val="000000"/>
              </w:rPr>
              <w:t xml:space="preserve">insert thành công CTĐH </w:t>
            </w:r>
            <w:r w:rsidRPr="00CA564D">
              <w:rPr>
                <w:b/>
                <w:bCs/>
                <w:i/>
                <w:iCs/>
                <w:color w:val="FF0000"/>
              </w:rPr>
              <w:t xml:space="preserve">'0000000002', '000001', 15 </w:t>
            </w:r>
            <w:r w:rsidRPr="00CA564D">
              <w:rPr>
                <w:b/>
                <w:bCs/>
                <w:i/>
                <w:iCs/>
                <w:color w:val="000000"/>
              </w:rPr>
              <w:t>→ update số lượng tồn bằng 50-15=35 → MẤT DỮ LIỆU SỐ LƯỢNG TỒN CỦA T1.</w:t>
            </w:r>
          </w:p>
          <w:p w14:paraId="78214385" w14:textId="77B5FB7E" w:rsidR="00DE3B34" w:rsidRDefault="00DE3B34" w:rsidP="005E7E89">
            <w:pPr>
              <w:pStyle w:val="ThngthngWeb"/>
              <w:spacing w:before="0" w:beforeAutospacing="0" w:after="0" w:afterAutospacing="0"/>
              <w:jc w:val="both"/>
            </w:pPr>
            <w:r>
              <w:rPr>
                <w:color w:val="000000"/>
              </w:rPr>
              <w:t>COMMIT TRAN</w:t>
            </w:r>
          </w:p>
        </w:tc>
      </w:tr>
    </w:tbl>
    <w:p w14:paraId="03415C38" w14:textId="77777777" w:rsidR="009E4C0B" w:rsidRPr="009E4C0B" w:rsidRDefault="009E4C0B" w:rsidP="009E4C0B">
      <w:pPr>
        <w:pStyle w:val="ThngthngWeb"/>
        <w:spacing w:before="0" w:beforeAutospacing="0" w:after="0" w:afterAutospacing="0"/>
        <w:ind w:left="1440"/>
        <w:jc w:val="both"/>
      </w:pPr>
    </w:p>
    <w:p w14:paraId="38A09E3D" w14:textId="248AFE0F" w:rsidR="00DE3B34" w:rsidRDefault="00DE3B34" w:rsidP="005E7E89">
      <w:pPr>
        <w:pStyle w:val="ThngthngWeb"/>
        <w:numPr>
          <w:ilvl w:val="1"/>
          <w:numId w:val="16"/>
        </w:numPr>
        <w:spacing w:before="0" w:beforeAutospacing="0" w:after="0" w:afterAutospacing="0"/>
        <w:jc w:val="both"/>
      </w:pPr>
      <w:r>
        <w:rPr>
          <w:color w:val="000000"/>
        </w:rPr>
        <w:t>Số lượng tồn của T1 đã update bị ghi đè bởi T2 update sau.</w:t>
      </w:r>
    </w:p>
    <w:p w14:paraId="32410741" w14:textId="77777777" w:rsidR="0080673E" w:rsidRDefault="0080673E" w:rsidP="0080673E">
      <w:pPr>
        <w:pStyle w:val="ThngthngWeb"/>
        <w:spacing w:before="0" w:beforeAutospacing="0" w:after="0" w:afterAutospacing="0"/>
        <w:jc w:val="both"/>
        <w:rPr>
          <w:b/>
          <w:bCs/>
          <w:color w:val="000000"/>
        </w:rPr>
      </w:pPr>
      <w:r w:rsidRPr="00EC7620">
        <w:rPr>
          <w:b/>
          <w:bCs/>
          <w:color w:val="000000"/>
        </w:rPr>
        <w:t>Hình ảnh demo:</w:t>
      </w:r>
    </w:p>
    <w:p w14:paraId="040E4385" w14:textId="102F7DB5" w:rsidR="0080673E" w:rsidRDefault="00040E65" w:rsidP="0080673E">
      <w:pPr>
        <w:pStyle w:val="ThngthngWeb"/>
        <w:spacing w:before="0" w:beforeAutospacing="0" w:after="0" w:afterAutospacing="0"/>
        <w:jc w:val="both"/>
      </w:pPr>
      <w:r>
        <w:rPr>
          <w:noProof/>
        </w:rPr>
        <w:drawing>
          <wp:anchor distT="0" distB="0" distL="114300" distR="114300" simplePos="0" relativeHeight="251658247" behindDoc="0" locked="0" layoutInCell="1" allowOverlap="1" wp14:anchorId="799672FB" wp14:editId="1E7E4FC6">
            <wp:simplePos x="0" y="0"/>
            <wp:positionH relativeFrom="column">
              <wp:posOffset>0</wp:posOffset>
            </wp:positionH>
            <wp:positionV relativeFrom="paragraph">
              <wp:posOffset>718</wp:posOffset>
            </wp:positionV>
            <wp:extent cx="9258300" cy="57340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58300" cy="5734050"/>
                    </a:xfrm>
                    <a:prstGeom prst="rect">
                      <a:avLst/>
                    </a:prstGeom>
                    <a:noFill/>
                    <a:ln>
                      <a:noFill/>
                    </a:ln>
                  </pic:spPr>
                </pic:pic>
              </a:graphicData>
            </a:graphic>
          </wp:anchor>
        </w:drawing>
      </w:r>
    </w:p>
    <w:p w14:paraId="04E34D73" w14:textId="77777777" w:rsidR="00DE3B34" w:rsidRPr="00AE7FC1" w:rsidRDefault="00DE3B34" w:rsidP="00AE7FC1">
      <w:pPr>
        <w:pStyle w:val="u3"/>
        <w:numPr>
          <w:ilvl w:val="0"/>
          <w:numId w:val="27"/>
        </w:numPr>
        <w:rPr>
          <w:i/>
          <w:color w:val="auto"/>
        </w:rPr>
      </w:pPr>
      <w:bookmarkStart w:id="7" w:name="_Toc88512684"/>
      <w:r w:rsidRPr="00AE7FC1">
        <w:rPr>
          <w:rFonts w:ascii="Times New Roman" w:hAnsi="Times New Roman" w:cs="Times New Roman"/>
          <w:b/>
          <w:bCs/>
          <w:color w:val="auto"/>
        </w:rPr>
        <w:t>Test Case 2:</w:t>
      </w:r>
      <w:bookmarkEnd w:id="7"/>
    </w:p>
    <w:p w14:paraId="00678FCA" w14:textId="77777777" w:rsidR="00DE3B34" w:rsidRDefault="00DE3B34" w:rsidP="00A109E3">
      <w:pPr>
        <w:pStyle w:val="ThngthngWeb"/>
        <w:spacing w:before="0" w:beforeAutospacing="0" w:after="0" w:afterAutospacing="0"/>
        <w:jc w:val="both"/>
        <w:rPr>
          <w:color w:val="000000"/>
        </w:rPr>
      </w:pPr>
      <w:r w:rsidRPr="00A109E3">
        <w:rPr>
          <w:b/>
          <w:color w:val="000000"/>
        </w:rPr>
        <w:t>Tình huống:</w:t>
      </w:r>
      <w:r>
        <w:rPr>
          <w:color w:val="000000"/>
        </w:rPr>
        <w:t xml:space="preserve"> Hai tài xế cùng đọc 1 đơn hàng có tình trạng là đang chờ giao hàng để bắt đầu nhận đơn, tuy nhiên vì đọc trước khi cả hai nhận đơn nên sẽ xảy ra tình trạng cả 2 tài xế cùng nhận 1 đơn hàng.</w:t>
      </w:r>
    </w:p>
    <w:p w14:paraId="4F590112" w14:textId="77777777" w:rsidR="009E4C0B" w:rsidRDefault="009E4C0B" w:rsidP="00A109E3">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5017B8A2" w14:textId="77777777" w:rsidTr="0028022E">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3E771930" w14:textId="77777777" w:rsidR="00584098" w:rsidRDefault="00DE3B34" w:rsidP="005E7E89">
            <w:pPr>
              <w:pStyle w:val="ThngthngWeb"/>
              <w:spacing w:before="0" w:beforeAutospacing="0" w:after="0" w:afterAutospacing="0"/>
              <w:jc w:val="both"/>
              <w:rPr>
                <w:color w:val="FF0000"/>
              </w:rPr>
            </w:pPr>
            <w:r>
              <w:rPr>
                <w:color w:val="000000"/>
              </w:rPr>
              <w:t xml:space="preserve">T1: Tài xế 1 đọc và nhận đơn hàng </w:t>
            </w:r>
            <w:r>
              <w:rPr>
                <w:color w:val="FF0000"/>
              </w:rPr>
              <w:t>‘0000000001’</w:t>
            </w:r>
          </w:p>
          <w:p w14:paraId="51EAFC04" w14:textId="77777777" w:rsidR="00584098" w:rsidRDefault="00DE3B34" w:rsidP="005E7E89">
            <w:pPr>
              <w:pStyle w:val="ThngthngWeb"/>
              <w:spacing w:before="0" w:beforeAutospacing="0" w:after="0" w:afterAutospacing="0"/>
              <w:jc w:val="both"/>
              <w:rPr>
                <w:color w:val="FF0000"/>
              </w:rPr>
            </w:pPr>
            <w:r>
              <w:rPr>
                <w:color w:val="000000"/>
              </w:rPr>
              <w:t xml:space="preserve">T2: Tài xế 2 đọc và nhận đơn hàng </w:t>
            </w:r>
            <w:r>
              <w:rPr>
                <w:color w:val="FF0000"/>
              </w:rPr>
              <w:t>‘0000000001’</w:t>
            </w:r>
          </w:p>
          <w:p w14:paraId="2003E292" w14:textId="09B723F4" w:rsidR="00DE3B34" w:rsidRDefault="00DE3B34" w:rsidP="005E7E89">
            <w:pPr>
              <w:pStyle w:val="ThngthngWeb"/>
              <w:spacing w:before="0" w:beforeAutospacing="0" w:after="0" w:afterAutospacing="0"/>
              <w:jc w:val="both"/>
            </w:pPr>
            <w:r>
              <w:rPr>
                <w:color w:val="000000"/>
              </w:rPr>
              <w:t>* Đơn hàng</w:t>
            </w:r>
            <w:r>
              <w:rPr>
                <w:color w:val="FF0000"/>
              </w:rPr>
              <w:t xml:space="preserve"> ‘0000000001’ </w:t>
            </w:r>
            <w:r>
              <w:rPr>
                <w:color w:val="000000"/>
              </w:rPr>
              <w:t>đang có tình trạng là 3 (Đang chờ giao hàng)</w:t>
            </w:r>
          </w:p>
        </w:tc>
      </w:tr>
      <w:tr w:rsidR="00DE3B34" w:rsidRPr="000562A4" w14:paraId="5FD47A8F" w14:textId="77777777" w:rsidTr="0028022E">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912EC8E" w14:textId="77777777" w:rsidR="00DE3B34" w:rsidRDefault="00DE3B34" w:rsidP="005E7E89">
            <w:pPr>
              <w:pStyle w:val="ThngthngWeb"/>
              <w:spacing w:before="0" w:beforeAutospacing="0" w:after="0" w:afterAutospacing="0"/>
              <w:jc w:val="both"/>
            </w:pPr>
            <w:r>
              <w:rPr>
                <w:color w:val="FF0000"/>
              </w:rPr>
              <w:t>EXEC sp_TaiXeNhanDonHang_TC '012317983262', '0000000001'</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609C4ED" w14:textId="77777777" w:rsidR="00DE3B34" w:rsidRDefault="00DE3B34" w:rsidP="005E7E89">
            <w:pPr>
              <w:pStyle w:val="ThngthngWeb"/>
              <w:spacing w:before="0" w:beforeAutospacing="0" w:after="0" w:afterAutospacing="0"/>
              <w:jc w:val="both"/>
            </w:pPr>
            <w:r>
              <w:rPr>
                <w:color w:val="FF0000"/>
              </w:rPr>
              <w:t>EXEC sp_TaiXeNhanDonHang_TC '047733459124', '0000000001'</w:t>
            </w:r>
          </w:p>
        </w:tc>
      </w:tr>
      <w:tr w:rsidR="00DE3B34" w:rsidRPr="000562A4" w14:paraId="4B25D619"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E9E35" w14:textId="77777777" w:rsidR="00DE3B34" w:rsidRDefault="00DE3B34" w:rsidP="005E7E89">
            <w:pPr>
              <w:pStyle w:val="ThngthngWeb"/>
              <w:spacing w:before="0" w:beforeAutospacing="0" w:after="0" w:afterAutospacing="0"/>
              <w:jc w:val="both"/>
            </w:pPr>
            <w:r>
              <w:rPr>
                <w:color w:val="000000"/>
              </w:rPr>
              <w:t>BEGIN TRAN </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8446D" w14:textId="77777777" w:rsidR="00DE3B34" w:rsidRPr="000562A4" w:rsidRDefault="00DE3B34" w:rsidP="005E7E89">
            <w:pPr>
              <w:jc w:val="both"/>
              <w:rPr>
                <w:sz w:val="24"/>
                <w:szCs w:val="24"/>
              </w:rPr>
            </w:pPr>
          </w:p>
        </w:tc>
      </w:tr>
      <w:tr w:rsidR="00DE3B34" w:rsidRPr="000562A4" w14:paraId="51DA68B2"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36862"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82F47" w14:textId="77777777" w:rsidR="00DE3B34" w:rsidRDefault="00DE3B34" w:rsidP="005E7E89">
            <w:pPr>
              <w:pStyle w:val="ThngthngWeb"/>
              <w:spacing w:before="0" w:beforeAutospacing="0" w:after="0" w:afterAutospacing="0"/>
              <w:jc w:val="both"/>
            </w:pPr>
            <w:r>
              <w:rPr>
                <w:color w:val="000000"/>
              </w:rPr>
              <w:t>BEGIN TRAN</w:t>
            </w:r>
          </w:p>
        </w:tc>
      </w:tr>
      <w:tr w:rsidR="00DE3B34" w:rsidRPr="000562A4" w14:paraId="25ACDB22"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F4D75" w14:textId="77777777" w:rsidR="00DE3B34" w:rsidRDefault="00DE3B34" w:rsidP="005E7E89">
            <w:pPr>
              <w:pStyle w:val="ThngthngWeb"/>
              <w:spacing w:before="0" w:beforeAutospacing="0" w:after="0" w:afterAutospacing="0"/>
              <w:jc w:val="both"/>
            </w:pPr>
            <w:r>
              <w:rPr>
                <w:i/>
                <w:iCs/>
                <w:color w:val="CC0000"/>
              </w:rPr>
              <w:t>B1: Kiểm tra đơn hàng có đang được chờ giao hàng hay không</w:t>
            </w:r>
          </w:p>
          <w:p w14:paraId="717B5559" w14:textId="77777777" w:rsidR="00DE3B34" w:rsidRDefault="00DE3B34" w:rsidP="005E7E89">
            <w:pPr>
              <w:pStyle w:val="ThngthngWeb"/>
              <w:spacing w:before="0" w:beforeAutospacing="0" w:after="0" w:afterAutospacing="0"/>
              <w:jc w:val="both"/>
            </w:pPr>
            <w:r>
              <w:rPr>
                <w:color w:val="000000"/>
              </w:rPr>
              <w:t>DECLARE @ttdh int, @mota nvarchar(100)</w:t>
            </w:r>
          </w:p>
          <w:p w14:paraId="23861AFD" w14:textId="32CDDD41" w:rsidR="00DE3B34" w:rsidRDefault="00DE3B34" w:rsidP="005E7E89">
            <w:pPr>
              <w:pStyle w:val="ThngthngWeb"/>
              <w:spacing w:before="0" w:beforeAutospacing="0" w:after="0" w:afterAutospacing="0"/>
              <w:jc w:val="both"/>
            </w:pPr>
            <w:r>
              <w:rPr>
                <w:color w:val="000000"/>
              </w:rPr>
              <w:t>Set @ttdh = (SELECT MaTT FROM TinhTrangDH ttd1 WHERE ttd1.MaDH = @MaDH AND ttd1.NgayCapNhat &gt;= ALL</w:t>
            </w:r>
            <w:r w:rsidR="00F16A71">
              <w:rPr>
                <w:color w:val="000000"/>
              </w:rPr>
              <w:t xml:space="preserve"> </w:t>
            </w:r>
            <w:r>
              <w:rPr>
                <w:color w:val="000000"/>
              </w:rPr>
              <w:t>(SELECT ttd2.NgayCapNhat                                       FROM TinhTrangDH ttd2 WHERE ttd2.MaDH = ttd1.MaDH))</w:t>
            </w:r>
          </w:p>
          <w:p w14:paraId="6AC625DD" w14:textId="77777777" w:rsidR="00DE3B34" w:rsidRDefault="00DE3B34" w:rsidP="005E7E89">
            <w:pPr>
              <w:pStyle w:val="ThngthngWeb"/>
              <w:spacing w:before="0" w:beforeAutospacing="0" w:after="0" w:afterAutospacing="0"/>
              <w:jc w:val="both"/>
            </w:pPr>
            <w:r>
              <w:rPr>
                <w:color w:val="000000"/>
              </w:rPr>
              <w:t>SET @mota = (select Mota from CT_TTDH where @ttdh = MaTinhTrang)</w:t>
            </w:r>
          </w:p>
          <w:p w14:paraId="4EA773D7" w14:textId="77777777" w:rsidR="00DE3B34" w:rsidRDefault="00DE3B34" w:rsidP="005E7E89">
            <w:pPr>
              <w:pStyle w:val="ThngthngWeb"/>
              <w:spacing w:before="0" w:beforeAutospacing="0" w:after="0" w:afterAutospacing="0"/>
              <w:jc w:val="both"/>
            </w:pPr>
            <w:r>
              <w:rPr>
                <w:color w:val="000000"/>
              </w:rPr>
              <w:t>print(@mota)</w:t>
            </w:r>
          </w:p>
          <w:p w14:paraId="0913CFF5" w14:textId="77777777" w:rsidR="00DE3B34" w:rsidRPr="000562A4" w:rsidRDefault="00DE3B34" w:rsidP="005E7E89">
            <w:pPr>
              <w:jc w:val="both"/>
              <w:rPr>
                <w:sz w:val="24"/>
                <w:szCs w:val="24"/>
              </w:rPr>
            </w:pPr>
          </w:p>
          <w:p w14:paraId="581D9D1B" w14:textId="77777777" w:rsidR="00DE3B34" w:rsidRDefault="00DE3B34" w:rsidP="005E7E89">
            <w:pPr>
              <w:pStyle w:val="ThngthngWeb"/>
              <w:spacing w:before="0" w:beforeAutospacing="0" w:after="0" w:afterAutospacing="0"/>
              <w:jc w:val="both"/>
            </w:pPr>
            <w:r>
              <w:rPr>
                <w:color w:val="000000"/>
              </w:rPr>
              <w:t>IF @ttdh &lt;&gt; 3</w:t>
            </w:r>
          </w:p>
          <w:p w14:paraId="0320EA02" w14:textId="77777777" w:rsidR="00DE3B34" w:rsidRDefault="00DE3B34" w:rsidP="005E7E89">
            <w:pPr>
              <w:pStyle w:val="ThngthngWeb"/>
              <w:spacing w:before="0" w:beforeAutospacing="0" w:after="0" w:afterAutospacing="0"/>
              <w:jc w:val="both"/>
            </w:pPr>
            <w:r>
              <w:rPr>
                <w:color w:val="000000"/>
              </w:rPr>
              <w:t>BEGIN</w:t>
            </w:r>
          </w:p>
          <w:p w14:paraId="20BDEFFF" w14:textId="38AE6B5B" w:rsidR="00DE3B34" w:rsidRDefault="00A72E90"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1')</w:t>
            </w:r>
          </w:p>
          <w:p w14:paraId="31ACD5FE" w14:textId="2AD1B042" w:rsidR="00DE3B34" w:rsidRDefault="00A72E90"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Đơn hàng đang không được chờ vận chuyển',15,1)</w:t>
            </w:r>
          </w:p>
          <w:p w14:paraId="4E9A3F46" w14:textId="77777777" w:rsidR="00DE3B34" w:rsidRDefault="00DE3B34" w:rsidP="005E7E89">
            <w:pPr>
              <w:pStyle w:val="ThngthngWeb"/>
              <w:spacing w:before="0" w:beforeAutospacing="0" w:after="0" w:afterAutospacing="0"/>
              <w:jc w:val="both"/>
            </w:pPr>
            <w:r>
              <w:rPr>
                <w:color w:val="000000"/>
              </w:rPr>
              <w:t>END</w:t>
            </w:r>
          </w:p>
          <w:p w14:paraId="0E7A3DA5" w14:textId="11A7FF44" w:rsidR="00DE3B34" w:rsidRPr="00A72E90" w:rsidRDefault="00DE3B34" w:rsidP="00A72E90">
            <w:pPr>
              <w:pStyle w:val="ThngthngWeb"/>
              <w:numPr>
                <w:ilvl w:val="1"/>
                <w:numId w:val="16"/>
              </w:numPr>
              <w:spacing w:before="0" w:beforeAutospacing="0" w:after="0" w:afterAutospacing="0"/>
              <w:ind w:left="427"/>
              <w:jc w:val="both"/>
              <w:rPr>
                <w:b/>
                <w:bCs/>
                <w:i/>
                <w:iCs/>
              </w:rPr>
            </w:pPr>
            <w:r w:rsidRPr="00A72E90">
              <w:rPr>
                <w:b/>
                <w:bCs/>
                <w:i/>
                <w:iCs/>
                <w:color w:val="000000"/>
                <w:shd w:val="clear" w:color="auto" w:fill="F4CCCC"/>
              </w:rPr>
              <w:t>Thỏa điều kiện tình trạng lần cập nhật mới nhất của đơn hàng = 3</w:t>
            </w:r>
            <w:r w:rsidR="00A72E90" w:rsidRPr="00A72E90">
              <w:rPr>
                <w:b/>
                <w:bCs/>
                <w:i/>
                <w:iCs/>
                <w:color w:val="000000"/>
                <w:shd w:val="clear" w:color="auto" w:fill="F4CCCC"/>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B94EC" w14:textId="77777777" w:rsidR="00DE3B34" w:rsidRPr="000562A4" w:rsidRDefault="00DE3B34" w:rsidP="005E7E89">
            <w:pPr>
              <w:jc w:val="both"/>
              <w:rPr>
                <w:sz w:val="24"/>
                <w:szCs w:val="24"/>
              </w:rPr>
            </w:pPr>
          </w:p>
        </w:tc>
      </w:tr>
      <w:tr w:rsidR="00DE3B34" w:rsidRPr="000562A4" w14:paraId="2C48B854"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F6012"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596A4" w14:textId="77777777" w:rsidR="00DE3B34" w:rsidRDefault="00DE3B34" w:rsidP="005E7E89">
            <w:pPr>
              <w:pStyle w:val="ThngthngWeb"/>
              <w:spacing w:before="0" w:beforeAutospacing="0" w:after="0" w:afterAutospacing="0"/>
              <w:jc w:val="both"/>
            </w:pPr>
            <w:r>
              <w:rPr>
                <w:i/>
                <w:iCs/>
                <w:color w:val="CC0000"/>
              </w:rPr>
              <w:t>B1: Kiểm tra đơn hàng có đang được chờ giao hàng hay không</w:t>
            </w:r>
          </w:p>
          <w:p w14:paraId="64A0CE0B" w14:textId="77777777" w:rsidR="00DE3B34" w:rsidRDefault="00DE3B34" w:rsidP="005E7E89">
            <w:pPr>
              <w:pStyle w:val="ThngthngWeb"/>
              <w:spacing w:before="0" w:beforeAutospacing="0" w:after="0" w:afterAutospacing="0"/>
              <w:jc w:val="both"/>
            </w:pPr>
            <w:r>
              <w:rPr>
                <w:color w:val="000000"/>
              </w:rPr>
              <w:t>IF (SELECT MaTT FROM TinhTrangDH ttd1 </w:t>
            </w:r>
          </w:p>
          <w:p w14:paraId="080D6C3E" w14:textId="74D2960A" w:rsidR="00DE3B34" w:rsidRDefault="00DE3B34" w:rsidP="005E7E89">
            <w:pPr>
              <w:pStyle w:val="ThngthngWeb"/>
              <w:spacing w:before="0" w:beforeAutospacing="0" w:after="0" w:afterAutospacing="0"/>
              <w:jc w:val="both"/>
            </w:pPr>
            <w:r>
              <w:rPr>
                <w:color w:val="000000"/>
              </w:rPr>
              <w:t>WHERE ttd1.MaDH = @MaDH AND ttd1.NgayCapNhat &gt; ALL</w:t>
            </w:r>
            <w:r w:rsidR="00EC4586">
              <w:rPr>
                <w:color w:val="000000"/>
              </w:rPr>
              <w:t xml:space="preserve"> </w:t>
            </w:r>
            <w:r>
              <w:rPr>
                <w:color w:val="000000"/>
              </w:rPr>
              <w:t>(SELECT ttd2.NgayCapNhat FROM TinhTrangDH ttd2 WHERE ttd2.MaDH = ttd1.MaDH)) &lt;&gt; 3</w:t>
            </w:r>
          </w:p>
          <w:p w14:paraId="05FE3DC0" w14:textId="77777777" w:rsidR="00DE3B34" w:rsidRDefault="00DE3B34" w:rsidP="005E7E89">
            <w:pPr>
              <w:pStyle w:val="ThngthngWeb"/>
              <w:spacing w:before="0" w:beforeAutospacing="0" w:after="0" w:afterAutospacing="0"/>
              <w:jc w:val="both"/>
            </w:pPr>
            <w:r>
              <w:rPr>
                <w:color w:val="000000"/>
              </w:rPr>
              <w:t>BEGIN</w:t>
            </w:r>
          </w:p>
          <w:p w14:paraId="05939D36" w14:textId="56C104A9" w:rsidR="00DE3B34" w:rsidRDefault="00EC4586"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1')</w:t>
            </w:r>
          </w:p>
          <w:p w14:paraId="0B02C569" w14:textId="45DCA5BB" w:rsidR="00DE3B34" w:rsidRDefault="00EC4586"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Đơn hàng đang không được chờ vận chuyển',15,1)</w:t>
            </w:r>
          </w:p>
          <w:p w14:paraId="045C07BE" w14:textId="77777777" w:rsidR="00DE3B34" w:rsidRDefault="00DE3B34" w:rsidP="005E7E89">
            <w:pPr>
              <w:pStyle w:val="ThngthngWeb"/>
              <w:spacing w:before="0" w:beforeAutospacing="0" w:after="0" w:afterAutospacing="0"/>
              <w:jc w:val="both"/>
            </w:pPr>
            <w:r>
              <w:rPr>
                <w:color w:val="000000"/>
              </w:rPr>
              <w:t>END</w:t>
            </w:r>
          </w:p>
          <w:p w14:paraId="59A1B925" w14:textId="74F894F6" w:rsidR="00DE3B34" w:rsidRPr="00EC4586" w:rsidRDefault="00DE3B34" w:rsidP="00EC4586">
            <w:pPr>
              <w:pStyle w:val="ThngthngWeb"/>
              <w:numPr>
                <w:ilvl w:val="1"/>
                <w:numId w:val="16"/>
              </w:numPr>
              <w:spacing w:before="0" w:beforeAutospacing="0" w:after="0" w:afterAutospacing="0"/>
              <w:ind w:left="444"/>
              <w:jc w:val="both"/>
              <w:rPr>
                <w:b/>
                <w:bCs/>
                <w:i/>
                <w:iCs/>
              </w:rPr>
            </w:pPr>
            <w:r w:rsidRPr="00EC4586">
              <w:rPr>
                <w:b/>
                <w:bCs/>
                <w:i/>
                <w:iCs/>
                <w:color w:val="000000"/>
                <w:shd w:val="clear" w:color="auto" w:fill="FFE599"/>
              </w:rPr>
              <w:t>Thỏa điều kiện tình trạng lần cập nhật mới nhất của đơn hàng = 3</w:t>
            </w:r>
            <w:r w:rsidR="00A72E90">
              <w:rPr>
                <w:b/>
                <w:bCs/>
                <w:i/>
                <w:iCs/>
                <w:color w:val="000000"/>
                <w:shd w:val="clear" w:color="auto" w:fill="FFE599"/>
              </w:rPr>
              <w:t>.</w:t>
            </w:r>
          </w:p>
        </w:tc>
      </w:tr>
      <w:tr w:rsidR="00DE3B34" w:rsidRPr="000562A4" w14:paraId="3092CA78"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439F7" w14:textId="77777777" w:rsidR="00DE3B34" w:rsidRDefault="00DE3B34" w:rsidP="005E7E89">
            <w:pPr>
              <w:pStyle w:val="ThngthngWeb"/>
              <w:spacing w:before="0" w:beforeAutospacing="0" w:after="0" w:afterAutospacing="0"/>
              <w:jc w:val="both"/>
            </w:pPr>
            <w:r>
              <w:rPr>
                <w:i/>
                <w:iCs/>
                <w:color w:val="CC0000"/>
              </w:rPr>
              <w:t>B2: Kiểm tra đơn hàng trong bảng thu nhập tài xế → thêm đơn hàng đã nhận vào bảng thu nhập tài xế, cập nhật tình trạng đơn hàng ở bảng tình trạng đơn hàng</w:t>
            </w:r>
          </w:p>
          <w:p w14:paraId="74C0B58F" w14:textId="77777777" w:rsidR="00DE3B34" w:rsidRDefault="00DE3B34" w:rsidP="005E7E89">
            <w:pPr>
              <w:pStyle w:val="ThngthngWeb"/>
              <w:spacing w:before="0" w:beforeAutospacing="0" w:after="0" w:afterAutospacing="0"/>
              <w:jc w:val="both"/>
            </w:pPr>
            <w:r>
              <w:rPr>
                <w:color w:val="000000"/>
              </w:rPr>
              <w:t>DECLARE @PhiVanChuyen int</w:t>
            </w:r>
          </w:p>
          <w:p w14:paraId="20022078" w14:textId="77777777" w:rsidR="00DE3B34" w:rsidRDefault="00DE3B34" w:rsidP="005E7E89">
            <w:pPr>
              <w:pStyle w:val="ThngthngWeb"/>
              <w:spacing w:before="0" w:beforeAutospacing="0" w:after="0" w:afterAutospacing="0"/>
              <w:jc w:val="both"/>
            </w:pPr>
            <w:r>
              <w:rPr>
                <w:color w:val="000000"/>
              </w:rPr>
              <w:t>        SET @PhiVanChuyen = (SELECT PhiVanChuyen FROM DonHang WHERE MaDH = @MaDH)</w:t>
            </w:r>
          </w:p>
          <w:p w14:paraId="0CA45644" w14:textId="77777777" w:rsidR="00DE3B34" w:rsidRDefault="00DE3B34" w:rsidP="005E7E89">
            <w:pPr>
              <w:pStyle w:val="ThngthngWeb"/>
              <w:spacing w:before="0" w:beforeAutospacing="0" w:after="0" w:afterAutospacing="0"/>
              <w:jc w:val="both"/>
            </w:pPr>
            <w:r>
              <w:rPr>
                <w:color w:val="000000"/>
              </w:rPr>
              <w:t> if exists (select MaDH from ThuNhapTX where @MaDH = MaDH)</w:t>
            </w:r>
          </w:p>
          <w:p w14:paraId="178E2ACC" w14:textId="77777777" w:rsidR="00DE3B34" w:rsidRPr="000562A4" w:rsidRDefault="00DE3B34" w:rsidP="005E7E89">
            <w:pPr>
              <w:jc w:val="both"/>
              <w:rPr>
                <w:sz w:val="24"/>
                <w:szCs w:val="24"/>
              </w:rPr>
            </w:pPr>
          </w:p>
          <w:p w14:paraId="440CA183" w14:textId="77777777" w:rsidR="00DE3B34" w:rsidRDefault="00DE3B34" w:rsidP="005E7E89">
            <w:pPr>
              <w:pStyle w:val="ThngthngWeb"/>
              <w:spacing w:before="0" w:beforeAutospacing="0" w:after="0" w:afterAutospacing="0"/>
              <w:jc w:val="both"/>
            </w:pPr>
            <w:r>
              <w:rPr>
                <w:color w:val="000000"/>
              </w:rPr>
              <w:t>begin</w:t>
            </w:r>
          </w:p>
          <w:p w14:paraId="339CEA6B" w14:textId="1047376F" w:rsidR="00DE3B34" w:rsidRDefault="00EC4586"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2')</w:t>
            </w:r>
          </w:p>
          <w:p w14:paraId="25D9DDD2" w14:textId="659FEA86" w:rsidR="00DE3B34" w:rsidRDefault="00EC4586"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Đơn hàng đã có người nhận',</w:t>
            </w:r>
            <w:r w:rsidR="002E4D0C">
              <w:rPr>
                <w:color w:val="000000"/>
              </w:rPr>
              <w:t xml:space="preserve"> </w:t>
            </w:r>
            <w:r w:rsidR="00DE3B34">
              <w:rPr>
                <w:color w:val="000000"/>
              </w:rPr>
              <w:t>15,</w:t>
            </w:r>
            <w:r w:rsidR="002E4D0C">
              <w:rPr>
                <w:color w:val="000000"/>
              </w:rPr>
              <w:t xml:space="preserve"> </w:t>
            </w:r>
            <w:r w:rsidR="00DE3B34">
              <w:rPr>
                <w:color w:val="000000"/>
              </w:rPr>
              <w:t>1);</w:t>
            </w:r>
          </w:p>
          <w:p w14:paraId="321F77B0" w14:textId="77777777" w:rsidR="00DE3B34" w:rsidRDefault="00DE3B34" w:rsidP="005E7E89">
            <w:pPr>
              <w:pStyle w:val="ThngthngWeb"/>
              <w:spacing w:before="0" w:beforeAutospacing="0" w:after="0" w:afterAutospacing="0"/>
              <w:jc w:val="both"/>
            </w:pPr>
            <w:r>
              <w:rPr>
                <w:color w:val="000000"/>
              </w:rPr>
              <w:t>end</w:t>
            </w:r>
          </w:p>
          <w:p w14:paraId="7C3F6FD4" w14:textId="77777777" w:rsidR="00DE3B34" w:rsidRPr="000562A4" w:rsidRDefault="00DE3B34" w:rsidP="005E7E89">
            <w:pPr>
              <w:jc w:val="both"/>
              <w:rPr>
                <w:sz w:val="24"/>
                <w:szCs w:val="24"/>
              </w:rPr>
            </w:pPr>
          </w:p>
          <w:p w14:paraId="28B21081" w14:textId="77777777" w:rsidR="00DE3B34" w:rsidRDefault="00DE3B34" w:rsidP="005E7E89">
            <w:pPr>
              <w:pStyle w:val="ThngthngWeb"/>
              <w:spacing w:before="0" w:beforeAutospacing="0" w:after="0" w:afterAutospacing="0"/>
              <w:jc w:val="both"/>
            </w:pPr>
            <w:r>
              <w:rPr>
                <w:color w:val="000000"/>
              </w:rPr>
              <w:t>else</w:t>
            </w:r>
          </w:p>
          <w:p w14:paraId="522FDB56" w14:textId="77777777" w:rsidR="00DE3B34" w:rsidRDefault="00DE3B34" w:rsidP="005E7E89">
            <w:pPr>
              <w:pStyle w:val="ThngthngWeb"/>
              <w:spacing w:before="0" w:beforeAutospacing="0" w:after="0" w:afterAutospacing="0"/>
              <w:jc w:val="both"/>
            </w:pPr>
            <w:r>
              <w:rPr>
                <w:color w:val="000000"/>
              </w:rPr>
              <w:t>begin</w:t>
            </w:r>
          </w:p>
          <w:p w14:paraId="10FE4E1C" w14:textId="60663C15" w:rsidR="00DE3B34" w:rsidRDefault="00EC4586" w:rsidP="005E7E89">
            <w:pPr>
              <w:pStyle w:val="ThngthngWeb"/>
              <w:spacing w:before="0" w:beforeAutospacing="0" w:after="0" w:afterAutospacing="0"/>
              <w:jc w:val="both"/>
            </w:pPr>
            <w:r>
              <w:rPr>
                <w:color w:val="000000"/>
              </w:rPr>
              <w:t xml:space="preserve">         </w:t>
            </w:r>
            <w:r w:rsidR="00DE3B34">
              <w:rPr>
                <w:color w:val="000000"/>
              </w:rPr>
              <w:t>INSERT INTO ThuNhapTX VALUES (@MaTX, @MaDH, @PhiVanChuyen)</w:t>
            </w:r>
          </w:p>
          <w:p w14:paraId="07072FD0" w14:textId="529B9FFD" w:rsidR="00DE3B34" w:rsidRDefault="00EC4586" w:rsidP="005E7E89">
            <w:pPr>
              <w:pStyle w:val="ThngthngWeb"/>
              <w:spacing w:before="0" w:beforeAutospacing="0" w:after="0" w:afterAutospacing="0"/>
              <w:jc w:val="both"/>
            </w:pPr>
            <w:r>
              <w:rPr>
                <w:color w:val="000000"/>
              </w:rPr>
              <w:t xml:space="preserve">         </w:t>
            </w:r>
            <w:r w:rsidR="00DE3B34">
              <w:rPr>
                <w:color w:val="000000"/>
              </w:rPr>
              <w:t>INSERT INTO TinhTrangDH VALUES (GETDATE(), @MaDH, 4)</w:t>
            </w:r>
          </w:p>
          <w:p w14:paraId="60F0957C" w14:textId="31FB0AE3" w:rsidR="00DE3B34" w:rsidRPr="000562A4" w:rsidRDefault="00DE3B34" w:rsidP="00EC4586">
            <w:pPr>
              <w:pStyle w:val="ThngthngWeb"/>
              <w:spacing w:before="0" w:beforeAutospacing="0" w:after="0" w:afterAutospacing="0"/>
              <w:jc w:val="both"/>
            </w:pPr>
            <w:r>
              <w:rPr>
                <w:color w:val="000000"/>
              </w:rPr>
              <w:t>end</w:t>
            </w:r>
          </w:p>
          <w:p w14:paraId="08A395CF" w14:textId="0F088411" w:rsidR="00DE3B34" w:rsidRDefault="00DE3B34" w:rsidP="0097532D">
            <w:pPr>
              <w:pStyle w:val="ThngthngWeb"/>
              <w:numPr>
                <w:ilvl w:val="1"/>
                <w:numId w:val="16"/>
              </w:numPr>
              <w:spacing w:before="0" w:beforeAutospacing="0" w:after="0" w:afterAutospacing="0"/>
              <w:ind w:left="427"/>
              <w:jc w:val="both"/>
            </w:pPr>
            <w:r w:rsidRPr="00A72E90">
              <w:rPr>
                <w:b/>
                <w:i/>
                <w:color w:val="000000"/>
                <w:shd w:val="clear" w:color="auto" w:fill="F4CCCC"/>
              </w:rPr>
              <w:t>insert '012317983262', '0000000001' vào ThuNhapTX, set TinhTrangDH = 4</w:t>
            </w:r>
            <w:r w:rsidR="0097532D" w:rsidRPr="00A72E90">
              <w:rPr>
                <w:b/>
                <w:bCs/>
                <w:i/>
                <w:iCs/>
                <w:color w:val="000000"/>
                <w:shd w:val="clear" w:color="auto" w:fill="F4CCCC"/>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6DEEC" w14:textId="77777777" w:rsidR="00DE3B34" w:rsidRPr="000562A4" w:rsidRDefault="00DE3B34" w:rsidP="005E7E89">
            <w:pPr>
              <w:jc w:val="both"/>
              <w:rPr>
                <w:sz w:val="24"/>
                <w:szCs w:val="24"/>
              </w:rPr>
            </w:pPr>
          </w:p>
        </w:tc>
      </w:tr>
      <w:tr w:rsidR="00DE3B34" w:rsidRPr="000562A4" w14:paraId="1A476252"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E230E"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3922C" w14:textId="77777777" w:rsidR="00DE3B34" w:rsidRDefault="00DE3B34" w:rsidP="005E7E89">
            <w:pPr>
              <w:pStyle w:val="ThngthngWeb"/>
              <w:spacing w:before="0" w:beforeAutospacing="0" w:after="0" w:afterAutospacing="0"/>
              <w:jc w:val="both"/>
            </w:pPr>
            <w:r>
              <w:rPr>
                <w:i/>
                <w:iCs/>
                <w:color w:val="CC0000"/>
              </w:rPr>
              <w:t>B2: Kiểm tra đơn hàng trong bảng thu nhập tài xế → thêm đơn hàng đã nhận vào bảng thu nhập tài xế, cập nhật tình trạng đơn hàng ở bảng tình trạng đơn hàng</w:t>
            </w:r>
          </w:p>
          <w:p w14:paraId="414B83C4" w14:textId="77777777" w:rsidR="00DE3B34" w:rsidRDefault="00DE3B34" w:rsidP="005E7E89">
            <w:pPr>
              <w:pStyle w:val="ThngthngWeb"/>
              <w:spacing w:before="0" w:beforeAutospacing="0" w:after="0" w:afterAutospacing="0"/>
              <w:jc w:val="both"/>
            </w:pPr>
            <w:r>
              <w:rPr>
                <w:color w:val="000000"/>
              </w:rPr>
              <w:t>DECLARE @PhiVanChuyen int</w:t>
            </w:r>
          </w:p>
          <w:p w14:paraId="090AD19F" w14:textId="77777777" w:rsidR="00DE3B34" w:rsidRDefault="00DE3B34" w:rsidP="005E7E89">
            <w:pPr>
              <w:pStyle w:val="ThngthngWeb"/>
              <w:spacing w:before="0" w:beforeAutospacing="0" w:after="0" w:afterAutospacing="0"/>
              <w:jc w:val="both"/>
            </w:pPr>
            <w:r>
              <w:rPr>
                <w:color w:val="000000"/>
              </w:rPr>
              <w:t>        SET @PhiVanChuyen = (SELECT PhiVanChuyen FROM DonHang WHERE MaDH = @MaDH)</w:t>
            </w:r>
          </w:p>
          <w:p w14:paraId="7F1864F3" w14:textId="77777777" w:rsidR="00DE3B34" w:rsidRDefault="00DE3B34" w:rsidP="005E7E89">
            <w:pPr>
              <w:pStyle w:val="ThngthngWeb"/>
              <w:spacing w:before="0" w:beforeAutospacing="0" w:after="0" w:afterAutospacing="0"/>
              <w:jc w:val="both"/>
            </w:pPr>
            <w:r>
              <w:rPr>
                <w:color w:val="000000"/>
              </w:rPr>
              <w:t> if exists (select MaDH from ThuNhapTX where @MaDH = MaDH)</w:t>
            </w:r>
          </w:p>
          <w:p w14:paraId="65E5B436" w14:textId="77777777" w:rsidR="00DE3B34" w:rsidRPr="000562A4" w:rsidRDefault="00DE3B34" w:rsidP="005E7E89">
            <w:pPr>
              <w:jc w:val="both"/>
              <w:rPr>
                <w:sz w:val="24"/>
                <w:szCs w:val="24"/>
              </w:rPr>
            </w:pPr>
          </w:p>
          <w:p w14:paraId="383F7839" w14:textId="77777777" w:rsidR="00DE3B34" w:rsidRDefault="00DE3B34" w:rsidP="005E7E89">
            <w:pPr>
              <w:pStyle w:val="ThngthngWeb"/>
              <w:spacing w:before="0" w:beforeAutospacing="0" w:after="0" w:afterAutospacing="0"/>
              <w:jc w:val="both"/>
            </w:pPr>
            <w:r>
              <w:rPr>
                <w:color w:val="000000"/>
              </w:rPr>
              <w:t>begin</w:t>
            </w:r>
          </w:p>
          <w:p w14:paraId="75F3FF2A" w14:textId="3C6120EA" w:rsidR="00DE3B34" w:rsidRDefault="002E4D0C" w:rsidP="005E7E89">
            <w:pPr>
              <w:pStyle w:val="ThngthngWeb"/>
              <w:spacing w:before="0" w:beforeAutospacing="0" w:after="0" w:afterAutospacing="0"/>
              <w:jc w:val="both"/>
            </w:pPr>
            <w:r>
              <w:rPr>
                <w:color w:val="000000"/>
              </w:rPr>
              <w:t xml:space="preserve">         </w:t>
            </w:r>
            <w:r w:rsidR="00DE3B34">
              <w:rPr>
                <w:color w:val="000000"/>
              </w:rPr>
              <w:t>print</w:t>
            </w:r>
            <w:r>
              <w:rPr>
                <w:color w:val="000000"/>
              </w:rPr>
              <w:t xml:space="preserve"> </w:t>
            </w:r>
            <w:r w:rsidR="00DE3B34">
              <w:rPr>
                <w:color w:val="000000"/>
              </w:rPr>
              <w:t>('2')</w:t>
            </w:r>
          </w:p>
          <w:p w14:paraId="2C90F402" w14:textId="64888D41" w:rsidR="00DE3B34" w:rsidRDefault="002E4D0C" w:rsidP="005E7E89">
            <w:pPr>
              <w:pStyle w:val="ThngthngWeb"/>
              <w:spacing w:before="0" w:beforeAutospacing="0" w:after="0" w:afterAutospacing="0"/>
              <w:jc w:val="both"/>
            </w:pPr>
            <w:r>
              <w:rPr>
                <w:color w:val="000000"/>
              </w:rPr>
              <w:t xml:space="preserve">         </w:t>
            </w:r>
            <w:r w:rsidR="00DE3B34">
              <w:rPr>
                <w:color w:val="000000"/>
              </w:rPr>
              <w:t>raiserror</w:t>
            </w:r>
            <w:r>
              <w:rPr>
                <w:color w:val="000000"/>
              </w:rPr>
              <w:t xml:space="preserve"> </w:t>
            </w:r>
            <w:r w:rsidR="00DE3B34">
              <w:rPr>
                <w:color w:val="000000"/>
              </w:rPr>
              <w:t>(N'Đơn hàng đã có người nhận',</w:t>
            </w:r>
            <w:r>
              <w:rPr>
                <w:color w:val="000000"/>
              </w:rPr>
              <w:t xml:space="preserve"> </w:t>
            </w:r>
            <w:r w:rsidR="00DE3B34">
              <w:rPr>
                <w:color w:val="000000"/>
              </w:rPr>
              <w:t>15,</w:t>
            </w:r>
            <w:r>
              <w:rPr>
                <w:color w:val="000000"/>
              </w:rPr>
              <w:t xml:space="preserve"> </w:t>
            </w:r>
            <w:r w:rsidR="00DE3B34">
              <w:rPr>
                <w:color w:val="000000"/>
              </w:rPr>
              <w:t>1);</w:t>
            </w:r>
          </w:p>
          <w:p w14:paraId="4FEDAD0B" w14:textId="77777777" w:rsidR="00DE3B34" w:rsidRDefault="00DE3B34" w:rsidP="005E7E89">
            <w:pPr>
              <w:pStyle w:val="ThngthngWeb"/>
              <w:spacing w:before="0" w:beforeAutospacing="0" w:after="0" w:afterAutospacing="0"/>
              <w:jc w:val="both"/>
            </w:pPr>
            <w:r>
              <w:rPr>
                <w:color w:val="000000"/>
              </w:rPr>
              <w:t>end</w:t>
            </w:r>
          </w:p>
          <w:p w14:paraId="6C14614D" w14:textId="77777777" w:rsidR="00DE3B34" w:rsidRPr="000562A4" w:rsidRDefault="00DE3B34" w:rsidP="005E7E89">
            <w:pPr>
              <w:jc w:val="both"/>
              <w:rPr>
                <w:sz w:val="24"/>
                <w:szCs w:val="24"/>
              </w:rPr>
            </w:pPr>
          </w:p>
          <w:p w14:paraId="64E5ACCC" w14:textId="77777777" w:rsidR="00DE3B34" w:rsidRDefault="00DE3B34" w:rsidP="005E7E89">
            <w:pPr>
              <w:pStyle w:val="ThngthngWeb"/>
              <w:spacing w:before="0" w:beforeAutospacing="0" w:after="0" w:afterAutospacing="0"/>
              <w:jc w:val="both"/>
            </w:pPr>
            <w:r>
              <w:rPr>
                <w:color w:val="000000"/>
              </w:rPr>
              <w:t>else</w:t>
            </w:r>
          </w:p>
          <w:p w14:paraId="5A23089E" w14:textId="77777777" w:rsidR="00DE3B34" w:rsidRDefault="00DE3B34" w:rsidP="005E7E89">
            <w:pPr>
              <w:pStyle w:val="ThngthngWeb"/>
              <w:spacing w:before="0" w:beforeAutospacing="0" w:after="0" w:afterAutospacing="0"/>
              <w:jc w:val="both"/>
            </w:pPr>
            <w:r>
              <w:rPr>
                <w:color w:val="000000"/>
              </w:rPr>
              <w:t>begin</w:t>
            </w:r>
          </w:p>
          <w:p w14:paraId="0D0E6E91" w14:textId="77777777" w:rsidR="00DE3B34" w:rsidRDefault="00DE3B34" w:rsidP="005E7E89">
            <w:pPr>
              <w:pStyle w:val="ThngthngWeb"/>
              <w:spacing w:before="0" w:beforeAutospacing="0" w:after="0" w:afterAutospacing="0"/>
              <w:jc w:val="both"/>
            </w:pPr>
            <w:r>
              <w:rPr>
                <w:color w:val="000000"/>
              </w:rPr>
              <w:t>INSERT INTO ThuNhapTX VALUES (@MaTX, @MaDH, @PhiVanChuyen)</w:t>
            </w:r>
          </w:p>
          <w:p w14:paraId="7DB469FE" w14:textId="77777777" w:rsidR="00DE3B34" w:rsidRDefault="00DE3B34" w:rsidP="005E7E89">
            <w:pPr>
              <w:pStyle w:val="ThngthngWeb"/>
              <w:spacing w:before="0" w:beforeAutospacing="0" w:after="0" w:afterAutospacing="0"/>
              <w:jc w:val="both"/>
            </w:pPr>
            <w:r>
              <w:rPr>
                <w:color w:val="000000"/>
              </w:rPr>
              <w:t>INSERT INTO TinhTrangDH VALUES (GETDATE(), @MaDH, 4)</w:t>
            </w:r>
          </w:p>
          <w:p w14:paraId="1C69A7DF" w14:textId="3BE6EE55" w:rsidR="0097532D" w:rsidRDefault="0097532D" w:rsidP="005E7E89">
            <w:pPr>
              <w:pStyle w:val="ThngthngWeb"/>
              <w:spacing w:before="0" w:beforeAutospacing="0" w:after="0" w:afterAutospacing="0"/>
              <w:jc w:val="both"/>
              <w:rPr>
                <w:color w:val="000000"/>
              </w:rPr>
            </w:pPr>
            <w:r>
              <w:rPr>
                <w:color w:val="000000"/>
              </w:rPr>
              <w:t>E</w:t>
            </w:r>
            <w:r w:rsidR="00DE3B34">
              <w:rPr>
                <w:color w:val="000000"/>
              </w:rPr>
              <w:t>nd</w:t>
            </w:r>
          </w:p>
          <w:p w14:paraId="1A57182E" w14:textId="6FFEDE03" w:rsidR="00DE3B34" w:rsidRDefault="00DE3B34" w:rsidP="0097532D">
            <w:pPr>
              <w:pStyle w:val="ThngthngWeb"/>
              <w:numPr>
                <w:ilvl w:val="1"/>
                <w:numId w:val="16"/>
              </w:numPr>
              <w:spacing w:before="0" w:beforeAutospacing="0" w:after="0" w:afterAutospacing="0"/>
              <w:ind w:left="444"/>
              <w:jc w:val="both"/>
            </w:pPr>
            <w:r w:rsidRPr="0097532D">
              <w:rPr>
                <w:b/>
                <w:i/>
                <w:color w:val="000000"/>
                <w:shd w:val="clear" w:color="auto" w:fill="FFE599"/>
              </w:rPr>
              <w:t>Không insert vào được vì có đã tồn tại mã đơn hàng trong thu nhập tài xế, báo lỗi và rollback</w:t>
            </w:r>
            <w:r w:rsidR="0097532D">
              <w:rPr>
                <w:b/>
                <w:bCs/>
                <w:i/>
                <w:iCs/>
                <w:color w:val="000000"/>
                <w:shd w:val="clear" w:color="auto" w:fill="FFE599"/>
              </w:rPr>
              <w:t>.</w:t>
            </w:r>
          </w:p>
        </w:tc>
      </w:tr>
      <w:tr w:rsidR="00DE3B34" w:rsidRPr="000562A4" w14:paraId="05EB1D9C"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3B3D0" w14:textId="77777777" w:rsidR="00DE3B34" w:rsidRDefault="00DE3B34" w:rsidP="005E7E89">
            <w:pPr>
              <w:pStyle w:val="ThngthngWeb"/>
              <w:spacing w:before="0" w:beforeAutospacing="0" w:after="0" w:afterAutospacing="0"/>
              <w:jc w:val="both"/>
            </w:pPr>
            <w:r>
              <w:rPr>
                <w:color w:val="000000"/>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60C1B" w14:textId="77777777" w:rsidR="00DE3B34" w:rsidRPr="000562A4" w:rsidRDefault="00DE3B34" w:rsidP="005E7E89">
            <w:pPr>
              <w:jc w:val="both"/>
              <w:rPr>
                <w:sz w:val="24"/>
                <w:szCs w:val="24"/>
              </w:rPr>
            </w:pPr>
          </w:p>
        </w:tc>
      </w:tr>
      <w:tr w:rsidR="00DE3B34" w:rsidRPr="000562A4" w14:paraId="707E824F" w14:textId="77777777" w:rsidTr="0028022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BAD2F"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FB0CD" w14:textId="77777777" w:rsidR="00DE3B34" w:rsidRDefault="00DE3B34" w:rsidP="005E7E89">
            <w:pPr>
              <w:pStyle w:val="ThngthngWeb"/>
              <w:spacing w:before="0" w:beforeAutospacing="0" w:after="0" w:afterAutospacing="0"/>
              <w:jc w:val="both"/>
            </w:pPr>
            <w:r>
              <w:rPr>
                <w:color w:val="000000"/>
              </w:rPr>
              <w:t>ROLLBACK TRAN</w:t>
            </w:r>
          </w:p>
        </w:tc>
      </w:tr>
    </w:tbl>
    <w:p w14:paraId="45682DB2" w14:textId="77777777" w:rsidR="009E4C0B" w:rsidRPr="009E4C0B" w:rsidRDefault="009E4C0B" w:rsidP="009E4C0B">
      <w:pPr>
        <w:pStyle w:val="ThngthngWeb"/>
        <w:spacing w:before="0" w:beforeAutospacing="0" w:after="0" w:afterAutospacing="0"/>
        <w:ind w:left="1440"/>
        <w:jc w:val="both"/>
      </w:pPr>
    </w:p>
    <w:p w14:paraId="405A08BC" w14:textId="0E509B72" w:rsidR="00DE3B34" w:rsidRDefault="00DE3B34" w:rsidP="005E7E89">
      <w:pPr>
        <w:pStyle w:val="ThngthngWeb"/>
        <w:numPr>
          <w:ilvl w:val="1"/>
          <w:numId w:val="16"/>
        </w:numPr>
        <w:spacing w:before="0" w:beforeAutospacing="0" w:after="0" w:afterAutospacing="0"/>
        <w:jc w:val="both"/>
      </w:pPr>
      <w:r>
        <w:rPr>
          <w:color w:val="000000"/>
        </w:rPr>
        <w:t>T2 đọc được đơn hàng ‘Đang chờ giao hàng’ nhưng lại không insert được và roll back.</w:t>
      </w:r>
    </w:p>
    <w:p w14:paraId="4803BC3D" w14:textId="77777777" w:rsidR="00040E65" w:rsidRDefault="00040E65" w:rsidP="00040E65">
      <w:pPr>
        <w:pStyle w:val="ThngthngWeb"/>
        <w:spacing w:before="0" w:beforeAutospacing="0" w:after="0" w:afterAutospacing="0"/>
        <w:jc w:val="both"/>
        <w:rPr>
          <w:b/>
          <w:bCs/>
          <w:color w:val="000000"/>
        </w:rPr>
      </w:pPr>
      <w:r w:rsidRPr="00EC7620">
        <w:rPr>
          <w:b/>
          <w:bCs/>
          <w:color w:val="000000"/>
        </w:rPr>
        <w:t>Hình ảnh demo:</w:t>
      </w:r>
    </w:p>
    <w:p w14:paraId="6C8511AB" w14:textId="0DC19448" w:rsidR="00040E65" w:rsidRDefault="003D098F" w:rsidP="00040E65">
      <w:pPr>
        <w:pStyle w:val="ThngthngWeb"/>
        <w:spacing w:before="0" w:beforeAutospacing="0" w:after="0" w:afterAutospacing="0"/>
        <w:jc w:val="both"/>
      </w:pPr>
      <w:r>
        <w:rPr>
          <w:noProof/>
        </w:rPr>
        <w:drawing>
          <wp:anchor distT="0" distB="0" distL="114300" distR="114300" simplePos="0" relativeHeight="251658248" behindDoc="0" locked="0" layoutInCell="1" allowOverlap="1" wp14:anchorId="4E34E085" wp14:editId="3329F39A">
            <wp:simplePos x="0" y="0"/>
            <wp:positionH relativeFrom="column">
              <wp:posOffset>0</wp:posOffset>
            </wp:positionH>
            <wp:positionV relativeFrom="paragraph">
              <wp:posOffset>55</wp:posOffset>
            </wp:positionV>
            <wp:extent cx="9258300" cy="380047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8300" cy="3800475"/>
                    </a:xfrm>
                    <a:prstGeom prst="rect">
                      <a:avLst/>
                    </a:prstGeom>
                    <a:noFill/>
                    <a:ln>
                      <a:noFill/>
                    </a:ln>
                  </pic:spPr>
                </pic:pic>
              </a:graphicData>
            </a:graphic>
          </wp:anchor>
        </w:drawing>
      </w:r>
    </w:p>
    <w:p w14:paraId="590DEDD6" w14:textId="77777777" w:rsidR="00DE3B34" w:rsidRPr="00AE7FC1" w:rsidRDefault="00DE3B34" w:rsidP="00AE7FC1">
      <w:pPr>
        <w:pStyle w:val="u3"/>
        <w:numPr>
          <w:ilvl w:val="0"/>
          <w:numId w:val="27"/>
        </w:numPr>
        <w:rPr>
          <w:i/>
          <w:color w:val="auto"/>
        </w:rPr>
      </w:pPr>
      <w:bookmarkStart w:id="8" w:name="_Toc88512685"/>
      <w:r w:rsidRPr="00AE7FC1">
        <w:rPr>
          <w:rFonts w:ascii="Times New Roman" w:hAnsi="Times New Roman" w:cs="Times New Roman"/>
          <w:b/>
          <w:bCs/>
          <w:color w:val="auto"/>
        </w:rPr>
        <w:t>Test Case 3:</w:t>
      </w:r>
      <w:bookmarkEnd w:id="8"/>
    </w:p>
    <w:p w14:paraId="2C97B5CB" w14:textId="77777777" w:rsidR="00DE3B34" w:rsidRDefault="00DE3B34" w:rsidP="005E7E89">
      <w:pPr>
        <w:pStyle w:val="ThngthngWeb"/>
        <w:spacing w:before="0" w:beforeAutospacing="0" w:after="0" w:afterAutospacing="0"/>
        <w:jc w:val="both"/>
      </w:pPr>
      <w:r w:rsidRPr="00A109E3">
        <w:rPr>
          <w:b/>
          <w:color w:val="000000"/>
        </w:rPr>
        <w:t>Tình huống:</w:t>
      </w:r>
      <w:r>
        <w:rPr>
          <w:color w:val="000000"/>
        </w:rPr>
        <w:t xml:space="preserve"> Quản trị viên có quyền sửa thông tin lưu trữ của một khách hàng nên khi khách hàng và quản trị viên cùng sửa thông tin tài khoản sẽ dẫn tới tình trạng tác dụng của giao tác cập nhật thực hiện sau sẽ đè lên tác dụng của thao tác cập nhật trước. Khiến cho thông tin lưu trữ bị sai lệch đi.</w:t>
      </w:r>
    </w:p>
    <w:p w14:paraId="5325F979" w14:textId="77777777" w:rsidR="00DE3B34" w:rsidRDefault="00DE3B34" w:rsidP="005E7E89">
      <w:pPr>
        <w:pStyle w:val="ThngthngWeb"/>
        <w:spacing w:before="0" w:beforeAutospacing="0" w:after="0" w:afterAutospacing="0"/>
        <w:jc w:val="both"/>
        <w:rPr>
          <w:color w:val="000000"/>
        </w:rPr>
      </w:pPr>
      <w:r>
        <w:rPr>
          <w:color w:val="000000"/>
        </w:rPr>
        <w:t>Tình huống tương tự có thể xảy ra khi tài xế hoặc đối tác và quản trị viên cùng lúc sửa thông tin lưu trữ.</w:t>
      </w:r>
    </w:p>
    <w:p w14:paraId="55DCAFC9" w14:textId="77777777" w:rsidR="009E4C0B" w:rsidRDefault="009E4C0B"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275413C8" w14:textId="77777777" w:rsidTr="004F24A1">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7E6E3849" w14:textId="77777777" w:rsidR="00481D55" w:rsidRDefault="00DE3B34" w:rsidP="005E7E89">
            <w:pPr>
              <w:pStyle w:val="ThngthngWeb"/>
              <w:spacing w:before="0" w:beforeAutospacing="0" w:after="0" w:afterAutospacing="0"/>
              <w:jc w:val="both"/>
              <w:rPr>
                <w:color w:val="000000"/>
              </w:rPr>
            </w:pPr>
            <w:r>
              <w:rPr>
                <w:color w:val="000000"/>
              </w:rPr>
              <w:t>T1: Khách hàng cập nhật thông tin tài khoản.</w:t>
            </w:r>
          </w:p>
          <w:p w14:paraId="72E070CB" w14:textId="30491317" w:rsidR="00DE3B34" w:rsidRDefault="00DE3B34" w:rsidP="005E7E89">
            <w:pPr>
              <w:pStyle w:val="ThngthngWeb"/>
              <w:spacing w:before="0" w:beforeAutospacing="0" w:after="0" w:afterAutospacing="0"/>
              <w:jc w:val="both"/>
            </w:pPr>
            <w:r>
              <w:rPr>
                <w:color w:val="000000"/>
              </w:rPr>
              <w:t>T2: Quản trị viên cập nhật thông tin tài khoản.</w:t>
            </w:r>
          </w:p>
        </w:tc>
      </w:tr>
      <w:tr w:rsidR="00DE3B34" w:rsidRPr="000562A4" w14:paraId="32FF4D07"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7B932" w14:textId="77777777" w:rsidR="00DE3B34" w:rsidRDefault="00DE3B34" w:rsidP="005E7E89">
            <w:pPr>
              <w:pStyle w:val="ThngthngWeb"/>
              <w:spacing w:before="0" w:beforeAutospacing="0" w:after="0" w:afterAutospacing="0"/>
              <w:jc w:val="both"/>
            </w:pPr>
            <w:r>
              <w:rPr>
                <w:b/>
                <w:bCs/>
                <w:color w:val="000000"/>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88F53" w14:textId="77777777" w:rsidR="00DE3B34" w:rsidRDefault="00DE3B34" w:rsidP="005E7E89">
            <w:pPr>
              <w:pStyle w:val="ThngthngWeb"/>
              <w:spacing w:before="0" w:beforeAutospacing="0" w:after="0" w:afterAutospacing="0"/>
              <w:jc w:val="both"/>
            </w:pPr>
            <w:r>
              <w:rPr>
                <w:b/>
                <w:bCs/>
                <w:color w:val="000000"/>
              </w:rPr>
              <w:t>T2</w:t>
            </w:r>
          </w:p>
        </w:tc>
      </w:tr>
      <w:tr w:rsidR="00DE3B34" w:rsidRPr="000562A4" w14:paraId="1A3B51D9"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AD259" w14:textId="77777777" w:rsidR="00DE3B34" w:rsidRDefault="00DE3B34" w:rsidP="005E7E89">
            <w:pPr>
              <w:pStyle w:val="ThngthngWeb"/>
              <w:spacing w:before="0" w:beforeAutospacing="0" w:after="0" w:afterAutospacing="0"/>
              <w:jc w:val="both"/>
            </w:pPr>
            <w:r>
              <w:rPr>
                <w:color w:val="000000"/>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45AC6" w14:textId="77777777" w:rsidR="00DE3B34" w:rsidRPr="000562A4" w:rsidRDefault="00DE3B34" w:rsidP="005E7E89">
            <w:pPr>
              <w:jc w:val="both"/>
              <w:rPr>
                <w:sz w:val="24"/>
                <w:szCs w:val="24"/>
              </w:rPr>
            </w:pPr>
          </w:p>
        </w:tc>
      </w:tr>
      <w:tr w:rsidR="00DE3B34" w:rsidRPr="000562A4" w14:paraId="3A49AB0D"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FA54E"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59960" w14:textId="77777777" w:rsidR="00DE3B34" w:rsidRDefault="00DE3B34" w:rsidP="005E7E89">
            <w:pPr>
              <w:pStyle w:val="ThngthngWeb"/>
              <w:spacing w:before="0" w:beforeAutospacing="0" w:after="0" w:afterAutospacing="0"/>
              <w:jc w:val="both"/>
            </w:pPr>
            <w:r>
              <w:rPr>
                <w:color w:val="000000"/>
              </w:rPr>
              <w:t>BEGIN TRAN</w:t>
            </w:r>
          </w:p>
        </w:tc>
      </w:tr>
      <w:tr w:rsidR="00DE3B34" w:rsidRPr="000562A4" w14:paraId="77CC5E27"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3EDE3" w14:textId="77777777" w:rsidR="00DE3B34" w:rsidRDefault="00DE3B34" w:rsidP="005E7E89">
            <w:pPr>
              <w:pStyle w:val="ThngthngWeb"/>
              <w:spacing w:before="0" w:beforeAutospacing="0" w:after="0" w:afterAutospacing="0"/>
              <w:jc w:val="both"/>
            </w:pPr>
            <w:r>
              <w:rPr>
                <w:color w:val="38761D"/>
              </w:rPr>
              <w:t>-- Cập nhật địa chỉ của khách hàng có MaKH = '0000000001' thành 100 Lê Văn Quới</w:t>
            </w:r>
          </w:p>
          <w:p w14:paraId="5E39F7FA" w14:textId="77777777" w:rsidR="00DE3B34" w:rsidRDefault="00DE3B34" w:rsidP="005E7E89">
            <w:pPr>
              <w:pStyle w:val="ThngthngWeb"/>
              <w:spacing w:before="0" w:beforeAutospacing="0" w:after="0" w:afterAutospacing="0"/>
              <w:jc w:val="both"/>
            </w:pPr>
            <w:r>
              <w:rPr>
                <w:color w:val="000000"/>
              </w:rPr>
              <w:t>update KhachHang </w:t>
            </w:r>
          </w:p>
          <w:p w14:paraId="70EB1BD7" w14:textId="77777777" w:rsidR="00DE3B34" w:rsidRDefault="00DE3B34" w:rsidP="005E7E89">
            <w:pPr>
              <w:pStyle w:val="ThngthngWeb"/>
              <w:spacing w:before="0" w:beforeAutospacing="0" w:after="0" w:afterAutospacing="0"/>
              <w:jc w:val="both"/>
            </w:pPr>
            <w:r>
              <w:rPr>
                <w:color w:val="000000"/>
              </w:rPr>
              <w:t>set DiaChi = '100 Lê Văn Quới'</w:t>
            </w:r>
          </w:p>
          <w:p w14:paraId="06980823" w14:textId="77777777" w:rsidR="00DE3B34" w:rsidRDefault="00DE3B34" w:rsidP="005E7E89">
            <w:pPr>
              <w:pStyle w:val="ThngthngWeb"/>
              <w:spacing w:before="0" w:beforeAutospacing="0" w:after="0" w:afterAutospacing="0"/>
              <w:jc w:val="both"/>
            </w:pPr>
            <w:r>
              <w:rPr>
                <w:color w:val="000000"/>
              </w:rPr>
              <w:t>where MaKH = '0000000001'</w:t>
            </w:r>
          </w:p>
          <w:p w14:paraId="117CD21A" w14:textId="266FB4A4"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DiaChi = '100 Lê Văn Quới'</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4E970" w14:textId="77777777" w:rsidR="00DE3B34" w:rsidRPr="000562A4" w:rsidRDefault="00DE3B34" w:rsidP="005E7E89">
            <w:pPr>
              <w:jc w:val="both"/>
              <w:rPr>
                <w:sz w:val="24"/>
                <w:szCs w:val="24"/>
              </w:rPr>
            </w:pPr>
          </w:p>
        </w:tc>
      </w:tr>
      <w:tr w:rsidR="00DE3B34" w:rsidRPr="000562A4" w14:paraId="70DE8DAF" w14:textId="77777777" w:rsidTr="00E6343E">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4F0BB"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DD42BCC" w14:textId="77777777" w:rsidR="00DE3B34" w:rsidRDefault="00DE3B34" w:rsidP="005E7E89">
            <w:pPr>
              <w:pStyle w:val="ThngthngWeb"/>
              <w:spacing w:before="0" w:beforeAutospacing="0" w:after="0" w:afterAutospacing="0"/>
              <w:jc w:val="both"/>
            </w:pPr>
            <w:r>
              <w:rPr>
                <w:color w:val="38761D"/>
              </w:rPr>
              <w:t>-- Cập nhật địa chỉ của khách hàng có MaKH = '0000000001' thành 15/2/1 Nguyễn Sơn</w:t>
            </w:r>
          </w:p>
          <w:p w14:paraId="5FA1004F" w14:textId="77777777" w:rsidR="00DE3B34" w:rsidRDefault="00DE3B34" w:rsidP="005E7E89">
            <w:pPr>
              <w:pStyle w:val="ThngthngWeb"/>
              <w:spacing w:before="0" w:beforeAutospacing="0" w:after="0" w:afterAutospacing="0"/>
              <w:jc w:val="both"/>
            </w:pPr>
            <w:r>
              <w:rPr>
                <w:color w:val="000000"/>
              </w:rPr>
              <w:t>update KhachHang </w:t>
            </w:r>
          </w:p>
          <w:p w14:paraId="3E95B050" w14:textId="77777777" w:rsidR="00DE3B34" w:rsidRDefault="00DE3B34" w:rsidP="005E7E89">
            <w:pPr>
              <w:pStyle w:val="ThngthngWeb"/>
              <w:spacing w:before="0" w:beforeAutospacing="0" w:after="0" w:afterAutospacing="0"/>
              <w:jc w:val="both"/>
            </w:pPr>
            <w:r>
              <w:rPr>
                <w:color w:val="000000"/>
              </w:rPr>
              <w:t>set DiaChi = '15/2/1 Nguyễn Sơn'</w:t>
            </w:r>
          </w:p>
          <w:p w14:paraId="0F99D032" w14:textId="77777777" w:rsidR="00DE3B34" w:rsidRDefault="00DE3B34" w:rsidP="005E7E89">
            <w:pPr>
              <w:pStyle w:val="ThngthngWeb"/>
              <w:spacing w:before="0" w:beforeAutospacing="0" w:after="0" w:afterAutospacing="0"/>
              <w:jc w:val="both"/>
            </w:pPr>
            <w:r>
              <w:rPr>
                <w:color w:val="000000"/>
              </w:rPr>
              <w:t>where MaKH = '0000000001'</w:t>
            </w:r>
          </w:p>
          <w:p w14:paraId="1AD4CD8E" w14:textId="6B90CF0F"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FE599"/>
              </w:rPr>
              <w:t>DiaChi = '15/2/1 Nguyễn Sơn'</w:t>
            </w:r>
          </w:p>
        </w:tc>
      </w:tr>
      <w:tr w:rsidR="00DE3B34" w:rsidRPr="000562A4" w14:paraId="26552543"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E6F42"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EF40A" w14:textId="77777777" w:rsidR="00DE3B34" w:rsidRDefault="00DE3B34" w:rsidP="005E7E89">
            <w:pPr>
              <w:pStyle w:val="ThngthngWeb"/>
              <w:spacing w:before="0" w:beforeAutospacing="0" w:after="0" w:afterAutospacing="0"/>
              <w:jc w:val="both"/>
            </w:pPr>
            <w:r>
              <w:rPr>
                <w:color w:val="000000"/>
              </w:rPr>
              <w:t>COMMIT TRAN</w:t>
            </w:r>
          </w:p>
        </w:tc>
      </w:tr>
      <w:tr w:rsidR="00DE3B34" w:rsidRPr="000562A4" w14:paraId="69E212A1"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337F5" w14:textId="77777777" w:rsidR="00DE3B34" w:rsidRDefault="00DE3B34" w:rsidP="005E7E89">
            <w:pPr>
              <w:pStyle w:val="ThngthngWeb"/>
              <w:spacing w:before="0" w:beforeAutospacing="0" w:after="0" w:afterAutospacing="0"/>
              <w:jc w:val="both"/>
            </w:pPr>
            <w:r>
              <w:rPr>
                <w:color w:val="000000"/>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689D1" w14:textId="77777777" w:rsidR="00DE3B34" w:rsidRPr="000562A4" w:rsidRDefault="00DE3B34" w:rsidP="005E7E89">
            <w:pPr>
              <w:jc w:val="both"/>
              <w:rPr>
                <w:sz w:val="24"/>
                <w:szCs w:val="24"/>
              </w:rPr>
            </w:pPr>
          </w:p>
        </w:tc>
      </w:tr>
    </w:tbl>
    <w:p w14:paraId="1313C7DD" w14:textId="77777777" w:rsidR="009E4C0B" w:rsidRPr="009E4C0B" w:rsidRDefault="009E4C0B" w:rsidP="009E4C0B">
      <w:pPr>
        <w:pStyle w:val="ThngthngWeb"/>
        <w:spacing w:before="0" w:beforeAutospacing="0" w:after="0" w:afterAutospacing="0"/>
        <w:jc w:val="both"/>
      </w:pPr>
    </w:p>
    <w:p w14:paraId="20F1A66C" w14:textId="48E1A214" w:rsidR="00DE3B34" w:rsidRDefault="00DE3B34" w:rsidP="005E7E89">
      <w:pPr>
        <w:pStyle w:val="ThngthngWeb"/>
        <w:numPr>
          <w:ilvl w:val="1"/>
          <w:numId w:val="16"/>
        </w:numPr>
        <w:spacing w:before="0" w:beforeAutospacing="0" w:after="0" w:afterAutospacing="0"/>
        <w:jc w:val="both"/>
      </w:pPr>
      <w:r>
        <w:rPr>
          <w:color w:val="000000"/>
        </w:rPr>
        <w:t>T1 và T2 cùng thực hiện thao tác cập nhật trên cùng một dòng dữ liệu và dù T2 đã commit thì dữ liệu được ghi bởi T2 bị ghi đè bởi T1 commit sau.</w:t>
      </w:r>
    </w:p>
    <w:p w14:paraId="35467404" w14:textId="6798650C" w:rsidR="00EC7620" w:rsidRPr="00EC7620" w:rsidRDefault="00EC7620" w:rsidP="00EC7620">
      <w:pPr>
        <w:pStyle w:val="ThngthngWeb"/>
        <w:spacing w:before="0" w:beforeAutospacing="0" w:after="0" w:afterAutospacing="0"/>
        <w:jc w:val="both"/>
        <w:rPr>
          <w:b/>
          <w:bCs/>
          <w:color w:val="000000"/>
        </w:rPr>
      </w:pPr>
      <w:r w:rsidRPr="00EC7620">
        <w:rPr>
          <w:b/>
          <w:bCs/>
          <w:color w:val="000000"/>
        </w:rPr>
        <w:t>Hình ảnh demo:</w:t>
      </w:r>
    </w:p>
    <w:p w14:paraId="528A96F2" w14:textId="50E860C2" w:rsidR="00EC7620" w:rsidRDefault="00EC7620" w:rsidP="00EC7620">
      <w:pPr>
        <w:pStyle w:val="ThngthngWeb"/>
        <w:spacing w:before="0" w:beforeAutospacing="0" w:after="0" w:afterAutospacing="0"/>
        <w:jc w:val="both"/>
      </w:pPr>
      <w:r>
        <w:rPr>
          <w:noProof/>
        </w:rPr>
        <w:drawing>
          <wp:anchor distT="0" distB="0" distL="114300" distR="114300" simplePos="0" relativeHeight="251658242" behindDoc="0" locked="0" layoutInCell="1" allowOverlap="1" wp14:anchorId="7DD4CC3D" wp14:editId="1F2067B9">
            <wp:simplePos x="0" y="0"/>
            <wp:positionH relativeFrom="column">
              <wp:posOffset>0</wp:posOffset>
            </wp:positionH>
            <wp:positionV relativeFrom="paragraph">
              <wp:posOffset>718</wp:posOffset>
            </wp:positionV>
            <wp:extent cx="9263380" cy="4083685"/>
            <wp:effectExtent l="0" t="0" r="0" b="0"/>
            <wp:wrapTopAndBottom/>
            <wp:docPr id="2" name="Hình ảnh 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descr="Ảnh có chứa văn bản&#10;&#10;Mô tả được tạo tự động"/>
                    <pic:cNvPicPr/>
                  </pic:nvPicPr>
                  <pic:blipFill>
                    <a:blip r:embed="rId12">
                      <a:extLst>
                        <a:ext uri="{28A0092B-C50C-407E-A947-70E740481C1C}">
                          <a14:useLocalDpi xmlns:a14="http://schemas.microsoft.com/office/drawing/2010/main" val="0"/>
                        </a:ext>
                      </a:extLst>
                    </a:blip>
                    <a:stretch>
                      <a:fillRect/>
                    </a:stretch>
                  </pic:blipFill>
                  <pic:spPr>
                    <a:xfrm>
                      <a:off x="0" y="0"/>
                      <a:ext cx="9263380" cy="4083685"/>
                    </a:xfrm>
                    <a:prstGeom prst="rect">
                      <a:avLst/>
                    </a:prstGeom>
                  </pic:spPr>
                </pic:pic>
              </a:graphicData>
            </a:graphic>
          </wp:anchor>
        </w:drawing>
      </w:r>
    </w:p>
    <w:p w14:paraId="718A4157" w14:textId="77777777" w:rsidR="00DE3B34" w:rsidRPr="00AE7FC1" w:rsidRDefault="00DE3B34" w:rsidP="00AE7FC1">
      <w:pPr>
        <w:pStyle w:val="u3"/>
        <w:numPr>
          <w:ilvl w:val="0"/>
          <w:numId w:val="27"/>
        </w:numPr>
        <w:rPr>
          <w:i/>
          <w:color w:val="auto"/>
        </w:rPr>
      </w:pPr>
      <w:bookmarkStart w:id="9" w:name="_Toc88512686"/>
      <w:r w:rsidRPr="00AE7FC1">
        <w:rPr>
          <w:rFonts w:ascii="Times New Roman" w:hAnsi="Times New Roman" w:cs="Times New Roman"/>
          <w:b/>
          <w:bCs/>
          <w:color w:val="auto"/>
        </w:rPr>
        <w:t>Test Case 4:</w:t>
      </w:r>
      <w:bookmarkEnd w:id="9"/>
    </w:p>
    <w:p w14:paraId="0824FD81" w14:textId="77777777" w:rsidR="00DE3B34" w:rsidRDefault="00DE3B34" w:rsidP="005E7E89">
      <w:pPr>
        <w:pStyle w:val="ThngthngWeb"/>
        <w:spacing w:before="0" w:beforeAutospacing="0" w:after="0" w:afterAutospacing="0"/>
        <w:jc w:val="both"/>
      </w:pPr>
      <w:r w:rsidRPr="00A109E3">
        <w:rPr>
          <w:b/>
          <w:color w:val="000000"/>
          <w:shd w:val="clear" w:color="auto" w:fill="FFFFFF"/>
        </w:rPr>
        <w:t>Tình huống:</w:t>
      </w:r>
      <w:r>
        <w:rPr>
          <w:color w:val="000000"/>
          <w:shd w:val="clear" w:color="auto" w:fill="FFFFFF"/>
        </w:rPr>
        <w:t xml:space="preserve"> Hai đối tác cùng thêm sản phẩm mới vào bảng SanPham, mã sản phẩm phải được tăng lên theo đúng thứ tự thêm vào. Nhưng do cả hai transaction T1 và T2 cùng đọc một lúc dẫn đến tình trạng MaSP tăng lên không theo đúng thứ tự nên T2 sẽ không thêm được do bị trùng mã.</w:t>
      </w:r>
    </w:p>
    <w:p w14:paraId="0E1DEC2C" w14:textId="77777777" w:rsidR="00DE3B34" w:rsidRDefault="00DE3B34" w:rsidP="005E7E89">
      <w:pPr>
        <w:pStyle w:val="ThngthngWeb"/>
        <w:spacing w:before="0" w:beforeAutospacing="0" w:after="0" w:afterAutospacing="0"/>
        <w:jc w:val="both"/>
        <w:rPr>
          <w:color w:val="000000"/>
          <w:shd w:val="clear" w:color="auto" w:fill="FFFFFF"/>
        </w:rPr>
      </w:pPr>
      <w:r>
        <w:rPr>
          <w:color w:val="000000"/>
          <w:shd w:val="clear" w:color="auto" w:fill="FFFFFF"/>
        </w:rPr>
        <w:t>Tình huống tương tự có thể xảy ra khi tạo thêm đối tác, thêm đơn hàng, thêm chi nhánh và thêm hợp đồng vào hệ thống.</w:t>
      </w:r>
    </w:p>
    <w:p w14:paraId="575A93B6" w14:textId="77777777" w:rsidR="009E4C0B" w:rsidRDefault="009E4C0B"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1C724C50" w14:textId="77777777" w:rsidTr="004F24A1">
        <w:trPr>
          <w:trHeight w:val="42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CFA1134" w14:textId="77777777" w:rsidR="00DE3B34" w:rsidRDefault="00DE3B34" w:rsidP="005E7E89">
            <w:pPr>
              <w:pStyle w:val="ThngthngWeb"/>
              <w:spacing w:before="0" w:beforeAutospacing="0" w:after="0" w:afterAutospacing="0"/>
              <w:jc w:val="both"/>
            </w:pPr>
            <w:r>
              <w:rPr>
                <w:color w:val="000000"/>
              </w:rPr>
              <w:t>T1: Đối tác 1 thêm sản phẩm mới  </w:t>
            </w:r>
          </w:p>
          <w:p w14:paraId="1072BABB" w14:textId="77777777" w:rsidR="00DE3B34" w:rsidRDefault="00DE3B34" w:rsidP="005E7E89">
            <w:pPr>
              <w:pStyle w:val="ThngthngWeb"/>
              <w:spacing w:before="0" w:beforeAutospacing="0" w:after="0" w:afterAutospacing="0"/>
              <w:jc w:val="both"/>
            </w:pPr>
            <w:r>
              <w:rPr>
                <w:color w:val="000000"/>
              </w:rPr>
              <w:t>T2: Đối tác 2 thêm sản phẩm mới</w:t>
            </w:r>
          </w:p>
        </w:tc>
      </w:tr>
      <w:tr w:rsidR="00DE3B34" w:rsidRPr="000562A4" w14:paraId="6A717F15"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64B43" w14:textId="77777777" w:rsidR="00DE3B34" w:rsidRDefault="00DE3B34" w:rsidP="005E7E89">
            <w:pPr>
              <w:pStyle w:val="ThngthngWeb"/>
              <w:spacing w:before="0" w:beforeAutospacing="0" w:after="0" w:afterAutospacing="0"/>
              <w:jc w:val="both"/>
            </w:pPr>
            <w:r>
              <w:rPr>
                <w:b/>
                <w:bCs/>
                <w:color w:val="000000"/>
                <w:shd w:val="clear" w:color="auto" w:fill="FFFFFF"/>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23E02" w14:textId="77777777" w:rsidR="00DE3B34" w:rsidRDefault="00DE3B34" w:rsidP="005E7E89">
            <w:pPr>
              <w:pStyle w:val="ThngthngWeb"/>
              <w:spacing w:before="0" w:beforeAutospacing="0" w:after="0" w:afterAutospacing="0"/>
              <w:jc w:val="both"/>
            </w:pPr>
            <w:r>
              <w:rPr>
                <w:b/>
                <w:bCs/>
                <w:color w:val="000000"/>
                <w:shd w:val="clear" w:color="auto" w:fill="FFFFFF"/>
              </w:rPr>
              <w:t>T2</w:t>
            </w:r>
          </w:p>
        </w:tc>
      </w:tr>
      <w:tr w:rsidR="00DE3B34" w:rsidRPr="000562A4" w14:paraId="6EC7B75A" w14:textId="77777777" w:rsidTr="004F24A1">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F2536DA" w14:textId="77777777" w:rsidR="00DE3B34" w:rsidRDefault="00DE3B34" w:rsidP="005E7E89">
            <w:pPr>
              <w:pStyle w:val="ThngthngWeb"/>
              <w:spacing w:before="0" w:beforeAutospacing="0" w:after="0" w:afterAutospacing="0"/>
              <w:jc w:val="both"/>
            </w:pPr>
            <w:r>
              <w:rPr>
                <w:color w:val="FF0000"/>
              </w:rPr>
              <w:t>sp_ThemSanPham_TC  N’Nước rửa chén’,500,6</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71B60416" w14:textId="77777777" w:rsidR="00DE3B34" w:rsidRDefault="00DE3B34" w:rsidP="005E7E89">
            <w:pPr>
              <w:pStyle w:val="ThngthngWeb"/>
              <w:spacing w:before="0" w:beforeAutospacing="0" w:after="0" w:afterAutospacing="0"/>
              <w:jc w:val="both"/>
            </w:pPr>
            <w:r>
              <w:rPr>
                <w:color w:val="FF0000"/>
              </w:rPr>
              <w:t>sp_ThemSanPham_TC  N’Xà bông tắm’,500,6</w:t>
            </w:r>
          </w:p>
        </w:tc>
      </w:tr>
      <w:tr w:rsidR="00DE3B34" w:rsidRPr="000562A4" w14:paraId="388D5E7D"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1DF2B" w14:textId="77777777" w:rsidR="00DE3B34" w:rsidRDefault="00DE3B34" w:rsidP="005E7E89">
            <w:pPr>
              <w:pStyle w:val="ThngthngWeb"/>
              <w:spacing w:before="0" w:beforeAutospacing="0" w:after="0" w:afterAutospacing="0"/>
              <w:jc w:val="both"/>
            </w:pPr>
            <w:r>
              <w:rPr>
                <w:color w:val="000000"/>
                <w:shd w:val="clear" w:color="auto" w:fill="FFFFFF"/>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B6EFA" w14:textId="77777777" w:rsidR="00DE3B34" w:rsidRPr="000562A4" w:rsidRDefault="00DE3B34" w:rsidP="005E7E89">
            <w:pPr>
              <w:jc w:val="both"/>
              <w:rPr>
                <w:sz w:val="24"/>
                <w:szCs w:val="24"/>
              </w:rPr>
            </w:pPr>
          </w:p>
        </w:tc>
      </w:tr>
      <w:tr w:rsidR="00DE3B34" w:rsidRPr="000562A4" w14:paraId="123A4562"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EA9F1"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A55CD" w14:textId="77777777" w:rsidR="00DE3B34" w:rsidRDefault="00DE3B34" w:rsidP="005E7E89">
            <w:pPr>
              <w:pStyle w:val="ThngthngWeb"/>
              <w:spacing w:before="0" w:beforeAutospacing="0" w:after="0" w:afterAutospacing="0"/>
              <w:jc w:val="both"/>
            </w:pPr>
            <w:r>
              <w:rPr>
                <w:color w:val="000000"/>
                <w:shd w:val="clear" w:color="auto" w:fill="FFFFFF"/>
              </w:rPr>
              <w:t>BEGIN TRAN</w:t>
            </w:r>
          </w:p>
        </w:tc>
      </w:tr>
      <w:tr w:rsidR="00DE3B34" w:rsidRPr="000562A4" w14:paraId="61192C60"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48502" w14:textId="77777777" w:rsidR="00DE3B34" w:rsidRDefault="00DE3B34" w:rsidP="005E7E89">
            <w:pPr>
              <w:pStyle w:val="ThngthngWeb"/>
              <w:spacing w:before="0" w:beforeAutospacing="0" w:after="0" w:afterAutospacing="0"/>
              <w:jc w:val="both"/>
            </w:pPr>
            <w:r>
              <w:rPr>
                <w:i/>
                <w:iCs/>
                <w:color w:val="CC0000"/>
                <w:shd w:val="clear" w:color="auto" w:fill="FFFFFF"/>
              </w:rPr>
              <w:t>B1: Đọc mã sản phẩm lớn nhất từ bảng SanPham</w:t>
            </w:r>
          </w:p>
          <w:p w14:paraId="56EF97B5" w14:textId="66EA8846" w:rsidR="00DE3B34" w:rsidRDefault="00DE3B34" w:rsidP="005E7E89">
            <w:pPr>
              <w:pStyle w:val="ThngthngWeb"/>
              <w:spacing w:before="0" w:beforeAutospacing="0" w:after="0" w:afterAutospacing="0"/>
              <w:jc w:val="both"/>
            </w:pPr>
            <w:r>
              <w:rPr>
                <w:color w:val="000000"/>
                <w:shd w:val="clear" w:color="auto" w:fill="FFFFFF"/>
              </w:rPr>
              <w:t>declare @ma_count bigint,</w:t>
            </w:r>
            <w:r w:rsidR="00363E64">
              <w:rPr>
                <w:color w:val="000000"/>
                <w:shd w:val="clear" w:color="auto" w:fill="FFFFFF"/>
              </w:rPr>
              <w:t xml:space="preserve"> </w:t>
            </w:r>
            <w:r>
              <w:rPr>
                <w:color w:val="000000"/>
                <w:shd w:val="clear" w:color="auto" w:fill="FFFFFF"/>
              </w:rPr>
              <w:t>@MaSP varchar(6)</w:t>
            </w:r>
          </w:p>
          <w:p w14:paraId="409BEFDE" w14:textId="3E2E0F46" w:rsidR="00DE3B34" w:rsidRDefault="00DE3B34" w:rsidP="005E7E89">
            <w:pPr>
              <w:pStyle w:val="ThngthngWeb"/>
              <w:spacing w:before="0" w:beforeAutospacing="0" w:after="0" w:afterAutospacing="0"/>
              <w:jc w:val="both"/>
            </w:pPr>
            <w:r>
              <w:rPr>
                <w:color w:val="000000"/>
                <w:shd w:val="clear" w:color="auto" w:fill="FFFFFF"/>
              </w:rPr>
              <w:t>set @MaSP</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select TOP 1 (MaSP) from SanPham order by MaSP DESC)</w:t>
            </w:r>
          </w:p>
          <w:p w14:paraId="394DEDD1" w14:textId="7B96D2B6"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 xml:space="preserve"> @MaSP=000002</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9406A" w14:textId="77777777" w:rsidR="00DE3B34" w:rsidRPr="000562A4" w:rsidRDefault="00DE3B34" w:rsidP="005E7E89">
            <w:pPr>
              <w:jc w:val="both"/>
              <w:rPr>
                <w:sz w:val="24"/>
                <w:szCs w:val="24"/>
              </w:rPr>
            </w:pPr>
          </w:p>
        </w:tc>
      </w:tr>
      <w:tr w:rsidR="00DE3B34" w:rsidRPr="000562A4" w14:paraId="297E1FF2"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8411C"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687AB" w14:textId="77777777" w:rsidR="00DE3B34" w:rsidRDefault="00DE3B34" w:rsidP="005E7E89">
            <w:pPr>
              <w:pStyle w:val="ThngthngWeb"/>
              <w:spacing w:before="0" w:beforeAutospacing="0" w:after="0" w:afterAutospacing="0"/>
              <w:jc w:val="both"/>
            </w:pPr>
            <w:r>
              <w:rPr>
                <w:i/>
                <w:iCs/>
                <w:color w:val="CC0000"/>
                <w:shd w:val="clear" w:color="auto" w:fill="FFFFFF"/>
              </w:rPr>
              <w:t>B1: Đọc mã sản phẩm lớn nhất từ bảng SanPham</w:t>
            </w:r>
          </w:p>
          <w:p w14:paraId="2C3F8350" w14:textId="29C307C5" w:rsidR="00DE3B34" w:rsidRDefault="00DE3B34" w:rsidP="005E7E89">
            <w:pPr>
              <w:pStyle w:val="ThngthngWeb"/>
              <w:spacing w:before="0" w:beforeAutospacing="0" w:after="0" w:afterAutospacing="0"/>
              <w:jc w:val="both"/>
            </w:pPr>
            <w:r>
              <w:rPr>
                <w:color w:val="000000"/>
                <w:shd w:val="clear" w:color="auto" w:fill="FFFFFF"/>
              </w:rPr>
              <w:t>declare @ma_count bigint,</w:t>
            </w:r>
            <w:r w:rsidR="00363E64">
              <w:rPr>
                <w:color w:val="000000"/>
                <w:shd w:val="clear" w:color="auto" w:fill="FFFFFF"/>
              </w:rPr>
              <w:t xml:space="preserve"> </w:t>
            </w:r>
            <w:r>
              <w:rPr>
                <w:color w:val="000000"/>
                <w:shd w:val="clear" w:color="auto" w:fill="FFFFFF"/>
              </w:rPr>
              <w:t>@MaSP varchar(6)</w:t>
            </w:r>
          </w:p>
          <w:p w14:paraId="1B9D65E3" w14:textId="03517462" w:rsidR="00DE3B34" w:rsidRDefault="00DE3B34" w:rsidP="005E7E89">
            <w:pPr>
              <w:pStyle w:val="ThngthngWeb"/>
              <w:spacing w:before="0" w:beforeAutospacing="0" w:after="0" w:afterAutospacing="0"/>
              <w:jc w:val="both"/>
            </w:pPr>
            <w:r>
              <w:rPr>
                <w:color w:val="000000"/>
                <w:shd w:val="clear" w:color="auto" w:fill="FFFFFF"/>
              </w:rPr>
              <w:t>set @MaSP</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select TOP 1 (MaSP) from SanPham order by MaSP DESC)</w:t>
            </w:r>
          </w:p>
          <w:p w14:paraId="005A766F" w14:textId="001F66F0"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 xml:space="preserve"> @MaSP=000002</w:t>
            </w:r>
          </w:p>
        </w:tc>
      </w:tr>
      <w:tr w:rsidR="00DE3B34" w:rsidRPr="000562A4" w14:paraId="19624A55"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C536A" w14:textId="77777777" w:rsidR="00DE3B34" w:rsidRDefault="00DE3B34" w:rsidP="005E7E89">
            <w:pPr>
              <w:pStyle w:val="ThngthngWeb"/>
              <w:spacing w:before="0" w:beforeAutospacing="0" w:after="0" w:afterAutospacing="0"/>
              <w:jc w:val="both"/>
            </w:pPr>
            <w:r>
              <w:rPr>
                <w:i/>
                <w:iCs/>
                <w:color w:val="CC0000"/>
                <w:shd w:val="clear" w:color="auto" w:fill="FFFFFF"/>
              </w:rPr>
              <w:t>B2: Kiểm tra bảng SanPham trước đó đã có sản phẩm nào chưa, nếu có thì tăng MaSP mới lên 1 đơn vị.</w:t>
            </w:r>
          </w:p>
          <w:p w14:paraId="16390332" w14:textId="687FF46D" w:rsidR="00DE3B34" w:rsidRDefault="00DE3B34" w:rsidP="005E7E89">
            <w:pPr>
              <w:pStyle w:val="ThngthngWeb"/>
              <w:spacing w:before="0" w:beforeAutospacing="0" w:after="0" w:afterAutospacing="0"/>
              <w:jc w:val="both"/>
            </w:pPr>
            <w:r>
              <w:rPr>
                <w:color w:val="000000"/>
                <w:shd w:val="clear" w:color="auto" w:fill="FFFFFF"/>
              </w:rPr>
              <w:t>if (isnull</w:t>
            </w:r>
            <w:r w:rsidR="002E4D0C">
              <w:rPr>
                <w:color w:val="000000"/>
                <w:shd w:val="clear" w:color="auto" w:fill="FFFFFF"/>
              </w:rPr>
              <w:t xml:space="preserve"> </w:t>
            </w:r>
            <w:r>
              <w:rPr>
                <w:color w:val="000000"/>
                <w:shd w:val="clear" w:color="auto" w:fill="FFFFFF"/>
              </w:rPr>
              <w:t>(@MaSP,'false')</w:t>
            </w:r>
            <w:r w:rsidR="00363E64">
              <w:rPr>
                <w:color w:val="000000"/>
                <w:shd w:val="clear" w:color="auto" w:fill="FFFFFF"/>
              </w:rPr>
              <w:t xml:space="preserve"> </w:t>
            </w:r>
            <w:r>
              <w:rPr>
                <w:color w:val="000000"/>
                <w:shd w:val="clear" w:color="auto" w:fill="FFFFFF"/>
              </w:rPr>
              <w:t>&lt;&gt;</w:t>
            </w:r>
            <w:r w:rsidR="00363E64">
              <w:rPr>
                <w:color w:val="000000"/>
                <w:shd w:val="clear" w:color="auto" w:fill="FFFFFF"/>
              </w:rPr>
              <w:t xml:space="preserve"> </w:t>
            </w:r>
            <w:r>
              <w:rPr>
                <w:color w:val="000000"/>
                <w:shd w:val="clear" w:color="auto" w:fill="FFFFFF"/>
              </w:rPr>
              <w:t>'false')</w:t>
            </w:r>
          </w:p>
          <w:p w14:paraId="243C480B"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37A48E49" w14:textId="4F78CDE7" w:rsidR="00DE3B34" w:rsidRDefault="00DE3B34" w:rsidP="005E7E89">
            <w:pPr>
              <w:pStyle w:val="ThngthngWeb"/>
              <w:spacing w:before="0" w:beforeAutospacing="0" w:after="0" w:afterAutospacing="0"/>
              <w:jc w:val="both"/>
            </w:pPr>
            <w:r>
              <w:rPr>
                <w:color w:val="000000"/>
                <w:shd w:val="clear" w:color="auto" w:fill="FFFFFF"/>
              </w:rPr>
              <w:t>    set @ma_count</w:t>
            </w:r>
            <w:r w:rsidR="002E4D0C">
              <w:rPr>
                <w:color w:val="000000"/>
                <w:shd w:val="clear" w:color="auto" w:fill="FFFFFF"/>
              </w:rPr>
              <w:t xml:space="preserve"> </w:t>
            </w:r>
            <w:r>
              <w:rPr>
                <w:color w:val="000000"/>
                <w:shd w:val="clear" w:color="auto" w:fill="FFFFFF"/>
              </w:rPr>
              <w:t>=</w:t>
            </w:r>
            <w:r w:rsidR="002E4D0C">
              <w:rPr>
                <w:color w:val="000000"/>
                <w:shd w:val="clear" w:color="auto" w:fill="FFFFFF"/>
              </w:rPr>
              <w:t xml:space="preserve"> </w:t>
            </w:r>
            <w:r>
              <w:rPr>
                <w:color w:val="000000"/>
                <w:shd w:val="clear" w:color="auto" w:fill="FFFFFF"/>
              </w:rPr>
              <w:t>cast (@MaSP as bigint)</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1</w:t>
            </w:r>
          </w:p>
          <w:p w14:paraId="3EF35A84" w14:textId="77777777" w:rsidR="00DE3B34" w:rsidRDefault="00DE3B34" w:rsidP="005E7E89">
            <w:pPr>
              <w:pStyle w:val="ThngthngWeb"/>
              <w:spacing w:before="0" w:beforeAutospacing="0" w:after="0" w:afterAutospacing="0"/>
              <w:jc w:val="both"/>
            </w:pPr>
            <w:r>
              <w:rPr>
                <w:color w:val="000000"/>
                <w:shd w:val="clear" w:color="auto" w:fill="FFFFFF"/>
              </w:rPr>
              <w:t>end</w:t>
            </w:r>
          </w:p>
          <w:p w14:paraId="18E4452F" w14:textId="77777777" w:rsidR="00DE3B34" w:rsidRDefault="00DE3B34" w:rsidP="005E7E89">
            <w:pPr>
              <w:pStyle w:val="ThngthngWeb"/>
              <w:spacing w:before="0" w:beforeAutospacing="0" w:after="0" w:afterAutospacing="0"/>
              <w:jc w:val="both"/>
            </w:pPr>
            <w:r>
              <w:rPr>
                <w:color w:val="000000"/>
                <w:shd w:val="clear" w:color="auto" w:fill="FFFFFF"/>
              </w:rPr>
              <w:t>else</w:t>
            </w:r>
          </w:p>
          <w:p w14:paraId="083EDDA4"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6EC98D94" w14:textId="77777777" w:rsidR="00DE3B34" w:rsidRDefault="00DE3B34" w:rsidP="005E7E89">
            <w:pPr>
              <w:pStyle w:val="ThngthngWeb"/>
              <w:spacing w:before="0" w:beforeAutospacing="0" w:after="0" w:afterAutospacing="0"/>
              <w:jc w:val="both"/>
            </w:pPr>
            <w:r>
              <w:rPr>
                <w:color w:val="000000"/>
                <w:shd w:val="clear" w:color="auto" w:fill="FFFFFF"/>
              </w:rPr>
              <w:t>    set @ma_count=1 </w:t>
            </w:r>
          </w:p>
          <w:p w14:paraId="45495F07" w14:textId="77777777" w:rsidR="00DE3B34" w:rsidRDefault="00DE3B34" w:rsidP="005E7E89">
            <w:pPr>
              <w:pStyle w:val="ThngthngWeb"/>
              <w:spacing w:before="0" w:beforeAutospacing="0" w:after="0" w:afterAutospacing="0"/>
              <w:jc w:val="both"/>
            </w:pPr>
            <w:r>
              <w:rPr>
                <w:color w:val="000000"/>
                <w:shd w:val="clear" w:color="auto" w:fill="FFFFFF"/>
              </w:rPr>
              <w:t>end</w:t>
            </w:r>
          </w:p>
          <w:p w14:paraId="2ACF578D" w14:textId="4E628929" w:rsidR="00DE3B34" w:rsidRDefault="00DE3B34" w:rsidP="005E7E89">
            <w:pPr>
              <w:pStyle w:val="ThngthngWeb"/>
              <w:spacing w:before="0" w:beforeAutospacing="0" w:after="0" w:afterAutospacing="0"/>
              <w:jc w:val="both"/>
            </w:pPr>
            <w:r>
              <w:rPr>
                <w:color w:val="000000"/>
                <w:shd w:val="clear" w:color="auto" w:fill="FFFFFF"/>
              </w:rPr>
              <w:t>set @MaSP = RIGHT</w:t>
            </w:r>
            <w:r w:rsidR="00363E64">
              <w:rPr>
                <w:color w:val="000000"/>
                <w:shd w:val="clear" w:color="auto" w:fill="FFFFFF"/>
              </w:rPr>
              <w:t xml:space="preserve"> </w:t>
            </w:r>
            <w:r>
              <w:rPr>
                <w:color w:val="000000"/>
                <w:shd w:val="clear" w:color="auto" w:fill="FFFFFF"/>
              </w:rPr>
              <w:t>('00000'</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CAST</w:t>
            </w:r>
            <w:r w:rsidR="00363E64">
              <w:rPr>
                <w:color w:val="000000"/>
                <w:shd w:val="clear" w:color="auto" w:fill="FFFFFF"/>
              </w:rPr>
              <w:t xml:space="preserve"> </w:t>
            </w:r>
            <w:r>
              <w:rPr>
                <w:color w:val="000000"/>
                <w:shd w:val="clear" w:color="auto" w:fill="FFFFFF"/>
              </w:rPr>
              <w:t>(@ma_count AS VARCHAR(6)), 6)</w:t>
            </w:r>
          </w:p>
          <w:p w14:paraId="6F5E850D" w14:textId="590A69BC"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 xml:space="preserve"> @MaSP=000003</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332D8" w14:textId="77777777" w:rsidR="00DE3B34" w:rsidRPr="000562A4" w:rsidRDefault="00DE3B34" w:rsidP="005E7E89">
            <w:pPr>
              <w:jc w:val="both"/>
              <w:rPr>
                <w:sz w:val="24"/>
                <w:szCs w:val="24"/>
              </w:rPr>
            </w:pPr>
          </w:p>
        </w:tc>
      </w:tr>
      <w:tr w:rsidR="00DE3B34" w:rsidRPr="000562A4" w14:paraId="5DC24A9C"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A6BC1"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4B2E3" w14:textId="77777777" w:rsidR="00DE3B34" w:rsidRDefault="00DE3B34" w:rsidP="005E7E89">
            <w:pPr>
              <w:pStyle w:val="ThngthngWeb"/>
              <w:spacing w:before="0" w:beforeAutospacing="0" w:after="0" w:afterAutospacing="0"/>
              <w:jc w:val="both"/>
            </w:pPr>
            <w:r>
              <w:rPr>
                <w:i/>
                <w:iCs/>
                <w:color w:val="CC0000"/>
                <w:shd w:val="clear" w:color="auto" w:fill="FFFFFF"/>
              </w:rPr>
              <w:t>B2: Kiểm tra bảng SanPham trước đó đã có sản phẩm nào chưa, nếu có thì tăng MaSP mới lên 1 đơn vị.</w:t>
            </w:r>
          </w:p>
          <w:p w14:paraId="4D9F9E55" w14:textId="0896C08F" w:rsidR="00DE3B34" w:rsidRDefault="00DE3B34" w:rsidP="005E7E89">
            <w:pPr>
              <w:pStyle w:val="ThngthngWeb"/>
              <w:spacing w:before="0" w:beforeAutospacing="0" w:after="0" w:afterAutospacing="0"/>
              <w:jc w:val="both"/>
            </w:pPr>
            <w:r>
              <w:rPr>
                <w:color w:val="000000"/>
                <w:shd w:val="clear" w:color="auto" w:fill="FFFFFF"/>
              </w:rPr>
              <w:t>if (isnull(@MaSP,'false')</w:t>
            </w:r>
            <w:r w:rsidR="00363E64">
              <w:rPr>
                <w:color w:val="000000"/>
                <w:shd w:val="clear" w:color="auto" w:fill="FFFFFF"/>
              </w:rPr>
              <w:t xml:space="preserve"> </w:t>
            </w:r>
            <w:r>
              <w:rPr>
                <w:color w:val="000000"/>
                <w:shd w:val="clear" w:color="auto" w:fill="FFFFFF"/>
              </w:rPr>
              <w:t>&lt;&gt;</w:t>
            </w:r>
            <w:r w:rsidR="00363E64">
              <w:rPr>
                <w:color w:val="000000"/>
                <w:shd w:val="clear" w:color="auto" w:fill="FFFFFF"/>
              </w:rPr>
              <w:t xml:space="preserve"> </w:t>
            </w:r>
            <w:r>
              <w:rPr>
                <w:color w:val="000000"/>
                <w:shd w:val="clear" w:color="auto" w:fill="FFFFFF"/>
              </w:rPr>
              <w:t>'false')</w:t>
            </w:r>
          </w:p>
          <w:p w14:paraId="7F8A040F"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6CCAA3D7" w14:textId="3B21D82D" w:rsidR="00DE3B34" w:rsidRDefault="00DE3B34" w:rsidP="005E7E89">
            <w:pPr>
              <w:pStyle w:val="ThngthngWeb"/>
              <w:spacing w:before="0" w:beforeAutospacing="0" w:after="0" w:afterAutospacing="0"/>
              <w:jc w:val="both"/>
            </w:pPr>
            <w:r>
              <w:rPr>
                <w:color w:val="000000"/>
                <w:shd w:val="clear" w:color="auto" w:fill="FFFFFF"/>
              </w:rPr>
              <w:t>    set @ma_count=cast (@MaSP as bigint)</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1</w:t>
            </w:r>
          </w:p>
          <w:p w14:paraId="34FC5AA1" w14:textId="77777777" w:rsidR="00DE3B34" w:rsidRDefault="00DE3B34" w:rsidP="005E7E89">
            <w:pPr>
              <w:pStyle w:val="ThngthngWeb"/>
              <w:spacing w:before="0" w:beforeAutospacing="0" w:after="0" w:afterAutospacing="0"/>
              <w:jc w:val="both"/>
            </w:pPr>
            <w:r>
              <w:rPr>
                <w:color w:val="000000"/>
                <w:shd w:val="clear" w:color="auto" w:fill="FFFFFF"/>
              </w:rPr>
              <w:t>end</w:t>
            </w:r>
          </w:p>
          <w:p w14:paraId="502D9F24" w14:textId="77777777" w:rsidR="00DE3B34" w:rsidRDefault="00DE3B34" w:rsidP="005E7E89">
            <w:pPr>
              <w:pStyle w:val="ThngthngWeb"/>
              <w:spacing w:before="0" w:beforeAutospacing="0" w:after="0" w:afterAutospacing="0"/>
              <w:jc w:val="both"/>
            </w:pPr>
            <w:r>
              <w:rPr>
                <w:color w:val="000000"/>
                <w:shd w:val="clear" w:color="auto" w:fill="FFFFFF"/>
              </w:rPr>
              <w:t>else</w:t>
            </w:r>
          </w:p>
          <w:p w14:paraId="013EFAF4"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682E1211" w14:textId="77777777" w:rsidR="00DE3B34" w:rsidRDefault="00DE3B34" w:rsidP="005E7E89">
            <w:pPr>
              <w:pStyle w:val="ThngthngWeb"/>
              <w:spacing w:before="0" w:beforeAutospacing="0" w:after="0" w:afterAutospacing="0"/>
              <w:jc w:val="both"/>
            </w:pPr>
            <w:r>
              <w:rPr>
                <w:color w:val="000000"/>
                <w:shd w:val="clear" w:color="auto" w:fill="FFFFFF"/>
              </w:rPr>
              <w:t>    set @ma_count=1 </w:t>
            </w:r>
          </w:p>
          <w:p w14:paraId="4A78158E" w14:textId="77777777" w:rsidR="00DE3B34" w:rsidRDefault="00DE3B34" w:rsidP="005E7E89">
            <w:pPr>
              <w:pStyle w:val="ThngthngWeb"/>
              <w:spacing w:before="0" w:beforeAutospacing="0" w:after="0" w:afterAutospacing="0"/>
              <w:jc w:val="both"/>
            </w:pPr>
            <w:r>
              <w:rPr>
                <w:color w:val="000000"/>
                <w:shd w:val="clear" w:color="auto" w:fill="FFFFFF"/>
              </w:rPr>
              <w:t>end</w:t>
            </w:r>
          </w:p>
          <w:p w14:paraId="7BDFC5CB" w14:textId="3534DB30" w:rsidR="00DE3B34" w:rsidRDefault="00DE3B34" w:rsidP="005E7E89">
            <w:pPr>
              <w:pStyle w:val="ThngthngWeb"/>
              <w:spacing w:before="0" w:beforeAutospacing="0" w:after="0" w:afterAutospacing="0"/>
              <w:jc w:val="both"/>
            </w:pPr>
            <w:r>
              <w:rPr>
                <w:color w:val="000000"/>
                <w:shd w:val="clear" w:color="auto" w:fill="FFFFFF"/>
              </w:rPr>
              <w:t>set @MaSP = RIGHT</w:t>
            </w:r>
            <w:r w:rsidR="00363E64">
              <w:rPr>
                <w:color w:val="000000"/>
                <w:shd w:val="clear" w:color="auto" w:fill="FFFFFF"/>
              </w:rPr>
              <w:t xml:space="preserve"> </w:t>
            </w:r>
            <w:r>
              <w:rPr>
                <w:color w:val="000000"/>
                <w:shd w:val="clear" w:color="auto" w:fill="FFFFFF"/>
              </w:rPr>
              <w:t>('00000'</w:t>
            </w:r>
            <w:r w:rsidR="00363E64">
              <w:rPr>
                <w:color w:val="000000"/>
                <w:shd w:val="clear" w:color="auto" w:fill="FFFFFF"/>
              </w:rPr>
              <w:t xml:space="preserve"> </w:t>
            </w:r>
            <w:r>
              <w:rPr>
                <w:color w:val="000000"/>
                <w:shd w:val="clear" w:color="auto" w:fill="FFFFFF"/>
              </w:rPr>
              <w:t>+</w:t>
            </w:r>
            <w:r w:rsidR="00363E64">
              <w:rPr>
                <w:color w:val="000000"/>
                <w:shd w:val="clear" w:color="auto" w:fill="FFFFFF"/>
              </w:rPr>
              <w:t xml:space="preserve"> </w:t>
            </w:r>
            <w:r>
              <w:rPr>
                <w:color w:val="000000"/>
                <w:shd w:val="clear" w:color="auto" w:fill="FFFFFF"/>
              </w:rPr>
              <w:t>CAST</w:t>
            </w:r>
            <w:r w:rsidR="00363E64">
              <w:rPr>
                <w:color w:val="000000"/>
                <w:shd w:val="clear" w:color="auto" w:fill="FFFFFF"/>
              </w:rPr>
              <w:t xml:space="preserve"> </w:t>
            </w:r>
            <w:r>
              <w:rPr>
                <w:color w:val="000000"/>
                <w:shd w:val="clear" w:color="auto" w:fill="FFFFFF"/>
              </w:rPr>
              <w:t>(@ma_count AS VARCHAR(6)), 6)</w:t>
            </w:r>
          </w:p>
          <w:p w14:paraId="52B3FB73" w14:textId="6FC389C2"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 xml:space="preserve"> @MaSP=000003</w:t>
            </w:r>
            <w:r w:rsidR="00E6343E">
              <w:rPr>
                <w:b/>
                <w:bCs/>
                <w:i/>
                <w:iCs/>
                <w:color w:val="000000"/>
                <w:shd w:val="clear" w:color="auto" w:fill="F4CCCC"/>
              </w:rPr>
              <w:t>.</w:t>
            </w:r>
          </w:p>
        </w:tc>
      </w:tr>
      <w:tr w:rsidR="00DE3B34" w:rsidRPr="000562A4" w14:paraId="3964E43E"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528BA" w14:textId="1C6F0699" w:rsidR="00DE3B34" w:rsidRDefault="00DE3B34" w:rsidP="005E7E89">
            <w:pPr>
              <w:pStyle w:val="ThngthngWeb"/>
              <w:spacing w:before="0" w:beforeAutospacing="0" w:after="0" w:afterAutospacing="0"/>
              <w:jc w:val="both"/>
            </w:pPr>
            <w:r>
              <w:rPr>
                <w:i/>
                <w:iCs/>
                <w:color w:val="CC0000"/>
                <w:shd w:val="clear" w:color="auto" w:fill="FFFFFF"/>
              </w:rPr>
              <w:t>B3:</w:t>
            </w:r>
            <w:r w:rsidR="00363E64">
              <w:rPr>
                <w:i/>
                <w:iCs/>
                <w:color w:val="CC0000"/>
                <w:shd w:val="clear" w:color="auto" w:fill="FFFFFF"/>
              </w:rPr>
              <w:t xml:space="preserve"> </w:t>
            </w:r>
            <w:r>
              <w:rPr>
                <w:i/>
                <w:iCs/>
                <w:color w:val="CC0000"/>
                <w:shd w:val="clear" w:color="auto" w:fill="FFFFFF"/>
              </w:rPr>
              <w:t>Thêm sản phẩm vào Table</w:t>
            </w:r>
          </w:p>
          <w:p w14:paraId="1DE82A2F" w14:textId="77777777" w:rsidR="00DE3B34" w:rsidRDefault="00DE3B34" w:rsidP="005E7E89">
            <w:pPr>
              <w:pStyle w:val="ThngthngWeb"/>
              <w:spacing w:before="0" w:beforeAutospacing="0" w:after="0" w:afterAutospacing="0"/>
              <w:jc w:val="both"/>
            </w:pPr>
            <w:r>
              <w:rPr>
                <w:color w:val="000000"/>
                <w:shd w:val="clear" w:color="auto" w:fill="FFFFFF"/>
              </w:rPr>
              <w:t>INSERT INTO SanPham values (@MaSP, @TenSP, @GiaBan, @SLTon)</w:t>
            </w:r>
          </w:p>
          <w:p w14:paraId="6EA712E8" w14:textId="3B88D189"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Insert thành công vào bảng SanPham (@MaSP=000003)</w:t>
            </w:r>
            <w:r w:rsidR="00E6343E">
              <w:rPr>
                <w:b/>
                <w:bCs/>
                <w:i/>
                <w:iCs/>
                <w:color w:val="000000"/>
                <w:shd w:val="clear" w:color="auto" w:fill="FFE599"/>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D4A37" w14:textId="77777777" w:rsidR="00DE3B34" w:rsidRPr="000562A4" w:rsidRDefault="00DE3B34" w:rsidP="005E7E89">
            <w:pPr>
              <w:jc w:val="both"/>
              <w:rPr>
                <w:sz w:val="24"/>
                <w:szCs w:val="24"/>
              </w:rPr>
            </w:pPr>
          </w:p>
        </w:tc>
      </w:tr>
      <w:tr w:rsidR="00DE3B34" w:rsidRPr="000562A4" w14:paraId="41449941"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4E434"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39C3E" w14:textId="3AA2FDC8" w:rsidR="00DE3B34" w:rsidRDefault="00DE3B34" w:rsidP="005E7E89">
            <w:pPr>
              <w:pStyle w:val="ThngthngWeb"/>
              <w:spacing w:before="0" w:beforeAutospacing="0" w:after="0" w:afterAutospacing="0"/>
              <w:jc w:val="both"/>
            </w:pPr>
            <w:r>
              <w:rPr>
                <w:i/>
                <w:iCs/>
                <w:color w:val="CC0000"/>
                <w:shd w:val="clear" w:color="auto" w:fill="FFFFFF"/>
              </w:rPr>
              <w:t>B3:</w:t>
            </w:r>
            <w:r w:rsidR="00363E64">
              <w:rPr>
                <w:i/>
                <w:iCs/>
                <w:color w:val="CC0000"/>
                <w:shd w:val="clear" w:color="auto" w:fill="FFFFFF"/>
              </w:rPr>
              <w:t xml:space="preserve"> </w:t>
            </w:r>
            <w:r>
              <w:rPr>
                <w:i/>
                <w:iCs/>
                <w:color w:val="CC0000"/>
                <w:shd w:val="clear" w:color="auto" w:fill="FFFFFF"/>
              </w:rPr>
              <w:t>Thêm sản phẩm vào Table</w:t>
            </w:r>
          </w:p>
          <w:p w14:paraId="628DF261" w14:textId="77777777" w:rsidR="00DE3B34" w:rsidRDefault="00DE3B34" w:rsidP="005E7E89">
            <w:pPr>
              <w:pStyle w:val="ThngthngWeb"/>
              <w:spacing w:before="0" w:beforeAutospacing="0" w:after="0" w:afterAutospacing="0"/>
              <w:jc w:val="both"/>
            </w:pPr>
            <w:r>
              <w:rPr>
                <w:color w:val="000000"/>
                <w:shd w:val="clear" w:color="auto" w:fill="FFFFFF"/>
              </w:rPr>
              <w:t>INSERT INTO SanPham values (@MaSP, @TenSP, @GiaBan, @SLTon)</w:t>
            </w:r>
          </w:p>
          <w:p w14:paraId="7A9856BD" w14:textId="7D639121"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MaSP bị trùng, không thể insert được</w:t>
            </w:r>
            <w:r w:rsidR="00E6343E">
              <w:rPr>
                <w:b/>
                <w:bCs/>
                <w:i/>
                <w:iCs/>
                <w:color w:val="000000"/>
                <w:shd w:val="clear" w:color="auto" w:fill="F4CCCC"/>
              </w:rPr>
              <w:t>.</w:t>
            </w:r>
          </w:p>
        </w:tc>
      </w:tr>
      <w:tr w:rsidR="00DE3B34" w:rsidRPr="000562A4" w14:paraId="4F8138AB"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8318B" w14:textId="77777777" w:rsidR="00DE3B34" w:rsidRDefault="00DE3B34" w:rsidP="005E7E89">
            <w:pPr>
              <w:pStyle w:val="ThngthngWeb"/>
              <w:spacing w:before="0" w:beforeAutospacing="0" w:after="0" w:afterAutospacing="0"/>
              <w:jc w:val="both"/>
            </w:pPr>
            <w:r>
              <w:rPr>
                <w:color w:val="000000"/>
                <w:shd w:val="clear" w:color="auto" w:fill="FFFFFF"/>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1A704" w14:textId="77777777" w:rsidR="00DE3B34" w:rsidRPr="000562A4" w:rsidRDefault="00DE3B34" w:rsidP="005E7E89">
            <w:pPr>
              <w:jc w:val="both"/>
              <w:rPr>
                <w:sz w:val="24"/>
                <w:szCs w:val="24"/>
              </w:rPr>
            </w:pPr>
          </w:p>
        </w:tc>
      </w:tr>
      <w:tr w:rsidR="00DE3B34" w:rsidRPr="000562A4" w14:paraId="481CB270"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7C766"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94E46" w14:textId="77777777" w:rsidR="00DE3B34" w:rsidRDefault="00DE3B34" w:rsidP="005E7E89">
            <w:pPr>
              <w:pStyle w:val="ThngthngWeb"/>
              <w:spacing w:before="0" w:beforeAutospacing="0" w:after="0" w:afterAutospacing="0"/>
              <w:jc w:val="both"/>
            </w:pPr>
            <w:r>
              <w:rPr>
                <w:color w:val="000000"/>
                <w:shd w:val="clear" w:color="auto" w:fill="FFFFFF"/>
              </w:rPr>
              <w:t>ROLLBACK TRAN</w:t>
            </w:r>
          </w:p>
        </w:tc>
      </w:tr>
    </w:tbl>
    <w:p w14:paraId="0FF658D1" w14:textId="77777777" w:rsidR="00DE3B34" w:rsidRPr="000562A4" w:rsidRDefault="00DE3B34" w:rsidP="005E7E89">
      <w:pPr>
        <w:jc w:val="both"/>
        <w:rPr>
          <w:sz w:val="24"/>
          <w:szCs w:val="24"/>
        </w:rPr>
      </w:pPr>
    </w:p>
    <w:p w14:paraId="4ED2FC05" w14:textId="77777777" w:rsidR="002850C7" w:rsidRDefault="002850C7" w:rsidP="005E7E89">
      <w:pPr>
        <w:jc w:val="both"/>
        <w:rPr>
          <w:sz w:val="24"/>
          <w:szCs w:val="24"/>
        </w:rPr>
      </w:pPr>
    </w:p>
    <w:p w14:paraId="6800C1A6" w14:textId="77777777" w:rsidR="002850C7" w:rsidRPr="000562A4" w:rsidRDefault="002850C7" w:rsidP="005E7E89">
      <w:pPr>
        <w:jc w:val="both"/>
        <w:rPr>
          <w:sz w:val="24"/>
          <w:szCs w:val="24"/>
        </w:rPr>
      </w:pPr>
    </w:p>
    <w:p w14:paraId="7951FE72" w14:textId="77777777" w:rsidR="00EF4B88" w:rsidRPr="00EC7620" w:rsidRDefault="00EF4B88" w:rsidP="00EF4B88">
      <w:pPr>
        <w:pStyle w:val="ThngthngWeb"/>
        <w:spacing w:before="0" w:beforeAutospacing="0" w:after="0" w:afterAutospacing="0"/>
        <w:jc w:val="both"/>
        <w:rPr>
          <w:b/>
          <w:bCs/>
          <w:color w:val="000000"/>
        </w:rPr>
      </w:pPr>
      <w:r w:rsidRPr="00EC7620">
        <w:rPr>
          <w:b/>
          <w:bCs/>
          <w:color w:val="000000"/>
        </w:rPr>
        <w:t>Hình ảnh demo:</w:t>
      </w:r>
    </w:p>
    <w:p w14:paraId="002E5BE1" w14:textId="110B0AC6" w:rsidR="008455F6" w:rsidRPr="000562A4" w:rsidRDefault="008455F6" w:rsidP="008455F6">
      <w:pPr>
        <w:rPr>
          <w:sz w:val="24"/>
          <w:szCs w:val="24"/>
        </w:rPr>
      </w:pPr>
      <w:r w:rsidRPr="000562A4">
        <w:rPr>
          <w:sz w:val="24"/>
          <w:szCs w:val="24"/>
        </w:rPr>
        <w:drawing>
          <wp:inline distT="0" distB="0" distL="0" distR="0" wp14:anchorId="176ECD19" wp14:editId="68F0FD5C">
            <wp:extent cx="8820150" cy="4772025"/>
            <wp:effectExtent l="0" t="0" r="0" b="952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0150" cy="4772025"/>
                    </a:xfrm>
                    <a:prstGeom prst="rect">
                      <a:avLst/>
                    </a:prstGeom>
                    <a:noFill/>
                    <a:ln>
                      <a:noFill/>
                    </a:ln>
                  </pic:spPr>
                </pic:pic>
              </a:graphicData>
            </a:graphic>
          </wp:inline>
        </w:drawing>
      </w:r>
    </w:p>
    <w:p w14:paraId="15EE9392" w14:textId="6730DCC8" w:rsidR="00DE3B34" w:rsidRPr="00AE7FC1" w:rsidRDefault="00DE3B34" w:rsidP="00AE7FC1">
      <w:pPr>
        <w:pStyle w:val="u3"/>
        <w:numPr>
          <w:ilvl w:val="0"/>
          <w:numId w:val="27"/>
        </w:numPr>
        <w:rPr>
          <w:i/>
          <w:color w:val="auto"/>
        </w:rPr>
      </w:pPr>
      <w:bookmarkStart w:id="10" w:name="_Toc88512687"/>
      <w:r w:rsidRPr="00AE7FC1">
        <w:rPr>
          <w:rFonts w:ascii="Times New Roman" w:hAnsi="Times New Roman" w:cs="Times New Roman"/>
          <w:b/>
          <w:bCs/>
          <w:color w:val="auto"/>
        </w:rPr>
        <w:t>Test Case 5:</w:t>
      </w:r>
      <w:bookmarkEnd w:id="10"/>
    </w:p>
    <w:p w14:paraId="7C9FF24C" w14:textId="77777777" w:rsidR="00DE3B34" w:rsidRDefault="00DE3B34" w:rsidP="005E7E89">
      <w:pPr>
        <w:pStyle w:val="ThngthngWeb"/>
        <w:spacing w:before="0" w:beforeAutospacing="0" w:after="0" w:afterAutospacing="0"/>
        <w:jc w:val="both"/>
        <w:rPr>
          <w:color w:val="000000"/>
        </w:rPr>
      </w:pPr>
      <w:r w:rsidRPr="00A109E3">
        <w:rPr>
          <w:b/>
          <w:color w:val="000000"/>
        </w:rPr>
        <w:t>Tình huống:</w:t>
      </w:r>
      <w:r>
        <w:rPr>
          <w:color w:val="000000"/>
        </w:rPr>
        <w:t xml:space="preserve"> Đối tác đang thêm sản phẩm mới, cùng lúc đó người dùng khác đọc sản phẩm, nhưng sau đó sản phẩm do có số lượng tồn nhỏ hơn 0 nên không được chấp nhận thêm vào bảng dẫn đến Rollback. Khi đó, sản phẩm người dùng đọc được không tồn tại nữa, gây ra vấn đề DirtyRead.</w:t>
      </w:r>
    </w:p>
    <w:p w14:paraId="136F32EF" w14:textId="77777777" w:rsidR="009E4C0B" w:rsidRDefault="009E4C0B"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FC0E13" w14:paraId="0EA1B0F9" w14:textId="77777777" w:rsidTr="004F24A1">
        <w:trPr>
          <w:trHeight w:val="42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F1F3889" w14:textId="77777777" w:rsidR="00DE3B34" w:rsidRDefault="00DE3B34" w:rsidP="005E7E89">
            <w:pPr>
              <w:pStyle w:val="ThngthngWeb"/>
              <w:spacing w:before="0" w:beforeAutospacing="0" w:after="0" w:afterAutospacing="0"/>
              <w:jc w:val="both"/>
            </w:pPr>
            <w:r>
              <w:rPr>
                <w:color w:val="000000"/>
              </w:rPr>
              <w:t>T1: Thêm sản phẩm mới </w:t>
            </w:r>
          </w:p>
          <w:p w14:paraId="0BC89B0B" w14:textId="77777777" w:rsidR="00DE3B34" w:rsidRDefault="00DE3B34" w:rsidP="005E7E89">
            <w:pPr>
              <w:pStyle w:val="ThngthngWeb"/>
              <w:spacing w:before="0" w:beforeAutospacing="0" w:after="0" w:afterAutospacing="0"/>
              <w:jc w:val="both"/>
            </w:pPr>
            <w:r>
              <w:rPr>
                <w:color w:val="000000"/>
              </w:rPr>
              <w:t>T2: Đọc danh sách sản phẩm</w:t>
            </w:r>
          </w:p>
          <w:p w14:paraId="29F09C1C" w14:textId="77777777" w:rsidR="00DE3B34" w:rsidRPr="00DE3B34" w:rsidRDefault="00DE3B34" w:rsidP="005E7E89">
            <w:pPr>
              <w:pStyle w:val="ThngthngWeb"/>
              <w:spacing w:before="0" w:beforeAutospacing="0" w:after="0" w:afterAutospacing="0"/>
              <w:jc w:val="both"/>
              <w:rPr>
                <w:lang w:val="fr-FR"/>
              </w:rPr>
            </w:pPr>
            <w:r w:rsidRPr="00DE3B34">
              <w:rPr>
                <w:color w:val="000000"/>
                <w:lang w:val="fr-FR"/>
              </w:rPr>
              <w:t>T1: Rollback→ T2 đọc sai thông tin</w:t>
            </w:r>
          </w:p>
        </w:tc>
      </w:tr>
      <w:tr w:rsidR="00DE3B34" w:rsidRPr="000562A4" w14:paraId="0F8BB8AD"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EE8EA" w14:textId="77777777" w:rsidR="00DE3B34" w:rsidRDefault="00DE3B34" w:rsidP="005E7E89">
            <w:pPr>
              <w:pStyle w:val="ThngthngWeb"/>
              <w:spacing w:before="0" w:beforeAutospacing="0" w:after="0" w:afterAutospacing="0"/>
              <w:jc w:val="both"/>
            </w:pPr>
            <w:r>
              <w:rPr>
                <w:b/>
                <w:bCs/>
                <w:color w:val="000000"/>
                <w:shd w:val="clear" w:color="auto" w:fill="FFFFFF"/>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A5C83" w14:textId="77777777" w:rsidR="00DE3B34" w:rsidRDefault="00DE3B34" w:rsidP="005E7E89">
            <w:pPr>
              <w:pStyle w:val="ThngthngWeb"/>
              <w:spacing w:before="0" w:beforeAutospacing="0" w:after="0" w:afterAutospacing="0"/>
              <w:jc w:val="both"/>
            </w:pPr>
            <w:r>
              <w:rPr>
                <w:b/>
                <w:bCs/>
                <w:color w:val="000000"/>
                <w:shd w:val="clear" w:color="auto" w:fill="FFFFFF"/>
              </w:rPr>
              <w:t>T2</w:t>
            </w:r>
          </w:p>
        </w:tc>
      </w:tr>
      <w:tr w:rsidR="00DE3B34" w:rsidRPr="000562A4" w14:paraId="4E5D324C" w14:textId="77777777" w:rsidTr="004F24A1">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7E388954" w14:textId="15028562" w:rsidR="00DE3B34" w:rsidRDefault="00DE3B34" w:rsidP="005E7E89">
            <w:pPr>
              <w:pStyle w:val="ThngthngWeb"/>
              <w:spacing w:before="0" w:beforeAutospacing="0" w:after="0" w:afterAutospacing="0"/>
              <w:jc w:val="both"/>
            </w:pPr>
            <w:r w:rsidRPr="00363E64">
              <w:rPr>
                <w:color w:val="FF0000"/>
              </w:rPr>
              <w:t>sp_ThemSanPham</w:t>
            </w:r>
            <w:r w:rsidR="00363E64" w:rsidRPr="00363E64">
              <w:rPr>
                <w:color w:val="FF0000"/>
              </w:rPr>
              <w:t>_</w:t>
            </w:r>
            <w:r w:rsidRPr="00363E64">
              <w:rPr>
                <w:color w:val="FF0000"/>
              </w:rPr>
              <w:t>TC N’Ốp điện thoại’,</w:t>
            </w:r>
            <w:r w:rsidR="00363E64" w:rsidRPr="00363E64">
              <w:rPr>
                <w:color w:val="FF0000"/>
              </w:rPr>
              <w:t xml:space="preserve"> </w:t>
            </w:r>
            <w:r w:rsidRPr="00363E64">
              <w:rPr>
                <w:color w:val="FF0000"/>
              </w:rPr>
              <w:t>200,</w:t>
            </w:r>
            <w:r w:rsidR="00363E64" w:rsidRPr="00363E64">
              <w:rPr>
                <w:color w:val="FF0000"/>
              </w:rPr>
              <w:t xml:space="preserve"> </w:t>
            </w:r>
            <w:r w:rsidRPr="00363E64">
              <w:rPr>
                <w:color w:val="FF0000"/>
              </w:rPr>
              <w:t>-1</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59F95C77" w14:textId="77777777" w:rsidR="00DE3B34" w:rsidRPr="000562A4" w:rsidRDefault="00DE3B34" w:rsidP="005E7E89">
            <w:pPr>
              <w:jc w:val="both"/>
              <w:rPr>
                <w:sz w:val="24"/>
                <w:szCs w:val="24"/>
              </w:rPr>
            </w:pPr>
          </w:p>
        </w:tc>
      </w:tr>
      <w:tr w:rsidR="00DE3B34" w:rsidRPr="000562A4" w14:paraId="4163F1CF"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F6B1E" w14:textId="77777777" w:rsidR="00DE3B34" w:rsidRDefault="00DE3B34" w:rsidP="005E7E89">
            <w:pPr>
              <w:pStyle w:val="ThngthngWeb"/>
              <w:spacing w:before="0" w:beforeAutospacing="0" w:after="0" w:afterAutospacing="0"/>
              <w:jc w:val="both"/>
            </w:pPr>
            <w:r>
              <w:rPr>
                <w:color w:val="000000"/>
                <w:shd w:val="clear" w:color="auto" w:fill="FFFFFF"/>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D521D" w14:textId="77777777" w:rsidR="00DE3B34" w:rsidRPr="000562A4" w:rsidRDefault="00DE3B34" w:rsidP="005E7E89">
            <w:pPr>
              <w:jc w:val="both"/>
              <w:rPr>
                <w:sz w:val="24"/>
                <w:szCs w:val="24"/>
              </w:rPr>
            </w:pPr>
          </w:p>
        </w:tc>
      </w:tr>
      <w:tr w:rsidR="00DE3B34" w:rsidRPr="000562A4" w14:paraId="6C63FCE2"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072C8"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041AA" w14:textId="77777777" w:rsidR="00DE3B34" w:rsidRDefault="00DE3B34" w:rsidP="005E7E89">
            <w:pPr>
              <w:pStyle w:val="ThngthngWeb"/>
              <w:spacing w:before="0" w:beforeAutospacing="0" w:after="0" w:afterAutospacing="0"/>
              <w:jc w:val="both"/>
            </w:pPr>
            <w:r>
              <w:rPr>
                <w:color w:val="000000"/>
                <w:shd w:val="clear" w:color="auto" w:fill="FFFFFF"/>
              </w:rPr>
              <w:t>BEGIN TRAN</w:t>
            </w:r>
          </w:p>
        </w:tc>
      </w:tr>
      <w:tr w:rsidR="00DE3B34" w:rsidRPr="000562A4" w14:paraId="0CD0611C"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95A1E" w14:textId="77777777" w:rsidR="00DE3B34" w:rsidRDefault="00DE3B34" w:rsidP="005E7E89">
            <w:pPr>
              <w:pStyle w:val="ThngthngWeb"/>
              <w:spacing w:before="0" w:beforeAutospacing="0" w:after="0" w:afterAutospacing="0"/>
              <w:jc w:val="both"/>
            </w:pPr>
            <w:r>
              <w:rPr>
                <w:i/>
                <w:iCs/>
                <w:color w:val="CC0000"/>
                <w:shd w:val="clear" w:color="auto" w:fill="FFFFFF"/>
              </w:rPr>
              <w:t>B1: Lấy ra MaSP cao nhất trong bảng SanPham để tăng thêm 1 đơn vị vào MaSP mới</w:t>
            </w:r>
          </w:p>
          <w:p w14:paraId="5D332004" w14:textId="1118F81D" w:rsidR="00DE3B34" w:rsidRDefault="00DE3B34" w:rsidP="005E7E89">
            <w:pPr>
              <w:pStyle w:val="ThngthngWeb"/>
              <w:spacing w:before="0" w:beforeAutospacing="0" w:after="0" w:afterAutospacing="0"/>
              <w:jc w:val="both"/>
            </w:pPr>
            <w:r>
              <w:rPr>
                <w:color w:val="000000"/>
                <w:shd w:val="clear" w:color="auto" w:fill="FFFFFF"/>
              </w:rPr>
              <w:t>declare @ma_count bigint,</w:t>
            </w:r>
            <w:r w:rsidR="007D39CA">
              <w:rPr>
                <w:color w:val="000000"/>
                <w:shd w:val="clear" w:color="auto" w:fill="FFFFFF"/>
              </w:rPr>
              <w:t xml:space="preserve"> </w:t>
            </w:r>
            <w:r>
              <w:rPr>
                <w:color w:val="000000"/>
                <w:shd w:val="clear" w:color="auto" w:fill="FFFFFF"/>
              </w:rPr>
              <w:t>@MaSP varchar(6)</w:t>
            </w:r>
          </w:p>
          <w:p w14:paraId="0D60219B" w14:textId="77777777" w:rsidR="00DE3B34" w:rsidRDefault="00DE3B34" w:rsidP="005E7E89">
            <w:pPr>
              <w:pStyle w:val="ThngthngWeb"/>
              <w:spacing w:before="0" w:beforeAutospacing="0" w:after="0" w:afterAutospacing="0"/>
              <w:jc w:val="both"/>
            </w:pPr>
            <w:r>
              <w:rPr>
                <w:rStyle w:val="apple-tab-span"/>
                <w:color w:val="000000"/>
                <w:shd w:val="clear" w:color="auto" w:fill="FFFFFF"/>
              </w:rPr>
              <w:tab/>
            </w:r>
            <w:r>
              <w:rPr>
                <w:rStyle w:val="apple-tab-span"/>
                <w:color w:val="000000"/>
                <w:shd w:val="clear" w:color="auto" w:fill="FFFFFF"/>
              </w:rPr>
              <w:tab/>
            </w:r>
          </w:p>
          <w:p w14:paraId="3BF5FD38" w14:textId="60ED7400" w:rsidR="00DE3B34" w:rsidRDefault="00DE3B34" w:rsidP="005E7E89">
            <w:pPr>
              <w:pStyle w:val="ThngthngWeb"/>
              <w:spacing w:before="0" w:beforeAutospacing="0" w:after="0" w:afterAutospacing="0"/>
              <w:jc w:val="both"/>
            </w:pPr>
            <w:r>
              <w:rPr>
                <w:color w:val="000000"/>
                <w:shd w:val="clear" w:color="auto" w:fill="FFFFFF"/>
              </w:rPr>
              <w:t>set @MaSP</w:t>
            </w:r>
            <w:r w:rsidR="00BE133D">
              <w:rPr>
                <w:color w:val="000000"/>
                <w:shd w:val="clear" w:color="auto" w:fill="FFFFFF"/>
              </w:rPr>
              <w:t xml:space="preserve"> </w:t>
            </w:r>
            <w:r>
              <w:rPr>
                <w:color w:val="000000"/>
                <w:shd w:val="clear" w:color="auto" w:fill="FFFFFF"/>
              </w:rPr>
              <w:t>=</w:t>
            </w:r>
            <w:r w:rsidR="00BE133D">
              <w:rPr>
                <w:color w:val="000000"/>
                <w:shd w:val="clear" w:color="auto" w:fill="FFFFFF"/>
              </w:rPr>
              <w:t xml:space="preserve"> </w:t>
            </w:r>
            <w:r>
              <w:rPr>
                <w:color w:val="000000"/>
                <w:shd w:val="clear" w:color="auto" w:fill="FFFFFF"/>
              </w:rPr>
              <w:t>(select TOP 1 (MaSP) from SanPham order by MaSP DESC)</w:t>
            </w:r>
          </w:p>
          <w:p w14:paraId="670012E0" w14:textId="1592D222"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MaSP=00000</w:t>
            </w:r>
            <w:r w:rsidR="00A26ACB">
              <w:rPr>
                <w:b/>
                <w:bCs/>
                <w:i/>
                <w:iCs/>
                <w:color w:val="000000"/>
                <w:shd w:val="clear" w:color="auto" w:fill="FFE599"/>
              </w:rPr>
              <w:t>3</w:t>
            </w:r>
            <w:r w:rsidR="00E6343E">
              <w:rPr>
                <w:b/>
                <w:bCs/>
                <w:i/>
                <w:iCs/>
                <w:color w:val="000000"/>
                <w:shd w:val="clear" w:color="auto" w:fill="FFE599"/>
              </w:rPr>
              <w:t>.</w:t>
            </w:r>
          </w:p>
          <w:p w14:paraId="08E10ACC" w14:textId="108811D9" w:rsidR="00DE3B34" w:rsidRDefault="00DE3B34" w:rsidP="005E7E89">
            <w:pPr>
              <w:pStyle w:val="ThngthngWeb"/>
              <w:spacing w:before="0" w:beforeAutospacing="0" w:after="0" w:afterAutospacing="0"/>
              <w:jc w:val="both"/>
            </w:pPr>
            <w:r>
              <w:rPr>
                <w:color w:val="000000"/>
                <w:shd w:val="clear" w:color="auto" w:fill="FFFFFF"/>
              </w:rPr>
              <w:t>if (isnull</w:t>
            </w:r>
            <w:r w:rsidR="00BE133D">
              <w:rPr>
                <w:color w:val="000000"/>
                <w:shd w:val="clear" w:color="auto" w:fill="FFFFFF"/>
              </w:rPr>
              <w:t xml:space="preserve"> </w:t>
            </w:r>
            <w:r>
              <w:rPr>
                <w:color w:val="000000"/>
                <w:shd w:val="clear" w:color="auto" w:fill="FFFFFF"/>
              </w:rPr>
              <w:t>(@MaSP,'false')</w:t>
            </w:r>
            <w:r w:rsidR="007D39CA">
              <w:rPr>
                <w:color w:val="000000"/>
                <w:shd w:val="clear" w:color="auto" w:fill="FFFFFF"/>
              </w:rPr>
              <w:t xml:space="preserve"> </w:t>
            </w:r>
            <w:r>
              <w:rPr>
                <w:color w:val="000000"/>
                <w:shd w:val="clear" w:color="auto" w:fill="FFFFFF"/>
              </w:rPr>
              <w:t>&lt;&gt;</w:t>
            </w:r>
            <w:r w:rsidR="007D39CA">
              <w:rPr>
                <w:color w:val="000000"/>
                <w:shd w:val="clear" w:color="auto" w:fill="FFFFFF"/>
              </w:rPr>
              <w:t xml:space="preserve"> </w:t>
            </w:r>
            <w:r>
              <w:rPr>
                <w:color w:val="000000"/>
                <w:shd w:val="clear" w:color="auto" w:fill="FFFFFF"/>
              </w:rPr>
              <w:t>'false')</w:t>
            </w:r>
          </w:p>
          <w:p w14:paraId="3C67EB68"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79BED091" w14:textId="3BB4D473" w:rsidR="00DE3B34" w:rsidRDefault="007D39CA" w:rsidP="005E7E89">
            <w:pPr>
              <w:pStyle w:val="ThngthngWeb"/>
              <w:spacing w:before="0" w:beforeAutospacing="0" w:after="0" w:afterAutospacing="0"/>
              <w:jc w:val="both"/>
            </w:pPr>
            <w:r>
              <w:rPr>
                <w:color w:val="000000"/>
                <w:shd w:val="clear" w:color="auto" w:fill="FFFFFF"/>
              </w:rPr>
              <w:t xml:space="preserve">       </w:t>
            </w:r>
            <w:r w:rsidR="00DE3B34">
              <w:rPr>
                <w:color w:val="000000"/>
                <w:shd w:val="clear" w:color="auto" w:fill="FFFFFF"/>
              </w:rPr>
              <w:t>set @ma_count=cast (@MaSP as bigint)</w:t>
            </w:r>
            <w:r>
              <w:rPr>
                <w:color w:val="000000"/>
                <w:shd w:val="clear" w:color="auto" w:fill="FFFFFF"/>
              </w:rPr>
              <w:t xml:space="preserve"> </w:t>
            </w:r>
            <w:r w:rsidR="00DE3B34">
              <w:rPr>
                <w:color w:val="000000"/>
                <w:shd w:val="clear" w:color="auto" w:fill="FFFFFF"/>
              </w:rPr>
              <w:t>+</w:t>
            </w:r>
            <w:r>
              <w:rPr>
                <w:color w:val="000000"/>
                <w:shd w:val="clear" w:color="auto" w:fill="FFFFFF"/>
              </w:rPr>
              <w:t xml:space="preserve"> </w:t>
            </w:r>
            <w:r w:rsidR="00DE3B34">
              <w:rPr>
                <w:color w:val="000000"/>
                <w:shd w:val="clear" w:color="auto" w:fill="FFFFFF"/>
              </w:rPr>
              <w:t>1</w:t>
            </w:r>
          </w:p>
          <w:p w14:paraId="28543813" w14:textId="77777777" w:rsidR="00DE3B34" w:rsidRDefault="00DE3B34" w:rsidP="005E7E89">
            <w:pPr>
              <w:pStyle w:val="ThngthngWeb"/>
              <w:spacing w:before="0" w:beforeAutospacing="0" w:after="0" w:afterAutospacing="0"/>
              <w:jc w:val="both"/>
            </w:pPr>
            <w:r>
              <w:rPr>
                <w:color w:val="000000"/>
                <w:shd w:val="clear" w:color="auto" w:fill="FFFFFF"/>
              </w:rPr>
              <w:t>end</w:t>
            </w:r>
          </w:p>
          <w:p w14:paraId="41F7EBDF" w14:textId="77777777" w:rsidR="00DE3B34" w:rsidRDefault="00DE3B34" w:rsidP="005E7E89">
            <w:pPr>
              <w:pStyle w:val="ThngthngWeb"/>
              <w:spacing w:before="0" w:beforeAutospacing="0" w:after="0" w:afterAutospacing="0"/>
              <w:jc w:val="both"/>
            </w:pPr>
            <w:r>
              <w:rPr>
                <w:color w:val="000000"/>
                <w:shd w:val="clear" w:color="auto" w:fill="FFFFFF"/>
              </w:rPr>
              <w:t>else</w:t>
            </w:r>
          </w:p>
          <w:p w14:paraId="5F20A1FA"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01F2D71B" w14:textId="743785E8" w:rsidR="00DE3B34" w:rsidRDefault="007D39CA" w:rsidP="005E7E89">
            <w:pPr>
              <w:pStyle w:val="ThngthngWeb"/>
              <w:spacing w:before="0" w:beforeAutospacing="0" w:after="0" w:afterAutospacing="0"/>
              <w:jc w:val="both"/>
            </w:pPr>
            <w:r>
              <w:rPr>
                <w:color w:val="000000"/>
                <w:shd w:val="clear" w:color="auto" w:fill="FFFFFF"/>
              </w:rPr>
              <w:t xml:space="preserve">       </w:t>
            </w:r>
            <w:r w:rsidR="00DE3B34">
              <w:rPr>
                <w:color w:val="000000"/>
                <w:shd w:val="clear" w:color="auto" w:fill="FFFFFF"/>
              </w:rPr>
              <w:t>set @ma_count=1 </w:t>
            </w:r>
          </w:p>
          <w:p w14:paraId="5C32CDC5" w14:textId="77777777" w:rsidR="00DE3B34" w:rsidRDefault="00DE3B34" w:rsidP="005E7E89">
            <w:pPr>
              <w:pStyle w:val="ThngthngWeb"/>
              <w:spacing w:before="0" w:beforeAutospacing="0" w:after="0" w:afterAutospacing="0"/>
              <w:jc w:val="both"/>
            </w:pPr>
            <w:r>
              <w:rPr>
                <w:color w:val="000000"/>
                <w:shd w:val="clear" w:color="auto" w:fill="FFFFFF"/>
              </w:rPr>
              <w:t>end</w:t>
            </w:r>
          </w:p>
          <w:p w14:paraId="240CE9CB" w14:textId="0E9CABC0" w:rsidR="00DE3B34" w:rsidRDefault="00DE3B34" w:rsidP="005E7E89">
            <w:pPr>
              <w:pStyle w:val="ThngthngWeb"/>
              <w:spacing w:before="0" w:beforeAutospacing="0" w:after="0" w:afterAutospacing="0"/>
              <w:jc w:val="both"/>
            </w:pPr>
            <w:r>
              <w:rPr>
                <w:color w:val="000000"/>
                <w:shd w:val="clear" w:color="auto" w:fill="FFFFFF"/>
              </w:rPr>
              <w:t>set @MaSP = RIGHT</w:t>
            </w:r>
            <w:r w:rsidR="00BE133D">
              <w:rPr>
                <w:color w:val="000000"/>
                <w:shd w:val="clear" w:color="auto" w:fill="FFFFFF"/>
              </w:rPr>
              <w:t xml:space="preserve"> </w:t>
            </w:r>
            <w:r>
              <w:rPr>
                <w:color w:val="000000"/>
                <w:shd w:val="clear" w:color="auto" w:fill="FFFFFF"/>
              </w:rPr>
              <w:t>('00000'</w:t>
            </w:r>
            <w:r w:rsidR="00BE133D">
              <w:rPr>
                <w:color w:val="000000"/>
                <w:shd w:val="clear" w:color="auto" w:fill="FFFFFF"/>
              </w:rPr>
              <w:t xml:space="preserve"> </w:t>
            </w:r>
            <w:r>
              <w:rPr>
                <w:color w:val="000000"/>
                <w:shd w:val="clear" w:color="auto" w:fill="FFFFFF"/>
              </w:rPr>
              <w:t>+</w:t>
            </w:r>
            <w:r w:rsidR="00BE133D">
              <w:rPr>
                <w:color w:val="000000"/>
                <w:shd w:val="clear" w:color="auto" w:fill="FFFFFF"/>
              </w:rPr>
              <w:t xml:space="preserve"> </w:t>
            </w:r>
            <w:r>
              <w:rPr>
                <w:color w:val="000000"/>
                <w:shd w:val="clear" w:color="auto" w:fill="FFFFFF"/>
              </w:rPr>
              <w:t>CAST</w:t>
            </w:r>
            <w:r w:rsidR="00BE133D">
              <w:rPr>
                <w:color w:val="000000"/>
                <w:shd w:val="clear" w:color="auto" w:fill="FFFFFF"/>
              </w:rPr>
              <w:t xml:space="preserve"> </w:t>
            </w:r>
            <w:r>
              <w:rPr>
                <w:color w:val="000000"/>
                <w:shd w:val="clear" w:color="auto" w:fill="FFFFFF"/>
              </w:rPr>
              <w:t>(@ma_count AS VARCHAR(6)), 6)</w:t>
            </w:r>
          </w:p>
          <w:p w14:paraId="1E71D874" w14:textId="3C942E7B"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MaSP=00000</w:t>
            </w:r>
            <w:r w:rsidR="00A26ACB">
              <w:rPr>
                <w:b/>
                <w:bCs/>
                <w:i/>
                <w:iCs/>
                <w:color w:val="000000"/>
                <w:shd w:val="clear" w:color="auto" w:fill="FFE599"/>
              </w:rPr>
              <w:t>4</w:t>
            </w:r>
            <w:r w:rsidR="00E6343E">
              <w:rPr>
                <w:b/>
                <w:bCs/>
                <w:i/>
                <w:iCs/>
                <w:color w:val="000000"/>
                <w:shd w:val="clear" w:color="auto" w:fill="FFE599"/>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9AD77" w14:textId="77777777" w:rsidR="00DE3B34" w:rsidRPr="000562A4" w:rsidRDefault="00DE3B34" w:rsidP="005E7E89">
            <w:pPr>
              <w:jc w:val="both"/>
              <w:rPr>
                <w:sz w:val="24"/>
                <w:szCs w:val="24"/>
              </w:rPr>
            </w:pPr>
          </w:p>
        </w:tc>
      </w:tr>
      <w:tr w:rsidR="00DE3B34" w:rsidRPr="000562A4" w14:paraId="5CDB3E51"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A2F76" w14:textId="77777777" w:rsidR="00DE3B34" w:rsidRDefault="00DE3B34" w:rsidP="005E7E89">
            <w:pPr>
              <w:pStyle w:val="ThngthngWeb"/>
              <w:spacing w:before="0" w:beforeAutospacing="0" w:after="0" w:afterAutospacing="0"/>
              <w:jc w:val="both"/>
            </w:pPr>
            <w:r>
              <w:rPr>
                <w:i/>
                <w:iCs/>
                <w:color w:val="CC0000"/>
                <w:shd w:val="clear" w:color="auto" w:fill="FFFFFF"/>
              </w:rPr>
              <w:t>B2: Thêm sản phẩm vào Table</w:t>
            </w:r>
          </w:p>
          <w:p w14:paraId="3A6B95DD" w14:textId="77777777" w:rsidR="00DE3B34" w:rsidRDefault="00DE3B34" w:rsidP="005E7E89">
            <w:pPr>
              <w:pStyle w:val="ThngthngWeb"/>
              <w:spacing w:before="0" w:beforeAutospacing="0" w:after="0" w:afterAutospacing="0"/>
              <w:jc w:val="both"/>
            </w:pPr>
            <w:r>
              <w:rPr>
                <w:color w:val="000000"/>
                <w:shd w:val="clear" w:color="auto" w:fill="FFFFFF"/>
              </w:rPr>
              <w:t>INSERT INTO SanPham values (@MaSP, @TenSP, @GiaBan, @SLTon)</w:t>
            </w:r>
          </w:p>
          <w:p w14:paraId="4C610A83" w14:textId="2E3ED745"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 xml:space="preserve"> Insert thành công vào bảng SanPham (@MaSP=00000</w:t>
            </w:r>
            <w:r w:rsidR="00A26ACB">
              <w:rPr>
                <w:b/>
                <w:bCs/>
                <w:i/>
                <w:iCs/>
                <w:color w:val="000000"/>
                <w:shd w:val="clear" w:color="auto" w:fill="FFE599"/>
              </w:rPr>
              <w:t>4</w:t>
            </w:r>
            <w:r>
              <w:rPr>
                <w:b/>
                <w:bCs/>
                <w:i/>
                <w:iCs/>
                <w:color w:val="000000"/>
                <w:shd w:val="clear" w:color="auto" w:fill="FFE599"/>
              </w:rPr>
              <w:t>)</w:t>
            </w:r>
            <w:r w:rsidR="00E6343E">
              <w:rPr>
                <w:b/>
                <w:bCs/>
                <w:i/>
                <w:iCs/>
                <w:color w:val="000000"/>
                <w:shd w:val="clear" w:color="auto" w:fill="FFE599"/>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2B84" w14:textId="77777777" w:rsidR="00DE3B34" w:rsidRPr="000562A4" w:rsidRDefault="00DE3B34" w:rsidP="005E7E89">
            <w:pPr>
              <w:jc w:val="both"/>
              <w:rPr>
                <w:sz w:val="24"/>
                <w:szCs w:val="24"/>
              </w:rPr>
            </w:pPr>
          </w:p>
        </w:tc>
      </w:tr>
      <w:tr w:rsidR="00DE3B34" w:rsidRPr="000562A4" w14:paraId="17B7652E"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2A1AF"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1A4DF" w14:textId="77777777" w:rsidR="00DE3B34" w:rsidRDefault="00DE3B34" w:rsidP="005E7E89">
            <w:pPr>
              <w:pStyle w:val="ThngthngWeb"/>
              <w:spacing w:before="0" w:beforeAutospacing="0" w:after="0" w:afterAutospacing="0"/>
              <w:jc w:val="both"/>
            </w:pPr>
            <w:r>
              <w:rPr>
                <w:i/>
                <w:iCs/>
                <w:color w:val="CC0000"/>
                <w:shd w:val="clear" w:color="auto" w:fill="FFFFFF"/>
              </w:rPr>
              <w:t>Đọc bảng SanPham</w:t>
            </w:r>
          </w:p>
          <w:p w14:paraId="6F8EC0DF" w14:textId="77777777" w:rsidR="00DE3B34" w:rsidRDefault="00DE3B34" w:rsidP="005E7E89">
            <w:pPr>
              <w:pStyle w:val="ThngthngWeb"/>
              <w:spacing w:before="0" w:beforeAutospacing="0" w:after="0" w:afterAutospacing="0"/>
              <w:jc w:val="both"/>
            </w:pPr>
            <w:r>
              <w:rPr>
                <w:color w:val="000000"/>
                <w:shd w:val="clear" w:color="auto" w:fill="FFFFFF"/>
              </w:rPr>
              <w:t>select * from SanPham with (nolock)</w:t>
            </w:r>
          </w:p>
          <w:p w14:paraId="528A1E40" w14:textId="43617CA9"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Kết quả trả về có thông tin của (00000</w:t>
            </w:r>
            <w:r w:rsidR="00A26ACB">
              <w:rPr>
                <w:b/>
                <w:bCs/>
                <w:i/>
                <w:iCs/>
                <w:color w:val="000000"/>
                <w:shd w:val="clear" w:color="auto" w:fill="F4CCCC"/>
              </w:rPr>
              <w:t>4</w:t>
            </w:r>
            <w:r>
              <w:rPr>
                <w:b/>
                <w:bCs/>
                <w:i/>
                <w:iCs/>
                <w:color w:val="000000"/>
                <w:shd w:val="clear" w:color="auto" w:fill="F4CCCC"/>
              </w:rPr>
              <w:t>,</w:t>
            </w:r>
            <w:r w:rsidR="00BE133D">
              <w:rPr>
                <w:b/>
                <w:bCs/>
                <w:i/>
                <w:iCs/>
                <w:color w:val="000000"/>
                <w:shd w:val="clear" w:color="auto" w:fill="F4CCCC"/>
              </w:rPr>
              <w:t xml:space="preserve"> </w:t>
            </w:r>
            <w:r>
              <w:rPr>
                <w:b/>
                <w:bCs/>
                <w:i/>
                <w:iCs/>
                <w:color w:val="000000"/>
                <w:shd w:val="clear" w:color="auto" w:fill="F4CCCC"/>
              </w:rPr>
              <w:t>Ốp điện thoại, 200, -1) trong danh sách Sản Phẩm.</w:t>
            </w:r>
          </w:p>
        </w:tc>
      </w:tr>
      <w:tr w:rsidR="00DE3B34" w:rsidRPr="000562A4" w14:paraId="358DB2B8"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146B6"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AC61" w14:textId="77777777" w:rsidR="00DE3B34" w:rsidRDefault="00DE3B34" w:rsidP="005E7E89">
            <w:pPr>
              <w:pStyle w:val="ThngthngWeb"/>
              <w:spacing w:before="0" w:beforeAutospacing="0" w:after="0" w:afterAutospacing="0"/>
              <w:jc w:val="both"/>
            </w:pPr>
            <w:r>
              <w:rPr>
                <w:color w:val="000000"/>
                <w:shd w:val="clear" w:color="auto" w:fill="FFFFFF"/>
              </w:rPr>
              <w:t>COMMIT TRAN</w:t>
            </w:r>
          </w:p>
          <w:p w14:paraId="50CBCD3E" w14:textId="6300BC26" w:rsidR="00DE3B34" w:rsidRDefault="00DE3B34" w:rsidP="00E6343E">
            <w:pPr>
              <w:pStyle w:val="ThngthngWeb"/>
              <w:numPr>
                <w:ilvl w:val="1"/>
                <w:numId w:val="16"/>
              </w:numPr>
              <w:spacing w:before="0" w:beforeAutospacing="0" w:after="0" w:afterAutospacing="0"/>
              <w:ind w:left="444"/>
              <w:jc w:val="both"/>
            </w:pPr>
            <w:r>
              <w:rPr>
                <w:b/>
                <w:bCs/>
                <w:i/>
                <w:iCs/>
                <w:color w:val="000000"/>
                <w:shd w:val="clear" w:color="auto" w:fill="F4CCCC"/>
              </w:rPr>
              <w:t>Đã đọc xong và COMMIT</w:t>
            </w:r>
            <w:r w:rsidR="00E6343E">
              <w:rPr>
                <w:b/>
                <w:bCs/>
                <w:i/>
                <w:iCs/>
                <w:color w:val="000000"/>
                <w:shd w:val="clear" w:color="auto" w:fill="F4CCCC"/>
              </w:rPr>
              <w:t>.</w:t>
            </w:r>
          </w:p>
        </w:tc>
      </w:tr>
      <w:tr w:rsidR="00DE3B34" w:rsidRPr="000562A4" w14:paraId="3742DFAA"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E059A" w14:textId="77777777" w:rsidR="00DE3B34" w:rsidRDefault="00DE3B34" w:rsidP="005E7E89">
            <w:pPr>
              <w:pStyle w:val="ThngthngWeb"/>
              <w:spacing w:before="0" w:beforeAutospacing="0" w:after="0" w:afterAutospacing="0"/>
              <w:jc w:val="both"/>
            </w:pPr>
            <w:r>
              <w:rPr>
                <w:i/>
                <w:iCs/>
                <w:color w:val="CC0000"/>
                <w:shd w:val="clear" w:color="auto" w:fill="FFFFFF"/>
              </w:rPr>
              <w:t>B3: Kiểm tra số lượng tồn &lt;0</w:t>
            </w:r>
          </w:p>
          <w:p w14:paraId="6CF9A6BB" w14:textId="2B75A112" w:rsidR="00DE3B34" w:rsidRDefault="00DE3B34" w:rsidP="005E7E89">
            <w:pPr>
              <w:pStyle w:val="ThngthngWeb"/>
              <w:spacing w:before="0" w:beforeAutospacing="0" w:after="0" w:afterAutospacing="0"/>
              <w:jc w:val="both"/>
            </w:pPr>
            <w:r>
              <w:rPr>
                <w:color w:val="000000"/>
                <w:shd w:val="clear" w:color="auto" w:fill="FFFFFF"/>
              </w:rPr>
              <w:t>if (@SLTon &lt;</w:t>
            </w:r>
            <w:r w:rsidR="00BE133D">
              <w:rPr>
                <w:color w:val="000000"/>
                <w:shd w:val="clear" w:color="auto" w:fill="FFFFFF"/>
              </w:rPr>
              <w:t xml:space="preserve"> </w:t>
            </w:r>
            <w:r>
              <w:rPr>
                <w:color w:val="000000"/>
                <w:shd w:val="clear" w:color="auto" w:fill="FFFFFF"/>
              </w:rPr>
              <w:t>0)</w:t>
            </w:r>
          </w:p>
          <w:p w14:paraId="407E4035"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4671F6DD" w14:textId="5046B383" w:rsidR="00DE3B34" w:rsidRDefault="007D39CA" w:rsidP="005E7E89">
            <w:pPr>
              <w:pStyle w:val="ThngthngWeb"/>
              <w:spacing w:before="0" w:beforeAutospacing="0" w:after="0" w:afterAutospacing="0"/>
              <w:jc w:val="both"/>
            </w:pPr>
            <w:r>
              <w:rPr>
                <w:color w:val="000000"/>
                <w:shd w:val="clear" w:color="auto" w:fill="FFFFFF"/>
              </w:rPr>
              <w:t xml:space="preserve">         </w:t>
            </w:r>
            <w:r w:rsidR="00DE3B34">
              <w:rPr>
                <w:color w:val="000000"/>
                <w:shd w:val="clear" w:color="auto" w:fill="FFFFFF"/>
              </w:rPr>
              <w:t>raiserror</w:t>
            </w:r>
            <w:r>
              <w:rPr>
                <w:color w:val="000000"/>
                <w:shd w:val="clear" w:color="auto" w:fill="FFFFFF"/>
              </w:rPr>
              <w:t xml:space="preserve"> </w:t>
            </w:r>
            <w:r w:rsidR="00DE3B34">
              <w:rPr>
                <w:color w:val="000000"/>
                <w:shd w:val="clear" w:color="auto" w:fill="FFFFFF"/>
              </w:rPr>
              <w:t>(N'không được nhỏ hơn 0',</w:t>
            </w:r>
            <w:r w:rsidR="00BE133D">
              <w:rPr>
                <w:color w:val="000000"/>
                <w:shd w:val="clear" w:color="auto" w:fill="FFFFFF"/>
              </w:rPr>
              <w:t xml:space="preserve"> </w:t>
            </w:r>
            <w:r w:rsidR="00DE3B34">
              <w:rPr>
                <w:color w:val="000000"/>
                <w:shd w:val="clear" w:color="auto" w:fill="FFFFFF"/>
              </w:rPr>
              <w:t>15,</w:t>
            </w:r>
            <w:r w:rsidR="00BE133D">
              <w:rPr>
                <w:color w:val="000000"/>
                <w:shd w:val="clear" w:color="auto" w:fill="FFFFFF"/>
              </w:rPr>
              <w:t xml:space="preserve"> </w:t>
            </w:r>
            <w:r w:rsidR="00DE3B34">
              <w:rPr>
                <w:color w:val="000000"/>
                <w:shd w:val="clear" w:color="auto" w:fill="FFFFFF"/>
              </w:rPr>
              <w:t>1)</w:t>
            </w:r>
          </w:p>
          <w:p w14:paraId="1D184C50" w14:textId="77777777" w:rsidR="00DE3B34" w:rsidRDefault="00DE3B34" w:rsidP="005E7E89">
            <w:pPr>
              <w:pStyle w:val="ThngthngWeb"/>
              <w:spacing w:before="0" w:beforeAutospacing="0" w:after="0" w:afterAutospacing="0"/>
              <w:jc w:val="both"/>
            </w:pPr>
            <w:r>
              <w:rPr>
                <w:color w:val="000000"/>
                <w:shd w:val="clear" w:color="auto" w:fill="FFFFFF"/>
              </w:rPr>
              <w:t>end</w:t>
            </w:r>
          </w:p>
          <w:p w14:paraId="48344C3D" w14:textId="3BD54743" w:rsidR="00DE3B34" w:rsidRDefault="00DE3B34" w:rsidP="00E6343E">
            <w:pPr>
              <w:pStyle w:val="ThngthngWeb"/>
              <w:numPr>
                <w:ilvl w:val="1"/>
                <w:numId w:val="16"/>
              </w:numPr>
              <w:spacing w:before="0" w:beforeAutospacing="0" w:after="0" w:afterAutospacing="0"/>
              <w:ind w:left="427"/>
              <w:jc w:val="both"/>
            </w:pPr>
            <w:r>
              <w:rPr>
                <w:b/>
                <w:bCs/>
                <w:i/>
                <w:iCs/>
                <w:color w:val="000000"/>
                <w:shd w:val="clear" w:color="auto" w:fill="FFE599"/>
              </w:rPr>
              <w:t>@SLTon=-1 nên ROLLBACK</w:t>
            </w:r>
            <w:r w:rsidR="00E6343E">
              <w:rPr>
                <w:b/>
                <w:bCs/>
                <w:i/>
                <w:iCs/>
                <w:color w:val="000000"/>
                <w:shd w:val="clear" w:color="auto" w:fill="FFE599"/>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D9C53" w14:textId="77777777" w:rsidR="00DE3B34" w:rsidRPr="000562A4" w:rsidRDefault="00DE3B34" w:rsidP="005E7E89">
            <w:pPr>
              <w:jc w:val="both"/>
              <w:rPr>
                <w:sz w:val="24"/>
                <w:szCs w:val="24"/>
              </w:rPr>
            </w:pPr>
          </w:p>
        </w:tc>
      </w:tr>
      <w:tr w:rsidR="00DE3B34" w:rsidRPr="000562A4" w14:paraId="0C2F1D24"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B497D" w14:textId="77777777" w:rsidR="00DE3B34" w:rsidRDefault="00DE3B34" w:rsidP="005E7E89">
            <w:pPr>
              <w:pStyle w:val="ThngthngWeb"/>
              <w:spacing w:before="0" w:beforeAutospacing="0" w:after="0" w:afterAutospacing="0"/>
              <w:jc w:val="both"/>
            </w:pPr>
            <w:r>
              <w:rPr>
                <w:color w:val="000000"/>
                <w:shd w:val="clear" w:color="auto" w:fill="FFFFFF"/>
              </w:rPr>
              <w:t>ROLLBACK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EF3E3" w14:textId="77777777" w:rsidR="00DE3B34" w:rsidRPr="000562A4" w:rsidRDefault="00DE3B34" w:rsidP="005E7E89">
            <w:pPr>
              <w:jc w:val="both"/>
              <w:rPr>
                <w:sz w:val="24"/>
                <w:szCs w:val="24"/>
              </w:rPr>
            </w:pPr>
          </w:p>
        </w:tc>
      </w:tr>
    </w:tbl>
    <w:p w14:paraId="067DA11C" w14:textId="77777777" w:rsidR="00DE3B34" w:rsidRPr="000562A4" w:rsidRDefault="00DE3B34" w:rsidP="005E7E89">
      <w:pPr>
        <w:jc w:val="both"/>
        <w:rPr>
          <w:sz w:val="24"/>
          <w:szCs w:val="24"/>
        </w:rPr>
      </w:pPr>
    </w:p>
    <w:p w14:paraId="2CAE8026" w14:textId="77777777" w:rsidR="00464BBC" w:rsidRPr="000562A4" w:rsidRDefault="00464BBC" w:rsidP="005E7E89">
      <w:pPr>
        <w:jc w:val="both"/>
        <w:rPr>
          <w:sz w:val="24"/>
          <w:szCs w:val="24"/>
        </w:rPr>
      </w:pPr>
    </w:p>
    <w:p w14:paraId="18A52608" w14:textId="77777777" w:rsidR="00464BBC" w:rsidRPr="000562A4" w:rsidRDefault="00464BBC" w:rsidP="005E7E89">
      <w:pPr>
        <w:jc w:val="both"/>
        <w:rPr>
          <w:sz w:val="24"/>
          <w:szCs w:val="24"/>
        </w:rPr>
      </w:pPr>
    </w:p>
    <w:p w14:paraId="2465F2D7" w14:textId="77777777" w:rsidR="00464BBC" w:rsidRPr="000562A4" w:rsidRDefault="00464BBC" w:rsidP="005E7E89">
      <w:pPr>
        <w:jc w:val="both"/>
        <w:rPr>
          <w:sz w:val="24"/>
          <w:szCs w:val="24"/>
        </w:rPr>
      </w:pPr>
    </w:p>
    <w:p w14:paraId="40B0721E" w14:textId="77777777" w:rsidR="002C3ED8" w:rsidRPr="00EC7620" w:rsidRDefault="002C3ED8" w:rsidP="002C3ED8">
      <w:pPr>
        <w:pStyle w:val="ThngthngWeb"/>
        <w:spacing w:before="0" w:beforeAutospacing="0" w:after="0" w:afterAutospacing="0"/>
        <w:jc w:val="both"/>
        <w:rPr>
          <w:b/>
          <w:bCs/>
          <w:color w:val="000000"/>
        </w:rPr>
      </w:pPr>
      <w:r w:rsidRPr="00EC7620">
        <w:rPr>
          <w:b/>
          <w:bCs/>
          <w:color w:val="000000"/>
        </w:rPr>
        <w:t>Hình ảnh demo:</w:t>
      </w:r>
    </w:p>
    <w:p w14:paraId="34D3E978" w14:textId="11D6774D" w:rsidR="002C3ED8" w:rsidRPr="000562A4" w:rsidRDefault="00464BBC" w:rsidP="005E7E89">
      <w:pPr>
        <w:jc w:val="both"/>
        <w:rPr>
          <w:sz w:val="24"/>
          <w:szCs w:val="24"/>
        </w:rPr>
      </w:pPr>
      <w:r w:rsidRPr="000562A4">
        <w:rPr>
          <w:sz w:val="24"/>
          <w:szCs w:val="24"/>
        </w:rPr>
        <w:drawing>
          <wp:inline distT="0" distB="0" distL="0" distR="0" wp14:anchorId="291CF5C8" wp14:editId="2949DE00">
            <wp:extent cx="8934450" cy="306705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34450" cy="3067050"/>
                    </a:xfrm>
                    <a:prstGeom prst="rect">
                      <a:avLst/>
                    </a:prstGeom>
                    <a:noFill/>
                    <a:ln>
                      <a:noFill/>
                    </a:ln>
                  </pic:spPr>
                </pic:pic>
              </a:graphicData>
            </a:graphic>
          </wp:inline>
        </w:drawing>
      </w:r>
    </w:p>
    <w:p w14:paraId="1C9A5709" w14:textId="77777777" w:rsidR="00DE3B34" w:rsidRPr="00AE7FC1" w:rsidRDefault="00DE3B34" w:rsidP="00AE7FC1">
      <w:pPr>
        <w:pStyle w:val="u3"/>
        <w:numPr>
          <w:ilvl w:val="0"/>
          <w:numId w:val="27"/>
        </w:numPr>
        <w:rPr>
          <w:i/>
          <w:color w:val="auto"/>
        </w:rPr>
      </w:pPr>
      <w:bookmarkStart w:id="11" w:name="_Toc88512688"/>
      <w:r w:rsidRPr="00AE7FC1">
        <w:rPr>
          <w:rFonts w:ascii="Times New Roman" w:hAnsi="Times New Roman" w:cs="Times New Roman"/>
          <w:b/>
          <w:bCs/>
          <w:color w:val="auto"/>
        </w:rPr>
        <w:t>Test Case 6:</w:t>
      </w:r>
      <w:bookmarkEnd w:id="11"/>
    </w:p>
    <w:p w14:paraId="59187228" w14:textId="77777777" w:rsidR="00DE3B34" w:rsidRDefault="00DE3B34" w:rsidP="005E7E89">
      <w:pPr>
        <w:pStyle w:val="ThngthngWeb"/>
        <w:spacing w:before="0" w:beforeAutospacing="0" w:after="0" w:afterAutospacing="0"/>
        <w:jc w:val="both"/>
        <w:rPr>
          <w:color w:val="000000"/>
          <w:shd w:val="clear" w:color="auto" w:fill="FFFFFF"/>
        </w:rPr>
      </w:pPr>
      <w:r w:rsidRPr="00A109E3">
        <w:rPr>
          <w:b/>
          <w:color w:val="000000"/>
          <w:shd w:val="clear" w:color="auto" w:fill="FFFFFF"/>
        </w:rPr>
        <w:t>Tình huống:</w:t>
      </w:r>
      <w:r>
        <w:rPr>
          <w:color w:val="000000"/>
          <w:shd w:val="clear" w:color="auto" w:fill="FFFFFF"/>
        </w:rPr>
        <w:t xml:space="preserve"> Đối tác cập nhật sản phẩm thì người dùng vào đọc thông tin sản phẩm đã được thay đổi, nhưng do sản phẩm cập nhật có số lượng tồn nhỏ hơn 0 nên bị Rollback. Thông tin người dùng đọc là thông tin sai, không tồn tại.</w:t>
      </w:r>
    </w:p>
    <w:p w14:paraId="00C41AB1" w14:textId="77777777" w:rsidR="009E4C0B" w:rsidRDefault="009E4C0B"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69BB3283" w14:textId="77777777" w:rsidTr="004F24A1">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9E0496B" w14:textId="77777777" w:rsidR="00DE3B34" w:rsidRDefault="00DE3B34" w:rsidP="005E7E89">
            <w:pPr>
              <w:pStyle w:val="ThngthngWeb"/>
              <w:spacing w:before="0" w:beforeAutospacing="0" w:after="0" w:afterAutospacing="0"/>
              <w:jc w:val="both"/>
            </w:pPr>
            <w:r>
              <w:rPr>
                <w:color w:val="000000"/>
              </w:rPr>
              <w:t>T1: Cập nhật sản phẩm </w:t>
            </w:r>
          </w:p>
          <w:p w14:paraId="4C6D3C07" w14:textId="77777777" w:rsidR="00DE3B34" w:rsidRDefault="00DE3B34" w:rsidP="005E7E89">
            <w:pPr>
              <w:pStyle w:val="ThngthngWeb"/>
              <w:spacing w:before="0" w:beforeAutospacing="0" w:after="0" w:afterAutospacing="0"/>
              <w:jc w:val="both"/>
            </w:pPr>
            <w:r>
              <w:rPr>
                <w:color w:val="000000"/>
              </w:rPr>
              <w:t>T2: Đọc danh sách sản phẩm</w:t>
            </w:r>
          </w:p>
          <w:p w14:paraId="15A4AE30" w14:textId="77777777" w:rsidR="00DE3B34" w:rsidRDefault="00DE3B34" w:rsidP="005E7E89">
            <w:pPr>
              <w:pStyle w:val="ThngthngWeb"/>
              <w:spacing w:before="0" w:beforeAutospacing="0" w:after="0" w:afterAutospacing="0"/>
              <w:jc w:val="both"/>
            </w:pPr>
            <w:r>
              <w:rPr>
                <w:color w:val="000000"/>
              </w:rPr>
              <w:t>T1: Rollback vì số lượng tồn nhỏ hơn 0 → T2 đọc sai thông tin</w:t>
            </w:r>
          </w:p>
        </w:tc>
      </w:tr>
      <w:tr w:rsidR="00DE3B34" w:rsidRPr="000562A4" w14:paraId="49A0420B"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DCBF1" w14:textId="77777777" w:rsidR="00DE3B34" w:rsidRDefault="00DE3B34" w:rsidP="005E7E89">
            <w:pPr>
              <w:pStyle w:val="ThngthngWeb"/>
              <w:spacing w:before="0" w:beforeAutospacing="0" w:after="0" w:afterAutospacing="0"/>
              <w:jc w:val="both"/>
            </w:pPr>
            <w:r>
              <w:rPr>
                <w:b/>
                <w:bCs/>
                <w:color w:val="000000"/>
                <w:shd w:val="clear" w:color="auto" w:fill="FFFFFF"/>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5BC29" w14:textId="77777777" w:rsidR="00DE3B34" w:rsidRDefault="00DE3B34" w:rsidP="005E7E89">
            <w:pPr>
              <w:pStyle w:val="ThngthngWeb"/>
              <w:spacing w:before="0" w:beforeAutospacing="0" w:after="0" w:afterAutospacing="0"/>
              <w:jc w:val="both"/>
            </w:pPr>
            <w:r>
              <w:rPr>
                <w:b/>
                <w:bCs/>
                <w:color w:val="000000"/>
                <w:shd w:val="clear" w:color="auto" w:fill="FFFFFF"/>
              </w:rPr>
              <w:t>T2</w:t>
            </w:r>
          </w:p>
        </w:tc>
      </w:tr>
      <w:tr w:rsidR="00DE3B34" w:rsidRPr="000562A4" w14:paraId="6B1139C0" w14:textId="77777777" w:rsidTr="004F24A1">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4126EF9"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72380B2A" w14:textId="79EC58A2" w:rsidR="00DE3B34" w:rsidRDefault="00DE3B34" w:rsidP="005E7E89">
            <w:pPr>
              <w:pStyle w:val="ThngthngWeb"/>
              <w:spacing w:before="0" w:beforeAutospacing="0" w:after="0" w:afterAutospacing="0"/>
              <w:jc w:val="both"/>
            </w:pPr>
            <w:r>
              <w:rPr>
                <w:color w:val="FF0000"/>
              </w:rPr>
              <w:t>sp_CapNhatSanPham_TC '000002',</w:t>
            </w:r>
            <w:r w:rsidRPr="0072427D">
              <w:rPr>
                <w:color w:val="FF0000"/>
              </w:rPr>
              <w:t>N'</w:t>
            </w:r>
            <w:r w:rsidR="0072427D" w:rsidRPr="0072427D">
              <w:rPr>
                <w:color w:val="FF0000"/>
              </w:rPr>
              <w:t>Áo thun Minnie</w:t>
            </w:r>
            <w:r w:rsidRPr="0072427D">
              <w:rPr>
                <w:color w:val="FF0000"/>
              </w:rPr>
              <w:t>'</w:t>
            </w:r>
            <w:r>
              <w:rPr>
                <w:color w:val="FF0000"/>
              </w:rPr>
              <w:t>,300,-1</w:t>
            </w:r>
          </w:p>
        </w:tc>
      </w:tr>
      <w:tr w:rsidR="00DE3B34" w:rsidRPr="000562A4" w14:paraId="777AE28E"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15F62"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4E3FA" w14:textId="77777777" w:rsidR="00DE3B34" w:rsidRDefault="00DE3B34" w:rsidP="005E7E89">
            <w:pPr>
              <w:pStyle w:val="ThngthngWeb"/>
              <w:spacing w:before="0" w:beforeAutospacing="0" w:after="0" w:afterAutospacing="0"/>
              <w:jc w:val="both"/>
            </w:pPr>
            <w:r>
              <w:rPr>
                <w:color w:val="000000"/>
                <w:shd w:val="clear" w:color="auto" w:fill="FFFFFF"/>
              </w:rPr>
              <w:t>BEGIN TRAN</w:t>
            </w:r>
          </w:p>
        </w:tc>
      </w:tr>
      <w:tr w:rsidR="00DE3B34" w:rsidRPr="000562A4" w14:paraId="106E5659"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261CA" w14:textId="77777777" w:rsidR="00DE3B34" w:rsidRDefault="00DE3B34" w:rsidP="005E7E89">
            <w:pPr>
              <w:pStyle w:val="ThngthngWeb"/>
              <w:spacing w:before="0" w:beforeAutospacing="0" w:after="0" w:afterAutospacing="0"/>
              <w:jc w:val="both"/>
            </w:pPr>
            <w:r>
              <w:rPr>
                <w:color w:val="000000"/>
                <w:shd w:val="clear" w:color="auto" w:fill="FFFFFF"/>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E5421" w14:textId="77777777" w:rsidR="00DE3B34" w:rsidRPr="000562A4" w:rsidRDefault="00DE3B34" w:rsidP="005E7E89">
            <w:pPr>
              <w:jc w:val="both"/>
              <w:rPr>
                <w:sz w:val="24"/>
                <w:szCs w:val="24"/>
              </w:rPr>
            </w:pPr>
          </w:p>
        </w:tc>
      </w:tr>
      <w:tr w:rsidR="00DE3B34" w:rsidRPr="000562A4" w14:paraId="79525B0D"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35E6F"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ABAD0" w14:textId="77777777" w:rsidR="00DE3B34" w:rsidRDefault="00DE3B34" w:rsidP="005E7E89">
            <w:pPr>
              <w:pStyle w:val="ThngthngWeb"/>
              <w:spacing w:before="0" w:beforeAutospacing="0" w:after="0" w:afterAutospacing="0"/>
              <w:jc w:val="both"/>
            </w:pPr>
            <w:r>
              <w:rPr>
                <w:i/>
                <w:iCs/>
                <w:color w:val="CC0000"/>
                <w:shd w:val="clear" w:color="auto" w:fill="FFFFFF"/>
              </w:rPr>
              <w:t>B1: Kiểm tra sản phẩm có tồn tại không</w:t>
            </w:r>
          </w:p>
          <w:p w14:paraId="315DAC62" w14:textId="77777777" w:rsidR="00DE3B34" w:rsidRDefault="00DE3B34" w:rsidP="005E7E89">
            <w:pPr>
              <w:pStyle w:val="ThngthngWeb"/>
              <w:spacing w:before="0" w:beforeAutospacing="0" w:after="0" w:afterAutospacing="0"/>
              <w:jc w:val="both"/>
            </w:pPr>
            <w:r>
              <w:rPr>
                <w:color w:val="000000"/>
                <w:shd w:val="clear" w:color="auto" w:fill="FFFFFF"/>
              </w:rPr>
              <w:t>if not exists (select * from SanPham where @MaSP= MaSP)</w:t>
            </w:r>
          </w:p>
          <w:p w14:paraId="71AAF7E0" w14:textId="77777777" w:rsidR="00DE3B34" w:rsidRDefault="00DE3B34" w:rsidP="005E7E89">
            <w:pPr>
              <w:pStyle w:val="ThngthngWeb"/>
              <w:spacing w:before="0" w:beforeAutospacing="0" w:after="0" w:afterAutospacing="0"/>
              <w:jc w:val="both"/>
            </w:pPr>
            <w:r>
              <w:rPr>
                <w:color w:val="000000"/>
                <w:shd w:val="clear" w:color="auto" w:fill="FFFFFF"/>
              </w:rPr>
              <w:t>begin</w:t>
            </w:r>
            <w:r>
              <w:rPr>
                <w:rStyle w:val="apple-tab-span"/>
                <w:color w:val="000000"/>
                <w:shd w:val="clear" w:color="auto" w:fill="FFFFFF"/>
              </w:rPr>
              <w:tab/>
            </w:r>
            <w:r>
              <w:rPr>
                <w:rStyle w:val="apple-tab-span"/>
                <w:color w:val="000000"/>
                <w:shd w:val="clear" w:color="auto" w:fill="FFFFFF"/>
              </w:rPr>
              <w:tab/>
            </w:r>
            <w:r>
              <w:rPr>
                <w:rStyle w:val="apple-tab-span"/>
                <w:color w:val="000000"/>
                <w:shd w:val="clear" w:color="auto" w:fill="FFFFFF"/>
              </w:rPr>
              <w:tab/>
            </w:r>
            <w:r>
              <w:rPr>
                <w:rStyle w:val="apple-tab-span"/>
                <w:color w:val="000000"/>
                <w:shd w:val="clear" w:color="auto" w:fill="FFFFFF"/>
              </w:rPr>
              <w:tab/>
            </w:r>
            <w:r>
              <w:rPr>
                <w:rStyle w:val="apple-tab-span"/>
                <w:color w:val="000000"/>
                <w:shd w:val="clear" w:color="auto" w:fill="FFFFFF"/>
              </w:rPr>
              <w:tab/>
            </w:r>
            <w:r>
              <w:rPr>
                <w:color w:val="000000"/>
                <w:shd w:val="clear" w:color="auto" w:fill="FFFFFF"/>
              </w:rPr>
              <w:t>    </w:t>
            </w:r>
          </w:p>
          <w:p w14:paraId="46F44921" w14:textId="7DCDC869" w:rsidR="00DE3B34" w:rsidRDefault="00DE3B34" w:rsidP="005E7E89">
            <w:pPr>
              <w:pStyle w:val="ThngthngWeb"/>
              <w:spacing w:before="0" w:beforeAutospacing="0" w:after="0" w:afterAutospacing="0"/>
              <w:jc w:val="both"/>
            </w:pPr>
            <w:r>
              <w:rPr>
                <w:color w:val="000000"/>
                <w:shd w:val="clear" w:color="auto" w:fill="FFFFFF"/>
              </w:rPr>
              <w:t>    raiserror</w:t>
            </w:r>
            <w:r w:rsidR="00E644FD">
              <w:rPr>
                <w:color w:val="000000"/>
                <w:shd w:val="clear" w:color="auto" w:fill="FFFFFF"/>
              </w:rPr>
              <w:t xml:space="preserve"> </w:t>
            </w:r>
            <w:r>
              <w:rPr>
                <w:color w:val="000000"/>
                <w:shd w:val="clear" w:color="auto" w:fill="FFFFFF"/>
              </w:rPr>
              <w:t>(N'Không tồn tại sản phẩm',</w:t>
            </w:r>
            <w:r w:rsidR="00D1697F">
              <w:rPr>
                <w:color w:val="000000"/>
                <w:shd w:val="clear" w:color="auto" w:fill="FFFFFF"/>
              </w:rPr>
              <w:t xml:space="preserve"> </w:t>
            </w:r>
            <w:r>
              <w:rPr>
                <w:color w:val="000000"/>
                <w:shd w:val="clear" w:color="auto" w:fill="FFFFFF"/>
              </w:rPr>
              <w:t>15,</w:t>
            </w:r>
            <w:r w:rsidR="00D1697F">
              <w:rPr>
                <w:color w:val="000000"/>
                <w:shd w:val="clear" w:color="auto" w:fill="FFFFFF"/>
              </w:rPr>
              <w:t xml:space="preserve"> </w:t>
            </w:r>
            <w:r>
              <w:rPr>
                <w:color w:val="000000"/>
                <w:shd w:val="clear" w:color="auto" w:fill="FFFFFF"/>
              </w:rPr>
              <w:t>1)</w:t>
            </w:r>
          </w:p>
          <w:p w14:paraId="24A66177" w14:textId="77777777" w:rsidR="00DE3B34" w:rsidRDefault="00DE3B34" w:rsidP="005E7E89">
            <w:pPr>
              <w:pStyle w:val="ThngthngWeb"/>
              <w:spacing w:before="0" w:beforeAutospacing="0" w:after="0" w:afterAutospacing="0"/>
              <w:jc w:val="both"/>
            </w:pPr>
            <w:r>
              <w:rPr>
                <w:color w:val="000000"/>
                <w:shd w:val="clear" w:color="auto" w:fill="FFFFFF"/>
              </w:rPr>
              <w:t>end</w:t>
            </w:r>
          </w:p>
          <w:p w14:paraId="1DF5C9FB" w14:textId="00D26BC6" w:rsidR="00DE3B34" w:rsidRDefault="00DE3B34" w:rsidP="00593670">
            <w:pPr>
              <w:pStyle w:val="ThngthngWeb"/>
              <w:numPr>
                <w:ilvl w:val="1"/>
                <w:numId w:val="16"/>
              </w:numPr>
              <w:spacing w:before="0" w:beforeAutospacing="0" w:after="0" w:afterAutospacing="0"/>
              <w:ind w:left="444"/>
              <w:jc w:val="both"/>
            </w:pPr>
            <w:r>
              <w:rPr>
                <w:b/>
                <w:bCs/>
                <w:i/>
                <w:iCs/>
                <w:color w:val="000000"/>
                <w:shd w:val="clear" w:color="auto" w:fill="FFE599"/>
              </w:rPr>
              <w:t>@MaSP=000002 có tồn tại</w:t>
            </w:r>
            <w:r w:rsidR="00593670">
              <w:rPr>
                <w:b/>
                <w:bCs/>
                <w:i/>
                <w:iCs/>
                <w:color w:val="000000"/>
                <w:shd w:val="clear" w:color="auto" w:fill="FFE599"/>
              </w:rPr>
              <w:t>.</w:t>
            </w:r>
          </w:p>
        </w:tc>
      </w:tr>
      <w:tr w:rsidR="00DE3B34" w:rsidRPr="000562A4" w14:paraId="371BED70"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BFCC1"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C5BD8" w14:textId="77777777" w:rsidR="00DE3B34" w:rsidRDefault="00DE3B34" w:rsidP="005E7E89">
            <w:pPr>
              <w:pStyle w:val="ThngthngWeb"/>
              <w:spacing w:before="0" w:beforeAutospacing="0" w:after="0" w:afterAutospacing="0"/>
              <w:jc w:val="both"/>
            </w:pPr>
            <w:r>
              <w:rPr>
                <w:i/>
                <w:iCs/>
                <w:color w:val="CC0000"/>
                <w:shd w:val="clear" w:color="auto" w:fill="FFFFFF"/>
              </w:rPr>
              <w:t>B2: Update sản phẩm</w:t>
            </w:r>
          </w:p>
          <w:p w14:paraId="7B7C3E3D" w14:textId="77777777" w:rsidR="00DE3B34" w:rsidRDefault="00DE3B34" w:rsidP="005E7E89">
            <w:pPr>
              <w:pStyle w:val="ThngthngWeb"/>
              <w:spacing w:before="0" w:beforeAutospacing="0" w:after="0" w:afterAutospacing="0"/>
              <w:jc w:val="both"/>
            </w:pPr>
            <w:r>
              <w:rPr>
                <w:color w:val="000000"/>
                <w:shd w:val="clear" w:color="auto" w:fill="FFFFFF"/>
              </w:rPr>
              <w:t>update SanPham</w:t>
            </w:r>
          </w:p>
          <w:p w14:paraId="686CA304" w14:textId="34C94517" w:rsidR="00DE3B34" w:rsidRDefault="00DE3B34" w:rsidP="005E7E89">
            <w:pPr>
              <w:pStyle w:val="ThngthngWeb"/>
              <w:spacing w:before="0" w:beforeAutospacing="0" w:after="0" w:afterAutospacing="0"/>
              <w:jc w:val="both"/>
            </w:pPr>
            <w:r>
              <w:rPr>
                <w:color w:val="000000"/>
                <w:shd w:val="clear" w:color="auto" w:fill="FFFFFF"/>
              </w:rPr>
              <w:t>set TenSP= @TenSP, GiaBan= @GiaBan, SLTon</w:t>
            </w:r>
            <w:r w:rsidR="00BE133D">
              <w:rPr>
                <w:color w:val="000000"/>
                <w:shd w:val="clear" w:color="auto" w:fill="FFFFFF"/>
              </w:rPr>
              <w:t xml:space="preserve"> </w:t>
            </w:r>
            <w:r>
              <w:rPr>
                <w:color w:val="000000"/>
                <w:shd w:val="clear" w:color="auto" w:fill="FFFFFF"/>
              </w:rPr>
              <w:t>= @SLTon</w:t>
            </w:r>
          </w:p>
          <w:p w14:paraId="2AB6D035" w14:textId="77777777" w:rsidR="00DE3B34" w:rsidRDefault="00DE3B34" w:rsidP="005E7E89">
            <w:pPr>
              <w:pStyle w:val="ThngthngWeb"/>
              <w:spacing w:before="0" w:beforeAutospacing="0" w:after="0" w:afterAutospacing="0"/>
              <w:jc w:val="both"/>
            </w:pPr>
            <w:r>
              <w:rPr>
                <w:color w:val="000000"/>
                <w:shd w:val="clear" w:color="auto" w:fill="FFFFFF"/>
              </w:rPr>
              <w:t>where MaSP= @MaSP</w:t>
            </w:r>
          </w:p>
          <w:p w14:paraId="425E4F7B" w14:textId="2A1849C2" w:rsidR="00DE3B34" w:rsidRDefault="00DE3B34" w:rsidP="00593670">
            <w:pPr>
              <w:pStyle w:val="ThngthngWeb"/>
              <w:numPr>
                <w:ilvl w:val="1"/>
                <w:numId w:val="16"/>
              </w:numPr>
              <w:spacing w:before="0" w:beforeAutospacing="0" w:after="0" w:afterAutospacing="0"/>
              <w:ind w:left="444"/>
              <w:jc w:val="both"/>
            </w:pPr>
            <w:r>
              <w:rPr>
                <w:b/>
                <w:bCs/>
                <w:i/>
                <w:iCs/>
                <w:color w:val="000000"/>
                <w:shd w:val="clear" w:color="auto" w:fill="FFE599"/>
              </w:rPr>
              <w:t>Update sản phẩm thành công</w:t>
            </w:r>
            <w:r w:rsidR="00593670">
              <w:rPr>
                <w:b/>
                <w:bCs/>
                <w:i/>
                <w:iCs/>
                <w:color w:val="000000"/>
                <w:shd w:val="clear" w:color="auto" w:fill="FFE599"/>
              </w:rPr>
              <w:t>.</w:t>
            </w:r>
          </w:p>
        </w:tc>
      </w:tr>
      <w:tr w:rsidR="00DE3B34" w:rsidRPr="000562A4" w14:paraId="3EF515B9"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0ADAA" w14:textId="77777777" w:rsidR="00DE3B34" w:rsidRDefault="00DE3B34" w:rsidP="005E7E89">
            <w:pPr>
              <w:pStyle w:val="ThngthngWeb"/>
              <w:spacing w:before="0" w:beforeAutospacing="0" w:after="0" w:afterAutospacing="0"/>
              <w:jc w:val="both"/>
            </w:pPr>
            <w:r>
              <w:rPr>
                <w:i/>
                <w:iCs/>
                <w:color w:val="CC0000"/>
                <w:shd w:val="clear" w:color="auto" w:fill="FFFFFF"/>
              </w:rPr>
              <w:t>Đọc danh sách sản phẩm</w:t>
            </w:r>
          </w:p>
          <w:p w14:paraId="0EC333A5" w14:textId="77777777" w:rsidR="00DE3B34" w:rsidRDefault="00DE3B34" w:rsidP="005E7E89">
            <w:pPr>
              <w:pStyle w:val="ThngthngWeb"/>
              <w:spacing w:before="0" w:beforeAutospacing="0" w:after="0" w:afterAutospacing="0"/>
              <w:jc w:val="both"/>
            </w:pPr>
            <w:r>
              <w:rPr>
                <w:color w:val="000000"/>
                <w:shd w:val="clear" w:color="auto" w:fill="FFFFFF"/>
              </w:rPr>
              <w:t>select * from SanPham with (nolock)</w:t>
            </w:r>
          </w:p>
          <w:p w14:paraId="71A0EF18" w14:textId="286C5D32" w:rsidR="00DE3B34" w:rsidRDefault="00DE3B34" w:rsidP="00593670">
            <w:pPr>
              <w:pStyle w:val="ThngthngWeb"/>
              <w:numPr>
                <w:ilvl w:val="1"/>
                <w:numId w:val="16"/>
              </w:numPr>
              <w:spacing w:before="0" w:beforeAutospacing="0" w:after="0" w:afterAutospacing="0"/>
              <w:ind w:left="337"/>
              <w:jc w:val="both"/>
            </w:pPr>
            <w:r>
              <w:rPr>
                <w:b/>
                <w:bCs/>
                <w:i/>
                <w:iCs/>
                <w:color w:val="000000"/>
                <w:shd w:val="clear" w:color="auto" w:fill="F4CCCC"/>
              </w:rPr>
              <w:t>Kết quả trả về có thông tin của (000002,</w:t>
            </w:r>
            <w:r w:rsidR="00E644FD">
              <w:rPr>
                <w:b/>
                <w:bCs/>
                <w:i/>
                <w:iCs/>
                <w:color w:val="000000"/>
                <w:shd w:val="clear" w:color="auto" w:fill="F4CCCC"/>
              </w:rPr>
              <w:t xml:space="preserve"> </w:t>
            </w:r>
            <w:r w:rsidR="0072427D" w:rsidRPr="0072427D">
              <w:rPr>
                <w:b/>
                <w:bCs/>
                <w:i/>
                <w:iCs/>
                <w:color w:val="000000"/>
                <w:shd w:val="clear" w:color="auto" w:fill="F4CCCC"/>
              </w:rPr>
              <w:t>Áo thun Minnie</w:t>
            </w:r>
            <w:r>
              <w:rPr>
                <w:b/>
                <w:bCs/>
                <w:i/>
                <w:iCs/>
                <w:color w:val="000000"/>
                <w:shd w:val="clear" w:color="auto" w:fill="F4CCCC"/>
              </w:rPr>
              <w:t>,</w:t>
            </w:r>
            <w:r w:rsidR="00BE133D">
              <w:rPr>
                <w:b/>
                <w:bCs/>
                <w:i/>
                <w:iCs/>
                <w:color w:val="000000"/>
                <w:shd w:val="clear" w:color="auto" w:fill="F4CCCC"/>
              </w:rPr>
              <w:t xml:space="preserve"> </w:t>
            </w:r>
            <w:r>
              <w:rPr>
                <w:b/>
                <w:bCs/>
                <w:i/>
                <w:iCs/>
                <w:color w:val="000000"/>
                <w:shd w:val="clear" w:color="auto" w:fill="F4CCCC"/>
              </w:rPr>
              <w:t>300, -1) trong danh sách Sản Phẩm.</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167BA" w14:textId="77777777" w:rsidR="00DE3B34" w:rsidRPr="000562A4" w:rsidRDefault="00DE3B34" w:rsidP="005E7E89">
            <w:pPr>
              <w:jc w:val="both"/>
              <w:rPr>
                <w:sz w:val="24"/>
                <w:szCs w:val="24"/>
              </w:rPr>
            </w:pPr>
          </w:p>
        </w:tc>
      </w:tr>
      <w:tr w:rsidR="00DE3B34" w:rsidRPr="000562A4" w14:paraId="2E986319"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F3B2A" w14:textId="77777777" w:rsidR="00DE3B34" w:rsidRDefault="00DE3B34" w:rsidP="005E7E89">
            <w:pPr>
              <w:pStyle w:val="ThngthngWeb"/>
              <w:spacing w:before="0" w:beforeAutospacing="0" w:after="0" w:afterAutospacing="0"/>
              <w:jc w:val="both"/>
            </w:pPr>
            <w:r>
              <w:rPr>
                <w:color w:val="000000"/>
                <w:shd w:val="clear" w:color="auto" w:fill="FFFFFF"/>
              </w:rPr>
              <w:t>COMMIT TRAN</w:t>
            </w:r>
          </w:p>
          <w:p w14:paraId="099D95C0" w14:textId="5A98613B" w:rsidR="00DE3B34" w:rsidRDefault="00DE3B34" w:rsidP="00593670">
            <w:pPr>
              <w:pStyle w:val="ThngthngWeb"/>
              <w:numPr>
                <w:ilvl w:val="1"/>
                <w:numId w:val="16"/>
              </w:numPr>
              <w:spacing w:before="0" w:beforeAutospacing="0" w:after="0" w:afterAutospacing="0"/>
              <w:ind w:left="337"/>
              <w:jc w:val="both"/>
            </w:pPr>
            <w:r>
              <w:rPr>
                <w:b/>
                <w:bCs/>
                <w:i/>
                <w:iCs/>
                <w:color w:val="000000"/>
                <w:shd w:val="clear" w:color="auto" w:fill="F4CCCC"/>
              </w:rPr>
              <w:t>Đã đọc xong và COMMIT</w:t>
            </w:r>
            <w:r w:rsidR="00593670">
              <w:rPr>
                <w:b/>
                <w:bCs/>
                <w:i/>
                <w:iCs/>
                <w:color w:val="000000"/>
                <w:shd w:val="clear" w:color="auto" w:fill="F4CCCC"/>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691E8" w14:textId="77777777" w:rsidR="00DE3B34" w:rsidRPr="000562A4" w:rsidRDefault="00DE3B34" w:rsidP="005E7E89">
            <w:pPr>
              <w:jc w:val="both"/>
              <w:rPr>
                <w:sz w:val="24"/>
                <w:szCs w:val="24"/>
              </w:rPr>
            </w:pPr>
          </w:p>
        </w:tc>
      </w:tr>
      <w:tr w:rsidR="00DE3B34" w:rsidRPr="000562A4" w14:paraId="592A1726"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E8CA0"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5A818" w14:textId="77777777" w:rsidR="00DE3B34" w:rsidRDefault="00DE3B34" w:rsidP="005E7E89">
            <w:pPr>
              <w:pStyle w:val="ThngthngWeb"/>
              <w:spacing w:before="0" w:beforeAutospacing="0" w:after="0" w:afterAutospacing="0"/>
              <w:jc w:val="both"/>
            </w:pPr>
            <w:r>
              <w:rPr>
                <w:i/>
                <w:iCs/>
                <w:color w:val="CC0000"/>
                <w:shd w:val="clear" w:color="auto" w:fill="FFFFFF"/>
              </w:rPr>
              <w:t>B3: Kiểm tra số lượng tồn &lt;0</w:t>
            </w:r>
          </w:p>
          <w:p w14:paraId="260E95FC" w14:textId="77777777" w:rsidR="00DE3B34" w:rsidRDefault="00DE3B34" w:rsidP="005E7E89">
            <w:pPr>
              <w:pStyle w:val="ThngthngWeb"/>
              <w:spacing w:before="0" w:beforeAutospacing="0" w:after="0" w:afterAutospacing="0"/>
              <w:jc w:val="both"/>
            </w:pPr>
            <w:r>
              <w:rPr>
                <w:color w:val="000000"/>
                <w:shd w:val="clear" w:color="auto" w:fill="FFFFFF"/>
              </w:rPr>
              <w:t>if (@SLTon &lt;0)</w:t>
            </w:r>
          </w:p>
          <w:p w14:paraId="189CA24A" w14:textId="77777777" w:rsidR="00DE3B34" w:rsidRDefault="00DE3B34" w:rsidP="005E7E89">
            <w:pPr>
              <w:pStyle w:val="ThngthngWeb"/>
              <w:spacing w:before="0" w:beforeAutospacing="0" w:after="0" w:afterAutospacing="0"/>
              <w:jc w:val="both"/>
            </w:pPr>
            <w:r>
              <w:rPr>
                <w:color w:val="000000"/>
                <w:shd w:val="clear" w:color="auto" w:fill="FFFFFF"/>
              </w:rPr>
              <w:t>begin</w:t>
            </w:r>
          </w:p>
          <w:p w14:paraId="4C0ABE22" w14:textId="56AB25AC" w:rsidR="00DE3B34" w:rsidRDefault="00E644FD" w:rsidP="005E7E89">
            <w:pPr>
              <w:pStyle w:val="ThngthngWeb"/>
              <w:spacing w:before="0" w:beforeAutospacing="0" w:after="0" w:afterAutospacing="0"/>
              <w:jc w:val="both"/>
            </w:pPr>
            <w:r>
              <w:rPr>
                <w:color w:val="000000"/>
                <w:shd w:val="clear" w:color="auto" w:fill="FFFFFF"/>
              </w:rPr>
              <w:t xml:space="preserve">           </w:t>
            </w:r>
            <w:r w:rsidR="00DE3B34">
              <w:rPr>
                <w:color w:val="000000"/>
                <w:shd w:val="clear" w:color="auto" w:fill="FFFFFF"/>
              </w:rPr>
              <w:t>raiserror</w:t>
            </w:r>
            <w:r>
              <w:rPr>
                <w:color w:val="000000"/>
                <w:shd w:val="clear" w:color="auto" w:fill="FFFFFF"/>
              </w:rPr>
              <w:t xml:space="preserve"> </w:t>
            </w:r>
            <w:r w:rsidR="00DE3B34">
              <w:rPr>
                <w:color w:val="000000"/>
                <w:shd w:val="clear" w:color="auto" w:fill="FFFFFF"/>
              </w:rPr>
              <w:t>(N'không được nhỏ hơn 0',15,1)</w:t>
            </w:r>
          </w:p>
          <w:p w14:paraId="532D029B" w14:textId="77777777" w:rsidR="00DE3B34" w:rsidRDefault="00DE3B34" w:rsidP="005E7E89">
            <w:pPr>
              <w:pStyle w:val="ThngthngWeb"/>
              <w:spacing w:before="0" w:beforeAutospacing="0" w:after="0" w:afterAutospacing="0"/>
              <w:jc w:val="both"/>
            </w:pPr>
            <w:r>
              <w:rPr>
                <w:color w:val="000000"/>
                <w:shd w:val="clear" w:color="auto" w:fill="FFFFFF"/>
              </w:rPr>
              <w:t>end</w:t>
            </w:r>
          </w:p>
          <w:p w14:paraId="00C9CF80" w14:textId="22D6EB94" w:rsidR="00DE3B34" w:rsidRDefault="00DE3B34" w:rsidP="00593670">
            <w:pPr>
              <w:pStyle w:val="ThngthngWeb"/>
              <w:numPr>
                <w:ilvl w:val="1"/>
                <w:numId w:val="16"/>
              </w:numPr>
              <w:spacing w:before="0" w:beforeAutospacing="0" w:after="0" w:afterAutospacing="0"/>
              <w:ind w:left="444"/>
              <w:jc w:val="both"/>
            </w:pPr>
            <w:r>
              <w:rPr>
                <w:b/>
                <w:bCs/>
                <w:i/>
                <w:iCs/>
                <w:color w:val="000000"/>
                <w:shd w:val="clear" w:color="auto" w:fill="FFE599"/>
              </w:rPr>
              <w:t xml:space="preserve"> @SLTon=-1 nên ROLLBACK</w:t>
            </w:r>
            <w:r w:rsidR="00593670">
              <w:rPr>
                <w:b/>
                <w:bCs/>
                <w:i/>
                <w:iCs/>
                <w:color w:val="000000"/>
                <w:shd w:val="clear" w:color="auto" w:fill="FFE599"/>
              </w:rPr>
              <w:t>.</w:t>
            </w:r>
          </w:p>
        </w:tc>
      </w:tr>
      <w:tr w:rsidR="00DE3B34" w:rsidRPr="000562A4" w14:paraId="57CDD693" w14:textId="77777777" w:rsidTr="004F24A1">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6E8BE"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BA174" w14:textId="77777777" w:rsidR="00DE3B34" w:rsidRDefault="00DE3B34" w:rsidP="005E7E89">
            <w:pPr>
              <w:pStyle w:val="ThngthngWeb"/>
              <w:spacing w:before="0" w:beforeAutospacing="0" w:after="0" w:afterAutospacing="0"/>
              <w:jc w:val="both"/>
            </w:pPr>
            <w:r>
              <w:rPr>
                <w:color w:val="000000"/>
                <w:shd w:val="clear" w:color="auto" w:fill="FFFFFF"/>
              </w:rPr>
              <w:t>ROLLBACK TRAN</w:t>
            </w:r>
          </w:p>
        </w:tc>
      </w:tr>
    </w:tbl>
    <w:p w14:paraId="01731AC5" w14:textId="77777777" w:rsidR="00464BBC" w:rsidRPr="00EC7620" w:rsidRDefault="00464BBC" w:rsidP="00464BBC">
      <w:pPr>
        <w:pStyle w:val="ThngthngWeb"/>
        <w:spacing w:before="0" w:beforeAutospacing="0" w:after="0" w:afterAutospacing="0"/>
        <w:jc w:val="both"/>
        <w:rPr>
          <w:b/>
          <w:bCs/>
          <w:color w:val="000000"/>
        </w:rPr>
      </w:pPr>
      <w:r w:rsidRPr="00EC7620">
        <w:rPr>
          <w:b/>
          <w:bCs/>
          <w:color w:val="000000"/>
        </w:rPr>
        <w:t>Hình ảnh demo:</w:t>
      </w:r>
    </w:p>
    <w:p w14:paraId="1FD8568D" w14:textId="138A8E35" w:rsidR="00D25B63" w:rsidRPr="000562A4" w:rsidRDefault="00CA4541" w:rsidP="00CA4541">
      <w:pPr>
        <w:rPr>
          <w:sz w:val="24"/>
          <w:szCs w:val="24"/>
        </w:rPr>
      </w:pPr>
      <w:r w:rsidRPr="000562A4">
        <w:rPr>
          <w:sz w:val="24"/>
          <w:szCs w:val="24"/>
        </w:rPr>
        <w:drawing>
          <wp:inline distT="0" distB="0" distL="0" distR="0" wp14:anchorId="043CBE08" wp14:editId="48E0C4A8">
            <wp:extent cx="8829675" cy="2990850"/>
            <wp:effectExtent l="0" t="0" r="9525"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29675" cy="2990850"/>
                    </a:xfrm>
                    <a:prstGeom prst="rect">
                      <a:avLst/>
                    </a:prstGeom>
                    <a:noFill/>
                    <a:ln>
                      <a:noFill/>
                    </a:ln>
                  </pic:spPr>
                </pic:pic>
              </a:graphicData>
            </a:graphic>
          </wp:inline>
        </w:drawing>
      </w:r>
    </w:p>
    <w:p w14:paraId="0EADB3ED" w14:textId="09F1E484" w:rsidR="00DE3B34" w:rsidRPr="00AE7FC1" w:rsidRDefault="00DE3B34" w:rsidP="00AE7FC1">
      <w:pPr>
        <w:pStyle w:val="u3"/>
        <w:numPr>
          <w:ilvl w:val="0"/>
          <w:numId w:val="27"/>
        </w:numPr>
        <w:rPr>
          <w:i/>
          <w:color w:val="auto"/>
        </w:rPr>
      </w:pPr>
      <w:bookmarkStart w:id="12" w:name="_Toc88512689"/>
      <w:r w:rsidRPr="00AE7FC1">
        <w:rPr>
          <w:rFonts w:ascii="Times New Roman" w:hAnsi="Times New Roman" w:cs="Times New Roman"/>
          <w:b/>
          <w:bCs/>
          <w:color w:val="auto"/>
        </w:rPr>
        <w:t>Test Case 7</w:t>
      </w:r>
      <w:bookmarkEnd w:id="12"/>
    </w:p>
    <w:p w14:paraId="73E38460" w14:textId="77777777" w:rsidR="00DE3B34" w:rsidRDefault="00DE3B34" w:rsidP="005E7E89">
      <w:pPr>
        <w:pStyle w:val="ThngthngWeb"/>
        <w:spacing w:before="0" w:beforeAutospacing="0" w:after="0" w:afterAutospacing="0"/>
        <w:jc w:val="both"/>
      </w:pPr>
      <w:r w:rsidRPr="00A109E3">
        <w:rPr>
          <w:b/>
          <w:color w:val="000000"/>
        </w:rPr>
        <w:t>Tình huống:</w:t>
      </w:r>
      <w:r>
        <w:rPr>
          <w:color w:val="000000"/>
        </w:rPr>
        <w:t xml:space="preserve"> Tài xế cập nhật tình trạng đơn hàng và ngay sau đó khách hàng truy cập và xem tình trạng đơn hàng nhưng quá trình cập nhật của tài xế xảy ra lỗi nên phải rollback điều này khiến cho dữ liệu tình trạng đơn hàng mà khách hàng xem được trở thành dữ liệu rác.</w:t>
      </w:r>
    </w:p>
    <w:p w14:paraId="7A5A3FC5" w14:textId="77777777" w:rsidR="00DE3B34" w:rsidRPr="000562A4" w:rsidRDefault="00DE3B34" w:rsidP="005E7E89">
      <w:pPr>
        <w:jc w:val="both"/>
        <w:rPr>
          <w:sz w:val="24"/>
          <w:szCs w:val="24"/>
        </w:rPr>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7D6E0BA7" w14:textId="77777777" w:rsidTr="00D465ED">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707F609" w14:textId="77777777" w:rsidR="00B81FA5" w:rsidRDefault="00DE3B34" w:rsidP="005E7E89">
            <w:pPr>
              <w:pStyle w:val="ThngthngWeb"/>
              <w:spacing w:before="0" w:beforeAutospacing="0" w:after="0" w:afterAutospacing="0"/>
              <w:jc w:val="both"/>
              <w:rPr>
                <w:color w:val="000000"/>
              </w:rPr>
            </w:pPr>
            <w:r>
              <w:rPr>
                <w:color w:val="000000"/>
              </w:rPr>
              <w:t>T1: Tài xế cập nhật tình trạng đơn hàng.</w:t>
            </w:r>
          </w:p>
          <w:p w14:paraId="734D7428" w14:textId="2109FBA7" w:rsidR="00DE3B34" w:rsidRDefault="00DE3B34" w:rsidP="005E7E89">
            <w:pPr>
              <w:pStyle w:val="ThngthngWeb"/>
              <w:spacing w:before="0" w:beforeAutospacing="0" w:after="0" w:afterAutospacing="0"/>
              <w:jc w:val="both"/>
            </w:pPr>
            <w:r>
              <w:rPr>
                <w:color w:val="000000"/>
              </w:rPr>
              <w:t>T2: Khách hàng xem tình trạng đơn hàng.</w:t>
            </w:r>
          </w:p>
        </w:tc>
      </w:tr>
      <w:tr w:rsidR="00DE3B34" w:rsidRPr="000562A4" w14:paraId="3BE39496"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1FFE1" w14:textId="77777777" w:rsidR="00DE3B34" w:rsidRDefault="00DE3B34" w:rsidP="005E7E89">
            <w:pPr>
              <w:pStyle w:val="ThngthngWeb"/>
              <w:spacing w:before="0" w:beforeAutospacing="0" w:after="0" w:afterAutospacing="0"/>
              <w:jc w:val="both"/>
            </w:pPr>
            <w:r>
              <w:rPr>
                <w:b/>
                <w:bCs/>
                <w:color w:val="000000"/>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2181C" w14:textId="77777777" w:rsidR="00DE3B34" w:rsidRDefault="00DE3B34" w:rsidP="005E7E89">
            <w:pPr>
              <w:pStyle w:val="ThngthngWeb"/>
              <w:spacing w:before="0" w:beforeAutospacing="0" w:after="0" w:afterAutospacing="0"/>
              <w:jc w:val="both"/>
            </w:pPr>
            <w:r>
              <w:rPr>
                <w:b/>
                <w:bCs/>
                <w:color w:val="000000"/>
              </w:rPr>
              <w:t>T2</w:t>
            </w:r>
          </w:p>
        </w:tc>
      </w:tr>
      <w:tr w:rsidR="00DE3B34" w:rsidRPr="000562A4" w14:paraId="2E30328E" w14:textId="77777777" w:rsidTr="00D465ED">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4C8019F" w14:textId="56CBD499" w:rsidR="00DE3B34" w:rsidRDefault="00DE3B34" w:rsidP="005E7E89">
            <w:pPr>
              <w:pStyle w:val="ThngthngWeb"/>
              <w:spacing w:before="0" w:beforeAutospacing="0" w:after="0" w:afterAutospacing="0"/>
              <w:jc w:val="both"/>
            </w:pPr>
            <w:r>
              <w:rPr>
                <w:color w:val="FF0000"/>
              </w:rPr>
              <w:t>exec sp_ThemTinhTrangDonHang_TC '</w:t>
            </w:r>
            <w:r w:rsidR="007B256D">
              <w:rPr>
                <w:color w:val="FF0000"/>
              </w:rPr>
              <w:t>0000000001</w:t>
            </w:r>
            <w:r>
              <w:rPr>
                <w:color w:val="FF0000"/>
              </w:rPr>
              <w:t>', 4;</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7F2F1BA" w14:textId="0A21C7A6" w:rsidR="00DE3B34" w:rsidRDefault="00DE3B34" w:rsidP="005E7E89">
            <w:pPr>
              <w:pStyle w:val="ThngthngWeb"/>
              <w:spacing w:before="0" w:beforeAutospacing="0" w:after="0" w:afterAutospacing="0"/>
              <w:jc w:val="both"/>
            </w:pPr>
            <w:r>
              <w:rPr>
                <w:color w:val="FF0000"/>
              </w:rPr>
              <w:t>exec sp_XemTinhTrangDonHang_TC '</w:t>
            </w:r>
            <w:r w:rsidR="007B256D">
              <w:rPr>
                <w:color w:val="FF0000"/>
              </w:rPr>
              <w:t>0000000001</w:t>
            </w:r>
            <w:r>
              <w:rPr>
                <w:color w:val="FF0000"/>
              </w:rPr>
              <w:t>', @TTDonHang output;</w:t>
            </w:r>
          </w:p>
        </w:tc>
      </w:tr>
      <w:tr w:rsidR="00DE3B34" w:rsidRPr="000562A4" w14:paraId="7EAC9DEA"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03E17" w14:textId="77777777" w:rsidR="00DE3B34" w:rsidRDefault="00DE3B34" w:rsidP="005E7E89">
            <w:pPr>
              <w:pStyle w:val="ThngthngWeb"/>
              <w:spacing w:before="0" w:beforeAutospacing="0" w:after="0" w:afterAutospacing="0"/>
              <w:jc w:val="both"/>
            </w:pPr>
            <w:r>
              <w:rPr>
                <w:color w:val="000000"/>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ABD4B" w14:textId="77777777" w:rsidR="00DE3B34" w:rsidRPr="000562A4" w:rsidRDefault="00DE3B34" w:rsidP="005E7E89">
            <w:pPr>
              <w:jc w:val="both"/>
              <w:rPr>
                <w:sz w:val="24"/>
                <w:szCs w:val="24"/>
              </w:rPr>
            </w:pPr>
          </w:p>
        </w:tc>
      </w:tr>
      <w:tr w:rsidR="00DE3B34" w:rsidRPr="000562A4" w14:paraId="3FD70F4F"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318A3"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4FE28" w14:textId="77777777" w:rsidR="00DE3B34" w:rsidRDefault="00DE3B34" w:rsidP="005E7E89">
            <w:pPr>
              <w:pStyle w:val="ThngthngWeb"/>
              <w:spacing w:before="0" w:beforeAutospacing="0" w:after="0" w:afterAutospacing="0"/>
              <w:jc w:val="both"/>
            </w:pPr>
            <w:r>
              <w:rPr>
                <w:color w:val="000000"/>
              </w:rPr>
              <w:t>BEGIN TRAN</w:t>
            </w:r>
          </w:p>
        </w:tc>
      </w:tr>
      <w:tr w:rsidR="00DE3B34" w:rsidRPr="000562A4" w14:paraId="5D184EC2"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32E2E" w14:textId="77777777" w:rsidR="00DE3B34" w:rsidRDefault="00DE3B34" w:rsidP="005E7E89">
            <w:pPr>
              <w:pStyle w:val="ThngthngWeb"/>
              <w:spacing w:before="0" w:beforeAutospacing="0" w:after="0" w:afterAutospacing="0"/>
              <w:jc w:val="both"/>
            </w:pPr>
            <w:r>
              <w:rPr>
                <w:color w:val="38761D"/>
              </w:rPr>
              <w:t>-- Tài xế thêm một dòng vào bảng tình trạng đơn hàng với MaDH là 'DH0000' và mã tình trạng là 4 (Đơn hàng đang giao)</w:t>
            </w:r>
          </w:p>
          <w:p w14:paraId="35BF6471" w14:textId="77777777" w:rsidR="00DE3B34" w:rsidRDefault="00DE3B34" w:rsidP="005E7E89">
            <w:pPr>
              <w:pStyle w:val="ThngthngWeb"/>
              <w:spacing w:before="0" w:beforeAutospacing="0" w:after="0" w:afterAutospacing="0"/>
              <w:jc w:val="both"/>
            </w:pPr>
            <w:r>
              <w:rPr>
                <w:color w:val="000000"/>
              </w:rPr>
              <w:t>insert into TinhTrangDH</w:t>
            </w:r>
          </w:p>
          <w:p w14:paraId="0A7D12B4" w14:textId="77777777" w:rsidR="00DE3B34" w:rsidRDefault="00DE3B34" w:rsidP="005E7E89">
            <w:pPr>
              <w:pStyle w:val="ThngthngWeb"/>
              <w:spacing w:before="0" w:beforeAutospacing="0" w:after="0" w:afterAutospacing="0"/>
              <w:jc w:val="both"/>
            </w:pPr>
            <w:r>
              <w:rPr>
                <w:color w:val="000000"/>
              </w:rPr>
              <w:t>values (GETDATE(), @MaDH, @MaT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33A16" w14:textId="77777777" w:rsidR="00DE3B34" w:rsidRPr="000562A4" w:rsidRDefault="00DE3B34" w:rsidP="005E7E89">
            <w:pPr>
              <w:spacing w:after="240"/>
              <w:jc w:val="both"/>
              <w:rPr>
                <w:sz w:val="24"/>
                <w:szCs w:val="24"/>
              </w:rPr>
            </w:pPr>
          </w:p>
        </w:tc>
      </w:tr>
      <w:tr w:rsidR="00DE3B34" w:rsidRPr="000562A4" w14:paraId="3B593406"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2508E" w14:textId="77777777" w:rsidR="00DE3B34" w:rsidRPr="000562A4" w:rsidRDefault="00DE3B34" w:rsidP="005E7E89">
            <w:pPr>
              <w:spacing w:after="0"/>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91686" w14:textId="41774C24" w:rsidR="00DE3B34" w:rsidRDefault="00DE3B34" w:rsidP="005E7E89">
            <w:pPr>
              <w:pStyle w:val="ThngthngWeb"/>
              <w:spacing w:before="0" w:beforeAutospacing="0" w:after="0" w:afterAutospacing="0"/>
              <w:jc w:val="both"/>
              <w:rPr>
                <w:color w:val="38761D"/>
              </w:rPr>
            </w:pPr>
            <w:r>
              <w:rPr>
                <w:color w:val="38761D"/>
              </w:rPr>
              <w:t>-- Khách hàng xem tình trạng của đơn hàng có MaDH là 'DH0000', tình trạng đơn hàng mới nhất sẽ là dòng dữ liệu có ngày cập nhật mới nhất.</w:t>
            </w:r>
            <w:r w:rsidR="00FE6111">
              <w:rPr>
                <w:color w:val="38761D"/>
              </w:rPr>
              <w:t xml:space="preserve"> Đặt isolation level là READ UNCOMMITED để giao tác có thể đọc giá trị chưa được commit.</w:t>
            </w:r>
          </w:p>
          <w:p w14:paraId="68B9FB47" w14:textId="7FBD052D" w:rsidR="004E26D7" w:rsidRPr="000562A4" w:rsidRDefault="004E26D7" w:rsidP="005E7E89">
            <w:pPr>
              <w:pStyle w:val="ThngthngWeb"/>
              <w:spacing w:before="0" w:beforeAutospacing="0" w:after="0" w:afterAutospacing="0"/>
              <w:jc w:val="both"/>
              <w:rPr>
                <w:color w:val="FF0000"/>
              </w:rPr>
            </w:pPr>
            <w:r w:rsidRPr="000562A4">
              <w:rPr>
                <w:color w:val="FF0000"/>
              </w:rPr>
              <w:t>SET TRANSACTION ISOLATION LEVEL READ UNCOMMITTED;</w:t>
            </w:r>
          </w:p>
          <w:p w14:paraId="735202B2" w14:textId="77777777" w:rsidR="00DE3B34" w:rsidRDefault="00DE3B34" w:rsidP="005E7E89">
            <w:pPr>
              <w:pStyle w:val="ThngthngWeb"/>
              <w:spacing w:before="0" w:beforeAutospacing="0" w:after="0" w:afterAutospacing="0"/>
              <w:jc w:val="both"/>
            </w:pPr>
            <w:r>
              <w:rPr>
                <w:color w:val="000000"/>
              </w:rPr>
              <w:t>declare @MaTT int</w:t>
            </w:r>
          </w:p>
          <w:p w14:paraId="2C3E55C9" w14:textId="77777777" w:rsidR="00DE3B34" w:rsidRDefault="00DE3B34" w:rsidP="005E7E89">
            <w:pPr>
              <w:pStyle w:val="ThngthngWeb"/>
              <w:spacing w:before="0" w:beforeAutospacing="0" w:after="0" w:afterAutospacing="0"/>
              <w:jc w:val="both"/>
            </w:pPr>
            <w:r>
              <w:rPr>
                <w:color w:val="000000"/>
              </w:rPr>
              <w:t>select @MaTT = MaTT</w:t>
            </w:r>
          </w:p>
          <w:p w14:paraId="6E6DC1E1" w14:textId="77777777" w:rsidR="00DE3B34" w:rsidRDefault="00DE3B34" w:rsidP="005E7E89">
            <w:pPr>
              <w:pStyle w:val="ThngthngWeb"/>
              <w:spacing w:before="0" w:beforeAutospacing="0" w:after="0" w:afterAutospacing="0"/>
              <w:jc w:val="both"/>
            </w:pPr>
            <w:r>
              <w:rPr>
                <w:color w:val="000000"/>
              </w:rPr>
              <w:t>from TinhTrangDH</w:t>
            </w:r>
          </w:p>
          <w:p w14:paraId="03B3C7FB" w14:textId="73B48B22" w:rsidR="00DE3B34" w:rsidRDefault="00DE3B34" w:rsidP="005E7E89">
            <w:pPr>
              <w:pStyle w:val="ThngthngWeb"/>
              <w:spacing w:before="0" w:beforeAutospacing="0" w:after="0" w:afterAutospacing="0"/>
              <w:jc w:val="both"/>
            </w:pPr>
            <w:r>
              <w:rPr>
                <w:color w:val="000000"/>
              </w:rPr>
              <w:t>where MaDH = @MaDH and CAST</w:t>
            </w:r>
            <w:r w:rsidR="00E644FD">
              <w:rPr>
                <w:color w:val="000000"/>
              </w:rPr>
              <w:t xml:space="preserve"> </w:t>
            </w:r>
            <w:r>
              <w:rPr>
                <w:color w:val="000000"/>
              </w:rPr>
              <w:t xml:space="preserve">(NgayCapNhat as datetime) </w:t>
            </w:r>
            <w:r w:rsidR="006027CD">
              <w:rPr>
                <w:color w:val="000000"/>
              </w:rPr>
              <w:t xml:space="preserve">                                     </w:t>
            </w:r>
            <w:r w:rsidR="00E644FD">
              <w:rPr>
                <w:color w:val="000000"/>
              </w:rPr>
              <w:t xml:space="preserve">   </w:t>
            </w:r>
            <w:r>
              <w:rPr>
                <w:color w:val="000000"/>
              </w:rPr>
              <w:t>&gt;= All( select CAST (NgayCapNhat as datetime)</w:t>
            </w:r>
          </w:p>
          <w:p w14:paraId="230BA9BF" w14:textId="7FD24CEB" w:rsidR="00DE3B34" w:rsidRDefault="00E644FD" w:rsidP="005E7E89">
            <w:pPr>
              <w:pStyle w:val="ThngthngWeb"/>
              <w:spacing w:before="0" w:beforeAutospacing="0" w:after="0" w:afterAutospacing="0"/>
              <w:jc w:val="both"/>
            </w:pPr>
            <w:r>
              <w:rPr>
                <w:color w:val="000000"/>
              </w:rPr>
              <w:t xml:space="preserve">             </w:t>
            </w:r>
            <w:r w:rsidR="00DE3B34">
              <w:rPr>
                <w:color w:val="000000"/>
              </w:rPr>
              <w:t>from TinhTrangDH</w:t>
            </w:r>
          </w:p>
          <w:p w14:paraId="117BDBC2" w14:textId="3839963B" w:rsidR="00DE3B34" w:rsidRDefault="00E644FD" w:rsidP="005E7E89">
            <w:pPr>
              <w:pStyle w:val="ThngthngWeb"/>
              <w:spacing w:before="0" w:beforeAutospacing="0" w:after="0" w:afterAutospacing="0"/>
              <w:jc w:val="both"/>
            </w:pPr>
            <w:r>
              <w:rPr>
                <w:color w:val="000000"/>
              </w:rPr>
              <w:t xml:space="preserve">             </w:t>
            </w:r>
            <w:r w:rsidR="00DE3B34">
              <w:rPr>
                <w:color w:val="000000"/>
              </w:rPr>
              <w:t>where MaDH = @MaDH)</w:t>
            </w:r>
          </w:p>
          <w:p w14:paraId="57AA4D02" w14:textId="6972D903" w:rsidR="00DE3B34" w:rsidRDefault="00DE3B34" w:rsidP="00593670">
            <w:pPr>
              <w:pStyle w:val="ThngthngWeb"/>
              <w:numPr>
                <w:ilvl w:val="1"/>
                <w:numId w:val="16"/>
              </w:numPr>
              <w:spacing w:before="0" w:beforeAutospacing="0" w:after="0" w:afterAutospacing="0"/>
              <w:ind w:left="444"/>
              <w:jc w:val="both"/>
            </w:pPr>
            <w:r>
              <w:rPr>
                <w:b/>
                <w:bCs/>
                <w:i/>
                <w:iCs/>
                <w:color w:val="000000"/>
                <w:shd w:val="clear" w:color="auto" w:fill="E6B8AF"/>
              </w:rPr>
              <w:t xml:space="preserve"> @MaTT = 4 </w:t>
            </w:r>
          </w:p>
        </w:tc>
      </w:tr>
      <w:tr w:rsidR="00DE3B34" w:rsidRPr="000562A4" w14:paraId="53F016D0"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D8C0A" w14:textId="77777777" w:rsidR="00DE3B34" w:rsidRDefault="00DE3B34" w:rsidP="005E7E89">
            <w:pPr>
              <w:pStyle w:val="ThngthngWeb"/>
              <w:spacing w:before="0" w:beforeAutospacing="0" w:after="0" w:afterAutospacing="0"/>
              <w:jc w:val="both"/>
            </w:pPr>
            <w:r>
              <w:rPr>
                <w:color w:val="38761D"/>
              </w:rPr>
              <w:t>-- Vì một lỗi nào đó khiến cho quá trình thêm tình trạng đơn hàng của tài xế không thành công nên T1 rollback.</w:t>
            </w:r>
          </w:p>
          <w:p w14:paraId="36624EE0" w14:textId="77777777" w:rsidR="00DE3B34" w:rsidRDefault="00DE3B34" w:rsidP="005E7E89">
            <w:pPr>
              <w:pStyle w:val="ThngthngWeb"/>
              <w:spacing w:before="0" w:beforeAutospacing="0" w:after="0" w:afterAutospacing="0"/>
              <w:jc w:val="both"/>
            </w:pPr>
            <w:r>
              <w:rPr>
                <w:color w:val="000000"/>
              </w:rPr>
              <w:t>ROLLBACK TRANSACTION </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8A8C9" w14:textId="77777777" w:rsidR="00DE3B34" w:rsidRPr="000562A4" w:rsidRDefault="00DE3B34" w:rsidP="005E7E89">
            <w:pPr>
              <w:jc w:val="both"/>
              <w:rPr>
                <w:sz w:val="24"/>
                <w:szCs w:val="24"/>
              </w:rPr>
            </w:pPr>
          </w:p>
        </w:tc>
      </w:tr>
      <w:tr w:rsidR="00DE3B34" w:rsidRPr="000562A4" w14:paraId="0001CB11" w14:textId="77777777" w:rsidTr="00D465E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803B4"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2D793" w14:textId="1344FF63" w:rsidR="00DE3B34" w:rsidRDefault="00DE3B34" w:rsidP="005E7E89">
            <w:pPr>
              <w:pStyle w:val="ThngthngWeb"/>
              <w:spacing w:before="0" w:beforeAutospacing="0" w:after="0" w:afterAutospacing="0"/>
              <w:jc w:val="both"/>
            </w:pPr>
            <w:r>
              <w:rPr>
                <w:color w:val="000000"/>
              </w:rPr>
              <w:t>select @TTDH = Mota from CT_TTDH where MaTinhTrang = @MaTT</w:t>
            </w:r>
          </w:p>
          <w:p w14:paraId="4634EB4F" w14:textId="77777777" w:rsidR="00DE3B34" w:rsidRDefault="00DE3B34" w:rsidP="005E7E89">
            <w:pPr>
              <w:pStyle w:val="ThngthngWeb"/>
              <w:spacing w:before="0" w:beforeAutospacing="0" w:after="0" w:afterAutospacing="0"/>
              <w:jc w:val="both"/>
            </w:pPr>
            <w:r>
              <w:rPr>
                <w:color w:val="000000"/>
              </w:rPr>
              <w:t>commit tran</w:t>
            </w:r>
          </w:p>
          <w:p w14:paraId="7734056B" w14:textId="77777777" w:rsidR="00DE3B34" w:rsidRDefault="00DE3B34" w:rsidP="005E7E89">
            <w:pPr>
              <w:pStyle w:val="ThngthngWeb"/>
              <w:spacing w:before="0" w:beforeAutospacing="0" w:after="0" w:afterAutospacing="0"/>
              <w:jc w:val="both"/>
            </w:pPr>
            <w:r>
              <w:rPr>
                <w:color w:val="000000"/>
              </w:rPr>
              <w:t>return</w:t>
            </w:r>
          </w:p>
          <w:p w14:paraId="21C0E444" w14:textId="3C9DD19B" w:rsidR="00DE3B34" w:rsidRDefault="00DE3B34" w:rsidP="00593670">
            <w:pPr>
              <w:pStyle w:val="ThngthngWeb"/>
              <w:numPr>
                <w:ilvl w:val="1"/>
                <w:numId w:val="16"/>
              </w:numPr>
              <w:spacing w:before="0" w:beforeAutospacing="0" w:after="0" w:afterAutospacing="0"/>
              <w:ind w:left="444"/>
              <w:jc w:val="both"/>
            </w:pPr>
            <w:r>
              <w:rPr>
                <w:b/>
                <w:bCs/>
                <w:i/>
                <w:iCs/>
                <w:color w:val="000000"/>
                <w:shd w:val="clear" w:color="auto" w:fill="E6B8AF"/>
              </w:rPr>
              <w:t xml:space="preserve"> @TTDH = ‘Đơn hàng đang giao’</w:t>
            </w:r>
          </w:p>
        </w:tc>
      </w:tr>
    </w:tbl>
    <w:p w14:paraId="5FD7EDCB" w14:textId="77777777" w:rsidR="00DE3B34" w:rsidRPr="000562A4" w:rsidRDefault="00DE3B34" w:rsidP="005E7E89">
      <w:pPr>
        <w:jc w:val="both"/>
        <w:rPr>
          <w:sz w:val="24"/>
          <w:szCs w:val="24"/>
        </w:rPr>
      </w:pPr>
    </w:p>
    <w:p w14:paraId="79CA5B70" w14:textId="2B79FAA6" w:rsidR="00DE3B34" w:rsidRPr="00E644FD" w:rsidRDefault="00DE3B34" w:rsidP="005E7E89">
      <w:pPr>
        <w:pStyle w:val="ThngthngWeb"/>
        <w:numPr>
          <w:ilvl w:val="1"/>
          <w:numId w:val="16"/>
        </w:numPr>
        <w:spacing w:before="0" w:beforeAutospacing="0" w:after="0" w:afterAutospacing="0"/>
        <w:jc w:val="both"/>
      </w:pPr>
      <w:r w:rsidRPr="000562A4">
        <w:rPr>
          <w:color w:val="000000"/>
        </w:rPr>
        <w:t>Sau khi giao tác T2 commit, khách hàng xem được tình trạng đơn hàng là ‘Đơn hàng đang giao’ nhưng giao tác T1 thêm tình trạng đơn hàng do tài xế thực hiện đã xảy ra lỗi và rollback nên tình trạng đơn hàng đúng ra nên là ‘Đang chờ giao hàng’ (mã tình trạng là 3).</w:t>
      </w:r>
    </w:p>
    <w:p w14:paraId="114A4AB5" w14:textId="77777777" w:rsidR="00E644FD" w:rsidRDefault="00E644FD" w:rsidP="00E644FD">
      <w:pPr>
        <w:pStyle w:val="ThngthngWeb"/>
        <w:spacing w:before="0" w:beforeAutospacing="0" w:after="0" w:afterAutospacing="0"/>
        <w:jc w:val="both"/>
      </w:pPr>
    </w:p>
    <w:p w14:paraId="327636EA" w14:textId="66401168" w:rsidR="00EC7620" w:rsidRPr="000562A4" w:rsidRDefault="00EC7620" w:rsidP="00EC7620">
      <w:pPr>
        <w:pStyle w:val="ThngthngWeb"/>
        <w:spacing w:before="0" w:beforeAutospacing="0" w:after="0" w:afterAutospacing="0"/>
        <w:jc w:val="both"/>
        <w:rPr>
          <w:b/>
          <w:color w:val="000000"/>
        </w:rPr>
      </w:pPr>
      <w:r w:rsidRPr="000562A4">
        <w:rPr>
          <w:b/>
          <w:color w:val="000000"/>
        </w:rPr>
        <w:t>Hình ảnh demo:</w:t>
      </w:r>
    </w:p>
    <w:p w14:paraId="4CE042EA" w14:textId="4604C923" w:rsidR="00EC7620" w:rsidRPr="00EC7620" w:rsidRDefault="00EC7620" w:rsidP="00EC7620">
      <w:pPr>
        <w:pStyle w:val="ThngthngWeb"/>
        <w:spacing w:before="0" w:beforeAutospacing="0" w:after="0" w:afterAutospacing="0"/>
        <w:jc w:val="both"/>
        <w:rPr>
          <w:b/>
          <w:bCs/>
        </w:rPr>
      </w:pPr>
      <w:r>
        <w:rPr>
          <w:b/>
          <w:bCs/>
          <w:noProof/>
        </w:rPr>
        <w:drawing>
          <wp:anchor distT="0" distB="0" distL="114300" distR="114300" simplePos="0" relativeHeight="251658243" behindDoc="0" locked="0" layoutInCell="1" allowOverlap="1" wp14:anchorId="40A5280B" wp14:editId="19CEE0F1">
            <wp:simplePos x="0" y="0"/>
            <wp:positionH relativeFrom="column">
              <wp:posOffset>0</wp:posOffset>
            </wp:positionH>
            <wp:positionV relativeFrom="paragraph">
              <wp:posOffset>718</wp:posOffset>
            </wp:positionV>
            <wp:extent cx="9263380" cy="4110355"/>
            <wp:effectExtent l="0" t="0" r="0" b="4445"/>
            <wp:wrapTopAndBottom/>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pic:cNvPicPr/>
                  </pic:nvPicPr>
                  <pic:blipFill>
                    <a:blip r:embed="rId16">
                      <a:extLst>
                        <a:ext uri="{28A0092B-C50C-407E-A947-70E740481C1C}">
                          <a14:useLocalDpi xmlns:a14="http://schemas.microsoft.com/office/drawing/2010/main" val="0"/>
                        </a:ext>
                      </a:extLst>
                    </a:blip>
                    <a:stretch>
                      <a:fillRect/>
                    </a:stretch>
                  </pic:blipFill>
                  <pic:spPr>
                    <a:xfrm>
                      <a:off x="0" y="0"/>
                      <a:ext cx="9263380" cy="4110355"/>
                    </a:xfrm>
                    <a:prstGeom prst="rect">
                      <a:avLst/>
                    </a:prstGeom>
                  </pic:spPr>
                </pic:pic>
              </a:graphicData>
            </a:graphic>
          </wp:anchor>
        </w:drawing>
      </w:r>
    </w:p>
    <w:p w14:paraId="47FDF764" w14:textId="77777777" w:rsidR="00DE3B34" w:rsidRPr="00AE7FC1" w:rsidRDefault="00DE3B34" w:rsidP="00AE7FC1">
      <w:pPr>
        <w:pStyle w:val="u3"/>
        <w:numPr>
          <w:ilvl w:val="0"/>
          <w:numId w:val="27"/>
        </w:numPr>
        <w:rPr>
          <w:i/>
          <w:color w:val="auto"/>
        </w:rPr>
      </w:pPr>
      <w:bookmarkStart w:id="13" w:name="_Toc88512690"/>
      <w:r w:rsidRPr="00AE7FC1">
        <w:rPr>
          <w:rFonts w:ascii="Times New Roman" w:hAnsi="Times New Roman" w:cs="Times New Roman"/>
          <w:b/>
          <w:bCs/>
          <w:color w:val="auto"/>
        </w:rPr>
        <w:t>Test Case 8:</w:t>
      </w:r>
      <w:bookmarkEnd w:id="13"/>
    </w:p>
    <w:p w14:paraId="6262EB10" w14:textId="55D3182E" w:rsidR="00DE3B34" w:rsidRDefault="00DE3B34" w:rsidP="005E7E89">
      <w:pPr>
        <w:pStyle w:val="ThngthngWeb"/>
        <w:spacing w:before="0" w:beforeAutospacing="0" w:after="0" w:afterAutospacing="0"/>
        <w:jc w:val="both"/>
        <w:rPr>
          <w:color w:val="000000"/>
          <w:shd w:val="clear" w:color="auto" w:fill="FFFFFF"/>
        </w:rPr>
      </w:pPr>
      <w:r w:rsidRPr="00461892">
        <w:rPr>
          <w:b/>
          <w:color w:val="000000"/>
          <w:shd w:val="clear" w:color="auto" w:fill="FFFFFF"/>
        </w:rPr>
        <w:t>Tình huống:</w:t>
      </w:r>
      <w:r>
        <w:rPr>
          <w:color w:val="000000"/>
          <w:shd w:val="clear" w:color="auto" w:fill="FFFFFF"/>
        </w:rPr>
        <w:t xml:space="preserve"> Đối tác đọc tổng tiền hàng của đơn hàng ‘0000000001’, Người dùng trong lúc đó lại thêm sản phẩm vào đơn hàng. Sau đó đối tác đọc các sản phẩm trong đơn hàng đó thì tổng tiền hàng lúc này lại lớn hơn tổng tiền hàng đọc được trước đó.</w:t>
      </w:r>
    </w:p>
    <w:p w14:paraId="4D94F32C" w14:textId="77777777" w:rsidR="009E4C0B" w:rsidRDefault="009E4C0B"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0FBC2463" w14:textId="77777777" w:rsidTr="006027CD">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07E0A759" w14:textId="77777777" w:rsidR="00DE3B34" w:rsidRDefault="00DE3B34" w:rsidP="005E7E89">
            <w:pPr>
              <w:pStyle w:val="ThngthngWeb"/>
              <w:spacing w:before="0" w:beforeAutospacing="0" w:after="0" w:afterAutospacing="0"/>
              <w:jc w:val="both"/>
            </w:pPr>
            <w:r>
              <w:rPr>
                <w:color w:val="000000"/>
              </w:rPr>
              <w:t>T1: Đọc tổng tiền hàng của đơn hàng</w:t>
            </w:r>
          </w:p>
          <w:p w14:paraId="5080AF56" w14:textId="77777777" w:rsidR="00DE3B34" w:rsidRDefault="00DE3B34" w:rsidP="005E7E89">
            <w:pPr>
              <w:pStyle w:val="ThngthngWeb"/>
              <w:spacing w:before="0" w:beforeAutospacing="0" w:after="0" w:afterAutospacing="0"/>
              <w:jc w:val="both"/>
            </w:pPr>
            <w:r>
              <w:rPr>
                <w:color w:val="000000"/>
              </w:rPr>
              <w:t>T2: Thêm sản phẩm vào đơn hàng</w:t>
            </w:r>
          </w:p>
          <w:p w14:paraId="73D3644F" w14:textId="77777777" w:rsidR="00DE3B34" w:rsidRDefault="00DE3B34" w:rsidP="005E7E89">
            <w:pPr>
              <w:pStyle w:val="ThngthngWeb"/>
              <w:spacing w:before="0" w:beforeAutospacing="0" w:after="0" w:afterAutospacing="0"/>
              <w:jc w:val="both"/>
            </w:pPr>
            <w:r>
              <w:rPr>
                <w:color w:val="000000"/>
              </w:rPr>
              <w:t>T1: Đọc danh sách sản phẩm trong đơn hàng</w:t>
            </w:r>
          </w:p>
        </w:tc>
      </w:tr>
      <w:tr w:rsidR="00DE3B34" w:rsidRPr="000562A4" w14:paraId="37D44879"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C9CD7" w14:textId="77777777" w:rsidR="00DE3B34" w:rsidRDefault="00DE3B34" w:rsidP="005E7E89">
            <w:pPr>
              <w:pStyle w:val="ThngthngWeb"/>
              <w:spacing w:before="0" w:beforeAutospacing="0" w:after="0" w:afterAutospacing="0"/>
              <w:jc w:val="both"/>
            </w:pPr>
            <w:r>
              <w:rPr>
                <w:b/>
                <w:bCs/>
                <w:color w:val="000000"/>
                <w:shd w:val="clear" w:color="auto" w:fill="FFFFFF"/>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9CAC2" w14:textId="77777777" w:rsidR="00DE3B34" w:rsidRDefault="00DE3B34" w:rsidP="005E7E89">
            <w:pPr>
              <w:pStyle w:val="ThngthngWeb"/>
              <w:spacing w:before="0" w:beforeAutospacing="0" w:after="0" w:afterAutospacing="0"/>
              <w:jc w:val="both"/>
            </w:pPr>
            <w:r>
              <w:rPr>
                <w:b/>
                <w:bCs/>
                <w:color w:val="000000"/>
                <w:shd w:val="clear" w:color="auto" w:fill="FFFFFF"/>
              </w:rPr>
              <w:t>T2</w:t>
            </w:r>
          </w:p>
        </w:tc>
      </w:tr>
      <w:tr w:rsidR="00DE3B34" w:rsidRPr="000562A4" w14:paraId="22049B5E" w14:textId="77777777" w:rsidTr="006027CD">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65ED152F"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53529400" w14:textId="77777777" w:rsidR="00DE3B34" w:rsidRDefault="00DE3B34" w:rsidP="005E7E89">
            <w:pPr>
              <w:pStyle w:val="ThngthngWeb"/>
              <w:spacing w:before="0" w:beforeAutospacing="0" w:after="0" w:afterAutospacing="0"/>
              <w:jc w:val="both"/>
            </w:pPr>
            <w:r>
              <w:rPr>
                <w:color w:val="FF0000"/>
              </w:rPr>
              <w:t>sp_ThemChiTietDonHang_TC '0000000001','000001',1</w:t>
            </w:r>
          </w:p>
        </w:tc>
      </w:tr>
      <w:tr w:rsidR="00DE3B34" w:rsidRPr="000562A4" w14:paraId="5AF2F21B"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9370C" w14:textId="77777777" w:rsidR="00DE3B34" w:rsidRDefault="00DE3B34" w:rsidP="005E7E89">
            <w:pPr>
              <w:pStyle w:val="ThngthngWeb"/>
              <w:spacing w:before="0" w:beforeAutospacing="0" w:after="0" w:afterAutospacing="0"/>
              <w:jc w:val="both"/>
            </w:pPr>
            <w:r>
              <w:rPr>
                <w:color w:val="000000"/>
                <w:shd w:val="clear" w:color="auto" w:fill="FFFFFF"/>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18F4B" w14:textId="77777777" w:rsidR="00DE3B34" w:rsidRPr="000562A4" w:rsidRDefault="00DE3B34" w:rsidP="005E7E89">
            <w:pPr>
              <w:jc w:val="both"/>
              <w:rPr>
                <w:sz w:val="24"/>
                <w:szCs w:val="24"/>
              </w:rPr>
            </w:pPr>
          </w:p>
        </w:tc>
      </w:tr>
      <w:tr w:rsidR="00DE3B34" w:rsidRPr="000562A4" w14:paraId="358B5D25"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EE90D"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F5923" w14:textId="77777777" w:rsidR="00DE3B34" w:rsidRDefault="00DE3B34" w:rsidP="005E7E89">
            <w:pPr>
              <w:pStyle w:val="ThngthngWeb"/>
              <w:spacing w:before="0" w:beforeAutospacing="0" w:after="0" w:afterAutospacing="0"/>
              <w:jc w:val="both"/>
            </w:pPr>
            <w:r>
              <w:rPr>
                <w:color w:val="000000"/>
                <w:shd w:val="clear" w:color="auto" w:fill="FFFFFF"/>
              </w:rPr>
              <w:t>BEGIN TRAN</w:t>
            </w:r>
          </w:p>
        </w:tc>
      </w:tr>
      <w:tr w:rsidR="00DE3B34" w:rsidRPr="000562A4" w14:paraId="68F04CE6"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12E95" w14:textId="77777777" w:rsidR="00DE3B34" w:rsidRDefault="00DE3B34" w:rsidP="005E7E89">
            <w:pPr>
              <w:pStyle w:val="ThngthngWeb"/>
              <w:spacing w:before="0" w:beforeAutospacing="0" w:after="0" w:afterAutospacing="0"/>
              <w:jc w:val="both"/>
            </w:pPr>
            <w:r>
              <w:rPr>
                <w:i/>
                <w:iCs/>
                <w:color w:val="CC0000"/>
                <w:shd w:val="clear" w:color="auto" w:fill="FFFFFF"/>
              </w:rPr>
              <w:t>Đọc tồng tiền hàng của đơn hàng ‘0000000001’</w:t>
            </w:r>
          </w:p>
          <w:p w14:paraId="7CE4D14F" w14:textId="77777777" w:rsidR="00DE3B34" w:rsidRDefault="00DE3B34" w:rsidP="005E7E89">
            <w:pPr>
              <w:pStyle w:val="ThngthngWeb"/>
              <w:spacing w:before="0" w:beforeAutospacing="0" w:after="0" w:afterAutospacing="0"/>
              <w:jc w:val="both"/>
            </w:pPr>
            <w:r>
              <w:rPr>
                <w:color w:val="000000"/>
                <w:shd w:val="clear" w:color="auto" w:fill="FFFFFF"/>
              </w:rPr>
              <w:t>select TongHang from DonHang where MaDH='0000000001'</w:t>
            </w:r>
          </w:p>
          <w:p w14:paraId="713EB2F7" w14:textId="38AA9387" w:rsidR="00DE3B34" w:rsidRDefault="00DE3B34" w:rsidP="0064404E">
            <w:pPr>
              <w:pStyle w:val="ThngthngWeb"/>
              <w:numPr>
                <w:ilvl w:val="1"/>
                <w:numId w:val="16"/>
              </w:numPr>
              <w:spacing w:before="0" w:beforeAutospacing="0" w:after="0" w:afterAutospacing="0"/>
              <w:ind w:left="337"/>
              <w:jc w:val="both"/>
            </w:pPr>
            <w:r>
              <w:rPr>
                <w:b/>
                <w:bCs/>
                <w:i/>
                <w:iCs/>
                <w:color w:val="000000"/>
                <w:shd w:val="clear" w:color="auto" w:fill="FFE599"/>
              </w:rPr>
              <w:t xml:space="preserve"> TongHang=</w:t>
            </w:r>
            <w:r w:rsidR="00886A0A">
              <w:rPr>
                <w:b/>
                <w:bCs/>
                <w:i/>
                <w:iCs/>
                <w:color w:val="000000"/>
                <w:shd w:val="clear" w:color="auto" w:fill="FFE599"/>
              </w:rPr>
              <w:t>45000</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4A3E5" w14:textId="77777777" w:rsidR="00DE3B34" w:rsidRPr="000562A4" w:rsidRDefault="00DE3B34" w:rsidP="005E7E89">
            <w:pPr>
              <w:jc w:val="both"/>
              <w:rPr>
                <w:sz w:val="24"/>
                <w:szCs w:val="24"/>
              </w:rPr>
            </w:pPr>
          </w:p>
        </w:tc>
      </w:tr>
      <w:tr w:rsidR="00DE3B34" w:rsidRPr="000562A4" w14:paraId="74AEE2CB"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3030C"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C7FE" w14:textId="77777777" w:rsidR="00DE3B34" w:rsidRDefault="00DE3B34" w:rsidP="005E7E89">
            <w:pPr>
              <w:pStyle w:val="ThngthngWeb"/>
              <w:spacing w:before="0" w:beforeAutospacing="0" w:after="0" w:afterAutospacing="0"/>
              <w:jc w:val="both"/>
            </w:pPr>
            <w:r>
              <w:rPr>
                <w:color w:val="000000"/>
                <w:shd w:val="clear" w:color="auto" w:fill="FFFFFF"/>
              </w:rPr>
              <w:t>...</w:t>
            </w:r>
          </w:p>
          <w:p w14:paraId="438A6F3F" w14:textId="1A0C9293" w:rsidR="0064404E" w:rsidRDefault="00DE3B34" w:rsidP="005E7E89">
            <w:pPr>
              <w:pStyle w:val="ThngthngWeb"/>
              <w:spacing w:before="0" w:beforeAutospacing="0" w:after="0" w:afterAutospacing="0"/>
              <w:jc w:val="both"/>
              <w:rPr>
                <w:color w:val="000000"/>
                <w:shd w:val="clear" w:color="auto" w:fill="FFFFFF"/>
              </w:rPr>
            </w:pPr>
            <w:r>
              <w:rPr>
                <w:color w:val="000000"/>
                <w:shd w:val="clear" w:color="auto" w:fill="FFFFFF"/>
              </w:rPr>
              <w:t>INSERT INTO CT_DonHang</w:t>
            </w:r>
            <w:r w:rsidR="00E644FD">
              <w:rPr>
                <w:color w:val="000000"/>
                <w:shd w:val="clear" w:color="auto" w:fill="FFFFFF"/>
              </w:rPr>
              <w:t xml:space="preserve"> </w:t>
            </w:r>
            <w:r>
              <w:rPr>
                <w:color w:val="000000"/>
                <w:shd w:val="clear" w:color="auto" w:fill="FFFFFF"/>
              </w:rPr>
              <w:t>(MaDH,</w:t>
            </w:r>
            <w:r w:rsidR="00E644FD">
              <w:rPr>
                <w:color w:val="000000"/>
                <w:shd w:val="clear" w:color="auto" w:fill="FFFFFF"/>
              </w:rPr>
              <w:t xml:space="preserve"> </w:t>
            </w:r>
            <w:r>
              <w:rPr>
                <w:color w:val="000000"/>
                <w:shd w:val="clear" w:color="auto" w:fill="FFFFFF"/>
              </w:rPr>
              <w:t>MaSP,</w:t>
            </w:r>
            <w:r w:rsidR="00E644FD">
              <w:rPr>
                <w:color w:val="000000"/>
                <w:shd w:val="clear" w:color="auto" w:fill="FFFFFF"/>
              </w:rPr>
              <w:t xml:space="preserve"> </w:t>
            </w:r>
            <w:r>
              <w:rPr>
                <w:color w:val="000000"/>
                <w:shd w:val="clear" w:color="auto" w:fill="FFFFFF"/>
              </w:rPr>
              <w:t xml:space="preserve">SoLuong) </w:t>
            </w:r>
          </w:p>
          <w:p w14:paraId="39FD0C94" w14:textId="471F4846" w:rsidR="00DE3B34" w:rsidRDefault="00DE3B34" w:rsidP="005E7E89">
            <w:pPr>
              <w:pStyle w:val="ThngthngWeb"/>
              <w:spacing w:before="0" w:beforeAutospacing="0" w:after="0" w:afterAutospacing="0"/>
              <w:jc w:val="both"/>
            </w:pPr>
            <w:r>
              <w:rPr>
                <w:color w:val="000000"/>
                <w:shd w:val="clear" w:color="auto" w:fill="FFFFFF"/>
              </w:rPr>
              <w:t>VALUES</w:t>
            </w:r>
            <w:r w:rsidR="00E644FD">
              <w:rPr>
                <w:color w:val="000000"/>
                <w:shd w:val="clear" w:color="auto" w:fill="FFFFFF"/>
              </w:rPr>
              <w:t xml:space="preserve"> </w:t>
            </w:r>
            <w:r>
              <w:rPr>
                <w:color w:val="000000"/>
                <w:shd w:val="clear" w:color="auto" w:fill="FFFFFF"/>
              </w:rPr>
              <w:t>(@MaDH,</w:t>
            </w:r>
            <w:r w:rsidR="00E644FD">
              <w:rPr>
                <w:color w:val="000000"/>
                <w:shd w:val="clear" w:color="auto" w:fill="FFFFFF"/>
              </w:rPr>
              <w:t xml:space="preserve"> </w:t>
            </w:r>
            <w:r>
              <w:rPr>
                <w:color w:val="000000"/>
                <w:shd w:val="clear" w:color="auto" w:fill="FFFFFF"/>
              </w:rPr>
              <w:t>@MaSP,</w:t>
            </w:r>
            <w:r w:rsidR="00E644FD">
              <w:rPr>
                <w:color w:val="000000"/>
                <w:shd w:val="clear" w:color="auto" w:fill="FFFFFF"/>
              </w:rPr>
              <w:t xml:space="preserve"> </w:t>
            </w:r>
            <w:r>
              <w:rPr>
                <w:color w:val="000000"/>
                <w:shd w:val="clear" w:color="auto" w:fill="FFFFFF"/>
              </w:rPr>
              <w:t>@SoLuong)</w:t>
            </w:r>
          </w:p>
          <w:p w14:paraId="3BD8512C" w14:textId="021A365A" w:rsidR="00DE3B34" w:rsidRDefault="00DE3B34" w:rsidP="0064404E">
            <w:pPr>
              <w:pStyle w:val="ThngthngWeb"/>
              <w:numPr>
                <w:ilvl w:val="1"/>
                <w:numId w:val="16"/>
              </w:numPr>
              <w:spacing w:before="0" w:beforeAutospacing="0" w:after="0" w:afterAutospacing="0"/>
              <w:ind w:left="444"/>
              <w:jc w:val="both"/>
            </w:pPr>
            <w:r>
              <w:rPr>
                <w:b/>
                <w:bCs/>
                <w:i/>
                <w:iCs/>
                <w:color w:val="000000"/>
                <w:shd w:val="clear" w:color="auto" w:fill="F4CCCC"/>
              </w:rPr>
              <w:t>Thêm thành công sản phẩm ‘000001’ vào đơn hàng ‘0000000001’</w:t>
            </w:r>
          </w:p>
        </w:tc>
      </w:tr>
      <w:tr w:rsidR="00DE3B34" w:rsidRPr="000562A4" w14:paraId="440BC6A1"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6F78" w14:textId="77777777" w:rsidR="00DE3B34" w:rsidRDefault="00DE3B34" w:rsidP="005E7E89">
            <w:pPr>
              <w:pStyle w:val="ThngthngWeb"/>
              <w:spacing w:before="0" w:beforeAutospacing="0" w:after="0" w:afterAutospacing="0"/>
              <w:jc w:val="both"/>
            </w:pPr>
            <w:r>
              <w:rPr>
                <w:i/>
                <w:iCs/>
                <w:color w:val="CC0000"/>
                <w:shd w:val="clear" w:color="auto" w:fill="FFFFFF"/>
              </w:rPr>
              <w:t>Đọc danh sách sản phẩm của đơn hàng ‘0000000001’</w:t>
            </w:r>
          </w:p>
          <w:p w14:paraId="40A433D2" w14:textId="77777777" w:rsidR="00DE3B34" w:rsidRDefault="00DE3B34" w:rsidP="005E7E89">
            <w:pPr>
              <w:pStyle w:val="ThngthngWeb"/>
              <w:spacing w:before="0" w:beforeAutospacing="0" w:after="0" w:afterAutospacing="0"/>
              <w:jc w:val="both"/>
            </w:pPr>
            <w:r>
              <w:rPr>
                <w:color w:val="000000"/>
                <w:shd w:val="clear" w:color="auto" w:fill="FFFFFF"/>
              </w:rPr>
              <w:t>select * from CT_DonHang where MaDH='0000000001'</w:t>
            </w:r>
          </w:p>
          <w:p w14:paraId="7664E869" w14:textId="303CF40F" w:rsidR="00DE3B34" w:rsidRDefault="00DE3B34" w:rsidP="0064404E">
            <w:pPr>
              <w:pStyle w:val="ThngthngWeb"/>
              <w:numPr>
                <w:ilvl w:val="1"/>
                <w:numId w:val="16"/>
              </w:numPr>
              <w:spacing w:before="0" w:beforeAutospacing="0" w:after="0" w:afterAutospacing="0"/>
              <w:ind w:left="337"/>
              <w:jc w:val="both"/>
            </w:pPr>
            <w:r>
              <w:rPr>
                <w:b/>
                <w:bCs/>
                <w:i/>
                <w:iCs/>
                <w:color w:val="000000"/>
                <w:shd w:val="clear" w:color="auto" w:fill="FFE599"/>
              </w:rPr>
              <w:t xml:space="preserve">Kết quả cho thấy đơn hàng có 2 sản phẩm: ‘000002’ có giá </w:t>
            </w:r>
            <w:r w:rsidR="00A76CB8">
              <w:rPr>
                <w:b/>
                <w:bCs/>
                <w:i/>
                <w:iCs/>
                <w:color w:val="000000"/>
                <w:shd w:val="clear" w:color="auto" w:fill="FFE599"/>
              </w:rPr>
              <w:t>450</w:t>
            </w:r>
            <w:r>
              <w:rPr>
                <w:b/>
                <w:bCs/>
                <w:i/>
                <w:iCs/>
                <w:color w:val="000000"/>
                <w:shd w:val="clear" w:color="auto" w:fill="FFE599"/>
              </w:rPr>
              <w:t xml:space="preserve">00 và ‘000001’ có giá </w:t>
            </w:r>
            <w:r w:rsidR="00A76CB8">
              <w:rPr>
                <w:b/>
                <w:bCs/>
                <w:i/>
                <w:iCs/>
                <w:color w:val="000000"/>
                <w:shd w:val="clear" w:color="auto" w:fill="FFE599"/>
              </w:rPr>
              <w:t>50000</w:t>
            </w:r>
            <w:r>
              <w:rPr>
                <w:b/>
                <w:bCs/>
                <w:i/>
                <w:iCs/>
                <w:color w:val="000000"/>
                <w:shd w:val="clear" w:color="auto" w:fill="FFE599"/>
              </w:rPr>
              <w:t xml:space="preserve"> → TongHang = 9</w:t>
            </w:r>
            <w:r w:rsidR="00A76CB8">
              <w:rPr>
                <w:b/>
                <w:bCs/>
                <w:i/>
                <w:iCs/>
                <w:color w:val="000000"/>
                <w:shd w:val="clear" w:color="auto" w:fill="FFE599"/>
              </w:rPr>
              <w:t>50</w:t>
            </w:r>
            <w:r>
              <w:rPr>
                <w:b/>
                <w:bCs/>
                <w:i/>
                <w:iCs/>
                <w:color w:val="000000"/>
                <w:shd w:val="clear" w:color="auto" w:fill="FFE599"/>
              </w:rPr>
              <w:t>00</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4FE48" w14:textId="77777777" w:rsidR="00DE3B34" w:rsidRPr="000562A4" w:rsidRDefault="00DE3B34" w:rsidP="005E7E89">
            <w:pPr>
              <w:jc w:val="both"/>
              <w:rPr>
                <w:sz w:val="24"/>
                <w:szCs w:val="24"/>
              </w:rPr>
            </w:pPr>
          </w:p>
        </w:tc>
      </w:tr>
      <w:tr w:rsidR="00DE3B34" w:rsidRPr="000562A4" w14:paraId="35B125E0"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FEA5A"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E4CB2" w14:textId="77777777" w:rsidR="00DE3B34" w:rsidRDefault="00DE3B34" w:rsidP="005E7E89">
            <w:pPr>
              <w:pStyle w:val="ThngthngWeb"/>
              <w:spacing w:before="0" w:beforeAutospacing="0" w:after="0" w:afterAutospacing="0"/>
              <w:jc w:val="both"/>
            </w:pPr>
            <w:r>
              <w:rPr>
                <w:color w:val="000000"/>
                <w:shd w:val="clear" w:color="auto" w:fill="FFFFFF"/>
              </w:rPr>
              <w:t>COMMIT TRAN</w:t>
            </w:r>
          </w:p>
        </w:tc>
      </w:tr>
      <w:tr w:rsidR="00DE3B34" w:rsidRPr="000562A4" w14:paraId="5654C93E"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6DAB7" w14:textId="77777777" w:rsidR="00DE3B34" w:rsidRDefault="00DE3B34" w:rsidP="005E7E89">
            <w:pPr>
              <w:pStyle w:val="ThngthngWeb"/>
              <w:spacing w:before="0" w:beforeAutospacing="0" w:after="0" w:afterAutospacing="0"/>
              <w:jc w:val="both"/>
            </w:pPr>
            <w:r>
              <w:rPr>
                <w:color w:val="000000"/>
                <w:shd w:val="clear" w:color="auto" w:fill="FFFFFF"/>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17E3D" w14:textId="77777777" w:rsidR="00DE3B34" w:rsidRPr="000562A4" w:rsidRDefault="00DE3B34" w:rsidP="005E7E89">
            <w:pPr>
              <w:jc w:val="both"/>
              <w:rPr>
                <w:sz w:val="24"/>
                <w:szCs w:val="24"/>
              </w:rPr>
            </w:pPr>
          </w:p>
        </w:tc>
      </w:tr>
    </w:tbl>
    <w:p w14:paraId="0601B10D" w14:textId="77777777" w:rsidR="00D25B63" w:rsidRPr="000562A4" w:rsidRDefault="00D25B63" w:rsidP="00D25B63">
      <w:pPr>
        <w:rPr>
          <w:sz w:val="24"/>
          <w:szCs w:val="24"/>
        </w:rPr>
      </w:pPr>
    </w:p>
    <w:p w14:paraId="561B24CB" w14:textId="77777777" w:rsidR="00CA4541" w:rsidRPr="000562A4" w:rsidRDefault="00CA4541" w:rsidP="00D25B63">
      <w:pPr>
        <w:rPr>
          <w:sz w:val="24"/>
          <w:szCs w:val="24"/>
        </w:rPr>
      </w:pPr>
    </w:p>
    <w:p w14:paraId="0B1C7DBD" w14:textId="77777777" w:rsidR="00E644FD" w:rsidRDefault="00E644FD" w:rsidP="00CA4541">
      <w:pPr>
        <w:pStyle w:val="ThngthngWeb"/>
        <w:spacing w:before="0" w:beforeAutospacing="0" w:after="0" w:afterAutospacing="0"/>
        <w:jc w:val="both"/>
        <w:rPr>
          <w:b/>
          <w:color w:val="000000"/>
        </w:rPr>
      </w:pPr>
    </w:p>
    <w:p w14:paraId="4D4EA3EF" w14:textId="77777777" w:rsidR="00CA4541" w:rsidRDefault="00CA4541" w:rsidP="00CA4541">
      <w:pPr>
        <w:pStyle w:val="ThngthngWeb"/>
        <w:spacing w:before="0" w:beforeAutospacing="0" w:after="0" w:afterAutospacing="0"/>
        <w:jc w:val="both"/>
        <w:rPr>
          <w:b/>
          <w:color w:val="000000"/>
        </w:rPr>
      </w:pPr>
      <w:r w:rsidRPr="000562A4">
        <w:rPr>
          <w:b/>
          <w:color w:val="000000"/>
        </w:rPr>
        <w:t>Hình ảnh demo:</w:t>
      </w:r>
    </w:p>
    <w:p w14:paraId="130EB434" w14:textId="77777777" w:rsidR="00E644FD" w:rsidRPr="000562A4" w:rsidRDefault="00E644FD" w:rsidP="00CA4541">
      <w:pPr>
        <w:pStyle w:val="ThngthngWeb"/>
        <w:spacing w:before="0" w:beforeAutospacing="0" w:after="0" w:afterAutospacing="0"/>
        <w:jc w:val="both"/>
        <w:rPr>
          <w:b/>
          <w:color w:val="000000"/>
        </w:rPr>
      </w:pPr>
    </w:p>
    <w:p w14:paraId="68CE4C36" w14:textId="1D835749" w:rsidR="00CA4541" w:rsidRPr="000562A4" w:rsidRDefault="00C03156" w:rsidP="00D25B63">
      <w:pPr>
        <w:rPr>
          <w:sz w:val="24"/>
          <w:szCs w:val="24"/>
        </w:rPr>
      </w:pPr>
      <w:r w:rsidRPr="000562A4">
        <w:rPr>
          <w:sz w:val="24"/>
          <w:szCs w:val="24"/>
        </w:rPr>
        <w:drawing>
          <wp:anchor distT="0" distB="0" distL="114300" distR="114300" simplePos="0" relativeHeight="251658251" behindDoc="0" locked="0" layoutInCell="1" allowOverlap="1" wp14:anchorId="73C266C7" wp14:editId="5D1C7887">
            <wp:simplePos x="0" y="0"/>
            <wp:positionH relativeFrom="column">
              <wp:posOffset>0</wp:posOffset>
            </wp:positionH>
            <wp:positionV relativeFrom="paragraph">
              <wp:posOffset>387</wp:posOffset>
            </wp:positionV>
            <wp:extent cx="8915400" cy="3733800"/>
            <wp:effectExtent l="0" t="0" r="0" b="0"/>
            <wp:wrapTopAndBottom/>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15400" cy="3733800"/>
                    </a:xfrm>
                    <a:prstGeom prst="rect">
                      <a:avLst/>
                    </a:prstGeom>
                    <a:noFill/>
                    <a:ln>
                      <a:noFill/>
                    </a:ln>
                  </pic:spPr>
                </pic:pic>
              </a:graphicData>
            </a:graphic>
          </wp:anchor>
        </w:drawing>
      </w:r>
    </w:p>
    <w:p w14:paraId="0DB93C9F" w14:textId="1B6ED583" w:rsidR="00DE3B34" w:rsidRPr="00AE7FC1" w:rsidRDefault="00DE3B34" w:rsidP="00AE7FC1">
      <w:pPr>
        <w:pStyle w:val="u3"/>
        <w:numPr>
          <w:ilvl w:val="0"/>
          <w:numId w:val="27"/>
        </w:numPr>
        <w:rPr>
          <w:i/>
          <w:color w:val="auto"/>
        </w:rPr>
      </w:pPr>
      <w:bookmarkStart w:id="14" w:name="_Toc88512691"/>
      <w:r w:rsidRPr="00AE7FC1">
        <w:rPr>
          <w:rFonts w:ascii="Times New Roman" w:hAnsi="Times New Roman" w:cs="Times New Roman"/>
          <w:b/>
          <w:bCs/>
          <w:color w:val="auto"/>
        </w:rPr>
        <w:t>Test Case 9:</w:t>
      </w:r>
      <w:bookmarkEnd w:id="14"/>
    </w:p>
    <w:p w14:paraId="31D2FDCC" w14:textId="77777777" w:rsidR="00DE3B34" w:rsidRDefault="00DE3B34" w:rsidP="005E7E89">
      <w:pPr>
        <w:pStyle w:val="ThngthngWeb"/>
        <w:spacing w:before="0" w:beforeAutospacing="0" w:after="0" w:afterAutospacing="0"/>
        <w:jc w:val="both"/>
      </w:pPr>
      <w:r w:rsidRPr="00D31E7D">
        <w:rPr>
          <w:b/>
          <w:color w:val="000000"/>
        </w:rPr>
        <w:t>Tình huống:</w:t>
      </w:r>
      <w:r>
        <w:rPr>
          <w:color w:val="000000"/>
        </w:rPr>
        <w:t xml:space="preserve"> Khách hàng muốn xem các sản phẩm có giá dưới 100000, sau đó đối tác thực hiện thêm một sản phẩm có giá dưới 100000 nên khi khách hàng xem lại các sản phẩm có giá dưới 100000 sẽ nhận được số bộ dữ liệu khác nhau giữa hai lần đọc.</w:t>
      </w:r>
    </w:p>
    <w:p w14:paraId="065F3688" w14:textId="77777777" w:rsidR="00DE3B34" w:rsidRPr="000562A4" w:rsidRDefault="00DE3B34" w:rsidP="005E7E89">
      <w:pPr>
        <w:jc w:val="both"/>
        <w:rPr>
          <w:sz w:val="24"/>
          <w:szCs w:val="24"/>
        </w:rPr>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31E7D" w:rsidRPr="000562A4" w14:paraId="0B63237C" w14:textId="77777777" w:rsidTr="006027CD">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tcPr>
          <w:p w14:paraId="38B7A2CC" w14:textId="77777777" w:rsidR="00D31E7D" w:rsidRDefault="00D31E7D" w:rsidP="005E7E89">
            <w:pPr>
              <w:pStyle w:val="ThngthngWeb"/>
              <w:spacing w:before="0" w:beforeAutospacing="0" w:after="0" w:afterAutospacing="0"/>
              <w:jc w:val="both"/>
              <w:rPr>
                <w:color w:val="000000"/>
              </w:rPr>
            </w:pPr>
            <w:r w:rsidRPr="00226515">
              <w:rPr>
                <w:color w:val="000000"/>
              </w:rPr>
              <w:t xml:space="preserve">T1: </w:t>
            </w:r>
            <w:r w:rsidR="00226515" w:rsidRPr="00226515">
              <w:rPr>
                <w:color w:val="000000"/>
              </w:rPr>
              <w:t>Khách hàng xem các s</w:t>
            </w:r>
            <w:r w:rsidR="00226515">
              <w:rPr>
                <w:color w:val="000000"/>
              </w:rPr>
              <w:t>ản phẩm có giá dưới 1000</w:t>
            </w:r>
            <w:r w:rsidR="005A31E8">
              <w:rPr>
                <w:color w:val="000000"/>
              </w:rPr>
              <w:t>00.</w:t>
            </w:r>
          </w:p>
          <w:p w14:paraId="0578EE85" w14:textId="422B2B93" w:rsidR="00D31E7D" w:rsidRDefault="005A31E8" w:rsidP="005E7E89">
            <w:pPr>
              <w:pStyle w:val="ThngthngWeb"/>
              <w:spacing w:before="0" w:beforeAutospacing="0" w:after="0" w:afterAutospacing="0"/>
              <w:jc w:val="both"/>
              <w:rPr>
                <w:color w:val="000000"/>
              </w:rPr>
            </w:pPr>
            <w:r w:rsidRPr="001B1635">
              <w:rPr>
                <w:color w:val="000000"/>
              </w:rPr>
              <w:t>T2:</w:t>
            </w:r>
            <w:r w:rsidR="001B1635" w:rsidRPr="001B1635">
              <w:rPr>
                <w:color w:val="000000"/>
              </w:rPr>
              <w:t xml:space="preserve"> Đối tác thêm một sả</w:t>
            </w:r>
            <w:r w:rsidR="001B1635">
              <w:rPr>
                <w:color w:val="000000"/>
              </w:rPr>
              <w:t>n phẩm mới tên ‘Bút bi’ có giá là 7000.</w:t>
            </w:r>
          </w:p>
        </w:tc>
      </w:tr>
      <w:tr w:rsidR="00DE3B34" w:rsidRPr="000562A4" w14:paraId="1DA98A07"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BB475" w14:textId="77777777" w:rsidR="00DE3B34" w:rsidRDefault="00DE3B34" w:rsidP="005E7E89">
            <w:pPr>
              <w:pStyle w:val="ThngthngWeb"/>
              <w:spacing w:before="0" w:beforeAutospacing="0" w:after="0" w:afterAutospacing="0"/>
              <w:jc w:val="both"/>
            </w:pPr>
            <w:r>
              <w:rPr>
                <w:color w:val="000000"/>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6B70E" w14:textId="77777777" w:rsidR="00DE3B34" w:rsidRDefault="00DE3B34" w:rsidP="005E7E89">
            <w:pPr>
              <w:pStyle w:val="ThngthngWeb"/>
              <w:spacing w:before="0" w:beforeAutospacing="0" w:after="0" w:afterAutospacing="0"/>
              <w:jc w:val="both"/>
            </w:pPr>
            <w:r>
              <w:rPr>
                <w:color w:val="000000"/>
              </w:rPr>
              <w:t>T2</w:t>
            </w:r>
          </w:p>
        </w:tc>
      </w:tr>
      <w:tr w:rsidR="00DE3B34" w:rsidRPr="000562A4" w14:paraId="300AD90D"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0DE6D" w14:textId="77777777" w:rsidR="00DE3B34" w:rsidRDefault="00DE3B34" w:rsidP="005E7E89">
            <w:pPr>
              <w:pStyle w:val="ThngthngWeb"/>
              <w:spacing w:before="0" w:beforeAutospacing="0" w:after="0" w:afterAutospacing="0"/>
              <w:jc w:val="both"/>
            </w:pPr>
            <w:r>
              <w:rPr>
                <w:color w:val="000000"/>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1B1B2" w14:textId="77777777" w:rsidR="00DE3B34" w:rsidRPr="000562A4" w:rsidRDefault="00DE3B34" w:rsidP="005E7E89">
            <w:pPr>
              <w:jc w:val="both"/>
              <w:rPr>
                <w:sz w:val="24"/>
                <w:szCs w:val="24"/>
              </w:rPr>
            </w:pPr>
          </w:p>
        </w:tc>
      </w:tr>
      <w:tr w:rsidR="00DE3B34" w:rsidRPr="000562A4" w14:paraId="3E20524C"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583F7" w14:textId="77777777" w:rsidR="00DE3B34" w:rsidRDefault="00DE3B34" w:rsidP="005E7E89">
            <w:pPr>
              <w:pStyle w:val="ThngthngWeb"/>
              <w:spacing w:before="0" w:beforeAutospacing="0" w:after="0" w:afterAutospacing="0"/>
              <w:jc w:val="both"/>
            </w:pPr>
            <w:r>
              <w:rPr>
                <w:color w:val="38761D"/>
              </w:rPr>
              <w:t>-- Khách hàng xem các sản phẩm có giá dưới 100000.</w:t>
            </w:r>
          </w:p>
          <w:p w14:paraId="3F147612" w14:textId="77777777" w:rsidR="00DE3B34" w:rsidRDefault="00DE3B34" w:rsidP="005E7E89">
            <w:pPr>
              <w:pStyle w:val="ThngthngWeb"/>
              <w:spacing w:before="0" w:beforeAutospacing="0" w:after="0" w:afterAutospacing="0"/>
              <w:jc w:val="both"/>
            </w:pPr>
            <w:r>
              <w:rPr>
                <w:color w:val="000000"/>
              </w:rPr>
              <w:t>select *</w:t>
            </w:r>
          </w:p>
          <w:p w14:paraId="0F025421" w14:textId="77777777" w:rsidR="00DE3B34" w:rsidRDefault="00DE3B34" w:rsidP="005E7E89">
            <w:pPr>
              <w:pStyle w:val="ThngthngWeb"/>
              <w:spacing w:before="0" w:beforeAutospacing="0" w:after="0" w:afterAutospacing="0"/>
              <w:jc w:val="both"/>
            </w:pPr>
            <w:r>
              <w:rPr>
                <w:color w:val="000000"/>
              </w:rPr>
              <w:t>from SanPham</w:t>
            </w:r>
          </w:p>
          <w:p w14:paraId="67622351" w14:textId="77777777" w:rsidR="00DE3B34" w:rsidRDefault="00DE3B34" w:rsidP="005E7E89">
            <w:pPr>
              <w:pStyle w:val="ThngthngWeb"/>
              <w:spacing w:before="0" w:beforeAutospacing="0" w:after="0" w:afterAutospacing="0"/>
              <w:jc w:val="both"/>
            </w:pPr>
            <w:r>
              <w:rPr>
                <w:color w:val="000000"/>
              </w:rPr>
              <w:t>where GiaBan &lt; 100000</w:t>
            </w:r>
          </w:p>
          <w:p w14:paraId="3AF1D682" w14:textId="4173C3E8" w:rsidR="00DE3B34" w:rsidRDefault="00DE3B34" w:rsidP="00593670">
            <w:pPr>
              <w:pStyle w:val="ThngthngWeb"/>
              <w:numPr>
                <w:ilvl w:val="1"/>
                <w:numId w:val="16"/>
              </w:numPr>
              <w:spacing w:before="0" w:beforeAutospacing="0" w:after="0" w:afterAutospacing="0"/>
              <w:ind w:left="337"/>
              <w:jc w:val="both"/>
            </w:pPr>
            <w:r w:rsidRPr="00593670">
              <w:rPr>
                <w:b/>
                <w:i/>
                <w:color w:val="000000"/>
                <w:shd w:val="clear" w:color="auto" w:fill="FFE599"/>
              </w:rPr>
              <w:t>Số bộ dữ liệu của bảng SanPham thỏa điều kiện là 3</w:t>
            </w:r>
            <w:r>
              <w:rPr>
                <w:color w:val="000000"/>
                <w:shd w:val="clear" w:color="auto" w:fill="FFE599"/>
              </w:rPr>
              <w:t>.</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F0B45" w14:textId="77777777" w:rsidR="00DE3B34" w:rsidRPr="000562A4" w:rsidRDefault="00DE3B34" w:rsidP="005E7E89">
            <w:pPr>
              <w:jc w:val="both"/>
              <w:rPr>
                <w:sz w:val="24"/>
                <w:szCs w:val="24"/>
              </w:rPr>
            </w:pPr>
          </w:p>
        </w:tc>
      </w:tr>
      <w:tr w:rsidR="00DE3B34" w:rsidRPr="000562A4" w14:paraId="5F43E979"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20D97"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04DD8" w14:textId="77777777" w:rsidR="00DE3B34" w:rsidRDefault="00DE3B34" w:rsidP="005E7E89">
            <w:pPr>
              <w:pStyle w:val="ThngthngWeb"/>
              <w:spacing w:before="0" w:beforeAutospacing="0" w:after="0" w:afterAutospacing="0"/>
              <w:jc w:val="both"/>
            </w:pPr>
            <w:r>
              <w:rPr>
                <w:color w:val="38761D"/>
              </w:rPr>
              <w:t>-- Đối tác thực hiện việc thêm một sản phẩm có tên là ‘Bút bi’, giá bán là 7000 và số lượng tồn là 80.</w:t>
            </w:r>
          </w:p>
          <w:p w14:paraId="78473833" w14:textId="22B3897C" w:rsidR="00DE3B34" w:rsidRDefault="00DE3B34" w:rsidP="005E7E89">
            <w:pPr>
              <w:pStyle w:val="ThngthngWeb"/>
              <w:spacing w:before="0" w:beforeAutospacing="0" w:after="0" w:afterAutospacing="0"/>
              <w:jc w:val="both"/>
            </w:pPr>
            <w:r>
              <w:rPr>
                <w:color w:val="FF0000"/>
              </w:rPr>
              <w:t xml:space="preserve">exec sp_ThemSanPham </w:t>
            </w:r>
            <w:r w:rsidR="0064404E">
              <w:rPr>
                <w:color w:val="FF0000"/>
              </w:rPr>
              <w:t>N</w:t>
            </w:r>
            <w:r>
              <w:rPr>
                <w:color w:val="FF0000"/>
              </w:rPr>
              <w:t>'Bút bi', 7000, 80</w:t>
            </w:r>
          </w:p>
        </w:tc>
      </w:tr>
      <w:tr w:rsidR="00DE3B34" w:rsidRPr="000562A4" w14:paraId="116E84D2"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0A4FE" w14:textId="77777777" w:rsidR="00DE3B34" w:rsidRDefault="00DE3B34" w:rsidP="005E7E89">
            <w:pPr>
              <w:pStyle w:val="ThngthngWeb"/>
              <w:spacing w:before="0" w:beforeAutospacing="0" w:after="0" w:afterAutospacing="0"/>
              <w:jc w:val="both"/>
            </w:pPr>
            <w:r>
              <w:rPr>
                <w:color w:val="38761D"/>
              </w:rPr>
              <w:t>-- Khách hàng xem lại các sản phẩm có giá dưới 100000.</w:t>
            </w:r>
          </w:p>
          <w:p w14:paraId="55A67C8A" w14:textId="77777777" w:rsidR="00DE3B34" w:rsidRDefault="00DE3B34" w:rsidP="005E7E89">
            <w:pPr>
              <w:pStyle w:val="ThngthngWeb"/>
              <w:spacing w:before="0" w:beforeAutospacing="0" w:after="0" w:afterAutospacing="0"/>
              <w:jc w:val="both"/>
            </w:pPr>
            <w:r>
              <w:rPr>
                <w:color w:val="000000"/>
              </w:rPr>
              <w:t>select *</w:t>
            </w:r>
          </w:p>
          <w:p w14:paraId="6F0492EC" w14:textId="77777777" w:rsidR="00DE3B34" w:rsidRDefault="00DE3B34" w:rsidP="005E7E89">
            <w:pPr>
              <w:pStyle w:val="ThngthngWeb"/>
              <w:spacing w:before="0" w:beforeAutospacing="0" w:after="0" w:afterAutospacing="0"/>
              <w:jc w:val="both"/>
            </w:pPr>
            <w:r>
              <w:rPr>
                <w:color w:val="000000"/>
              </w:rPr>
              <w:t>from SanPham</w:t>
            </w:r>
          </w:p>
          <w:p w14:paraId="1D854AF1" w14:textId="77777777" w:rsidR="00DE3B34" w:rsidRDefault="00DE3B34" w:rsidP="005E7E89">
            <w:pPr>
              <w:pStyle w:val="ThngthngWeb"/>
              <w:spacing w:before="0" w:beforeAutospacing="0" w:after="0" w:afterAutospacing="0"/>
              <w:jc w:val="both"/>
            </w:pPr>
            <w:r>
              <w:rPr>
                <w:color w:val="000000"/>
              </w:rPr>
              <w:t>where GiaBan &lt; 100000</w:t>
            </w:r>
          </w:p>
          <w:p w14:paraId="1D98C5E9" w14:textId="7B81083E" w:rsidR="00DE3B34" w:rsidRPr="00593670" w:rsidRDefault="00DE3B34" w:rsidP="00593670">
            <w:pPr>
              <w:pStyle w:val="ThngthngWeb"/>
              <w:numPr>
                <w:ilvl w:val="1"/>
                <w:numId w:val="16"/>
              </w:numPr>
              <w:spacing w:before="0" w:beforeAutospacing="0" w:after="0" w:afterAutospacing="0"/>
              <w:ind w:left="337"/>
              <w:jc w:val="both"/>
              <w:rPr>
                <w:b/>
                <w:i/>
              </w:rPr>
            </w:pPr>
            <w:r w:rsidRPr="00593670">
              <w:rPr>
                <w:b/>
                <w:i/>
                <w:color w:val="000000"/>
                <w:shd w:val="clear" w:color="auto" w:fill="FFE599"/>
              </w:rPr>
              <w:t>Số bộ dữ liệu của bảng SanPham thỏa điều kiện là 4.</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D44A1" w14:textId="77777777" w:rsidR="00DE3B34" w:rsidRPr="000562A4" w:rsidRDefault="00DE3B34" w:rsidP="005E7E89">
            <w:pPr>
              <w:jc w:val="both"/>
              <w:rPr>
                <w:sz w:val="24"/>
                <w:szCs w:val="24"/>
              </w:rPr>
            </w:pPr>
          </w:p>
        </w:tc>
      </w:tr>
      <w:tr w:rsidR="00DE3B34" w:rsidRPr="000562A4" w14:paraId="219EB2E9"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A25D5" w14:textId="77777777" w:rsidR="00DE3B34" w:rsidRDefault="00DE3B34" w:rsidP="005E7E89">
            <w:pPr>
              <w:pStyle w:val="ThngthngWeb"/>
              <w:spacing w:before="0" w:beforeAutospacing="0" w:after="0" w:afterAutospacing="0"/>
              <w:jc w:val="both"/>
            </w:pPr>
            <w:r>
              <w:rPr>
                <w:color w:val="000000"/>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4966" w14:textId="77777777" w:rsidR="00DE3B34" w:rsidRPr="000562A4" w:rsidRDefault="00DE3B34" w:rsidP="005E7E89">
            <w:pPr>
              <w:jc w:val="both"/>
              <w:rPr>
                <w:sz w:val="24"/>
                <w:szCs w:val="24"/>
              </w:rPr>
            </w:pPr>
          </w:p>
        </w:tc>
      </w:tr>
    </w:tbl>
    <w:p w14:paraId="60425ADA" w14:textId="77777777" w:rsidR="00DE3B34" w:rsidRPr="000562A4" w:rsidRDefault="00DE3B34" w:rsidP="005E7E89">
      <w:pPr>
        <w:jc w:val="both"/>
        <w:rPr>
          <w:sz w:val="24"/>
          <w:szCs w:val="24"/>
        </w:rPr>
      </w:pPr>
    </w:p>
    <w:p w14:paraId="6CA43E9A" w14:textId="4DCC46E0" w:rsidR="00DE3B34" w:rsidRDefault="00DE3B34" w:rsidP="005E7E89">
      <w:pPr>
        <w:pStyle w:val="ThngthngWeb"/>
        <w:numPr>
          <w:ilvl w:val="1"/>
          <w:numId w:val="16"/>
        </w:numPr>
        <w:spacing w:before="0" w:beforeAutospacing="0" w:after="0" w:afterAutospacing="0"/>
        <w:jc w:val="both"/>
      </w:pPr>
      <w:r>
        <w:rPr>
          <w:color w:val="000000"/>
        </w:rPr>
        <w:t>Cùng trong giao tác T1 nhưng hai thời điểm đọc khác nhau lại cho ra số bộ dữ liệu thỏa điều kiện khác nhau.</w:t>
      </w:r>
    </w:p>
    <w:p w14:paraId="5B2A595E" w14:textId="58235C68" w:rsidR="00EC7620" w:rsidRDefault="00EC7620" w:rsidP="00EC7620">
      <w:pPr>
        <w:pStyle w:val="ThngthngWeb"/>
        <w:spacing w:before="0" w:beforeAutospacing="0" w:after="0" w:afterAutospacing="0"/>
        <w:jc w:val="both"/>
        <w:rPr>
          <w:b/>
          <w:bCs/>
          <w:color w:val="000000"/>
        </w:rPr>
      </w:pPr>
      <w:r w:rsidRPr="00EC7620">
        <w:rPr>
          <w:b/>
          <w:bCs/>
          <w:color w:val="000000"/>
        </w:rPr>
        <w:t>Hình ảnh demo:</w:t>
      </w:r>
    </w:p>
    <w:p w14:paraId="20A208ED" w14:textId="5D669FC0" w:rsidR="00EC7620" w:rsidRPr="00EC7620" w:rsidRDefault="00EC7620" w:rsidP="00EC7620">
      <w:pPr>
        <w:pStyle w:val="ThngthngWeb"/>
        <w:spacing w:before="0" w:beforeAutospacing="0" w:after="0" w:afterAutospacing="0"/>
        <w:jc w:val="both"/>
        <w:rPr>
          <w:b/>
          <w:bCs/>
        </w:rPr>
      </w:pPr>
      <w:r>
        <w:rPr>
          <w:b/>
          <w:bCs/>
          <w:noProof/>
        </w:rPr>
        <w:drawing>
          <wp:anchor distT="0" distB="0" distL="114300" distR="114300" simplePos="0" relativeHeight="251658244" behindDoc="0" locked="0" layoutInCell="1" allowOverlap="1" wp14:anchorId="450B7459" wp14:editId="41801529">
            <wp:simplePos x="0" y="0"/>
            <wp:positionH relativeFrom="column">
              <wp:posOffset>0</wp:posOffset>
            </wp:positionH>
            <wp:positionV relativeFrom="paragraph">
              <wp:posOffset>718</wp:posOffset>
            </wp:positionV>
            <wp:extent cx="9263380" cy="4084955"/>
            <wp:effectExtent l="0" t="0" r="0" b="0"/>
            <wp:wrapTopAndBottom/>
            <wp:docPr id="10" name="Hình ảnh 10"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ình ảnh 10" descr="Ảnh có chứa văn bản&#10;&#10;Mô tả được tạo tự động"/>
                    <pic:cNvPicPr/>
                  </pic:nvPicPr>
                  <pic:blipFill>
                    <a:blip r:embed="rId18">
                      <a:extLst>
                        <a:ext uri="{28A0092B-C50C-407E-A947-70E740481C1C}">
                          <a14:useLocalDpi xmlns:a14="http://schemas.microsoft.com/office/drawing/2010/main" val="0"/>
                        </a:ext>
                      </a:extLst>
                    </a:blip>
                    <a:stretch>
                      <a:fillRect/>
                    </a:stretch>
                  </pic:blipFill>
                  <pic:spPr>
                    <a:xfrm>
                      <a:off x="0" y="0"/>
                      <a:ext cx="9263380" cy="4084955"/>
                    </a:xfrm>
                    <a:prstGeom prst="rect">
                      <a:avLst/>
                    </a:prstGeom>
                  </pic:spPr>
                </pic:pic>
              </a:graphicData>
            </a:graphic>
          </wp:anchor>
        </w:drawing>
      </w:r>
    </w:p>
    <w:p w14:paraId="740278E0" w14:textId="1235CB89" w:rsidR="00DE3B34" w:rsidRPr="00AE7FC1" w:rsidRDefault="00DE3B34" w:rsidP="00AE7FC1">
      <w:pPr>
        <w:pStyle w:val="u3"/>
        <w:numPr>
          <w:ilvl w:val="0"/>
          <w:numId w:val="27"/>
        </w:numPr>
        <w:rPr>
          <w:i/>
          <w:color w:val="auto"/>
        </w:rPr>
      </w:pPr>
      <w:bookmarkStart w:id="15" w:name="_Toc88512692"/>
      <w:r w:rsidRPr="00AE7FC1">
        <w:rPr>
          <w:rFonts w:ascii="Times New Roman" w:hAnsi="Times New Roman" w:cs="Times New Roman"/>
          <w:b/>
          <w:bCs/>
          <w:color w:val="auto"/>
        </w:rPr>
        <w:t>Test Case 10:</w:t>
      </w:r>
      <w:bookmarkEnd w:id="15"/>
    </w:p>
    <w:p w14:paraId="55EADB33" w14:textId="77777777" w:rsidR="00DE3B34" w:rsidRDefault="00DE3B34" w:rsidP="005E7E89">
      <w:pPr>
        <w:pStyle w:val="ThngthngWeb"/>
        <w:spacing w:before="0" w:beforeAutospacing="0" w:after="0" w:afterAutospacing="0"/>
        <w:jc w:val="both"/>
      </w:pPr>
      <w:r w:rsidRPr="00B560E2">
        <w:rPr>
          <w:b/>
          <w:color w:val="000000"/>
        </w:rPr>
        <w:t>Tình huống:</w:t>
      </w:r>
      <w:r>
        <w:rPr>
          <w:color w:val="000000"/>
        </w:rPr>
        <w:t xml:space="preserve"> Đối tác xem sản phẩm có số lượng tồn &lt; 10 để nhập thêm hàng, tuy nhiên người dùng lại thêm 1 sản phẩm vào đơn đặt hàng khiến cho số lượng sản phẩm có slt &lt; 10 tăng lên. Dẫn đến đối tác đọc được 2 bộ dữ liệu khác nhau.</w:t>
      </w:r>
    </w:p>
    <w:p w14:paraId="2DE81E14" w14:textId="77777777" w:rsidR="00DE3B34" w:rsidRPr="000562A4" w:rsidRDefault="00DE3B34" w:rsidP="005E7E89">
      <w:pPr>
        <w:jc w:val="both"/>
        <w:rPr>
          <w:sz w:val="24"/>
          <w:szCs w:val="24"/>
        </w:rPr>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6903A5B9" w14:textId="77777777" w:rsidTr="006027CD">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3CD6A3FB" w14:textId="77777777" w:rsidR="00DE3B34" w:rsidRDefault="00DE3B34" w:rsidP="005E7E89">
            <w:pPr>
              <w:pStyle w:val="ThngthngWeb"/>
              <w:spacing w:before="0" w:beforeAutospacing="0" w:after="0" w:afterAutospacing="0"/>
              <w:jc w:val="both"/>
            </w:pPr>
            <w:r>
              <w:rPr>
                <w:color w:val="000000"/>
              </w:rPr>
              <w:t>T1: Đối tác đọc số lượng tồn </w:t>
            </w:r>
          </w:p>
          <w:p w14:paraId="115DAF4D" w14:textId="77777777" w:rsidR="00DE3B34" w:rsidRDefault="00DE3B34" w:rsidP="005E7E89">
            <w:pPr>
              <w:pStyle w:val="ThngthngWeb"/>
              <w:spacing w:before="0" w:beforeAutospacing="0" w:after="0" w:afterAutospacing="0"/>
              <w:jc w:val="both"/>
            </w:pPr>
            <w:r>
              <w:rPr>
                <w:color w:val="000000"/>
              </w:rPr>
              <w:t>T2: Khách hàng đặt hàng</w:t>
            </w:r>
          </w:p>
          <w:p w14:paraId="521ACBA7" w14:textId="77777777" w:rsidR="00DE3B34" w:rsidRDefault="00DE3B34" w:rsidP="005E7E89">
            <w:pPr>
              <w:pStyle w:val="ThngthngWeb"/>
              <w:spacing w:before="0" w:beforeAutospacing="0" w:after="0" w:afterAutospacing="0"/>
              <w:jc w:val="both"/>
            </w:pPr>
            <w:r>
              <w:rPr>
                <w:color w:val="CC0000"/>
              </w:rPr>
              <w:t>*Cho số lượng tồn của sản phẩm ‘000001’ là 32</w:t>
            </w:r>
          </w:p>
        </w:tc>
      </w:tr>
      <w:tr w:rsidR="00DE3B34" w:rsidRPr="000562A4" w14:paraId="59C0E9F8"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9A52A" w14:textId="77777777" w:rsidR="00DE3B34" w:rsidRDefault="00DE3B34" w:rsidP="005E7E89">
            <w:pPr>
              <w:pStyle w:val="ThngthngWeb"/>
              <w:spacing w:before="0" w:beforeAutospacing="0" w:after="0" w:afterAutospacing="0"/>
              <w:jc w:val="both"/>
            </w:pPr>
            <w:r>
              <w:rPr>
                <w:color w:val="000000"/>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218DF" w14:textId="77777777" w:rsidR="00DE3B34" w:rsidRDefault="00DE3B34" w:rsidP="005E7E89">
            <w:pPr>
              <w:pStyle w:val="ThngthngWeb"/>
              <w:spacing w:before="0" w:beforeAutospacing="0" w:after="0" w:afterAutospacing="0"/>
              <w:jc w:val="both"/>
            </w:pPr>
            <w:r>
              <w:rPr>
                <w:color w:val="000000"/>
              </w:rPr>
              <w:t>T2</w:t>
            </w:r>
          </w:p>
        </w:tc>
      </w:tr>
      <w:tr w:rsidR="00DE3B34" w:rsidRPr="000562A4" w14:paraId="3D0B88C3"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CA975" w14:textId="77777777" w:rsidR="00DE3B34" w:rsidRDefault="00DE3B34" w:rsidP="005E7E89">
            <w:pPr>
              <w:pStyle w:val="ThngthngWeb"/>
              <w:spacing w:before="0" w:beforeAutospacing="0" w:after="0" w:afterAutospacing="0"/>
              <w:jc w:val="both"/>
            </w:pPr>
            <w:r>
              <w:rPr>
                <w:color w:val="000000"/>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DC998" w14:textId="77777777" w:rsidR="00DE3B34" w:rsidRPr="000562A4" w:rsidRDefault="00DE3B34" w:rsidP="005E7E89">
            <w:pPr>
              <w:jc w:val="both"/>
              <w:rPr>
                <w:sz w:val="24"/>
                <w:szCs w:val="24"/>
              </w:rPr>
            </w:pPr>
          </w:p>
        </w:tc>
      </w:tr>
      <w:tr w:rsidR="00DE3B34" w:rsidRPr="000562A4" w14:paraId="64A65841"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A71AF" w14:textId="77777777" w:rsidR="00DE3B34" w:rsidRDefault="00DE3B34" w:rsidP="005E7E89">
            <w:pPr>
              <w:pStyle w:val="ThngthngWeb"/>
              <w:spacing w:before="0" w:beforeAutospacing="0" w:after="0" w:afterAutospacing="0"/>
              <w:jc w:val="both"/>
            </w:pPr>
            <w:r>
              <w:rPr>
                <w:color w:val="38761D"/>
              </w:rPr>
              <w:t>--Đối tác xem các sản phẩm có số lượng tồn dưới 10</w:t>
            </w:r>
          </w:p>
          <w:p w14:paraId="20384667" w14:textId="77777777" w:rsidR="00DE3B34" w:rsidRDefault="00DE3B34" w:rsidP="005E7E89">
            <w:pPr>
              <w:pStyle w:val="ThngthngWeb"/>
              <w:spacing w:before="0" w:beforeAutospacing="0" w:after="0" w:afterAutospacing="0"/>
              <w:jc w:val="both"/>
            </w:pPr>
            <w:r>
              <w:rPr>
                <w:color w:val="000000"/>
              </w:rPr>
              <w:t>select * from SanPham where SLTon &lt; 10</w:t>
            </w:r>
          </w:p>
          <w:p w14:paraId="29F1B2C3" w14:textId="77777777" w:rsidR="00DE3B34" w:rsidRDefault="00DE3B34" w:rsidP="005E7E89">
            <w:pPr>
              <w:pStyle w:val="ThngthngWeb"/>
              <w:spacing w:before="0" w:beforeAutospacing="0" w:after="0" w:afterAutospacing="0"/>
              <w:jc w:val="both"/>
            </w:pPr>
            <w:r>
              <w:rPr>
                <w:color w:val="000000"/>
                <w:shd w:val="clear" w:color="auto" w:fill="FFE599"/>
              </w:rPr>
              <w:t>=&gt; Số bộ dữ liệu của bảng SanPham thỏa điều kiện là 2.</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3B869" w14:textId="77777777" w:rsidR="00DE3B34" w:rsidRPr="000562A4" w:rsidRDefault="00DE3B34" w:rsidP="005E7E89">
            <w:pPr>
              <w:jc w:val="both"/>
              <w:rPr>
                <w:sz w:val="24"/>
                <w:szCs w:val="24"/>
              </w:rPr>
            </w:pPr>
          </w:p>
        </w:tc>
      </w:tr>
      <w:tr w:rsidR="00DE3B34" w:rsidRPr="000562A4" w14:paraId="1DC0846D"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493B9"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3FF71" w14:textId="77777777" w:rsidR="00DE3B34" w:rsidRDefault="00DE3B34" w:rsidP="005E7E89">
            <w:pPr>
              <w:pStyle w:val="ThngthngWeb"/>
              <w:spacing w:before="0" w:beforeAutospacing="0" w:after="0" w:afterAutospacing="0"/>
              <w:jc w:val="both"/>
            </w:pPr>
            <w:r>
              <w:rPr>
                <w:color w:val="38761D"/>
              </w:rPr>
              <w:t>-- Khách hàng thực hiện thêm sản phẩm ‘000001’ vào đơn hàng '0000000001' với số lượng là 25</w:t>
            </w:r>
          </w:p>
          <w:p w14:paraId="0D9B66B9" w14:textId="77777777" w:rsidR="00DE3B34" w:rsidRDefault="00DE3B34" w:rsidP="005E7E89">
            <w:pPr>
              <w:pStyle w:val="ThngthngWeb"/>
              <w:spacing w:before="0" w:beforeAutospacing="0" w:after="0" w:afterAutospacing="0"/>
              <w:jc w:val="both"/>
            </w:pPr>
            <w:r>
              <w:rPr>
                <w:color w:val="FF0000"/>
              </w:rPr>
              <w:t>exec sp_ThemChiTietDonHang '0000000001', '000001', 25</w:t>
            </w:r>
          </w:p>
        </w:tc>
      </w:tr>
      <w:tr w:rsidR="00DE3B34" w:rsidRPr="000562A4" w14:paraId="46CC70BF"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50C6E" w14:textId="77777777" w:rsidR="00DE3B34" w:rsidRDefault="00DE3B34" w:rsidP="005E7E89">
            <w:pPr>
              <w:pStyle w:val="ThngthngWeb"/>
              <w:spacing w:before="0" w:beforeAutospacing="0" w:after="0" w:afterAutospacing="0"/>
              <w:jc w:val="both"/>
            </w:pPr>
            <w:r>
              <w:rPr>
                <w:color w:val="38761D"/>
              </w:rPr>
              <w:t>--Đối tác xem lại 1 lần nữa các sản phẩm có số lượng tồn dưới 10</w:t>
            </w:r>
          </w:p>
          <w:p w14:paraId="3FDAD910" w14:textId="77777777" w:rsidR="00DE3B34" w:rsidRDefault="00DE3B34" w:rsidP="005E7E89">
            <w:pPr>
              <w:pStyle w:val="ThngthngWeb"/>
              <w:spacing w:before="0" w:beforeAutospacing="0" w:after="0" w:afterAutospacing="0"/>
              <w:jc w:val="both"/>
            </w:pPr>
            <w:r>
              <w:rPr>
                <w:color w:val="000000"/>
              </w:rPr>
              <w:t>select * from SanPham where SLTon &lt; 10</w:t>
            </w:r>
          </w:p>
          <w:p w14:paraId="49C61374" w14:textId="77777777" w:rsidR="00DE3B34" w:rsidRDefault="00DE3B34" w:rsidP="005E7E89">
            <w:pPr>
              <w:pStyle w:val="ThngthngWeb"/>
              <w:spacing w:before="0" w:beforeAutospacing="0" w:after="0" w:afterAutospacing="0"/>
              <w:jc w:val="both"/>
            </w:pPr>
            <w:r>
              <w:rPr>
                <w:color w:val="000000"/>
                <w:shd w:val="clear" w:color="auto" w:fill="FFE599"/>
              </w:rPr>
              <w:t>=&gt; Số bộ dữ liệu của bảng SanPham thỏa điều kiện là 3.</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51E69" w14:textId="77777777" w:rsidR="00DE3B34" w:rsidRPr="000562A4" w:rsidRDefault="00DE3B34" w:rsidP="005E7E89">
            <w:pPr>
              <w:jc w:val="both"/>
              <w:rPr>
                <w:sz w:val="24"/>
                <w:szCs w:val="24"/>
              </w:rPr>
            </w:pPr>
          </w:p>
        </w:tc>
      </w:tr>
      <w:tr w:rsidR="00DE3B34" w:rsidRPr="000562A4" w14:paraId="0B05891C"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E179E" w14:textId="77777777" w:rsidR="00DE3B34" w:rsidRDefault="00DE3B34" w:rsidP="005E7E89">
            <w:pPr>
              <w:pStyle w:val="ThngthngWeb"/>
              <w:spacing w:before="0" w:beforeAutospacing="0" w:after="0" w:afterAutospacing="0"/>
              <w:jc w:val="both"/>
            </w:pPr>
            <w:r>
              <w:rPr>
                <w:color w:val="000000"/>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CE623" w14:textId="77777777" w:rsidR="00DE3B34" w:rsidRPr="000562A4" w:rsidRDefault="00DE3B34" w:rsidP="005E7E89">
            <w:pPr>
              <w:jc w:val="both"/>
              <w:rPr>
                <w:sz w:val="24"/>
                <w:szCs w:val="24"/>
              </w:rPr>
            </w:pPr>
          </w:p>
        </w:tc>
      </w:tr>
    </w:tbl>
    <w:p w14:paraId="6E69BA15" w14:textId="4CD68F0F" w:rsidR="00DE3B34" w:rsidRDefault="00DE3B34" w:rsidP="005E7E89">
      <w:pPr>
        <w:pStyle w:val="ThngthngWeb"/>
        <w:numPr>
          <w:ilvl w:val="1"/>
          <w:numId w:val="16"/>
        </w:numPr>
        <w:spacing w:before="0" w:beforeAutospacing="0" w:after="0" w:afterAutospacing="0"/>
        <w:jc w:val="both"/>
      </w:pPr>
      <w:r>
        <w:rPr>
          <w:color w:val="000000"/>
        </w:rPr>
        <w:t>T1 đọc được hai bộ dữ liệu khác nhau ở hai thời điểm.</w:t>
      </w:r>
    </w:p>
    <w:p w14:paraId="6A95D317" w14:textId="77777777" w:rsidR="003D098F" w:rsidRDefault="003D098F" w:rsidP="003D098F">
      <w:pPr>
        <w:pStyle w:val="ThngthngWeb"/>
        <w:spacing w:before="0" w:beforeAutospacing="0" w:after="0" w:afterAutospacing="0"/>
        <w:jc w:val="both"/>
        <w:rPr>
          <w:b/>
          <w:bCs/>
          <w:color w:val="000000"/>
        </w:rPr>
      </w:pPr>
      <w:r w:rsidRPr="00EC7620">
        <w:rPr>
          <w:b/>
          <w:bCs/>
          <w:color w:val="000000"/>
        </w:rPr>
        <w:t>Hình ảnh demo:</w:t>
      </w:r>
    </w:p>
    <w:p w14:paraId="14BE7B88" w14:textId="17F6447E" w:rsidR="003D098F" w:rsidRDefault="00FD30F2" w:rsidP="003D098F">
      <w:pPr>
        <w:pStyle w:val="ThngthngWeb"/>
        <w:spacing w:before="0" w:beforeAutospacing="0" w:after="0" w:afterAutospacing="0"/>
        <w:jc w:val="both"/>
      </w:pPr>
      <w:r>
        <w:rPr>
          <w:noProof/>
        </w:rPr>
        <w:drawing>
          <wp:inline distT="0" distB="0" distL="0" distR="0" wp14:anchorId="3795B700" wp14:editId="604A49F2">
            <wp:extent cx="9191625" cy="5686425"/>
            <wp:effectExtent l="0" t="0" r="9525"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91625" cy="5686425"/>
                    </a:xfrm>
                    <a:prstGeom prst="rect">
                      <a:avLst/>
                    </a:prstGeom>
                    <a:noFill/>
                    <a:ln>
                      <a:noFill/>
                    </a:ln>
                  </pic:spPr>
                </pic:pic>
              </a:graphicData>
            </a:graphic>
          </wp:inline>
        </w:drawing>
      </w:r>
    </w:p>
    <w:p w14:paraId="564B4CAF" w14:textId="34CE0449" w:rsidR="00DE3B34" w:rsidRPr="00AE7FC1" w:rsidRDefault="00DE3B34" w:rsidP="00AE7FC1">
      <w:pPr>
        <w:pStyle w:val="u3"/>
        <w:numPr>
          <w:ilvl w:val="0"/>
          <w:numId w:val="27"/>
        </w:numPr>
        <w:rPr>
          <w:b/>
          <w:i/>
          <w:color w:val="auto"/>
        </w:rPr>
      </w:pPr>
      <w:bookmarkStart w:id="16" w:name="_Toc88512693"/>
      <w:r w:rsidRPr="00AE7FC1">
        <w:rPr>
          <w:rFonts w:ascii="Times New Roman" w:hAnsi="Times New Roman" w:cs="Times New Roman"/>
          <w:b/>
          <w:bCs/>
          <w:color w:val="auto"/>
        </w:rPr>
        <w:t>Test Case 11:</w:t>
      </w:r>
      <w:bookmarkEnd w:id="16"/>
    </w:p>
    <w:p w14:paraId="556EB83C" w14:textId="28D369CB" w:rsidR="00DE3B34" w:rsidRDefault="00DE3B34" w:rsidP="005E7E89">
      <w:pPr>
        <w:pStyle w:val="ThngthngWeb"/>
        <w:spacing w:before="0" w:beforeAutospacing="0" w:after="0" w:afterAutospacing="0"/>
        <w:jc w:val="both"/>
        <w:rPr>
          <w:color w:val="000000"/>
          <w:shd w:val="clear" w:color="auto" w:fill="FFFFFF"/>
        </w:rPr>
      </w:pPr>
      <w:r w:rsidRPr="00B560E2">
        <w:rPr>
          <w:b/>
          <w:color w:val="000000"/>
          <w:shd w:val="clear" w:color="auto" w:fill="FFFFFF"/>
        </w:rPr>
        <w:t>Tình huống:</w:t>
      </w:r>
      <w:r>
        <w:rPr>
          <w:color w:val="000000"/>
          <w:shd w:val="clear" w:color="auto" w:fill="FFFFFF"/>
        </w:rPr>
        <w:t xml:space="preserve"> Người dùng tìm sản phẩm có mã là ‘000001’ và tên là ‘Nước hoa’. Hệ thống xác nhận có tồn tại sản phẩm, nhưng sau đó đối tác lại cập nhật tên sản phẩm thành ‘Bông cải’. Khiến cho lần đọc tiếp theo của người dùng không đọc được thông tin sản phẩm dù sản phẩm có tồn tại.</w:t>
      </w:r>
    </w:p>
    <w:p w14:paraId="5B3500DC" w14:textId="77777777" w:rsidR="00D25B63" w:rsidRDefault="00D25B63"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0EF2112E" w14:textId="77777777" w:rsidTr="006027CD">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39EAF6A" w14:textId="77777777" w:rsidR="00DE3B34" w:rsidRDefault="00DE3B34" w:rsidP="005E7E89">
            <w:pPr>
              <w:pStyle w:val="ThngthngWeb"/>
              <w:spacing w:before="0" w:beforeAutospacing="0" w:after="0" w:afterAutospacing="0"/>
              <w:jc w:val="both"/>
            </w:pPr>
            <w:r>
              <w:rPr>
                <w:color w:val="000000"/>
              </w:rPr>
              <w:t>T1: Kiểm tra thông tin sản phẩm với @MaSP và @TenSP</w:t>
            </w:r>
          </w:p>
          <w:p w14:paraId="49BC3246" w14:textId="77777777" w:rsidR="00DE3B34" w:rsidRDefault="00DE3B34" w:rsidP="005E7E89">
            <w:pPr>
              <w:pStyle w:val="ThngthngWeb"/>
              <w:spacing w:before="0" w:beforeAutospacing="0" w:after="0" w:afterAutospacing="0"/>
              <w:jc w:val="both"/>
            </w:pPr>
            <w:r>
              <w:rPr>
                <w:color w:val="000000"/>
              </w:rPr>
              <w:t>T2: Cập nhật sản phẩm với tên mới</w:t>
            </w:r>
          </w:p>
          <w:p w14:paraId="53E18D2E" w14:textId="77777777" w:rsidR="00DE3B34" w:rsidRDefault="00DE3B34" w:rsidP="005E7E89">
            <w:pPr>
              <w:pStyle w:val="ThngthngWeb"/>
              <w:spacing w:before="0" w:beforeAutospacing="0" w:after="0" w:afterAutospacing="0"/>
              <w:jc w:val="both"/>
            </w:pPr>
            <w:r>
              <w:rPr>
                <w:color w:val="000000"/>
              </w:rPr>
              <w:t>T1: Xem thông tin sản phẩm với @MaSP và @TenSP ban đầu → không hiện thông tin.</w:t>
            </w:r>
          </w:p>
        </w:tc>
      </w:tr>
      <w:tr w:rsidR="00DE3B34" w:rsidRPr="000562A4" w14:paraId="37775EC7"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9C1A9" w14:textId="77777777" w:rsidR="00DE3B34" w:rsidRDefault="00DE3B34" w:rsidP="005E7E89">
            <w:pPr>
              <w:pStyle w:val="ThngthngWeb"/>
              <w:spacing w:before="0" w:beforeAutospacing="0" w:after="0" w:afterAutospacing="0"/>
              <w:jc w:val="both"/>
            </w:pPr>
            <w:r>
              <w:rPr>
                <w:b/>
                <w:bCs/>
                <w:color w:val="000000"/>
                <w:shd w:val="clear" w:color="auto" w:fill="FFFFFF"/>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77A2F" w14:textId="77777777" w:rsidR="00DE3B34" w:rsidRDefault="00DE3B34" w:rsidP="005E7E89">
            <w:pPr>
              <w:pStyle w:val="ThngthngWeb"/>
              <w:spacing w:before="0" w:beforeAutospacing="0" w:after="0" w:afterAutospacing="0"/>
              <w:jc w:val="both"/>
            </w:pPr>
            <w:r>
              <w:rPr>
                <w:b/>
                <w:bCs/>
                <w:color w:val="000000"/>
                <w:shd w:val="clear" w:color="auto" w:fill="FFFFFF"/>
              </w:rPr>
              <w:t>T2</w:t>
            </w:r>
          </w:p>
        </w:tc>
      </w:tr>
      <w:tr w:rsidR="00DE3B34" w:rsidRPr="000562A4" w14:paraId="12233416" w14:textId="77777777" w:rsidTr="006027CD">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797BBBF3" w14:textId="77777777" w:rsidR="00DE3B34" w:rsidRDefault="00DE3B34" w:rsidP="005E7E89">
            <w:pPr>
              <w:pStyle w:val="ThngthngWeb"/>
              <w:spacing w:before="0" w:beforeAutospacing="0" w:after="0" w:afterAutospacing="0"/>
              <w:jc w:val="both"/>
            </w:pPr>
            <w:r>
              <w:rPr>
                <w:color w:val="FF0000"/>
              </w:rPr>
              <w:t>exec sp_KiemTraSP_TC  '000001',N'Nước hoa'</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AE65A4E" w14:textId="77777777" w:rsidR="00DE3B34" w:rsidRDefault="00DE3B34" w:rsidP="005E7E89">
            <w:pPr>
              <w:pStyle w:val="ThngthngWeb"/>
              <w:spacing w:before="0" w:beforeAutospacing="0" w:after="0" w:afterAutospacing="0"/>
              <w:jc w:val="both"/>
            </w:pPr>
            <w:r>
              <w:rPr>
                <w:color w:val="FF0000"/>
              </w:rPr>
              <w:t>EXEC sp_CapNhatSanPham_TC '000001',N'Bông cải',300,3</w:t>
            </w:r>
          </w:p>
        </w:tc>
      </w:tr>
      <w:tr w:rsidR="00DE3B34" w:rsidRPr="000562A4" w14:paraId="08C5BAA9"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1E9FC" w14:textId="77777777" w:rsidR="00DE3B34" w:rsidRDefault="00DE3B34" w:rsidP="005E7E89">
            <w:pPr>
              <w:pStyle w:val="ThngthngWeb"/>
              <w:spacing w:before="0" w:beforeAutospacing="0" w:after="0" w:afterAutospacing="0"/>
              <w:jc w:val="both"/>
            </w:pPr>
            <w:r>
              <w:rPr>
                <w:color w:val="000000"/>
                <w:shd w:val="clear" w:color="auto" w:fill="FFFFFF"/>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A5903" w14:textId="77777777" w:rsidR="00DE3B34" w:rsidRPr="000562A4" w:rsidRDefault="00DE3B34" w:rsidP="005E7E89">
            <w:pPr>
              <w:jc w:val="both"/>
              <w:rPr>
                <w:sz w:val="24"/>
                <w:szCs w:val="24"/>
              </w:rPr>
            </w:pPr>
          </w:p>
        </w:tc>
      </w:tr>
      <w:tr w:rsidR="00DE3B34" w:rsidRPr="000562A4" w14:paraId="4814B829"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68E75"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3E6A9" w14:textId="77777777" w:rsidR="00DE3B34" w:rsidRDefault="00DE3B34" w:rsidP="005E7E89">
            <w:pPr>
              <w:pStyle w:val="ThngthngWeb"/>
              <w:spacing w:before="0" w:beforeAutospacing="0" w:after="0" w:afterAutospacing="0"/>
              <w:jc w:val="both"/>
            </w:pPr>
            <w:r>
              <w:rPr>
                <w:color w:val="000000"/>
                <w:shd w:val="clear" w:color="auto" w:fill="FFFFFF"/>
              </w:rPr>
              <w:t>BEGIN TRAN</w:t>
            </w:r>
          </w:p>
        </w:tc>
      </w:tr>
      <w:tr w:rsidR="00DE3B34" w:rsidRPr="000562A4" w14:paraId="38778442"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9E3C5" w14:textId="77777777" w:rsidR="00DE3B34" w:rsidRDefault="00DE3B34" w:rsidP="005E7E89">
            <w:pPr>
              <w:pStyle w:val="ThngthngWeb"/>
              <w:spacing w:before="0" w:beforeAutospacing="0" w:after="0" w:afterAutospacing="0"/>
              <w:jc w:val="both"/>
            </w:pPr>
            <w:r>
              <w:rPr>
                <w:i/>
                <w:iCs/>
                <w:color w:val="CC0000"/>
                <w:shd w:val="clear" w:color="auto" w:fill="FFFFFF"/>
              </w:rPr>
              <w:t>B1: Kiểm tra sản phẩm có mã ‘000001’ và tên là ‘Nước hoa’ có tồn tại không</w:t>
            </w:r>
          </w:p>
          <w:p w14:paraId="20CCCA21" w14:textId="77777777" w:rsidR="00D1697F" w:rsidRDefault="00DE3B34" w:rsidP="005E7E89">
            <w:pPr>
              <w:pStyle w:val="ThngthngWeb"/>
              <w:spacing w:before="0" w:beforeAutospacing="0" w:after="0" w:afterAutospacing="0"/>
              <w:jc w:val="both"/>
              <w:rPr>
                <w:color w:val="000000"/>
                <w:shd w:val="clear" w:color="auto" w:fill="FFFFFF"/>
              </w:rPr>
            </w:pPr>
            <w:r>
              <w:rPr>
                <w:color w:val="000000"/>
                <w:shd w:val="clear" w:color="auto" w:fill="FFFFFF"/>
              </w:rPr>
              <w:t>if not exists (select * from SanPham where @MaSP</w:t>
            </w:r>
            <w:r w:rsidR="00D1697F">
              <w:rPr>
                <w:color w:val="000000"/>
                <w:shd w:val="clear" w:color="auto" w:fill="FFFFFF"/>
              </w:rPr>
              <w:t xml:space="preserve"> </w:t>
            </w:r>
            <w:r>
              <w:rPr>
                <w:color w:val="000000"/>
                <w:shd w:val="clear" w:color="auto" w:fill="FFFFFF"/>
              </w:rPr>
              <w:t>=</w:t>
            </w:r>
            <w:r w:rsidR="00D1697F">
              <w:rPr>
                <w:color w:val="000000"/>
                <w:shd w:val="clear" w:color="auto" w:fill="FFFFFF"/>
              </w:rPr>
              <w:t xml:space="preserve"> </w:t>
            </w:r>
            <w:r>
              <w:rPr>
                <w:color w:val="000000"/>
                <w:shd w:val="clear" w:color="auto" w:fill="FFFFFF"/>
              </w:rPr>
              <w:t xml:space="preserve">MaSP and @TenSP= TenSP) </w:t>
            </w:r>
          </w:p>
          <w:p w14:paraId="70D3E577" w14:textId="7FD17043" w:rsidR="00DE3B34" w:rsidRDefault="00DE3B34" w:rsidP="005E7E89">
            <w:pPr>
              <w:pStyle w:val="ThngthngWeb"/>
              <w:spacing w:before="0" w:beforeAutospacing="0" w:after="0" w:afterAutospacing="0"/>
              <w:jc w:val="both"/>
            </w:pPr>
            <w:r>
              <w:rPr>
                <w:color w:val="000000"/>
                <w:shd w:val="clear" w:color="auto" w:fill="FFFFFF"/>
              </w:rPr>
              <w:t>raiserror</w:t>
            </w:r>
            <w:r w:rsidR="00F86917">
              <w:rPr>
                <w:color w:val="000000"/>
                <w:shd w:val="clear" w:color="auto" w:fill="FFFFFF"/>
              </w:rPr>
              <w:t xml:space="preserve"> </w:t>
            </w:r>
            <w:r>
              <w:rPr>
                <w:color w:val="000000"/>
                <w:shd w:val="clear" w:color="auto" w:fill="FFFFFF"/>
              </w:rPr>
              <w:t>(N'Không tồn tại sản phẩm',</w:t>
            </w:r>
            <w:r w:rsidR="00D1697F">
              <w:rPr>
                <w:color w:val="000000"/>
                <w:shd w:val="clear" w:color="auto" w:fill="FFFFFF"/>
              </w:rPr>
              <w:t xml:space="preserve"> </w:t>
            </w:r>
            <w:r>
              <w:rPr>
                <w:color w:val="000000"/>
                <w:shd w:val="clear" w:color="auto" w:fill="FFFFFF"/>
              </w:rPr>
              <w:t>15,</w:t>
            </w:r>
            <w:r w:rsidR="00D1697F">
              <w:rPr>
                <w:color w:val="000000"/>
                <w:shd w:val="clear" w:color="auto" w:fill="FFFFFF"/>
              </w:rPr>
              <w:t xml:space="preserve"> </w:t>
            </w:r>
            <w:r>
              <w:rPr>
                <w:color w:val="000000"/>
                <w:shd w:val="clear" w:color="auto" w:fill="FFFFFF"/>
              </w:rPr>
              <w:t>1)</w:t>
            </w:r>
          </w:p>
          <w:p w14:paraId="0C16EB76" w14:textId="77777777" w:rsidR="00DE3B34" w:rsidRDefault="00DE3B34" w:rsidP="005E7E89">
            <w:pPr>
              <w:pStyle w:val="ThngthngWeb"/>
              <w:spacing w:before="0" w:beforeAutospacing="0" w:after="0" w:afterAutospacing="0"/>
              <w:jc w:val="both"/>
            </w:pPr>
            <w:r>
              <w:rPr>
                <w:b/>
                <w:bCs/>
                <w:i/>
                <w:iCs/>
                <w:color w:val="000000"/>
                <w:shd w:val="clear" w:color="auto" w:fill="FFE599"/>
              </w:rPr>
              <w:t>=&gt; @MaSP và @TenSP có tồn tại</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3D0A0" w14:textId="77777777" w:rsidR="00DE3B34" w:rsidRPr="000562A4" w:rsidRDefault="00DE3B34" w:rsidP="005E7E89">
            <w:pPr>
              <w:jc w:val="both"/>
              <w:rPr>
                <w:sz w:val="24"/>
                <w:szCs w:val="24"/>
              </w:rPr>
            </w:pPr>
          </w:p>
        </w:tc>
      </w:tr>
      <w:tr w:rsidR="00DE3B34" w:rsidRPr="000562A4" w14:paraId="53ADD2CB"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9B4A9"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4ABAE" w14:textId="77777777" w:rsidR="00DE3B34" w:rsidRDefault="00DE3B34" w:rsidP="005E7E89">
            <w:pPr>
              <w:pStyle w:val="ThngthngWeb"/>
              <w:spacing w:before="0" w:beforeAutospacing="0" w:after="0" w:afterAutospacing="0"/>
              <w:jc w:val="both"/>
            </w:pPr>
            <w:r>
              <w:rPr>
                <w:i/>
                <w:iCs/>
                <w:color w:val="CC0000"/>
                <w:shd w:val="clear" w:color="auto" w:fill="FFFFFF"/>
              </w:rPr>
              <w:t>Kiểm tra sản phẩm có tồn tại không, sau đó cập nhật lại tên sản phẩm</w:t>
            </w:r>
          </w:p>
          <w:p w14:paraId="3CAB2ED1" w14:textId="1DD0AF2E" w:rsidR="00DE3B34" w:rsidRDefault="00DE3B34" w:rsidP="005E7E89">
            <w:pPr>
              <w:pStyle w:val="ThngthngWeb"/>
              <w:spacing w:before="0" w:beforeAutospacing="0" w:after="0" w:afterAutospacing="0"/>
              <w:jc w:val="both"/>
            </w:pPr>
            <w:r>
              <w:rPr>
                <w:color w:val="000000"/>
                <w:shd w:val="clear" w:color="auto" w:fill="FFFFFF"/>
              </w:rPr>
              <w:t>if not exists (select * from SanPham where @MaSP</w:t>
            </w:r>
            <w:r w:rsidR="00D1697F">
              <w:rPr>
                <w:color w:val="000000"/>
                <w:shd w:val="clear" w:color="auto" w:fill="FFFFFF"/>
              </w:rPr>
              <w:t xml:space="preserve"> </w:t>
            </w:r>
            <w:r>
              <w:rPr>
                <w:color w:val="000000"/>
                <w:shd w:val="clear" w:color="auto" w:fill="FFFFFF"/>
              </w:rPr>
              <w:t>= MaSP)</w:t>
            </w:r>
          </w:p>
          <w:p w14:paraId="3DAFB0CD" w14:textId="77777777" w:rsidR="006027CD" w:rsidRDefault="00DE3B34" w:rsidP="005E7E89">
            <w:pPr>
              <w:pStyle w:val="ThngthngWeb"/>
              <w:spacing w:before="0" w:beforeAutospacing="0" w:after="0" w:afterAutospacing="0"/>
              <w:jc w:val="both"/>
              <w:rPr>
                <w:rStyle w:val="apple-tab-span"/>
                <w:color w:val="000000"/>
                <w:shd w:val="clear" w:color="auto" w:fill="FFFFFF"/>
              </w:rPr>
            </w:pPr>
            <w:r>
              <w:rPr>
                <w:color w:val="000000"/>
                <w:shd w:val="clear" w:color="auto" w:fill="FFFFFF"/>
              </w:rPr>
              <w:t>begin</w:t>
            </w:r>
            <w:r>
              <w:rPr>
                <w:rStyle w:val="apple-tab-span"/>
                <w:color w:val="000000"/>
                <w:shd w:val="clear" w:color="auto" w:fill="FFFFFF"/>
              </w:rPr>
              <w:tab/>
            </w:r>
          </w:p>
          <w:p w14:paraId="0E2FE464" w14:textId="6BDBE52C" w:rsidR="00DE3B34" w:rsidRDefault="006027CD" w:rsidP="005E7E89">
            <w:pPr>
              <w:pStyle w:val="ThngthngWeb"/>
              <w:spacing w:before="0" w:beforeAutospacing="0" w:after="0" w:afterAutospacing="0"/>
              <w:jc w:val="both"/>
            </w:pPr>
            <w:r>
              <w:rPr>
                <w:color w:val="000000"/>
                <w:shd w:val="clear" w:color="auto" w:fill="FFFFFF"/>
              </w:rPr>
              <w:t xml:space="preserve">       </w:t>
            </w:r>
            <w:r w:rsidR="00DE3B34">
              <w:rPr>
                <w:color w:val="000000"/>
                <w:shd w:val="clear" w:color="auto" w:fill="FFFFFF"/>
              </w:rPr>
              <w:t>raiserror</w:t>
            </w:r>
            <w:r w:rsidR="00F86917">
              <w:rPr>
                <w:color w:val="000000"/>
                <w:shd w:val="clear" w:color="auto" w:fill="FFFFFF"/>
              </w:rPr>
              <w:t xml:space="preserve"> </w:t>
            </w:r>
            <w:r w:rsidR="00DE3B34">
              <w:rPr>
                <w:color w:val="000000"/>
                <w:shd w:val="clear" w:color="auto" w:fill="FFFFFF"/>
              </w:rPr>
              <w:t>(N'Không tồn tại sản phẩm',15,1)</w:t>
            </w:r>
          </w:p>
          <w:p w14:paraId="5E598959" w14:textId="77777777" w:rsidR="00DE3B34" w:rsidRDefault="00DE3B34" w:rsidP="005E7E89">
            <w:pPr>
              <w:pStyle w:val="ThngthngWeb"/>
              <w:spacing w:before="0" w:beforeAutospacing="0" w:after="0" w:afterAutospacing="0"/>
              <w:jc w:val="both"/>
            </w:pPr>
            <w:r>
              <w:rPr>
                <w:color w:val="000000"/>
                <w:shd w:val="clear" w:color="auto" w:fill="FFFFFF"/>
              </w:rPr>
              <w:t>end</w:t>
            </w:r>
          </w:p>
          <w:p w14:paraId="2BF6FDF0" w14:textId="77777777" w:rsidR="00DE3B34" w:rsidRPr="000562A4" w:rsidRDefault="00DE3B34" w:rsidP="005E7E89">
            <w:pPr>
              <w:jc w:val="both"/>
              <w:rPr>
                <w:sz w:val="24"/>
                <w:szCs w:val="24"/>
              </w:rPr>
            </w:pPr>
          </w:p>
          <w:p w14:paraId="3D78BB87" w14:textId="77777777" w:rsidR="00DE3B34" w:rsidRDefault="00DE3B34" w:rsidP="005E7E89">
            <w:pPr>
              <w:pStyle w:val="ThngthngWeb"/>
              <w:spacing w:before="0" w:beforeAutospacing="0" w:after="0" w:afterAutospacing="0"/>
              <w:jc w:val="both"/>
            </w:pPr>
            <w:r>
              <w:rPr>
                <w:color w:val="000000"/>
                <w:shd w:val="clear" w:color="auto" w:fill="FFFFFF"/>
              </w:rPr>
              <w:t>update SanPham</w:t>
            </w:r>
          </w:p>
          <w:p w14:paraId="5BBEEDA0" w14:textId="69DD3021" w:rsidR="00DE3B34" w:rsidRDefault="00DE3B34" w:rsidP="005E7E89">
            <w:pPr>
              <w:pStyle w:val="ThngthngWeb"/>
              <w:spacing w:before="0" w:beforeAutospacing="0" w:after="0" w:afterAutospacing="0"/>
              <w:jc w:val="both"/>
            </w:pPr>
            <w:r>
              <w:rPr>
                <w:color w:val="000000"/>
                <w:shd w:val="clear" w:color="auto" w:fill="FFFFFF"/>
              </w:rPr>
              <w:t>set TenSP= @TenSP, GiaBan= @GiaBan, SLTon</w:t>
            </w:r>
            <w:r w:rsidR="00D1697F">
              <w:rPr>
                <w:color w:val="000000"/>
                <w:shd w:val="clear" w:color="auto" w:fill="FFFFFF"/>
              </w:rPr>
              <w:t xml:space="preserve"> </w:t>
            </w:r>
            <w:r>
              <w:rPr>
                <w:color w:val="000000"/>
                <w:shd w:val="clear" w:color="auto" w:fill="FFFFFF"/>
              </w:rPr>
              <w:t>= @SLTon</w:t>
            </w:r>
          </w:p>
          <w:p w14:paraId="46AF0D2F" w14:textId="6B731D57" w:rsidR="00DE3B34" w:rsidRDefault="00DE3B34" w:rsidP="005E7E89">
            <w:pPr>
              <w:pStyle w:val="ThngthngWeb"/>
              <w:spacing w:before="0" w:beforeAutospacing="0" w:after="0" w:afterAutospacing="0"/>
              <w:jc w:val="both"/>
            </w:pPr>
            <w:r>
              <w:rPr>
                <w:color w:val="000000"/>
                <w:shd w:val="clear" w:color="auto" w:fill="FFFFFF"/>
              </w:rPr>
              <w:t>where MaSP</w:t>
            </w:r>
            <w:r w:rsidR="00D1697F">
              <w:rPr>
                <w:color w:val="000000"/>
                <w:shd w:val="clear" w:color="auto" w:fill="FFFFFF"/>
              </w:rPr>
              <w:t xml:space="preserve"> </w:t>
            </w:r>
            <w:r>
              <w:rPr>
                <w:color w:val="000000"/>
                <w:shd w:val="clear" w:color="auto" w:fill="FFFFFF"/>
              </w:rPr>
              <w:t>= @MaSP</w:t>
            </w:r>
          </w:p>
          <w:p w14:paraId="449999CB" w14:textId="77777777" w:rsidR="00DE3B34" w:rsidRDefault="00DE3B34" w:rsidP="005E7E89">
            <w:pPr>
              <w:pStyle w:val="ThngthngWeb"/>
              <w:spacing w:before="0" w:beforeAutospacing="0" w:after="0" w:afterAutospacing="0"/>
              <w:jc w:val="both"/>
            </w:pPr>
            <w:r>
              <w:rPr>
                <w:b/>
                <w:bCs/>
                <w:i/>
                <w:iCs/>
                <w:color w:val="000000"/>
                <w:shd w:val="clear" w:color="auto" w:fill="F4CCCC"/>
              </w:rPr>
              <w:t>=&gt;Sản phẩm ‘000001’ được cập nhật tên thành công từ ‘Nước hoa’ sang ‘Bông cải’</w:t>
            </w:r>
          </w:p>
        </w:tc>
      </w:tr>
      <w:tr w:rsidR="00DE3B34" w:rsidRPr="000562A4" w14:paraId="403E4B9A"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8B9D" w14:textId="77777777" w:rsidR="00DE3B34" w:rsidRDefault="00DE3B34" w:rsidP="005E7E89">
            <w:pPr>
              <w:pStyle w:val="ThngthngWeb"/>
              <w:spacing w:before="0" w:beforeAutospacing="0" w:after="0" w:afterAutospacing="0"/>
              <w:jc w:val="both"/>
            </w:pPr>
            <w:r>
              <w:rPr>
                <w:i/>
                <w:iCs/>
                <w:color w:val="CC0000"/>
                <w:shd w:val="clear" w:color="auto" w:fill="FFFFFF"/>
              </w:rPr>
              <w:t>B2: Đọc thông tin của sản phẩm có mã ‘000001’ và tên là ‘Nước hoa’ </w:t>
            </w:r>
          </w:p>
          <w:p w14:paraId="1B04E605" w14:textId="05DAA10A" w:rsidR="00DE3B34" w:rsidRDefault="00DE3B34" w:rsidP="005E7E89">
            <w:pPr>
              <w:pStyle w:val="ThngthngWeb"/>
              <w:spacing w:before="0" w:beforeAutospacing="0" w:after="0" w:afterAutospacing="0"/>
              <w:jc w:val="both"/>
            </w:pPr>
            <w:r>
              <w:rPr>
                <w:color w:val="000000"/>
                <w:shd w:val="clear" w:color="auto" w:fill="FFFFFF"/>
              </w:rPr>
              <w:t>select * from SanPham where MaSP</w:t>
            </w:r>
            <w:r w:rsidR="00D1697F">
              <w:rPr>
                <w:color w:val="000000"/>
                <w:shd w:val="clear" w:color="auto" w:fill="FFFFFF"/>
              </w:rPr>
              <w:t xml:space="preserve"> </w:t>
            </w:r>
            <w:r>
              <w:rPr>
                <w:color w:val="000000"/>
                <w:shd w:val="clear" w:color="auto" w:fill="FFFFFF"/>
              </w:rPr>
              <w:t>= @MaSP and TenSP</w:t>
            </w:r>
            <w:r w:rsidR="00D1697F">
              <w:rPr>
                <w:color w:val="000000"/>
                <w:shd w:val="clear" w:color="auto" w:fill="FFFFFF"/>
              </w:rPr>
              <w:t xml:space="preserve"> </w:t>
            </w:r>
            <w:r>
              <w:rPr>
                <w:color w:val="000000"/>
                <w:shd w:val="clear" w:color="auto" w:fill="FFFFFF"/>
              </w:rPr>
              <w:t>= @TenSP</w:t>
            </w:r>
          </w:p>
          <w:p w14:paraId="25F91B72" w14:textId="77777777" w:rsidR="00DE3B34" w:rsidRDefault="00DE3B34" w:rsidP="005E7E89">
            <w:pPr>
              <w:pStyle w:val="ThngthngWeb"/>
              <w:spacing w:before="0" w:beforeAutospacing="0" w:after="0" w:afterAutospacing="0"/>
              <w:jc w:val="both"/>
            </w:pPr>
            <w:r>
              <w:rPr>
                <w:b/>
                <w:bCs/>
                <w:i/>
                <w:iCs/>
                <w:color w:val="000000"/>
                <w:shd w:val="clear" w:color="auto" w:fill="FFE599"/>
              </w:rPr>
              <w:t>=&gt; Không có gì xuất hiện vì tên sản phẩm không trùng khớp </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E9EC8" w14:textId="77777777" w:rsidR="00DE3B34" w:rsidRPr="000562A4" w:rsidRDefault="00DE3B34" w:rsidP="005E7E89">
            <w:pPr>
              <w:jc w:val="both"/>
              <w:rPr>
                <w:sz w:val="24"/>
                <w:szCs w:val="24"/>
              </w:rPr>
            </w:pPr>
          </w:p>
        </w:tc>
      </w:tr>
      <w:tr w:rsidR="00DE3B34" w:rsidRPr="000562A4" w14:paraId="013871CA"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730D5"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925B6" w14:textId="77777777" w:rsidR="00DE3B34" w:rsidRDefault="00DE3B34" w:rsidP="005E7E89">
            <w:pPr>
              <w:pStyle w:val="ThngthngWeb"/>
              <w:spacing w:before="0" w:beforeAutospacing="0" w:after="0" w:afterAutospacing="0"/>
              <w:jc w:val="both"/>
            </w:pPr>
            <w:r>
              <w:rPr>
                <w:color w:val="000000"/>
                <w:shd w:val="clear" w:color="auto" w:fill="FFFFFF"/>
              </w:rPr>
              <w:t>COMMIT TRAN</w:t>
            </w:r>
          </w:p>
        </w:tc>
      </w:tr>
      <w:tr w:rsidR="00DE3B34" w:rsidRPr="000562A4" w14:paraId="27742FA6"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20E79" w14:textId="77777777" w:rsidR="00DE3B34" w:rsidRDefault="00DE3B34" w:rsidP="005E7E89">
            <w:pPr>
              <w:pStyle w:val="ThngthngWeb"/>
              <w:spacing w:before="0" w:beforeAutospacing="0" w:after="0" w:afterAutospacing="0"/>
              <w:jc w:val="both"/>
            </w:pPr>
            <w:r>
              <w:rPr>
                <w:color w:val="000000"/>
                <w:shd w:val="clear" w:color="auto" w:fill="FFFFFF"/>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22BB9" w14:textId="77777777" w:rsidR="00DE3B34" w:rsidRPr="000562A4" w:rsidRDefault="00DE3B34" w:rsidP="005E7E89">
            <w:pPr>
              <w:jc w:val="both"/>
              <w:rPr>
                <w:sz w:val="24"/>
                <w:szCs w:val="24"/>
              </w:rPr>
            </w:pPr>
          </w:p>
        </w:tc>
      </w:tr>
    </w:tbl>
    <w:p w14:paraId="2F54CC2C" w14:textId="77777777" w:rsidR="00DE3B34" w:rsidRPr="000562A4" w:rsidRDefault="00DE3B34" w:rsidP="005E7E89">
      <w:pPr>
        <w:jc w:val="both"/>
        <w:rPr>
          <w:sz w:val="24"/>
          <w:szCs w:val="24"/>
        </w:rPr>
      </w:pPr>
    </w:p>
    <w:p w14:paraId="1BE9E702" w14:textId="77777777" w:rsidR="00C03156" w:rsidRDefault="00C03156" w:rsidP="00C03156">
      <w:pPr>
        <w:pStyle w:val="ThngthngWeb"/>
        <w:spacing w:before="0" w:beforeAutospacing="0" w:after="0" w:afterAutospacing="0"/>
        <w:jc w:val="both"/>
        <w:rPr>
          <w:b/>
          <w:bCs/>
          <w:color w:val="000000"/>
        </w:rPr>
      </w:pPr>
      <w:r w:rsidRPr="00EC7620">
        <w:rPr>
          <w:b/>
          <w:bCs/>
          <w:color w:val="000000"/>
        </w:rPr>
        <w:t>Hình ảnh demo:</w:t>
      </w:r>
    </w:p>
    <w:p w14:paraId="58D26E9A" w14:textId="703B7DC6" w:rsidR="00C03156" w:rsidRPr="000562A4" w:rsidRDefault="002C1663" w:rsidP="005E7E89">
      <w:pPr>
        <w:jc w:val="both"/>
        <w:rPr>
          <w:sz w:val="24"/>
          <w:szCs w:val="24"/>
        </w:rPr>
      </w:pPr>
      <w:r w:rsidRPr="000562A4">
        <w:rPr>
          <w:sz w:val="24"/>
          <w:szCs w:val="24"/>
        </w:rPr>
        <w:drawing>
          <wp:anchor distT="0" distB="0" distL="114300" distR="114300" simplePos="0" relativeHeight="251658252" behindDoc="0" locked="0" layoutInCell="1" allowOverlap="1" wp14:anchorId="7EEA8AEF" wp14:editId="5D4403A1">
            <wp:simplePos x="0" y="0"/>
            <wp:positionH relativeFrom="margin">
              <wp:align>left</wp:align>
            </wp:positionH>
            <wp:positionV relativeFrom="paragraph">
              <wp:posOffset>635</wp:posOffset>
            </wp:positionV>
            <wp:extent cx="8578850" cy="4362450"/>
            <wp:effectExtent l="0" t="0" r="0" b="0"/>
            <wp:wrapTopAndBottom/>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78850" cy="4362450"/>
                    </a:xfrm>
                    <a:prstGeom prst="rect">
                      <a:avLst/>
                    </a:prstGeom>
                    <a:noFill/>
                    <a:ln>
                      <a:noFill/>
                    </a:ln>
                  </pic:spPr>
                </pic:pic>
              </a:graphicData>
            </a:graphic>
            <wp14:sizeRelH relativeFrom="margin">
              <wp14:pctWidth>0</wp14:pctWidth>
            </wp14:sizeRelH>
          </wp:anchor>
        </w:drawing>
      </w:r>
    </w:p>
    <w:p w14:paraId="7C9EFCDC" w14:textId="77777777" w:rsidR="002850C7" w:rsidRDefault="002850C7" w:rsidP="005E7E89">
      <w:pPr>
        <w:jc w:val="both"/>
        <w:rPr>
          <w:sz w:val="24"/>
          <w:szCs w:val="24"/>
        </w:rPr>
      </w:pPr>
    </w:p>
    <w:p w14:paraId="0D6794C2" w14:textId="77777777" w:rsidR="002850C7" w:rsidRPr="000562A4" w:rsidRDefault="002850C7" w:rsidP="005E7E89">
      <w:pPr>
        <w:jc w:val="both"/>
        <w:rPr>
          <w:sz w:val="24"/>
          <w:szCs w:val="24"/>
        </w:rPr>
      </w:pPr>
    </w:p>
    <w:p w14:paraId="632977CB" w14:textId="5E87433A" w:rsidR="00DE3B34" w:rsidRPr="00AE7FC1" w:rsidRDefault="00DE3B34" w:rsidP="00AE7FC1">
      <w:pPr>
        <w:pStyle w:val="u3"/>
        <w:numPr>
          <w:ilvl w:val="0"/>
          <w:numId w:val="27"/>
        </w:numPr>
        <w:rPr>
          <w:i/>
          <w:color w:val="auto"/>
        </w:rPr>
      </w:pPr>
      <w:bookmarkStart w:id="17" w:name="_Toc88512694"/>
      <w:r w:rsidRPr="00AE7FC1">
        <w:rPr>
          <w:rFonts w:ascii="Times New Roman" w:hAnsi="Times New Roman" w:cs="Times New Roman"/>
          <w:b/>
          <w:bCs/>
          <w:color w:val="auto"/>
        </w:rPr>
        <w:t xml:space="preserve">Test Case </w:t>
      </w:r>
      <w:r w:rsidRPr="00AE7FC1">
        <w:rPr>
          <w:b/>
          <w:color w:val="auto"/>
        </w:rPr>
        <w:t>12:</w:t>
      </w:r>
      <w:bookmarkEnd w:id="17"/>
    </w:p>
    <w:p w14:paraId="3C0EBD1C" w14:textId="50A19F5D" w:rsidR="00DE3B34" w:rsidRDefault="00DE3B34" w:rsidP="005E7E89">
      <w:pPr>
        <w:pStyle w:val="ThngthngWeb"/>
        <w:spacing w:before="0" w:beforeAutospacing="0" w:after="0" w:afterAutospacing="0"/>
        <w:jc w:val="both"/>
        <w:rPr>
          <w:color w:val="000000"/>
        </w:rPr>
      </w:pPr>
      <w:bookmarkStart w:id="18" w:name="_Hlk88493021"/>
      <w:r w:rsidRPr="00D02E29">
        <w:rPr>
          <w:b/>
          <w:color w:val="000000"/>
        </w:rPr>
        <w:t>Tình huống:</w:t>
      </w:r>
      <w:bookmarkEnd w:id="18"/>
      <w:r>
        <w:rPr>
          <w:color w:val="000000"/>
        </w:rPr>
        <w:t xml:space="preserve"> Đối tác thực hiện việc xem số lượng tồn của một sản phẩm, sau đó có một khách hàng thêm sản phẩm ấy vào đơn hàng khiến cho số lượng tồn của sản phẩm giảm xuống nên khi đối tác xem lại số lượng tồn của sản phẩm thì nhận được một giá trị khác với ban đầu.</w:t>
      </w:r>
    </w:p>
    <w:p w14:paraId="5AAE63D1" w14:textId="77777777" w:rsidR="002631CD" w:rsidRDefault="002631CD" w:rsidP="005E7E89">
      <w:pPr>
        <w:pStyle w:val="ThngthngWeb"/>
        <w:spacing w:before="0" w:beforeAutospacing="0" w:after="0" w:afterAutospacing="0"/>
        <w:jc w:val="both"/>
      </w:pPr>
    </w:p>
    <w:tbl>
      <w:tblPr>
        <w:tblW w:w="13760" w:type="dxa"/>
        <w:tblCellMar>
          <w:top w:w="15" w:type="dxa"/>
          <w:left w:w="15" w:type="dxa"/>
          <w:bottom w:w="15" w:type="dxa"/>
          <w:right w:w="15" w:type="dxa"/>
        </w:tblCellMar>
        <w:tblLook w:val="04A0" w:firstRow="1" w:lastRow="0" w:firstColumn="1" w:lastColumn="0" w:noHBand="0" w:noVBand="1"/>
      </w:tblPr>
      <w:tblGrid>
        <w:gridCol w:w="6830"/>
        <w:gridCol w:w="6930"/>
      </w:tblGrid>
      <w:tr w:rsidR="00DE3B34" w:rsidRPr="000562A4" w14:paraId="16E7A472" w14:textId="77777777" w:rsidTr="006027CD">
        <w:trPr>
          <w:trHeight w:val="440"/>
        </w:trPr>
        <w:tc>
          <w:tcPr>
            <w:tcW w:w="13760" w:type="dxa"/>
            <w:gridSpan w:val="2"/>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C79A67A" w14:textId="77777777" w:rsidR="00DE3B34" w:rsidRDefault="00DE3B34" w:rsidP="005E7E89">
            <w:pPr>
              <w:pStyle w:val="ThngthngWeb"/>
              <w:spacing w:before="0" w:beforeAutospacing="0" w:after="0" w:afterAutospacing="0"/>
              <w:jc w:val="both"/>
            </w:pPr>
            <w:r>
              <w:rPr>
                <w:color w:val="000000"/>
              </w:rPr>
              <w:t>T1: Đối tác xem số lượng tồn của sản phẩm có MaSP = ‘000001’.</w:t>
            </w:r>
          </w:p>
          <w:p w14:paraId="01F45EDB" w14:textId="77777777" w:rsidR="00DE3B34" w:rsidRDefault="00DE3B34" w:rsidP="005E7E89">
            <w:pPr>
              <w:pStyle w:val="ThngthngWeb"/>
              <w:spacing w:before="0" w:beforeAutospacing="0" w:after="0" w:afterAutospacing="0"/>
              <w:jc w:val="both"/>
            </w:pPr>
            <w:r>
              <w:rPr>
                <w:color w:val="000000"/>
              </w:rPr>
              <w:t>T2: Khách hàng thêm sản phẩm có MaSP = ‘000001’ vào đơn hàng của họ.</w:t>
            </w:r>
          </w:p>
        </w:tc>
      </w:tr>
      <w:tr w:rsidR="00DE3B34" w:rsidRPr="000562A4" w14:paraId="0BF4813C"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C5553" w14:textId="77777777" w:rsidR="00DE3B34" w:rsidRDefault="00DE3B34" w:rsidP="005E7E89">
            <w:pPr>
              <w:pStyle w:val="ThngthngWeb"/>
              <w:spacing w:before="0" w:beforeAutospacing="0" w:after="0" w:afterAutospacing="0"/>
              <w:jc w:val="both"/>
            </w:pPr>
            <w:r>
              <w:rPr>
                <w:color w:val="000000"/>
              </w:rPr>
              <w:t>T1</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22C91" w14:textId="77777777" w:rsidR="00DE3B34" w:rsidRDefault="00DE3B34" w:rsidP="005E7E89">
            <w:pPr>
              <w:pStyle w:val="ThngthngWeb"/>
              <w:spacing w:before="0" w:beforeAutospacing="0" w:after="0" w:afterAutospacing="0"/>
              <w:jc w:val="both"/>
            </w:pPr>
            <w:r>
              <w:rPr>
                <w:color w:val="000000"/>
              </w:rPr>
              <w:t>T2</w:t>
            </w:r>
          </w:p>
        </w:tc>
      </w:tr>
      <w:tr w:rsidR="00DE3B34" w:rsidRPr="000562A4" w14:paraId="4ED744D0" w14:textId="77777777" w:rsidTr="006027CD">
        <w:tc>
          <w:tcPr>
            <w:tcW w:w="68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E0E8402" w14:textId="77777777" w:rsidR="00DE3B34" w:rsidRDefault="00DE3B34" w:rsidP="005E7E89">
            <w:pPr>
              <w:pStyle w:val="ThngthngWeb"/>
              <w:spacing w:before="0" w:beforeAutospacing="0" w:after="0" w:afterAutospacing="0"/>
              <w:jc w:val="both"/>
            </w:pPr>
            <w:r>
              <w:rPr>
                <w:color w:val="FF0000"/>
              </w:rPr>
              <w:t>exec sp_XemSLTon_TC '000001'</w:t>
            </w:r>
          </w:p>
        </w:tc>
        <w:tc>
          <w:tcPr>
            <w:tcW w:w="6930"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DEB16D2" w14:textId="77777777" w:rsidR="00DE3B34" w:rsidRDefault="00DE3B34" w:rsidP="005E7E89">
            <w:pPr>
              <w:pStyle w:val="ThngthngWeb"/>
              <w:spacing w:before="0" w:beforeAutospacing="0" w:after="0" w:afterAutospacing="0"/>
              <w:jc w:val="both"/>
            </w:pPr>
            <w:r>
              <w:rPr>
                <w:color w:val="FF0000"/>
              </w:rPr>
              <w:t>exec sp_ThemChiTietDonHang '0000000001', '000001',10</w:t>
            </w:r>
          </w:p>
        </w:tc>
      </w:tr>
      <w:tr w:rsidR="00DE3B34" w:rsidRPr="000562A4" w14:paraId="3C2B45A1"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7C730" w14:textId="77777777" w:rsidR="00DE3B34" w:rsidRDefault="00DE3B34" w:rsidP="005E7E89">
            <w:pPr>
              <w:pStyle w:val="ThngthngWeb"/>
              <w:spacing w:before="0" w:beforeAutospacing="0" w:after="0" w:afterAutospacing="0"/>
              <w:jc w:val="both"/>
            </w:pPr>
            <w:r>
              <w:rPr>
                <w:color w:val="000000"/>
              </w:rPr>
              <w:t>BEGIN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15E4C" w14:textId="77777777" w:rsidR="00DE3B34" w:rsidRPr="000562A4" w:rsidRDefault="00DE3B34" w:rsidP="005E7E89">
            <w:pPr>
              <w:jc w:val="both"/>
              <w:rPr>
                <w:sz w:val="24"/>
                <w:szCs w:val="24"/>
              </w:rPr>
            </w:pPr>
          </w:p>
        </w:tc>
      </w:tr>
      <w:tr w:rsidR="00DE3B34" w:rsidRPr="000562A4" w14:paraId="23DC5426"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AF7EB"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5E8AF" w14:textId="77777777" w:rsidR="00DE3B34" w:rsidRDefault="00DE3B34" w:rsidP="005E7E89">
            <w:pPr>
              <w:pStyle w:val="ThngthngWeb"/>
              <w:spacing w:before="0" w:beforeAutospacing="0" w:after="0" w:afterAutospacing="0"/>
              <w:jc w:val="both"/>
            </w:pPr>
            <w:r>
              <w:rPr>
                <w:color w:val="000000"/>
              </w:rPr>
              <w:t>BEGIN TRAN</w:t>
            </w:r>
          </w:p>
        </w:tc>
      </w:tr>
      <w:tr w:rsidR="00DE3B34" w:rsidRPr="000562A4" w14:paraId="00CB1438"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4EFB9" w14:textId="4DDAD6D1" w:rsidR="00DE3B34" w:rsidRDefault="00DE3B34" w:rsidP="005E7E89">
            <w:pPr>
              <w:pStyle w:val="ThngthngWeb"/>
              <w:spacing w:before="0" w:beforeAutospacing="0" w:after="0" w:afterAutospacing="0"/>
              <w:jc w:val="both"/>
            </w:pPr>
            <w:r>
              <w:rPr>
                <w:color w:val="38761D"/>
              </w:rPr>
              <w:t>-- Đối tác xem số lượng tồn của sản phẩm có MaSP là '000001'</w:t>
            </w:r>
          </w:p>
          <w:p w14:paraId="2ABD75B5" w14:textId="77777777" w:rsidR="00DE3B34" w:rsidRDefault="00DE3B34" w:rsidP="005E7E89">
            <w:pPr>
              <w:pStyle w:val="ThngthngWeb"/>
              <w:spacing w:before="0" w:beforeAutospacing="0" w:after="0" w:afterAutospacing="0"/>
              <w:jc w:val="both"/>
            </w:pPr>
            <w:r>
              <w:rPr>
                <w:color w:val="000000"/>
              </w:rPr>
              <w:t>select SLTon from SanPham where MaSP = @MaSP</w:t>
            </w:r>
          </w:p>
          <w:p w14:paraId="41597101" w14:textId="2D538147" w:rsidR="00DE3B34" w:rsidRPr="00C45093" w:rsidRDefault="00DE3B34" w:rsidP="00F86917">
            <w:pPr>
              <w:pStyle w:val="ThngthngWeb"/>
              <w:numPr>
                <w:ilvl w:val="1"/>
                <w:numId w:val="16"/>
              </w:numPr>
              <w:spacing w:before="0" w:beforeAutospacing="0" w:after="0" w:afterAutospacing="0"/>
              <w:ind w:left="427"/>
              <w:jc w:val="both"/>
              <w:rPr>
                <w:b/>
                <w:bCs/>
                <w:i/>
                <w:iCs/>
              </w:rPr>
            </w:pPr>
            <w:r w:rsidRPr="00C45093">
              <w:rPr>
                <w:b/>
                <w:bCs/>
                <w:i/>
                <w:iCs/>
                <w:color w:val="000000"/>
                <w:shd w:val="clear" w:color="auto" w:fill="FFE599"/>
              </w:rPr>
              <w:t>SLTon =</w:t>
            </w:r>
            <w:r w:rsidR="00F86917" w:rsidRPr="00C45093">
              <w:rPr>
                <w:b/>
                <w:bCs/>
                <w:i/>
                <w:iCs/>
                <w:color w:val="000000"/>
                <w:shd w:val="clear" w:color="auto" w:fill="FFE599"/>
              </w:rPr>
              <w:t xml:space="preserve"> 100</w:t>
            </w:r>
            <w:r w:rsidRPr="00C45093">
              <w:rPr>
                <w:b/>
                <w:bCs/>
                <w:i/>
                <w:iCs/>
                <w:color w:val="000000"/>
                <w:shd w:val="clear" w:color="auto" w:fill="FFE599"/>
              </w:rPr>
              <w:t> </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0FB72" w14:textId="77777777" w:rsidR="00DE3B34" w:rsidRPr="000562A4" w:rsidRDefault="00DE3B34" w:rsidP="005E7E89">
            <w:pPr>
              <w:jc w:val="both"/>
              <w:rPr>
                <w:sz w:val="24"/>
                <w:szCs w:val="24"/>
              </w:rPr>
            </w:pPr>
          </w:p>
        </w:tc>
      </w:tr>
      <w:tr w:rsidR="00DE3B34" w:rsidRPr="000562A4" w14:paraId="2AA70F47"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3469E" w14:textId="77777777" w:rsidR="00DE3B34" w:rsidRPr="000562A4" w:rsidRDefault="00DE3B34" w:rsidP="005E7E89">
            <w:pPr>
              <w:jc w:val="both"/>
              <w:rPr>
                <w:sz w:val="24"/>
                <w:szCs w:val="24"/>
              </w:rPr>
            </w:pP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8DD91" w14:textId="77777777" w:rsidR="00DE3B34" w:rsidRDefault="00DE3B34" w:rsidP="005E7E89">
            <w:pPr>
              <w:pStyle w:val="ThngthngWeb"/>
              <w:spacing w:before="0" w:beforeAutospacing="0" w:after="0" w:afterAutospacing="0"/>
              <w:jc w:val="both"/>
            </w:pPr>
            <w:r>
              <w:rPr>
                <w:color w:val="38761D"/>
              </w:rPr>
              <w:t>-- Giao tác tiến hành kiểm tra thỏa số lượng tồn và đơn hàng có tồn tại và thêm sản phẩm vào đơn hàng.</w:t>
            </w:r>
          </w:p>
          <w:p w14:paraId="4B68AB33" w14:textId="77777777" w:rsidR="00DE3B34" w:rsidRDefault="00DE3B34" w:rsidP="005E7E89">
            <w:pPr>
              <w:pStyle w:val="ThngthngWeb"/>
              <w:spacing w:before="0" w:beforeAutospacing="0" w:after="0" w:afterAutospacing="0"/>
              <w:jc w:val="both"/>
            </w:pPr>
            <w:r>
              <w:rPr>
                <w:color w:val="000000"/>
              </w:rPr>
              <w:t>...</w:t>
            </w:r>
          </w:p>
          <w:p w14:paraId="097CA979" w14:textId="77777777" w:rsidR="00DE3B34" w:rsidRDefault="00DE3B34" w:rsidP="005E7E89">
            <w:pPr>
              <w:pStyle w:val="ThngthngWeb"/>
              <w:spacing w:before="0" w:beforeAutospacing="0" w:after="0" w:afterAutospacing="0"/>
              <w:jc w:val="both"/>
            </w:pPr>
            <w:r>
              <w:rPr>
                <w:color w:val="000000"/>
              </w:rPr>
              <w:t>update CT_DonHang</w:t>
            </w:r>
          </w:p>
          <w:p w14:paraId="0E7E2BFA" w14:textId="77777777" w:rsidR="00DE3B34" w:rsidRDefault="00DE3B34" w:rsidP="005E7E89">
            <w:pPr>
              <w:pStyle w:val="ThngthngWeb"/>
              <w:spacing w:before="0" w:beforeAutospacing="0" w:after="0" w:afterAutospacing="0"/>
              <w:jc w:val="both"/>
            </w:pPr>
            <w:r>
              <w:rPr>
                <w:color w:val="000000"/>
              </w:rPr>
              <w:t>set SoLuong = (SoLuong + @SoLuong)</w:t>
            </w:r>
          </w:p>
          <w:p w14:paraId="1969BEF5" w14:textId="77777777" w:rsidR="00DE3B34" w:rsidRDefault="00DE3B34" w:rsidP="005E7E89">
            <w:pPr>
              <w:pStyle w:val="ThngthngWeb"/>
              <w:spacing w:before="0" w:beforeAutospacing="0" w:after="0" w:afterAutospacing="0"/>
              <w:jc w:val="both"/>
            </w:pPr>
            <w:r>
              <w:rPr>
                <w:color w:val="000000"/>
              </w:rPr>
              <w:t>where MaDH = @MaDH and MaSP = @MaSP</w:t>
            </w:r>
          </w:p>
          <w:p w14:paraId="08CF8C22" w14:textId="77777777" w:rsidR="00DE3B34" w:rsidRDefault="00DE3B34" w:rsidP="005E7E89">
            <w:pPr>
              <w:pStyle w:val="ThngthngWeb"/>
              <w:spacing w:before="0" w:beforeAutospacing="0" w:after="0" w:afterAutospacing="0"/>
              <w:jc w:val="both"/>
            </w:pPr>
            <w:r>
              <w:rPr>
                <w:color w:val="000000"/>
              </w:rPr>
              <w:t>...</w:t>
            </w:r>
          </w:p>
          <w:p w14:paraId="74DFC4F8" w14:textId="4EDE2DF6" w:rsidR="00F86917" w:rsidRDefault="00DE3B34" w:rsidP="005E7E89">
            <w:pPr>
              <w:pStyle w:val="ThngthngWeb"/>
              <w:spacing w:before="0" w:beforeAutospacing="0" w:after="0" w:afterAutospacing="0"/>
              <w:jc w:val="both"/>
              <w:rPr>
                <w:color w:val="000000"/>
              </w:rPr>
            </w:pPr>
            <w:r>
              <w:rPr>
                <w:color w:val="000000"/>
              </w:rPr>
              <w:t>INSERT INTO CT_DonHang</w:t>
            </w:r>
            <w:r w:rsidR="00F86917">
              <w:rPr>
                <w:color w:val="000000"/>
              </w:rPr>
              <w:t xml:space="preserve"> </w:t>
            </w:r>
            <w:r>
              <w:rPr>
                <w:color w:val="000000"/>
              </w:rPr>
              <w:t>(MaDH,</w:t>
            </w:r>
            <w:r w:rsidR="00F86917">
              <w:rPr>
                <w:color w:val="000000"/>
              </w:rPr>
              <w:t xml:space="preserve"> </w:t>
            </w:r>
            <w:r>
              <w:rPr>
                <w:color w:val="000000"/>
              </w:rPr>
              <w:t>MaSP,</w:t>
            </w:r>
            <w:r w:rsidR="00F86917">
              <w:rPr>
                <w:color w:val="000000"/>
              </w:rPr>
              <w:t xml:space="preserve"> </w:t>
            </w:r>
            <w:r>
              <w:rPr>
                <w:color w:val="000000"/>
              </w:rPr>
              <w:t xml:space="preserve">SoLuong) </w:t>
            </w:r>
          </w:p>
          <w:p w14:paraId="1D3FA0A3" w14:textId="636319A6" w:rsidR="00DE3B34" w:rsidRDefault="00DE3B34" w:rsidP="005E7E89">
            <w:pPr>
              <w:pStyle w:val="ThngthngWeb"/>
              <w:spacing w:before="0" w:beforeAutospacing="0" w:after="0" w:afterAutospacing="0"/>
              <w:jc w:val="both"/>
            </w:pPr>
            <w:r>
              <w:rPr>
                <w:color w:val="000000"/>
              </w:rPr>
              <w:t>VALUES</w:t>
            </w:r>
            <w:r w:rsidR="00F86917">
              <w:rPr>
                <w:color w:val="000000"/>
              </w:rPr>
              <w:t xml:space="preserve"> </w:t>
            </w:r>
            <w:r>
              <w:rPr>
                <w:color w:val="000000"/>
              </w:rPr>
              <w:t>(@MaDH,</w:t>
            </w:r>
            <w:r w:rsidR="00F86917">
              <w:rPr>
                <w:color w:val="000000"/>
              </w:rPr>
              <w:t xml:space="preserve"> </w:t>
            </w:r>
            <w:r>
              <w:rPr>
                <w:color w:val="000000"/>
              </w:rPr>
              <w:t>@MaSP,</w:t>
            </w:r>
            <w:r w:rsidR="00F86917">
              <w:rPr>
                <w:color w:val="000000"/>
              </w:rPr>
              <w:t xml:space="preserve"> </w:t>
            </w:r>
            <w:r>
              <w:rPr>
                <w:color w:val="000000"/>
              </w:rPr>
              <w:t>@SoLuong)</w:t>
            </w:r>
          </w:p>
          <w:p w14:paraId="2D024E1B" w14:textId="47944B6A" w:rsidR="00DE3B34" w:rsidRDefault="00DE3B34" w:rsidP="005E7E89">
            <w:pPr>
              <w:pStyle w:val="ThngthngWeb"/>
              <w:spacing w:before="0" w:beforeAutospacing="0" w:after="0" w:afterAutospacing="0"/>
              <w:jc w:val="both"/>
            </w:pPr>
            <w:r>
              <w:rPr>
                <w:color w:val="000000"/>
              </w:rPr>
              <w:t>...</w:t>
            </w:r>
            <w:r w:rsidR="00F86917">
              <w:rPr>
                <w:color w:val="000000"/>
              </w:rPr>
              <w:t xml:space="preserve"> </w:t>
            </w:r>
          </w:p>
          <w:p w14:paraId="4C7B20D3" w14:textId="77777777" w:rsidR="00DE3B34" w:rsidRDefault="00DE3B34" w:rsidP="005E7E89">
            <w:pPr>
              <w:pStyle w:val="ThngthngWeb"/>
              <w:spacing w:before="0" w:beforeAutospacing="0" w:after="0" w:afterAutospacing="0"/>
              <w:jc w:val="both"/>
            </w:pPr>
            <w:r>
              <w:rPr>
                <w:color w:val="000000"/>
              </w:rPr>
              <w:t>COMMIT TRAN</w:t>
            </w:r>
          </w:p>
        </w:tc>
      </w:tr>
      <w:tr w:rsidR="00DE3B34" w:rsidRPr="000562A4" w14:paraId="6A8EE407"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1DB5A" w14:textId="77777777" w:rsidR="00DE3B34" w:rsidRDefault="00DE3B34" w:rsidP="005E7E89">
            <w:pPr>
              <w:pStyle w:val="ThngthngWeb"/>
              <w:spacing w:before="0" w:beforeAutospacing="0" w:after="0" w:afterAutospacing="0"/>
              <w:jc w:val="both"/>
            </w:pPr>
            <w:r>
              <w:rPr>
                <w:color w:val="38761D"/>
              </w:rPr>
              <w:t>-- Đối tác xem lại số lượng tồn của sản phẩm có MaSP là  '000001'</w:t>
            </w:r>
          </w:p>
          <w:p w14:paraId="7048ED40" w14:textId="77777777" w:rsidR="00DE3B34" w:rsidRDefault="00DE3B34" w:rsidP="005E7E89">
            <w:pPr>
              <w:pStyle w:val="ThngthngWeb"/>
              <w:spacing w:before="0" w:beforeAutospacing="0" w:after="0" w:afterAutospacing="0"/>
              <w:jc w:val="both"/>
            </w:pPr>
            <w:r>
              <w:rPr>
                <w:color w:val="000000"/>
              </w:rPr>
              <w:t>select SLTon from SanPham where MaSP = @MaSP</w:t>
            </w:r>
          </w:p>
          <w:p w14:paraId="38C29D1F" w14:textId="457CE252" w:rsidR="00DE3B34" w:rsidRPr="00C45093" w:rsidRDefault="00DE3B34" w:rsidP="00F86917">
            <w:pPr>
              <w:pStyle w:val="ThngthngWeb"/>
              <w:numPr>
                <w:ilvl w:val="1"/>
                <w:numId w:val="16"/>
              </w:numPr>
              <w:spacing w:before="0" w:beforeAutospacing="0" w:after="0" w:afterAutospacing="0"/>
              <w:ind w:left="427"/>
              <w:jc w:val="both"/>
              <w:rPr>
                <w:b/>
                <w:bCs/>
                <w:i/>
                <w:iCs/>
              </w:rPr>
            </w:pPr>
            <w:r w:rsidRPr="00C45093">
              <w:rPr>
                <w:b/>
                <w:bCs/>
                <w:i/>
                <w:iCs/>
                <w:color w:val="000000"/>
                <w:shd w:val="clear" w:color="auto" w:fill="FFE599"/>
              </w:rPr>
              <w:t>SLTon = </w:t>
            </w:r>
            <w:r w:rsidR="00F86917" w:rsidRPr="00C45093">
              <w:rPr>
                <w:b/>
                <w:bCs/>
                <w:i/>
                <w:iCs/>
                <w:color w:val="000000"/>
                <w:shd w:val="clear" w:color="auto" w:fill="FFE599"/>
              </w:rPr>
              <w:t>90</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28542" w14:textId="77777777" w:rsidR="00DE3B34" w:rsidRPr="000562A4" w:rsidRDefault="00DE3B34" w:rsidP="005E7E89">
            <w:pPr>
              <w:jc w:val="both"/>
              <w:rPr>
                <w:sz w:val="24"/>
                <w:szCs w:val="24"/>
              </w:rPr>
            </w:pPr>
          </w:p>
        </w:tc>
      </w:tr>
      <w:tr w:rsidR="00DE3B34" w:rsidRPr="000562A4" w14:paraId="5597E9E7" w14:textId="77777777" w:rsidTr="006027CD">
        <w:tc>
          <w:tcPr>
            <w:tcW w:w="6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EE372" w14:textId="77777777" w:rsidR="00DE3B34" w:rsidRDefault="00DE3B34" w:rsidP="005E7E89">
            <w:pPr>
              <w:pStyle w:val="ThngthngWeb"/>
              <w:spacing w:before="0" w:beforeAutospacing="0" w:after="0" w:afterAutospacing="0"/>
              <w:jc w:val="both"/>
            </w:pPr>
            <w:r>
              <w:rPr>
                <w:color w:val="000000"/>
              </w:rPr>
              <w:t>COMMIT TRAN</w:t>
            </w:r>
          </w:p>
        </w:tc>
        <w:tc>
          <w:tcPr>
            <w:tcW w:w="6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84C67" w14:textId="77777777" w:rsidR="00DE3B34" w:rsidRPr="000562A4" w:rsidRDefault="00DE3B34" w:rsidP="005E7E89">
            <w:pPr>
              <w:jc w:val="both"/>
              <w:rPr>
                <w:sz w:val="24"/>
                <w:szCs w:val="24"/>
              </w:rPr>
            </w:pPr>
          </w:p>
        </w:tc>
      </w:tr>
    </w:tbl>
    <w:p w14:paraId="3FF51EA1" w14:textId="5351B287" w:rsidR="00DE3B34" w:rsidRPr="000562A4" w:rsidRDefault="00DE3B34" w:rsidP="005E7E89">
      <w:pPr>
        <w:tabs>
          <w:tab w:val="left" w:pos="3031"/>
        </w:tabs>
        <w:jc w:val="both"/>
        <w:rPr>
          <w:sz w:val="24"/>
          <w:szCs w:val="24"/>
        </w:rPr>
      </w:pPr>
    </w:p>
    <w:p w14:paraId="39A4ECEA" w14:textId="11C39872" w:rsidR="00DE3B34" w:rsidRDefault="00DE3B34" w:rsidP="005E7E89">
      <w:pPr>
        <w:pStyle w:val="ThngthngWeb"/>
        <w:numPr>
          <w:ilvl w:val="1"/>
          <w:numId w:val="16"/>
        </w:numPr>
        <w:spacing w:before="0" w:beforeAutospacing="0" w:after="0" w:afterAutospacing="0"/>
        <w:jc w:val="both"/>
      </w:pPr>
      <w:r>
        <w:rPr>
          <w:color w:val="000000"/>
        </w:rPr>
        <w:t>Cùng trong giao tác T1 nhưng hai thời điểm đọc khác nhau lại cho ra giá trị dữ liệu khác nhau.</w:t>
      </w:r>
    </w:p>
    <w:p w14:paraId="67A185D3" w14:textId="30E8A1B0" w:rsidR="00EC7620" w:rsidRDefault="00EC7620" w:rsidP="00EC7620">
      <w:pPr>
        <w:pStyle w:val="ThngthngWeb"/>
        <w:spacing w:before="0" w:beforeAutospacing="0" w:after="0" w:afterAutospacing="0"/>
        <w:jc w:val="both"/>
        <w:rPr>
          <w:b/>
          <w:bCs/>
          <w:color w:val="000000"/>
        </w:rPr>
      </w:pPr>
      <w:r w:rsidRPr="00EC7620">
        <w:rPr>
          <w:b/>
          <w:bCs/>
          <w:color w:val="000000"/>
        </w:rPr>
        <w:t>Hình ảnh demo:</w:t>
      </w:r>
    </w:p>
    <w:p w14:paraId="2BEBF79D" w14:textId="678F97E7" w:rsidR="00EC7620" w:rsidRPr="00EC7620" w:rsidRDefault="00EC7620" w:rsidP="00EC7620">
      <w:pPr>
        <w:pStyle w:val="ThngthngWeb"/>
        <w:spacing w:before="0" w:beforeAutospacing="0" w:after="0" w:afterAutospacing="0"/>
        <w:jc w:val="both"/>
        <w:rPr>
          <w:b/>
          <w:bCs/>
        </w:rPr>
      </w:pPr>
      <w:r>
        <w:rPr>
          <w:b/>
          <w:bCs/>
          <w:noProof/>
        </w:rPr>
        <w:drawing>
          <wp:anchor distT="0" distB="0" distL="114300" distR="114300" simplePos="0" relativeHeight="251658245" behindDoc="0" locked="0" layoutInCell="1" allowOverlap="1" wp14:anchorId="46CD4D7D" wp14:editId="439428F5">
            <wp:simplePos x="0" y="0"/>
            <wp:positionH relativeFrom="margin">
              <wp:align>right</wp:align>
            </wp:positionH>
            <wp:positionV relativeFrom="paragraph">
              <wp:posOffset>179070</wp:posOffset>
            </wp:positionV>
            <wp:extent cx="9263380" cy="4104005"/>
            <wp:effectExtent l="0" t="0" r="0" b="0"/>
            <wp:wrapTopAndBottom/>
            <wp:docPr id="11" name="Hình ảnh 1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văn bản&#10;&#10;Mô tả được tạo tự động"/>
                    <pic:cNvPicPr/>
                  </pic:nvPicPr>
                  <pic:blipFill>
                    <a:blip r:embed="rId21">
                      <a:extLst>
                        <a:ext uri="{28A0092B-C50C-407E-A947-70E740481C1C}">
                          <a14:useLocalDpi xmlns:a14="http://schemas.microsoft.com/office/drawing/2010/main" val="0"/>
                        </a:ext>
                      </a:extLst>
                    </a:blip>
                    <a:stretch>
                      <a:fillRect/>
                    </a:stretch>
                  </pic:blipFill>
                  <pic:spPr>
                    <a:xfrm>
                      <a:off x="0" y="0"/>
                      <a:ext cx="9263380" cy="4104005"/>
                    </a:xfrm>
                    <a:prstGeom prst="rect">
                      <a:avLst/>
                    </a:prstGeom>
                  </pic:spPr>
                </pic:pic>
              </a:graphicData>
            </a:graphic>
          </wp:anchor>
        </w:drawing>
      </w:r>
    </w:p>
    <w:p w14:paraId="3DB1295E" w14:textId="77777777" w:rsidR="002850C7" w:rsidRPr="002850C7" w:rsidRDefault="002850C7" w:rsidP="002850C7">
      <w:pPr>
        <w:pStyle w:val="u3"/>
        <w:rPr>
          <w:b/>
          <w:i/>
          <w:color w:val="auto"/>
        </w:rPr>
      </w:pPr>
    </w:p>
    <w:p w14:paraId="32C83076" w14:textId="062AF8B1" w:rsidR="00DE3B34" w:rsidRPr="00AE7FC1" w:rsidRDefault="00DE3B34" w:rsidP="00AE7FC1">
      <w:pPr>
        <w:pStyle w:val="u3"/>
        <w:numPr>
          <w:ilvl w:val="0"/>
          <w:numId w:val="27"/>
        </w:numPr>
        <w:rPr>
          <w:b/>
          <w:i/>
          <w:color w:val="auto"/>
        </w:rPr>
      </w:pPr>
      <w:bookmarkStart w:id="19" w:name="_Toc88512695"/>
      <w:r w:rsidRPr="00AE7FC1">
        <w:rPr>
          <w:rFonts w:ascii="Times New Roman" w:hAnsi="Times New Roman" w:cs="Times New Roman"/>
          <w:b/>
          <w:bCs/>
          <w:color w:val="auto"/>
        </w:rPr>
        <w:t>Test Case 13:</w:t>
      </w:r>
      <w:bookmarkEnd w:id="19"/>
    </w:p>
    <w:p w14:paraId="44F7DF4E" w14:textId="06A4931D" w:rsidR="00DE3B34" w:rsidRPr="00E456AE" w:rsidRDefault="00E456AE" w:rsidP="005E7E89">
      <w:pPr>
        <w:jc w:val="both"/>
        <w:rPr>
          <w:rFonts w:ascii="Times New Roman" w:hAnsi="Times New Roman" w:cs="Times New Roman"/>
          <w:sz w:val="24"/>
          <w:szCs w:val="24"/>
        </w:rPr>
      </w:pPr>
      <w:r w:rsidRPr="00E456AE">
        <w:rPr>
          <w:rFonts w:ascii="Times New Roman" w:hAnsi="Times New Roman" w:cs="Times New Roman"/>
          <w:b/>
          <w:sz w:val="24"/>
          <w:szCs w:val="24"/>
        </w:rPr>
        <w:t>Tình huống:</w:t>
      </w:r>
      <w:r>
        <w:rPr>
          <w:rFonts w:ascii="Times New Roman" w:hAnsi="Times New Roman" w:cs="Times New Roman"/>
          <w:b/>
          <w:sz w:val="24"/>
          <w:szCs w:val="24"/>
        </w:rPr>
        <w:t xml:space="preserve"> </w:t>
      </w:r>
      <w:r w:rsidRPr="00E456AE">
        <w:rPr>
          <w:rFonts w:ascii="Times New Roman" w:hAnsi="Times New Roman" w:cs="Times New Roman"/>
          <w:sz w:val="24"/>
          <w:szCs w:val="24"/>
        </w:rPr>
        <w:t xml:space="preserve">Giả sử T1 và T2 thay phiên nhau update 2 sản phẩm, lúc này sẽ xảy ra tình trạng circle deadlock do cả </w:t>
      </w:r>
      <w:r w:rsidR="002631CD">
        <w:rPr>
          <w:rFonts w:ascii="Times New Roman" w:hAnsi="Times New Roman" w:cs="Times New Roman"/>
          <w:sz w:val="24"/>
          <w:szCs w:val="24"/>
        </w:rPr>
        <w:t>hai</w:t>
      </w:r>
      <w:r w:rsidRPr="00E456AE">
        <w:rPr>
          <w:rFonts w:ascii="Times New Roman" w:hAnsi="Times New Roman" w:cs="Times New Roman"/>
          <w:sz w:val="24"/>
          <w:szCs w:val="24"/>
        </w:rPr>
        <w:t xml:space="preserve"> phải chờ nhau</w:t>
      </w:r>
      <w:r w:rsidR="002631CD">
        <w:rPr>
          <w:rFonts w:ascii="Times New Roman" w:hAnsi="Times New Roman" w:cs="Times New Roman"/>
          <w:sz w:val="24"/>
          <w:szCs w:val="24"/>
        </w:rPr>
        <w:t>.</w:t>
      </w:r>
    </w:p>
    <w:tbl>
      <w:tblPr>
        <w:tblStyle w:val="LiBang"/>
        <w:tblW w:w="0" w:type="auto"/>
        <w:tblLook w:val="04A0" w:firstRow="1" w:lastRow="0" w:firstColumn="1" w:lastColumn="0" w:noHBand="0" w:noVBand="1"/>
      </w:tblPr>
      <w:tblGrid>
        <w:gridCol w:w="7059"/>
        <w:gridCol w:w="7061"/>
      </w:tblGrid>
      <w:tr w:rsidR="00DF396C" w:rsidRPr="000562A4" w14:paraId="7974EA1E" w14:textId="77777777" w:rsidTr="0043186B">
        <w:tc>
          <w:tcPr>
            <w:tcW w:w="7289" w:type="dxa"/>
            <w:shd w:val="clear" w:color="auto" w:fill="E5B8B7" w:themeFill="accent2" w:themeFillTint="66"/>
          </w:tcPr>
          <w:p w14:paraId="1F7CFC5F" w14:textId="2F02E714" w:rsidR="00DF396C" w:rsidRPr="00DF396C" w:rsidRDefault="00DF396C" w:rsidP="00DF396C">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T1</w:t>
            </w:r>
          </w:p>
        </w:tc>
        <w:tc>
          <w:tcPr>
            <w:tcW w:w="7289" w:type="dxa"/>
            <w:shd w:val="clear" w:color="auto" w:fill="E5B8B7" w:themeFill="accent2" w:themeFillTint="66"/>
          </w:tcPr>
          <w:p w14:paraId="18EA8ECC" w14:textId="2CFCCE09" w:rsidR="00DF396C" w:rsidRPr="00DF396C" w:rsidRDefault="00DF396C" w:rsidP="00DF396C">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T2</w:t>
            </w:r>
          </w:p>
        </w:tc>
      </w:tr>
      <w:tr w:rsidR="00DF396C" w:rsidRPr="000562A4" w14:paraId="05797CDF" w14:textId="77777777" w:rsidTr="00DF396C">
        <w:tc>
          <w:tcPr>
            <w:tcW w:w="7289" w:type="dxa"/>
          </w:tcPr>
          <w:p w14:paraId="15468214" w14:textId="356E732A" w:rsidR="00DF396C" w:rsidRPr="00DF396C" w:rsidRDefault="00DF396C" w:rsidP="00DF396C">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BEGIN TRAN</w:t>
            </w:r>
          </w:p>
        </w:tc>
        <w:tc>
          <w:tcPr>
            <w:tcW w:w="7289" w:type="dxa"/>
          </w:tcPr>
          <w:p w14:paraId="4CF8F26F" w14:textId="77777777" w:rsidR="00DF396C" w:rsidRPr="00DF396C" w:rsidRDefault="00DF396C" w:rsidP="00DF396C">
            <w:pPr>
              <w:spacing w:before="120" w:after="120"/>
              <w:jc w:val="both"/>
              <w:rPr>
                <w:rFonts w:ascii="Times New Roman" w:hAnsi="Times New Roman" w:cs="Times New Roman"/>
                <w:sz w:val="24"/>
                <w:szCs w:val="24"/>
              </w:rPr>
            </w:pPr>
          </w:p>
        </w:tc>
      </w:tr>
      <w:tr w:rsidR="00DF396C" w:rsidRPr="000562A4" w14:paraId="5D4DF7DB" w14:textId="77777777" w:rsidTr="00DF396C">
        <w:tc>
          <w:tcPr>
            <w:tcW w:w="7289" w:type="dxa"/>
          </w:tcPr>
          <w:p w14:paraId="20B823BF" w14:textId="77777777" w:rsidR="00DF396C" w:rsidRPr="00DF396C" w:rsidRDefault="00DF396C" w:rsidP="00DF396C">
            <w:pPr>
              <w:spacing w:before="120" w:after="120"/>
              <w:jc w:val="both"/>
              <w:rPr>
                <w:rFonts w:ascii="Times New Roman" w:hAnsi="Times New Roman" w:cs="Times New Roman"/>
                <w:sz w:val="24"/>
                <w:szCs w:val="24"/>
              </w:rPr>
            </w:pPr>
          </w:p>
        </w:tc>
        <w:tc>
          <w:tcPr>
            <w:tcW w:w="7289" w:type="dxa"/>
          </w:tcPr>
          <w:p w14:paraId="53401AB8" w14:textId="763AE2B7" w:rsidR="00DF396C" w:rsidRPr="00DF396C" w:rsidRDefault="00DF396C" w:rsidP="00DF396C">
            <w:pPr>
              <w:spacing w:before="120" w:after="120"/>
              <w:jc w:val="both"/>
              <w:rPr>
                <w:rFonts w:ascii="Times New Roman" w:hAnsi="Times New Roman" w:cs="Times New Roman"/>
                <w:sz w:val="24"/>
                <w:szCs w:val="24"/>
              </w:rPr>
            </w:pPr>
            <w:r>
              <w:rPr>
                <w:rFonts w:ascii="Times New Roman" w:hAnsi="Times New Roman" w:cs="Times New Roman"/>
                <w:sz w:val="24"/>
                <w:szCs w:val="24"/>
              </w:rPr>
              <w:t>BEGIN TRAN</w:t>
            </w:r>
          </w:p>
        </w:tc>
      </w:tr>
      <w:tr w:rsidR="00DF396C" w:rsidRPr="000562A4" w14:paraId="11119127" w14:textId="77777777" w:rsidTr="00DF396C">
        <w:tc>
          <w:tcPr>
            <w:tcW w:w="7289" w:type="dxa"/>
          </w:tcPr>
          <w:p w14:paraId="1AA73D9A" w14:textId="52CA87BC" w:rsidR="00DF396C" w:rsidRPr="00436E36" w:rsidRDefault="003B0EF3" w:rsidP="00DF396C">
            <w:pPr>
              <w:spacing w:before="120" w:after="120"/>
              <w:jc w:val="both"/>
              <w:rPr>
                <w:rFonts w:ascii="Times New Roman" w:hAnsi="Times New Roman" w:cs="Times New Roman"/>
                <w:sz w:val="24"/>
                <w:szCs w:val="24"/>
              </w:rPr>
            </w:pPr>
            <w:r w:rsidRPr="003B0EF3">
              <w:rPr>
                <w:rFonts w:ascii="Times New Roman" w:hAnsi="Times New Roman" w:cs="Times New Roman"/>
                <w:sz w:val="24"/>
                <w:szCs w:val="24"/>
              </w:rPr>
              <w:t>UPDATE SanPham set SLTon = 100 where MaSP = '000001';</w:t>
            </w:r>
            <w:r w:rsidR="00436E36">
              <w:rPr>
                <w:rFonts w:ascii="Times New Roman" w:hAnsi="Times New Roman" w:cs="Times New Roman"/>
                <w:sz w:val="24"/>
                <w:szCs w:val="24"/>
              </w:rPr>
              <w:t xml:space="preserve"> </w:t>
            </w:r>
            <w:r w:rsidR="00436E36" w:rsidRPr="00FB505B">
              <w:rPr>
                <w:rFonts w:ascii="Times New Roman" w:hAnsi="Times New Roman" w:cs="Times New Roman"/>
                <w:b/>
                <w:bCs/>
                <w:color w:val="FF0000"/>
                <w:sz w:val="24"/>
                <w:szCs w:val="24"/>
              </w:rPr>
              <w:t>(1)</w:t>
            </w:r>
          </w:p>
          <w:p w14:paraId="132A85CC" w14:textId="7198B606" w:rsidR="00D0202C" w:rsidRPr="00DF396C" w:rsidRDefault="00D0202C" w:rsidP="00DF396C">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w:t>
            </w:r>
            <w:r w:rsidR="00D54600" w:rsidRPr="00DA36C1">
              <w:rPr>
                <w:rFonts w:ascii="Times New Roman" w:hAnsi="Times New Roman" w:cs="Times New Roman"/>
                <w:color w:val="4F6228" w:themeColor="accent3" w:themeShade="80"/>
                <w:sz w:val="24"/>
                <w:szCs w:val="24"/>
              </w:rPr>
              <w:t>Thành công</w:t>
            </w:r>
            <w:r w:rsidR="008F4902" w:rsidRPr="00DA36C1">
              <w:rPr>
                <w:rFonts w:ascii="Times New Roman" w:hAnsi="Times New Roman" w:cs="Times New Roman"/>
                <w:color w:val="4F6228" w:themeColor="accent3" w:themeShade="80"/>
                <w:sz w:val="24"/>
                <w:szCs w:val="24"/>
              </w:rPr>
              <w:t xml:space="preserve">. Lúc này </w:t>
            </w:r>
            <w:r w:rsidR="00E8216C" w:rsidRPr="00DA36C1">
              <w:rPr>
                <w:rFonts w:ascii="Times New Roman" w:hAnsi="Times New Roman" w:cs="Times New Roman"/>
                <w:color w:val="4F6228" w:themeColor="accent3" w:themeShade="80"/>
                <w:sz w:val="24"/>
                <w:szCs w:val="24"/>
              </w:rPr>
              <w:t xml:space="preserve">table SanPham đang lock row </w:t>
            </w:r>
            <w:r w:rsidR="00436E36" w:rsidRPr="00DA36C1">
              <w:rPr>
                <w:rFonts w:ascii="Times New Roman" w:hAnsi="Times New Roman" w:cs="Times New Roman"/>
                <w:color w:val="4F6228" w:themeColor="accent3" w:themeShade="80"/>
                <w:sz w:val="24"/>
                <w:szCs w:val="24"/>
              </w:rPr>
              <w:t>vừa update của (1)</w:t>
            </w:r>
          </w:p>
        </w:tc>
        <w:tc>
          <w:tcPr>
            <w:tcW w:w="7289" w:type="dxa"/>
          </w:tcPr>
          <w:p w14:paraId="615B928A" w14:textId="77777777" w:rsidR="00DF396C" w:rsidRPr="00DF396C" w:rsidRDefault="00DF396C" w:rsidP="00DF396C">
            <w:pPr>
              <w:spacing w:before="120" w:after="120"/>
              <w:jc w:val="both"/>
              <w:rPr>
                <w:rFonts w:ascii="Times New Roman" w:hAnsi="Times New Roman" w:cs="Times New Roman"/>
                <w:sz w:val="24"/>
                <w:szCs w:val="24"/>
              </w:rPr>
            </w:pPr>
          </w:p>
        </w:tc>
      </w:tr>
      <w:tr w:rsidR="00DF396C" w:rsidRPr="000562A4" w14:paraId="3D832B3C" w14:textId="77777777" w:rsidTr="00DF396C">
        <w:tc>
          <w:tcPr>
            <w:tcW w:w="7289" w:type="dxa"/>
          </w:tcPr>
          <w:p w14:paraId="69FA308D" w14:textId="77777777" w:rsidR="00DF396C" w:rsidRPr="00DF396C" w:rsidRDefault="00DF396C" w:rsidP="00DF396C">
            <w:pPr>
              <w:spacing w:before="120" w:after="120"/>
              <w:jc w:val="both"/>
              <w:rPr>
                <w:rFonts w:ascii="Times New Roman" w:hAnsi="Times New Roman" w:cs="Times New Roman"/>
                <w:sz w:val="24"/>
                <w:szCs w:val="24"/>
              </w:rPr>
            </w:pPr>
          </w:p>
        </w:tc>
        <w:tc>
          <w:tcPr>
            <w:tcW w:w="7289" w:type="dxa"/>
          </w:tcPr>
          <w:p w14:paraId="6803B1C6" w14:textId="519B0644" w:rsidR="00DF396C" w:rsidRDefault="00025EFF" w:rsidP="00DF396C">
            <w:pPr>
              <w:spacing w:before="120" w:after="120"/>
              <w:jc w:val="both"/>
              <w:rPr>
                <w:rFonts w:ascii="Times New Roman" w:hAnsi="Times New Roman" w:cs="Times New Roman"/>
                <w:sz w:val="24"/>
                <w:szCs w:val="24"/>
              </w:rPr>
            </w:pPr>
            <w:r w:rsidRPr="00025EFF">
              <w:rPr>
                <w:rFonts w:ascii="Times New Roman" w:hAnsi="Times New Roman" w:cs="Times New Roman"/>
                <w:sz w:val="24"/>
                <w:szCs w:val="24"/>
              </w:rPr>
              <w:t>UPDATE SanPham set SLTon = 200 where MaSP = '000002';</w:t>
            </w:r>
            <w:r w:rsidR="008B0FA2">
              <w:rPr>
                <w:rFonts w:ascii="Times New Roman" w:hAnsi="Times New Roman" w:cs="Times New Roman"/>
                <w:sz w:val="24"/>
                <w:szCs w:val="24"/>
              </w:rPr>
              <w:t xml:space="preserve"> </w:t>
            </w:r>
            <w:r w:rsidR="008B0FA2" w:rsidRPr="0043186B">
              <w:rPr>
                <w:rFonts w:ascii="Times New Roman" w:hAnsi="Times New Roman" w:cs="Times New Roman"/>
                <w:b/>
                <w:color w:val="FF0000"/>
                <w:sz w:val="24"/>
                <w:szCs w:val="24"/>
              </w:rPr>
              <w:t>(2)</w:t>
            </w:r>
          </w:p>
          <w:p w14:paraId="3E257195" w14:textId="0538DD91" w:rsidR="00FB505B" w:rsidRPr="00DF396C" w:rsidRDefault="00FB505B" w:rsidP="00DF396C">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 xml:space="preserve">--Thành công. Lúc này </w:t>
            </w:r>
            <w:r w:rsidR="00305ED4" w:rsidRPr="00DA36C1">
              <w:rPr>
                <w:rFonts w:ascii="Times New Roman" w:hAnsi="Times New Roman" w:cs="Times New Roman"/>
                <w:color w:val="4F6228" w:themeColor="accent3" w:themeShade="80"/>
                <w:sz w:val="24"/>
                <w:szCs w:val="24"/>
              </w:rPr>
              <w:t>table SanPham đang lock row vừa update của (2)</w:t>
            </w:r>
          </w:p>
        </w:tc>
      </w:tr>
      <w:tr w:rsidR="00DF396C" w:rsidRPr="000562A4" w14:paraId="159D57F1" w14:textId="77777777" w:rsidTr="00DF396C">
        <w:tc>
          <w:tcPr>
            <w:tcW w:w="7289" w:type="dxa"/>
          </w:tcPr>
          <w:p w14:paraId="38ECF136" w14:textId="78C61B9C" w:rsidR="00DF396C" w:rsidRDefault="00025EFF" w:rsidP="00DF396C">
            <w:pPr>
              <w:spacing w:before="120" w:after="120"/>
              <w:jc w:val="both"/>
              <w:rPr>
                <w:rFonts w:ascii="Times New Roman" w:hAnsi="Times New Roman" w:cs="Times New Roman"/>
                <w:sz w:val="24"/>
                <w:szCs w:val="24"/>
              </w:rPr>
            </w:pPr>
            <w:r w:rsidRPr="00025EFF">
              <w:rPr>
                <w:rFonts w:ascii="Times New Roman" w:hAnsi="Times New Roman" w:cs="Times New Roman"/>
                <w:sz w:val="24"/>
                <w:szCs w:val="24"/>
              </w:rPr>
              <w:t>UPDATE SanPham set SLTon = 100 where MaSP = '000002';</w:t>
            </w:r>
            <w:r w:rsidR="008B0FA2">
              <w:rPr>
                <w:rFonts w:ascii="Times New Roman" w:hAnsi="Times New Roman" w:cs="Times New Roman"/>
                <w:sz w:val="24"/>
                <w:szCs w:val="24"/>
              </w:rPr>
              <w:t xml:space="preserve"> </w:t>
            </w:r>
            <w:r w:rsidR="008B0FA2" w:rsidRPr="0043186B">
              <w:rPr>
                <w:rFonts w:ascii="Times New Roman" w:hAnsi="Times New Roman" w:cs="Times New Roman"/>
                <w:b/>
                <w:color w:val="FF0000"/>
                <w:sz w:val="24"/>
                <w:szCs w:val="24"/>
              </w:rPr>
              <w:t>(3)</w:t>
            </w:r>
          </w:p>
          <w:p w14:paraId="6C1E68EC" w14:textId="0E050AD0" w:rsidR="00305ED4" w:rsidRPr="00DF396C" w:rsidRDefault="004868CF" w:rsidP="00DF396C">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w:t>
            </w:r>
            <w:r w:rsidR="00F211B7" w:rsidRPr="00DA36C1">
              <w:rPr>
                <w:rFonts w:ascii="Times New Roman" w:hAnsi="Times New Roman" w:cs="Times New Roman"/>
                <w:color w:val="4F6228" w:themeColor="accent3" w:themeShade="80"/>
                <w:sz w:val="24"/>
                <w:szCs w:val="24"/>
              </w:rPr>
              <w:t xml:space="preserve">Không thể thực thi được </w:t>
            </w:r>
            <w:r w:rsidR="001B58B5" w:rsidRPr="00DA36C1">
              <w:rPr>
                <w:rFonts w:ascii="Times New Roman" w:hAnsi="Times New Roman" w:cs="Times New Roman"/>
                <w:color w:val="4F6228" w:themeColor="accent3" w:themeShade="80"/>
                <w:sz w:val="24"/>
                <w:szCs w:val="24"/>
              </w:rPr>
              <w:t>đang ở trạng thái wait do row có MaSP=’000002’ đang bị lock</w:t>
            </w:r>
          </w:p>
        </w:tc>
        <w:tc>
          <w:tcPr>
            <w:tcW w:w="7289" w:type="dxa"/>
          </w:tcPr>
          <w:p w14:paraId="65AC148D" w14:textId="77777777" w:rsidR="00DF396C" w:rsidRPr="00DF396C" w:rsidRDefault="00DF396C" w:rsidP="00DF396C">
            <w:pPr>
              <w:spacing w:before="120" w:after="120"/>
              <w:jc w:val="both"/>
              <w:rPr>
                <w:rFonts w:ascii="Times New Roman" w:hAnsi="Times New Roman" w:cs="Times New Roman"/>
                <w:sz w:val="24"/>
                <w:szCs w:val="24"/>
              </w:rPr>
            </w:pPr>
          </w:p>
        </w:tc>
      </w:tr>
      <w:tr w:rsidR="00025EFF" w:rsidRPr="000562A4" w14:paraId="0FCC4BAE" w14:textId="77777777" w:rsidTr="00DF396C">
        <w:tc>
          <w:tcPr>
            <w:tcW w:w="7289" w:type="dxa"/>
          </w:tcPr>
          <w:p w14:paraId="4ED03894" w14:textId="77777777" w:rsidR="00025EFF" w:rsidRPr="00025EFF" w:rsidRDefault="00025EFF" w:rsidP="00DF396C">
            <w:pPr>
              <w:spacing w:before="120" w:after="120"/>
              <w:jc w:val="both"/>
              <w:rPr>
                <w:rFonts w:ascii="Times New Roman" w:hAnsi="Times New Roman" w:cs="Times New Roman"/>
                <w:sz w:val="24"/>
                <w:szCs w:val="24"/>
              </w:rPr>
            </w:pPr>
          </w:p>
        </w:tc>
        <w:tc>
          <w:tcPr>
            <w:tcW w:w="7289" w:type="dxa"/>
          </w:tcPr>
          <w:p w14:paraId="5974189E" w14:textId="77777777" w:rsidR="00025EFF" w:rsidRDefault="009D2E51" w:rsidP="00DF396C">
            <w:pPr>
              <w:spacing w:before="120" w:after="120"/>
              <w:jc w:val="both"/>
              <w:rPr>
                <w:rFonts w:ascii="Times New Roman" w:hAnsi="Times New Roman" w:cs="Times New Roman"/>
                <w:sz w:val="24"/>
                <w:szCs w:val="24"/>
              </w:rPr>
            </w:pPr>
            <w:r w:rsidRPr="009D2E51">
              <w:rPr>
                <w:rFonts w:ascii="Times New Roman" w:hAnsi="Times New Roman" w:cs="Times New Roman"/>
                <w:sz w:val="24"/>
                <w:szCs w:val="24"/>
              </w:rPr>
              <w:t>UPDATE SanPham set SLTon = 200 where MaSP = '000001';</w:t>
            </w:r>
            <w:r w:rsidR="008B0FA2">
              <w:rPr>
                <w:rFonts w:ascii="Times New Roman" w:hAnsi="Times New Roman" w:cs="Times New Roman"/>
                <w:sz w:val="24"/>
                <w:szCs w:val="24"/>
              </w:rPr>
              <w:t xml:space="preserve"> </w:t>
            </w:r>
            <w:r w:rsidR="008B0FA2" w:rsidRPr="0043186B">
              <w:rPr>
                <w:rFonts w:ascii="Times New Roman" w:hAnsi="Times New Roman" w:cs="Times New Roman"/>
                <w:b/>
                <w:color w:val="FF0000"/>
                <w:sz w:val="24"/>
                <w:szCs w:val="24"/>
              </w:rPr>
              <w:t>(4)</w:t>
            </w:r>
          </w:p>
          <w:p w14:paraId="25177410" w14:textId="25B3191E" w:rsidR="008B0FA2" w:rsidRPr="008C571F" w:rsidRDefault="008B0FA2" w:rsidP="00DF396C">
            <w:pPr>
              <w:spacing w:before="120" w:after="120"/>
              <w:jc w:val="both"/>
              <w:rPr>
                <w:rFonts w:ascii="Times New Roman" w:hAnsi="Times New Roman" w:cs="Times New Roman"/>
                <w:color w:val="4F6228" w:themeColor="accent3" w:themeShade="80"/>
                <w:sz w:val="24"/>
                <w:szCs w:val="24"/>
              </w:rPr>
            </w:pPr>
            <w:r w:rsidRPr="00DA36C1">
              <w:rPr>
                <w:rFonts w:ascii="Times New Roman" w:hAnsi="Times New Roman" w:cs="Times New Roman"/>
                <w:color w:val="4F6228" w:themeColor="accent3" w:themeShade="80"/>
                <w:sz w:val="24"/>
                <w:szCs w:val="24"/>
              </w:rPr>
              <w:t>--Tương tự (3)</w:t>
            </w:r>
            <w:r w:rsidR="00AE172D" w:rsidRPr="00DA36C1">
              <w:rPr>
                <w:rFonts w:ascii="Times New Roman" w:hAnsi="Times New Roman" w:cs="Times New Roman"/>
                <w:color w:val="4F6228" w:themeColor="accent3" w:themeShade="80"/>
                <w:sz w:val="24"/>
                <w:szCs w:val="24"/>
              </w:rPr>
              <w:t xml:space="preserve"> do </w:t>
            </w:r>
            <w:r w:rsidR="00F823D7" w:rsidRPr="00DA36C1">
              <w:rPr>
                <w:rFonts w:ascii="Times New Roman" w:hAnsi="Times New Roman" w:cs="Times New Roman"/>
                <w:color w:val="4F6228" w:themeColor="accent3" w:themeShade="80"/>
                <w:sz w:val="24"/>
                <w:szCs w:val="24"/>
              </w:rPr>
              <w:t>row có MaSP=’00000</w:t>
            </w:r>
            <w:r w:rsidR="00A638A4" w:rsidRPr="00DA36C1">
              <w:rPr>
                <w:rFonts w:ascii="Times New Roman" w:hAnsi="Times New Roman" w:cs="Times New Roman"/>
                <w:color w:val="4F6228" w:themeColor="accent3" w:themeShade="80"/>
                <w:sz w:val="24"/>
                <w:szCs w:val="24"/>
              </w:rPr>
              <w:t>1</w:t>
            </w:r>
            <w:r w:rsidR="00F823D7" w:rsidRPr="00DA36C1">
              <w:rPr>
                <w:rFonts w:ascii="Times New Roman" w:hAnsi="Times New Roman" w:cs="Times New Roman"/>
                <w:color w:val="4F6228" w:themeColor="accent3" w:themeShade="80"/>
                <w:sz w:val="24"/>
                <w:szCs w:val="24"/>
              </w:rPr>
              <w:t>’ đang bị lock</w:t>
            </w:r>
            <w:r w:rsidR="00A638A4" w:rsidRPr="00DA36C1">
              <w:rPr>
                <w:rFonts w:ascii="Times New Roman" w:hAnsi="Times New Roman" w:cs="Times New Roman"/>
                <w:color w:val="4F6228" w:themeColor="accent3" w:themeShade="80"/>
                <w:sz w:val="24"/>
                <w:szCs w:val="24"/>
              </w:rPr>
              <w:t xml:space="preserve"> </w:t>
            </w:r>
            <w:r w:rsidR="008C571F">
              <w:rPr>
                <w:rFonts w:ascii="Times New Roman" w:hAnsi="Times New Roman" w:cs="Times New Roman"/>
                <w:color w:val="4F6228" w:themeColor="accent3" w:themeShade="80"/>
                <w:sz w:val="24"/>
                <w:szCs w:val="24"/>
              </w:rPr>
              <w:t>=&gt;</w:t>
            </w:r>
            <w:r w:rsidR="00A638A4" w:rsidRPr="00DA36C1">
              <w:rPr>
                <w:rFonts w:ascii="Times New Roman" w:hAnsi="Times New Roman" w:cs="Times New Roman"/>
                <w:b/>
                <w:bCs/>
                <w:color w:val="FF0000"/>
                <w:sz w:val="24"/>
                <w:szCs w:val="24"/>
              </w:rPr>
              <w:t>DEADLOCK</w:t>
            </w:r>
          </w:p>
        </w:tc>
      </w:tr>
      <w:tr w:rsidR="008B0FA2" w:rsidRPr="000562A4" w14:paraId="25157E36" w14:textId="77777777" w:rsidTr="00DF396C">
        <w:tc>
          <w:tcPr>
            <w:tcW w:w="7289" w:type="dxa"/>
          </w:tcPr>
          <w:p w14:paraId="590CA64F" w14:textId="77777777" w:rsidR="008B0FA2" w:rsidRPr="00DA36C1" w:rsidRDefault="00A638A4" w:rsidP="00DF396C">
            <w:pPr>
              <w:spacing w:before="120" w:after="120"/>
              <w:jc w:val="both"/>
              <w:rPr>
                <w:rFonts w:ascii="Times New Roman" w:hAnsi="Times New Roman" w:cs="Times New Roman"/>
                <w:color w:val="FF0000"/>
                <w:sz w:val="24"/>
                <w:szCs w:val="24"/>
              </w:rPr>
            </w:pPr>
            <w:r>
              <w:rPr>
                <w:rFonts w:ascii="Times New Roman" w:hAnsi="Times New Roman" w:cs="Times New Roman"/>
                <w:sz w:val="24"/>
                <w:szCs w:val="24"/>
              </w:rPr>
              <w:t>--</w:t>
            </w:r>
            <w:r w:rsidR="00062B09">
              <w:rPr>
                <w:rFonts w:ascii="Times New Roman" w:hAnsi="Times New Roman" w:cs="Times New Roman"/>
                <w:sz w:val="24"/>
                <w:szCs w:val="24"/>
              </w:rPr>
              <w:t>Bắt buộc phải k</w:t>
            </w:r>
            <w:r>
              <w:rPr>
                <w:rFonts w:ascii="Times New Roman" w:hAnsi="Times New Roman" w:cs="Times New Roman"/>
                <w:sz w:val="24"/>
                <w:szCs w:val="24"/>
              </w:rPr>
              <w:t xml:space="preserve">ill 1 </w:t>
            </w:r>
            <w:r w:rsidR="00747FA2">
              <w:rPr>
                <w:rFonts w:ascii="Times New Roman" w:hAnsi="Times New Roman" w:cs="Times New Roman"/>
                <w:sz w:val="24"/>
                <w:szCs w:val="24"/>
              </w:rPr>
              <w:t>transaction =&gt;</w:t>
            </w:r>
            <w:r w:rsidR="007F475B">
              <w:rPr>
                <w:rFonts w:ascii="Times New Roman" w:hAnsi="Times New Roman" w:cs="Times New Roman"/>
                <w:sz w:val="24"/>
                <w:szCs w:val="24"/>
              </w:rPr>
              <w:t xml:space="preserve"> </w:t>
            </w:r>
            <w:r w:rsidR="007F475B" w:rsidRPr="00DA36C1">
              <w:rPr>
                <w:rFonts w:ascii="Times New Roman" w:hAnsi="Times New Roman" w:cs="Times New Roman"/>
                <w:color w:val="FF0000"/>
                <w:sz w:val="24"/>
                <w:szCs w:val="24"/>
              </w:rPr>
              <w:t>Kill tran 2</w:t>
            </w:r>
          </w:p>
          <w:p w14:paraId="09EA4252" w14:textId="3454EE78" w:rsidR="00C210E6" w:rsidRPr="00025EFF" w:rsidRDefault="00C210E6" w:rsidP="00DF396C">
            <w:pPr>
              <w:spacing w:before="120" w:after="120"/>
              <w:jc w:val="both"/>
              <w:rPr>
                <w:rFonts w:ascii="Times New Roman" w:hAnsi="Times New Roman" w:cs="Times New Roman"/>
                <w:sz w:val="24"/>
                <w:szCs w:val="24"/>
              </w:rPr>
            </w:pPr>
            <w:r>
              <w:rPr>
                <w:rFonts w:ascii="Times New Roman" w:hAnsi="Times New Roman" w:cs="Times New Roman"/>
                <w:sz w:val="24"/>
                <w:szCs w:val="24"/>
              </w:rPr>
              <w:t>COMMIT TRAN</w:t>
            </w:r>
          </w:p>
        </w:tc>
        <w:tc>
          <w:tcPr>
            <w:tcW w:w="7289" w:type="dxa"/>
          </w:tcPr>
          <w:p w14:paraId="7AFF0952" w14:textId="77777777" w:rsidR="008B0FA2" w:rsidRPr="009D2E51" w:rsidRDefault="008B0FA2" w:rsidP="00DF396C">
            <w:pPr>
              <w:spacing w:before="120" w:after="120"/>
              <w:jc w:val="both"/>
              <w:rPr>
                <w:rFonts w:ascii="Times New Roman" w:hAnsi="Times New Roman" w:cs="Times New Roman"/>
                <w:sz w:val="24"/>
                <w:szCs w:val="24"/>
              </w:rPr>
            </w:pPr>
          </w:p>
        </w:tc>
      </w:tr>
      <w:tr w:rsidR="00C210E6" w:rsidRPr="000562A4" w14:paraId="2B81EE53" w14:textId="77777777" w:rsidTr="00DF396C">
        <w:tc>
          <w:tcPr>
            <w:tcW w:w="7289" w:type="dxa"/>
          </w:tcPr>
          <w:p w14:paraId="37059B52" w14:textId="77777777" w:rsidR="00C210E6" w:rsidRDefault="00C210E6" w:rsidP="00DF396C">
            <w:pPr>
              <w:spacing w:before="120" w:after="120"/>
              <w:jc w:val="both"/>
              <w:rPr>
                <w:rFonts w:ascii="Times New Roman" w:hAnsi="Times New Roman" w:cs="Times New Roman"/>
                <w:sz w:val="24"/>
                <w:szCs w:val="24"/>
              </w:rPr>
            </w:pPr>
          </w:p>
        </w:tc>
        <w:tc>
          <w:tcPr>
            <w:tcW w:w="7289" w:type="dxa"/>
          </w:tcPr>
          <w:p w14:paraId="6D247AA5" w14:textId="55DEA675" w:rsidR="00C210E6" w:rsidRPr="009D2E51" w:rsidRDefault="00DA36C1" w:rsidP="00DF396C">
            <w:pPr>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Bị </w:t>
            </w:r>
            <w:r w:rsidRPr="00DA36C1">
              <w:rPr>
                <w:rFonts w:ascii="Times New Roman" w:hAnsi="Times New Roman" w:cs="Times New Roman"/>
                <w:color w:val="FF0000"/>
                <w:sz w:val="24"/>
                <w:szCs w:val="24"/>
              </w:rPr>
              <w:t>KILL</w:t>
            </w:r>
            <w:r>
              <w:rPr>
                <w:rFonts w:ascii="Times New Roman" w:hAnsi="Times New Roman" w:cs="Times New Roman"/>
                <w:sz w:val="24"/>
                <w:szCs w:val="24"/>
              </w:rPr>
              <w:t xml:space="preserve"> và báo </w:t>
            </w:r>
            <w:r w:rsidRPr="00DA36C1">
              <w:rPr>
                <w:rFonts w:ascii="Times New Roman" w:hAnsi="Times New Roman" w:cs="Times New Roman"/>
                <w:color w:val="FF0000"/>
                <w:sz w:val="24"/>
                <w:szCs w:val="24"/>
              </w:rPr>
              <w:t>EXCEPTION</w:t>
            </w:r>
          </w:p>
        </w:tc>
      </w:tr>
    </w:tbl>
    <w:p w14:paraId="57D8E4B3" w14:textId="59A46F61" w:rsidR="00BE50E1" w:rsidRDefault="00BE50E1" w:rsidP="00BE50E1">
      <w:pPr>
        <w:pStyle w:val="ThngthngWeb"/>
        <w:spacing w:before="0" w:beforeAutospacing="0" w:after="0" w:afterAutospacing="0"/>
        <w:ind w:firstLine="360"/>
        <w:jc w:val="both"/>
        <w:rPr>
          <w:color w:val="000000"/>
        </w:rPr>
      </w:pPr>
      <w:r>
        <w:rPr>
          <w:color w:val="000000"/>
        </w:rPr>
        <w:sym w:font="Wingdings" w:char="F0F0"/>
      </w:r>
      <w:r>
        <w:rPr>
          <w:color w:val="000000"/>
        </w:rPr>
        <w:t xml:space="preserve"> (4) của transaction 2 bị kill và báo lỗi.</w:t>
      </w:r>
      <w:r>
        <w:rPr>
          <w:color w:val="000000"/>
        </w:rPr>
        <w:tab/>
      </w:r>
    </w:p>
    <w:p w14:paraId="1B47AF70" w14:textId="1451C5E4" w:rsidR="004A703D" w:rsidRDefault="006C040F" w:rsidP="004A703D">
      <w:pPr>
        <w:pStyle w:val="ThngthngWeb"/>
        <w:spacing w:before="0" w:beforeAutospacing="0" w:after="0" w:afterAutospacing="0"/>
        <w:jc w:val="both"/>
        <w:rPr>
          <w:b/>
          <w:bCs/>
          <w:color w:val="000000"/>
        </w:rPr>
      </w:pPr>
      <w:r>
        <w:rPr>
          <w:noProof/>
          <w:color w:val="000000"/>
        </w:rPr>
        <w:drawing>
          <wp:anchor distT="0" distB="0" distL="114300" distR="114300" simplePos="0" relativeHeight="251659276" behindDoc="0" locked="0" layoutInCell="1" allowOverlap="1" wp14:anchorId="1CEE55E3" wp14:editId="202173A7">
            <wp:simplePos x="0" y="0"/>
            <wp:positionH relativeFrom="margin">
              <wp:align>left</wp:align>
            </wp:positionH>
            <wp:positionV relativeFrom="paragraph">
              <wp:posOffset>301956</wp:posOffset>
            </wp:positionV>
            <wp:extent cx="8420100" cy="520636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20100" cy="5206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703D" w:rsidRPr="00EC7620">
        <w:rPr>
          <w:b/>
          <w:bCs/>
          <w:color w:val="000000"/>
        </w:rPr>
        <w:t>Hình ảnh demo:</w:t>
      </w:r>
    </w:p>
    <w:p w14:paraId="2CE2FE6F" w14:textId="06ED9BB0" w:rsidR="004A703D" w:rsidRPr="00BE50E1" w:rsidRDefault="004A703D" w:rsidP="004A703D">
      <w:pPr>
        <w:pStyle w:val="ThngthngWeb"/>
        <w:spacing w:before="0" w:beforeAutospacing="0" w:after="0" w:afterAutospacing="0"/>
        <w:jc w:val="both"/>
        <w:rPr>
          <w:color w:val="000000"/>
        </w:rPr>
      </w:pPr>
    </w:p>
    <w:p w14:paraId="35B29F08" w14:textId="39935201" w:rsidR="00DE3B34" w:rsidRPr="00AE7FC1" w:rsidRDefault="00A02AE9" w:rsidP="00AE7FC1">
      <w:pPr>
        <w:pStyle w:val="u3"/>
        <w:numPr>
          <w:ilvl w:val="0"/>
          <w:numId w:val="27"/>
        </w:numPr>
        <w:rPr>
          <w:b/>
          <w:i/>
          <w:color w:val="auto"/>
        </w:rPr>
      </w:pPr>
      <w:bookmarkStart w:id="20" w:name="_Toc88512696"/>
      <w:r w:rsidRPr="00AE7FC1">
        <w:rPr>
          <w:rFonts w:ascii="Times New Roman" w:hAnsi="Times New Roman" w:cs="Times New Roman"/>
          <w:b/>
          <w:bCs/>
          <w:color w:val="auto"/>
        </w:rPr>
        <w:t>Test Case 1</w:t>
      </w:r>
      <w:r w:rsidRPr="00AE7FC1">
        <w:rPr>
          <w:b/>
          <w:color w:val="auto"/>
        </w:rPr>
        <w:t>4:</w:t>
      </w:r>
      <w:bookmarkEnd w:id="20"/>
    </w:p>
    <w:p w14:paraId="14F5CA8B" w14:textId="6CD0E6E6" w:rsidR="00F4166A" w:rsidRPr="00E456AE" w:rsidRDefault="00E456AE" w:rsidP="00F4166A">
      <w:pPr>
        <w:rPr>
          <w:rFonts w:ascii="Times New Roman" w:hAnsi="Times New Roman" w:cs="Times New Roman"/>
          <w:sz w:val="24"/>
          <w:szCs w:val="24"/>
        </w:rPr>
      </w:pPr>
      <w:r w:rsidRPr="00E456AE">
        <w:rPr>
          <w:rFonts w:ascii="Times New Roman" w:hAnsi="Times New Roman" w:cs="Times New Roman"/>
          <w:b/>
          <w:sz w:val="24"/>
          <w:szCs w:val="24"/>
        </w:rPr>
        <w:t>Tình huống:</w:t>
      </w:r>
      <w:r>
        <w:rPr>
          <w:rFonts w:ascii="Times New Roman" w:hAnsi="Times New Roman" w:cs="Times New Roman"/>
          <w:b/>
          <w:sz w:val="24"/>
          <w:szCs w:val="24"/>
        </w:rPr>
        <w:t xml:space="preserve"> </w:t>
      </w:r>
      <w:r w:rsidR="00F4166A" w:rsidRPr="00E456AE">
        <w:rPr>
          <w:rFonts w:ascii="Times New Roman" w:hAnsi="Times New Roman" w:cs="Times New Roman"/>
          <w:sz w:val="24"/>
          <w:szCs w:val="24"/>
        </w:rPr>
        <w:t xml:space="preserve">Giả sử insert </w:t>
      </w:r>
      <w:r w:rsidR="002016BB" w:rsidRPr="00E456AE">
        <w:rPr>
          <w:rFonts w:ascii="Times New Roman" w:hAnsi="Times New Roman" w:cs="Times New Roman"/>
          <w:sz w:val="24"/>
          <w:szCs w:val="24"/>
        </w:rPr>
        <w:t xml:space="preserve">ở T1 và update ở T2, tuy nhiên T1 lại bị lỗi và không insert được, lúc này T2 đang chờ lock </w:t>
      </w:r>
      <w:r w:rsidRPr="00E456AE">
        <w:rPr>
          <w:rFonts w:ascii="Times New Roman" w:hAnsi="Times New Roman" w:cs="Times New Roman"/>
          <w:sz w:val="24"/>
          <w:szCs w:val="24"/>
        </w:rPr>
        <w:t>sẽ bị deadlock</w:t>
      </w:r>
      <w:r w:rsidR="00DC52DC">
        <w:rPr>
          <w:rFonts w:ascii="Times New Roman" w:hAnsi="Times New Roman" w:cs="Times New Roman"/>
          <w:sz w:val="24"/>
          <w:szCs w:val="24"/>
        </w:rPr>
        <w:t>.</w:t>
      </w:r>
    </w:p>
    <w:tbl>
      <w:tblPr>
        <w:tblStyle w:val="LiBang"/>
        <w:tblW w:w="0" w:type="auto"/>
        <w:tblLook w:val="04A0" w:firstRow="1" w:lastRow="0" w:firstColumn="1" w:lastColumn="0" w:noHBand="0" w:noVBand="1"/>
      </w:tblPr>
      <w:tblGrid>
        <w:gridCol w:w="7055"/>
        <w:gridCol w:w="7065"/>
      </w:tblGrid>
      <w:tr w:rsidR="00A02AE9" w:rsidRPr="000562A4" w14:paraId="2BC918C8" w14:textId="77777777" w:rsidTr="0043186B">
        <w:tc>
          <w:tcPr>
            <w:tcW w:w="7289" w:type="dxa"/>
            <w:shd w:val="clear" w:color="auto" w:fill="E5B8B7" w:themeFill="accent2" w:themeFillTint="66"/>
          </w:tcPr>
          <w:p w14:paraId="2CBBEA54" w14:textId="77777777" w:rsidR="00A02AE9" w:rsidRPr="00DF396C" w:rsidRDefault="00A02AE9" w:rsidP="00E651D6">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T1</w:t>
            </w:r>
          </w:p>
        </w:tc>
        <w:tc>
          <w:tcPr>
            <w:tcW w:w="7289" w:type="dxa"/>
            <w:shd w:val="clear" w:color="auto" w:fill="E5B8B7" w:themeFill="accent2" w:themeFillTint="66"/>
          </w:tcPr>
          <w:p w14:paraId="401975CD" w14:textId="77777777" w:rsidR="00A02AE9" w:rsidRPr="00DF396C" w:rsidRDefault="00A02AE9" w:rsidP="00E651D6">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T2</w:t>
            </w:r>
          </w:p>
        </w:tc>
      </w:tr>
      <w:tr w:rsidR="00A02AE9" w:rsidRPr="000562A4" w14:paraId="63E3FAF6" w14:textId="77777777" w:rsidTr="00E651D6">
        <w:tc>
          <w:tcPr>
            <w:tcW w:w="7289" w:type="dxa"/>
          </w:tcPr>
          <w:p w14:paraId="5CC88C4B" w14:textId="77777777" w:rsidR="00A02AE9" w:rsidRPr="00DF396C" w:rsidRDefault="00A02AE9" w:rsidP="00E651D6">
            <w:pPr>
              <w:spacing w:before="120" w:after="120"/>
              <w:jc w:val="both"/>
              <w:rPr>
                <w:rFonts w:ascii="Times New Roman" w:hAnsi="Times New Roman" w:cs="Times New Roman"/>
                <w:sz w:val="24"/>
                <w:szCs w:val="24"/>
              </w:rPr>
            </w:pPr>
            <w:r w:rsidRPr="00DF396C">
              <w:rPr>
                <w:rFonts w:ascii="Times New Roman" w:hAnsi="Times New Roman" w:cs="Times New Roman"/>
                <w:sz w:val="24"/>
                <w:szCs w:val="24"/>
              </w:rPr>
              <w:t>BEGIN TRAN</w:t>
            </w:r>
          </w:p>
        </w:tc>
        <w:tc>
          <w:tcPr>
            <w:tcW w:w="7289" w:type="dxa"/>
          </w:tcPr>
          <w:p w14:paraId="14BAF8B5" w14:textId="77777777" w:rsidR="00A02AE9" w:rsidRPr="00DF396C" w:rsidRDefault="00A02AE9" w:rsidP="00E651D6">
            <w:pPr>
              <w:spacing w:before="120" w:after="120"/>
              <w:jc w:val="both"/>
              <w:rPr>
                <w:rFonts w:ascii="Times New Roman" w:hAnsi="Times New Roman" w:cs="Times New Roman"/>
                <w:sz w:val="24"/>
                <w:szCs w:val="24"/>
              </w:rPr>
            </w:pPr>
          </w:p>
        </w:tc>
      </w:tr>
      <w:tr w:rsidR="00A02AE9" w:rsidRPr="000562A4" w14:paraId="33A1B656" w14:textId="77777777" w:rsidTr="00E651D6">
        <w:tc>
          <w:tcPr>
            <w:tcW w:w="7289" w:type="dxa"/>
          </w:tcPr>
          <w:p w14:paraId="3C1FACF3" w14:textId="42C2A494" w:rsidR="00A02AE9" w:rsidRPr="00DF396C" w:rsidRDefault="001A2972" w:rsidP="00E651D6">
            <w:pPr>
              <w:spacing w:before="120" w:after="120"/>
              <w:jc w:val="both"/>
              <w:rPr>
                <w:rFonts w:ascii="Times New Roman" w:hAnsi="Times New Roman" w:cs="Times New Roman"/>
                <w:sz w:val="24"/>
                <w:szCs w:val="24"/>
              </w:rPr>
            </w:pPr>
            <w:r w:rsidRPr="006C68DD">
              <w:rPr>
                <w:rFonts w:ascii="Times New Roman" w:hAnsi="Times New Roman" w:cs="Times New Roman"/>
                <w:sz w:val="24"/>
                <w:szCs w:val="24"/>
              </w:rPr>
              <w:t>INSERT INTO DonHang</w:t>
            </w:r>
            <w:r w:rsidR="00B32D9E">
              <w:rPr>
                <w:rFonts w:ascii="Times New Roman" w:hAnsi="Times New Roman" w:cs="Times New Roman"/>
                <w:sz w:val="24"/>
                <w:szCs w:val="24"/>
              </w:rPr>
              <w:t xml:space="preserve"> </w:t>
            </w:r>
            <w:r w:rsidRPr="006C68DD">
              <w:rPr>
                <w:rFonts w:ascii="Times New Roman" w:hAnsi="Times New Roman" w:cs="Times New Roman"/>
                <w:sz w:val="24"/>
                <w:szCs w:val="24"/>
              </w:rPr>
              <w:t>(MaDH,</w:t>
            </w:r>
            <w:r w:rsidR="00B32D9E">
              <w:rPr>
                <w:rFonts w:ascii="Times New Roman" w:hAnsi="Times New Roman" w:cs="Times New Roman"/>
                <w:sz w:val="24"/>
                <w:szCs w:val="24"/>
              </w:rPr>
              <w:t xml:space="preserve"> </w:t>
            </w:r>
            <w:r w:rsidRPr="006C68DD">
              <w:rPr>
                <w:rFonts w:ascii="Times New Roman" w:hAnsi="Times New Roman" w:cs="Times New Roman"/>
                <w:sz w:val="24"/>
                <w:szCs w:val="24"/>
              </w:rPr>
              <w:t>MaKH) VALUES</w:t>
            </w:r>
            <w:r w:rsidR="00B32D9E">
              <w:rPr>
                <w:rFonts w:ascii="Times New Roman" w:hAnsi="Times New Roman" w:cs="Times New Roman"/>
                <w:sz w:val="24"/>
                <w:szCs w:val="24"/>
              </w:rPr>
              <w:t xml:space="preserve"> </w:t>
            </w:r>
            <w:r w:rsidRPr="006C68DD">
              <w:rPr>
                <w:rFonts w:ascii="Times New Roman" w:hAnsi="Times New Roman" w:cs="Times New Roman"/>
                <w:sz w:val="24"/>
                <w:szCs w:val="24"/>
              </w:rPr>
              <w:t>('000000000</w:t>
            </w:r>
            <w:r>
              <w:rPr>
                <w:rFonts w:ascii="Times New Roman" w:hAnsi="Times New Roman" w:cs="Times New Roman"/>
                <w:sz w:val="24"/>
                <w:szCs w:val="24"/>
              </w:rPr>
              <w:t>1</w:t>
            </w:r>
            <w:r w:rsidRPr="006C68DD">
              <w:rPr>
                <w:rFonts w:ascii="Times New Roman" w:hAnsi="Times New Roman" w:cs="Times New Roman"/>
                <w:sz w:val="24"/>
                <w:szCs w:val="24"/>
              </w:rPr>
              <w:t xml:space="preserve">', </w:t>
            </w:r>
            <w:r w:rsidRPr="001A2972">
              <w:rPr>
                <w:rFonts w:ascii="Times New Roman" w:hAnsi="Times New Roman" w:cs="Times New Roman"/>
                <w:sz w:val="24"/>
                <w:szCs w:val="24"/>
              </w:rPr>
              <w:t>'0930123450'</w:t>
            </w:r>
            <w:r w:rsidRPr="006C68DD">
              <w:rPr>
                <w:rFonts w:ascii="Times New Roman" w:hAnsi="Times New Roman" w:cs="Times New Roman"/>
                <w:sz w:val="24"/>
                <w:szCs w:val="24"/>
              </w:rPr>
              <w:t xml:space="preserve">); </w:t>
            </w:r>
            <w:r w:rsidRPr="00FB505B">
              <w:rPr>
                <w:rFonts w:ascii="Times New Roman" w:hAnsi="Times New Roman" w:cs="Times New Roman"/>
                <w:b/>
                <w:bCs/>
                <w:color w:val="FF0000"/>
                <w:sz w:val="24"/>
                <w:szCs w:val="24"/>
              </w:rPr>
              <w:t>(1)</w:t>
            </w:r>
          </w:p>
        </w:tc>
        <w:tc>
          <w:tcPr>
            <w:tcW w:w="7289" w:type="dxa"/>
          </w:tcPr>
          <w:p w14:paraId="263AAA3D" w14:textId="77777777" w:rsidR="00A02AE9" w:rsidRPr="00DF396C" w:rsidRDefault="00A02AE9" w:rsidP="00E651D6">
            <w:pPr>
              <w:spacing w:before="120" w:after="120"/>
              <w:jc w:val="both"/>
              <w:rPr>
                <w:rFonts w:ascii="Times New Roman" w:hAnsi="Times New Roman" w:cs="Times New Roman"/>
                <w:sz w:val="24"/>
                <w:szCs w:val="24"/>
              </w:rPr>
            </w:pPr>
            <w:r>
              <w:rPr>
                <w:rFonts w:ascii="Times New Roman" w:hAnsi="Times New Roman" w:cs="Times New Roman"/>
                <w:sz w:val="24"/>
                <w:szCs w:val="24"/>
              </w:rPr>
              <w:t>BEGIN TRAN</w:t>
            </w:r>
          </w:p>
        </w:tc>
      </w:tr>
      <w:tr w:rsidR="00A02AE9" w:rsidRPr="000562A4" w14:paraId="0495882D" w14:textId="77777777" w:rsidTr="00E651D6">
        <w:tc>
          <w:tcPr>
            <w:tcW w:w="7289" w:type="dxa"/>
          </w:tcPr>
          <w:p w14:paraId="7918F0FA" w14:textId="49C2ED99" w:rsidR="00A02AE9" w:rsidRPr="00DF396C" w:rsidRDefault="00A02AE9" w:rsidP="00E651D6">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w:t>
            </w:r>
            <w:r w:rsidR="00D81AFD">
              <w:rPr>
                <w:rFonts w:ascii="Times New Roman" w:hAnsi="Times New Roman" w:cs="Times New Roman"/>
                <w:color w:val="4F6228" w:themeColor="accent3" w:themeShade="80"/>
                <w:sz w:val="24"/>
                <w:szCs w:val="24"/>
              </w:rPr>
              <w:t>Không thành công</w:t>
            </w:r>
            <w:r w:rsidRPr="00DA36C1">
              <w:rPr>
                <w:rFonts w:ascii="Times New Roman" w:hAnsi="Times New Roman" w:cs="Times New Roman"/>
                <w:color w:val="4F6228" w:themeColor="accent3" w:themeShade="80"/>
                <w:sz w:val="24"/>
                <w:szCs w:val="24"/>
              </w:rPr>
              <w:t xml:space="preserve">. </w:t>
            </w:r>
            <w:r w:rsidR="00601F49">
              <w:rPr>
                <w:rFonts w:ascii="Times New Roman" w:hAnsi="Times New Roman" w:cs="Times New Roman"/>
                <w:color w:val="4F6228" w:themeColor="accent3" w:themeShade="80"/>
                <w:sz w:val="24"/>
                <w:szCs w:val="24"/>
              </w:rPr>
              <w:t>Insert bị trùng</w:t>
            </w:r>
            <w:r w:rsidR="00160081">
              <w:rPr>
                <w:rFonts w:ascii="Times New Roman" w:hAnsi="Times New Roman" w:cs="Times New Roman"/>
                <w:color w:val="4F6228" w:themeColor="accent3" w:themeShade="80"/>
                <w:sz w:val="24"/>
                <w:szCs w:val="24"/>
              </w:rPr>
              <w:t>. Vẫn còn loc</w:t>
            </w:r>
            <w:r w:rsidR="00700ECB">
              <w:rPr>
                <w:rFonts w:ascii="Times New Roman" w:hAnsi="Times New Roman" w:cs="Times New Roman"/>
                <w:color w:val="4F6228" w:themeColor="accent3" w:themeShade="80"/>
                <w:sz w:val="24"/>
                <w:szCs w:val="24"/>
              </w:rPr>
              <w:t>k row DonHang ‘0000000001’</w:t>
            </w:r>
          </w:p>
        </w:tc>
        <w:tc>
          <w:tcPr>
            <w:tcW w:w="7289" w:type="dxa"/>
          </w:tcPr>
          <w:p w14:paraId="4CE19171" w14:textId="77777777" w:rsidR="00A02AE9" w:rsidRPr="00DF396C" w:rsidRDefault="00A02AE9" w:rsidP="00E651D6">
            <w:pPr>
              <w:spacing w:before="120" w:after="120"/>
              <w:jc w:val="both"/>
              <w:rPr>
                <w:rFonts w:ascii="Times New Roman" w:hAnsi="Times New Roman" w:cs="Times New Roman"/>
                <w:sz w:val="24"/>
                <w:szCs w:val="24"/>
              </w:rPr>
            </w:pPr>
          </w:p>
        </w:tc>
      </w:tr>
      <w:tr w:rsidR="00A02AE9" w:rsidRPr="000562A4" w14:paraId="60986FBE" w14:textId="77777777" w:rsidTr="00E651D6">
        <w:tc>
          <w:tcPr>
            <w:tcW w:w="7289" w:type="dxa"/>
          </w:tcPr>
          <w:p w14:paraId="7795DDF1" w14:textId="77777777" w:rsidR="00A02AE9" w:rsidRPr="00DF396C" w:rsidRDefault="00A02AE9" w:rsidP="00E651D6">
            <w:pPr>
              <w:spacing w:before="120" w:after="120"/>
              <w:jc w:val="both"/>
              <w:rPr>
                <w:rFonts w:ascii="Times New Roman" w:hAnsi="Times New Roman" w:cs="Times New Roman"/>
                <w:sz w:val="24"/>
                <w:szCs w:val="24"/>
              </w:rPr>
            </w:pPr>
          </w:p>
        </w:tc>
        <w:tc>
          <w:tcPr>
            <w:tcW w:w="7289" w:type="dxa"/>
          </w:tcPr>
          <w:p w14:paraId="4B705E36" w14:textId="2FA53620" w:rsidR="00A02AE9" w:rsidRDefault="005F6392" w:rsidP="00E651D6">
            <w:pPr>
              <w:spacing w:before="120" w:after="120"/>
              <w:jc w:val="both"/>
              <w:rPr>
                <w:rFonts w:ascii="Times New Roman" w:hAnsi="Times New Roman" w:cs="Times New Roman"/>
                <w:sz w:val="24"/>
                <w:szCs w:val="24"/>
              </w:rPr>
            </w:pPr>
            <w:r w:rsidRPr="005F6392">
              <w:rPr>
                <w:rFonts w:ascii="Times New Roman" w:hAnsi="Times New Roman" w:cs="Times New Roman"/>
                <w:sz w:val="24"/>
                <w:szCs w:val="24"/>
              </w:rPr>
              <w:t xml:space="preserve">UPDATE </w:t>
            </w:r>
            <w:r w:rsidR="00D81AFD" w:rsidRPr="00D81AFD">
              <w:rPr>
                <w:rFonts w:ascii="Times New Roman" w:hAnsi="Times New Roman" w:cs="Times New Roman"/>
                <w:sz w:val="24"/>
                <w:szCs w:val="24"/>
              </w:rPr>
              <w:t>SanPham</w:t>
            </w:r>
            <w:r w:rsidRPr="005F6392">
              <w:rPr>
                <w:rFonts w:ascii="Times New Roman" w:hAnsi="Times New Roman" w:cs="Times New Roman"/>
                <w:sz w:val="24"/>
                <w:szCs w:val="24"/>
              </w:rPr>
              <w:t xml:space="preserve"> set </w:t>
            </w:r>
            <w:r w:rsidR="00D81AFD" w:rsidRPr="00D81AFD">
              <w:rPr>
                <w:rFonts w:ascii="Times New Roman" w:hAnsi="Times New Roman" w:cs="Times New Roman"/>
                <w:sz w:val="24"/>
                <w:szCs w:val="24"/>
              </w:rPr>
              <w:t>SLTon=2000;</w:t>
            </w:r>
            <w:r w:rsidR="00A02AE9">
              <w:rPr>
                <w:rFonts w:ascii="Times New Roman" w:hAnsi="Times New Roman" w:cs="Times New Roman"/>
                <w:sz w:val="24"/>
                <w:szCs w:val="24"/>
              </w:rPr>
              <w:t xml:space="preserve"> </w:t>
            </w:r>
            <w:r w:rsidR="00A02AE9" w:rsidRPr="0043186B">
              <w:rPr>
                <w:rFonts w:ascii="Times New Roman" w:hAnsi="Times New Roman" w:cs="Times New Roman"/>
                <w:b/>
                <w:color w:val="FF0000"/>
                <w:sz w:val="24"/>
                <w:szCs w:val="24"/>
              </w:rPr>
              <w:t>(2)</w:t>
            </w:r>
          </w:p>
          <w:p w14:paraId="30DB1A9B" w14:textId="3701A29F" w:rsidR="00A02AE9" w:rsidRPr="00DF396C" w:rsidRDefault="00A02AE9" w:rsidP="00E651D6">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 xml:space="preserve">--Thành công. </w:t>
            </w:r>
            <w:r w:rsidR="00700ECB">
              <w:rPr>
                <w:rFonts w:ascii="Times New Roman" w:hAnsi="Times New Roman" w:cs="Times New Roman"/>
                <w:color w:val="4F6228" w:themeColor="accent3" w:themeShade="80"/>
                <w:sz w:val="24"/>
                <w:szCs w:val="24"/>
              </w:rPr>
              <w:t>Mở lo</w:t>
            </w:r>
            <w:r w:rsidR="00DB7ED5">
              <w:rPr>
                <w:rFonts w:ascii="Times New Roman" w:hAnsi="Times New Roman" w:cs="Times New Roman"/>
                <w:color w:val="4F6228" w:themeColor="accent3" w:themeShade="80"/>
                <w:sz w:val="24"/>
                <w:szCs w:val="24"/>
              </w:rPr>
              <w:t>ck table SanPham</w:t>
            </w:r>
          </w:p>
        </w:tc>
      </w:tr>
      <w:tr w:rsidR="00A02AE9" w:rsidRPr="000562A4" w14:paraId="04B79265" w14:textId="77777777" w:rsidTr="00E651D6">
        <w:tc>
          <w:tcPr>
            <w:tcW w:w="7289" w:type="dxa"/>
          </w:tcPr>
          <w:p w14:paraId="58670442" w14:textId="390EB699" w:rsidR="001A2972" w:rsidRPr="00436E36" w:rsidRDefault="001A2972" w:rsidP="001A2972">
            <w:pPr>
              <w:spacing w:before="120" w:after="120"/>
              <w:jc w:val="both"/>
              <w:rPr>
                <w:rFonts w:ascii="Times New Roman" w:hAnsi="Times New Roman" w:cs="Times New Roman"/>
                <w:sz w:val="24"/>
                <w:szCs w:val="24"/>
              </w:rPr>
            </w:pPr>
            <w:r w:rsidRPr="0023669B">
              <w:rPr>
                <w:rFonts w:ascii="Times New Roman" w:hAnsi="Times New Roman" w:cs="Times New Roman"/>
                <w:sz w:val="24"/>
                <w:szCs w:val="24"/>
              </w:rPr>
              <w:t>INSERT INTO SanPham VALUES</w:t>
            </w:r>
            <w:r w:rsidR="00B32D9E">
              <w:rPr>
                <w:rFonts w:ascii="Times New Roman" w:hAnsi="Times New Roman" w:cs="Times New Roman"/>
                <w:sz w:val="24"/>
                <w:szCs w:val="24"/>
              </w:rPr>
              <w:t xml:space="preserve"> </w:t>
            </w:r>
            <w:r w:rsidRPr="0023669B">
              <w:rPr>
                <w:rFonts w:ascii="Times New Roman" w:hAnsi="Times New Roman" w:cs="Times New Roman"/>
                <w:sz w:val="24"/>
                <w:szCs w:val="24"/>
              </w:rPr>
              <w:t>('00000</w:t>
            </w:r>
            <w:r>
              <w:rPr>
                <w:rFonts w:ascii="Times New Roman" w:hAnsi="Times New Roman" w:cs="Times New Roman"/>
                <w:sz w:val="24"/>
                <w:szCs w:val="24"/>
              </w:rPr>
              <w:t>1</w:t>
            </w:r>
            <w:r w:rsidRPr="0023669B">
              <w:rPr>
                <w:rFonts w:ascii="Times New Roman" w:hAnsi="Times New Roman" w:cs="Times New Roman"/>
                <w:sz w:val="24"/>
                <w:szCs w:val="24"/>
              </w:rPr>
              <w:t>', N'Áo thun', 2000, 20);</w:t>
            </w:r>
            <w:r>
              <w:rPr>
                <w:rFonts w:ascii="Times New Roman" w:hAnsi="Times New Roman" w:cs="Times New Roman"/>
                <w:sz w:val="24"/>
                <w:szCs w:val="24"/>
              </w:rPr>
              <w:t xml:space="preserve"> </w:t>
            </w:r>
          </w:p>
          <w:p w14:paraId="5303B825" w14:textId="031B3C16" w:rsidR="00A02AE9" w:rsidRDefault="00A02AE9" w:rsidP="00E651D6">
            <w:pPr>
              <w:spacing w:before="120" w:after="120"/>
              <w:jc w:val="both"/>
              <w:rPr>
                <w:rFonts w:ascii="Times New Roman" w:hAnsi="Times New Roman" w:cs="Times New Roman"/>
                <w:sz w:val="24"/>
                <w:szCs w:val="24"/>
              </w:rPr>
            </w:pPr>
            <w:r w:rsidRPr="0043186B">
              <w:rPr>
                <w:rFonts w:ascii="Times New Roman" w:hAnsi="Times New Roman" w:cs="Times New Roman"/>
                <w:b/>
                <w:bCs/>
                <w:color w:val="FF0000"/>
                <w:sz w:val="24"/>
                <w:szCs w:val="24"/>
              </w:rPr>
              <w:t>(3)</w:t>
            </w:r>
          </w:p>
          <w:p w14:paraId="50BC4167" w14:textId="5B7308BE" w:rsidR="00A02AE9" w:rsidRPr="00DF396C" w:rsidRDefault="00A02AE9" w:rsidP="00E651D6">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w:t>
            </w:r>
            <w:r w:rsidR="00601F49">
              <w:rPr>
                <w:rFonts w:ascii="Times New Roman" w:hAnsi="Times New Roman" w:cs="Times New Roman"/>
                <w:color w:val="4F6228" w:themeColor="accent3" w:themeShade="80"/>
                <w:sz w:val="24"/>
                <w:szCs w:val="24"/>
              </w:rPr>
              <w:t>Không thành công. Insert bị trùng</w:t>
            </w:r>
            <w:r w:rsidR="00700ECB">
              <w:rPr>
                <w:rFonts w:ascii="Times New Roman" w:hAnsi="Times New Roman" w:cs="Times New Roman"/>
                <w:color w:val="4F6228" w:themeColor="accent3" w:themeShade="80"/>
                <w:sz w:val="24"/>
                <w:szCs w:val="24"/>
              </w:rPr>
              <w:t xml:space="preserve">. </w:t>
            </w:r>
            <w:r w:rsidR="00DB7ED5">
              <w:rPr>
                <w:rFonts w:ascii="Times New Roman" w:hAnsi="Times New Roman" w:cs="Times New Roman"/>
                <w:color w:val="4F6228" w:themeColor="accent3" w:themeShade="80"/>
                <w:sz w:val="24"/>
                <w:szCs w:val="24"/>
              </w:rPr>
              <w:t>Lock row SanPham ‘000001’</w:t>
            </w:r>
          </w:p>
        </w:tc>
        <w:tc>
          <w:tcPr>
            <w:tcW w:w="7289" w:type="dxa"/>
          </w:tcPr>
          <w:p w14:paraId="6125DDB7" w14:textId="77777777" w:rsidR="00A02AE9" w:rsidRPr="00DF396C" w:rsidRDefault="00A02AE9" w:rsidP="00E651D6">
            <w:pPr>
              <w:spacing w:before="120" w:after="120"/>
              <w:jc w:val="both"/>
              <w:rPr>
                <w:rFonts w:ascii="Times New Roman" w:hAnsi="Times New Roman" w:cs="Times New Roman"/>
                <w:sz w:val="24"/>
                <w:szCs w:val="24"/>
              </w:rPr>
            </w:pPr>
          </w:p>
        </w:tc>
      </w:tr>
      <w:tr w:rsidR="00A02AE9" w:rsidRPr="000562A4" w14:paraId="27DCCCC6" w14:textId="77777777" w:rsidTr="00E651D6">
        <w:tc>
          <w:tcPr>
            <w:tcW w:w="7289" w:type="dxa"/>
          </w:tcPr>
          <w:p w14:paraId="1177E929" w14:textId="77777777" w:rsidR="00A02AE9" w:rsidRPr="00025EFF" w:rsidRDefault="00A02AE9" w:rsidP="00E651D6">
            <w:pPr>
              <w:spacing w:before="120" w:after="120"/>
              <w:jc w:val="both"/>
              <w:rPr>
                <w:rFonts w:ascii="Times New Roman" w:hAnsi="Times New Roman" w:cs="Times New Roman"/>
                <w:sz w:val="24"/>
                <w:szCs w:val="24"/>
              </w:rPr>
            </w:pPr>
          </w:p>
        </w:tc>
        <w:tc>
          <w:tcPr>
            <w:tcW w:w="7289" w:type="dxa"/>
          </w:tcPr>
          <w:p w14:paraId="5A67CC36" w14:textId="20909814" w:rsidR="00573A1F" w:rsidRDefault="00573A1F" w:rsidP="00E651D6">
            <w:pPr>
              <w:spacing w:before="120" w:after="120"/>
              <w:jc w:val="both"/>
              <w:rPr>
                <w:rFonts w:ascii="Times New Roman" w:hAnsi="Times New Roman" w:cs="Times New Roman"/>
                <w:sz w:val="24"/>
                <w:szCs w:val="24"/>
              </w:rPr>
            </w:pPr>
            <w:r w:rsidRPr="00573A1F">
              <w:rPr>
                <w:rFonts w:ascii="Times New Roman" w:hAnsi="Times New Roman" w:cs="Times New Roman"/>
                <w:sz w:val="24"/>
                <w:szCs w:val="24"/>
              </w:rPr>
              <w:t xml:space="preserve">UPDATE </w:t>
            </w:r>
            <w:r w:rsidR="00D81AFD" w:rsidRPr="00D81AFD">
              <w:rPr>
                <w:rFonts w:ascii="Times New Roman" w:hAnsi="Times New Roman" w:cs="Times New Roman"/>
                <w:sz w:val="24"/>
                <w:szCs w:val="24"/>
              </w:rPr>
              <w:t>DonHang</w:t>
            </w:r>
            <w:r w:rsidRPr="00573A1F">
              <w:rPr>
                <w:rFonts w:ascii="Times New Roman" w:hAnsi="Times New Roman" w:cs="Times New Roman"/>
                <w:sz w:val="24"/>
                <w:szCs w:val="24"/>
              </w:rPr>
              <w:t xml:space="preserve"> set </w:t>
            </w:r>
            <w:r w:rsidR="00D81AFD" w:rsidRPr="00D81AFD">
              <w:rPr>
                <w:rFonts w:ascii="Times New Roman" w:hAnsi="Times New Roman" w:cs="Times New Roman"/>
                <w:sz w:val="24"/>
                <w:szCs w:val="24"/>
              </w:rPr>
              <w:t>MaKH = '0930123453'</w:t>
            </w:r>
            <w:r w:rsidRPr="00573A1F">
              <w:rPr>
                <w:rFonts w:ascii="Times New Roman" w:hAnsi="Times New Roman" w:cs="Times New Roman"/>
                <w:sz w:val="24"/>
                <w:szCs w:val="24"/>
              </w:rPr>
              <w:t>;</w:t>
            </w:r>
            <w:r>
              <w:rPr>
                <w:rFonts w:ascii="Times New Roman" w:hAnsi="Times New Roman" w:cs="Times New Roman"/>
                <w:sz w:val="24"/>
                <w:szCs w:val="24"/>
              </w:rPr>
              <w:t xml:space="preserve"> </w:t>
            </w:r>
            <w:r w:rsidRPr="0043186B">
              <w:rPr>
                <w:rFonts w:ascii="Times New Roman" w:hAnsi="Times New Roman" w:cs="Times New Roman"/>
                <w:b/>
                <w:color w:val="FF0000"/>
                <w:sz w:val="24"/>
                <w:szCs w:val="24"/>
              </w:rPr>
              <w:t>(4)</w:t>
            </w:r>
          </w:p>
          <w:p w14:paraId="5589F084" w14:textId="3E3E8DD0" w:rsidR="00A02AE9" w:rsidRPr="00DF396C" w:rsidRDefault="00A02AE9" w:rsidP="00E651D6">
            <w:pPr>
              <w:spacing w:before="120" w:after="120"/>
              <w:jc w:val="both"/>
              <w:rPr>
                <w:rFonts w:ascii="Times New Roman" w:hAnsi="Times New Roman" w:cs="Times New Roman"/>
                <w:sz w:val="24"/>
                <w:szCs w:val="24"/>
              </w:rPr>
            </w:pPr>
            <w:r w:rsidRPr="00DA36C1">
              <w:rPr>
                <w:rFonts w:ascii="Times New Roman" w:hAnsi="Times New Roman" w:cs="Times New Roman"/>
                <w:color w:val="4F6228" w:themeColor="accent3" w:themeShade="80"/>
                <w:sz w:val="24"/>
                <w:szCs w:val="24"/>
              </w:rPr>
              <w:t>--</w:t>
            </w:r>
            <w:r w:rsidR="00601F49">
              <w:rPr>
                <w:rFonts w:ascii="Times New Roman" w:hAnsi="Times New Roman" w:cs="Times New Roman"/>
                <w:color w:val="4F6228" w:themeColor="accent3" w:themeShade="80"/>
                <w:sz w:val="24"/>
                <w:szCs w:val="24"/>
              </w:rPr>
              <w:t xml:space="preserve">Không thành công và </w:t>
            </w:r>
            <w:r w:rsidR="000F65AA">
              <w:rPr>
                <w:rFonts w:ascii="Times New Roman" w:hAnsi="Times New Roman" w:cs="Times New Roman"/>
                <w:color w:val="4F6228" w:themeColor="accent3" w:themeShade="80"/>
                <w:sz w:val="24"/>
                <w:szCs w:val="24"/>
              </w:rPr>
              <w:t>báo exception deadlock</w:t>
            </w:r>
            <w:r w:rsidR="00DB7ED5">
              <w:rPr>
                <w:rFonts w:ascii="Times New Roman" w:hAnsi="Times New Roman" w:cs="Times New Roman"/>
                <w:color w:val="4F6228" w:themeColor="accent3" w:themeShade="80"/>
                <w:sz w:val="24"/>
                <w:szCs w:val="24"/>
              </w:rPr>
              <w:t xml:space="preserve"> vì update table nhưng có row trong DonHang vẫn còn lock</w:t>
            </w:r>
            <w:r w:rsidRPr="00DA36C1">
              <w:rPr>
                <w:rFonts w:ascii="Times New Roman" w:hAnsi="Times New Roman" w:cs="Times New Roman"/>
                <w:color w:val="4F6228" w:themeColor="accent3" w:themeShade="80"/>
                <w:sz w:val="24"/>
                <w:szCs w:val="24"/>
              </w:rPr>
              <w:t xml:space="preserve"> =&gt;</w:t>
            </w:r>
            <w:r w:rsidRPr="00DA36C1">
              <w:rPr>
                <w:rFonts w:ascii="Times New Roman" w:hAnsi="Times New Roman" w:cs="Times New Roman"/>
                <w:b/>
                <w:bCs/>
                <w:color w:val="FF0000"/>
                <w:sz w:val="24"/>
                <w:szCs w:val="24"/>
              </w:rPr>
              <w:t>DEADLOCK</w:t>
            </w:r>
          </w:p>
        </w:tc>
      </w:tr>
      <w:tr w:rsidR="00A02AE9" w:rsidRPr="000562A4" w14:paraId="6ECBE4B4" w14:textId="77777777" w:rsidTr="00E651D6">
        <w:tc>
          <w:tcPr>
            <w:tcW w:w="7289" w:type="dxa"/>
          </w:tcPr>
          <w:p w14:paraId="4A1F6D96" w14:textId="77777777" w:rsidR="00A02AE9" w:rsidRPr="00025EFF" w:rsidRDefault="00A02AE9" w:rsidP="00E651D6">
            <w:pPr>
              <w:spacing w:before="120" w:after="120"/>
              <w:jc w:val="both"/>
              <w:rPr>
                <w:rFonts w:ascii="Times New Roman" w:hAnsi="Times New Roman" w:cs="Times New Roman"/>
                <w:sz w:val="24"/>
                <w:szCs w:val="24"/>
              </w:rPr>
            </w:pPr>
            <w:r>
              <w:rPr>
                <w:rFonts w:ascii="Times New Roman" w:hAnsi="Times New Roman" w:cs="Times New Roman"/>
                <w:sz w:val="24"/>
                <w:szCs w:val="24"/>
              </w:rPr>
              <w:t>COMMIT TRAN</w:t>
            </w:r>
          </w:p>
        </w:tc>
        <w:tc>
          <w:tcPr>
            <w:tcW w:w="7289" w:type="dxa"/>
          </w:tcPr>
          <w:p w14:paraId="32BBEEFB" w14:textId="77777777" w:rsidR="00A02AE9" w:rsidRPr="009D2E51" w:rsidRDefault="00A02AE9" w:rsidP="00E651D6">
            <w:pPr>
              <w:spacing w:before="120" w:after="120"/>
              <w:jc w:val="both"/>
              <w:rPr>
                <w:rFonts w:ascii="Times New Roman" w:hAnsi="Times New Roman" w:cs="Times New Roman"/>
                <w:sz w:val="24"/>
                <w:szCs w:val="24"/>
              </w:rPr>
            </w:pPr>
          </w:p>
        </w:tc>
      </w:tr>
      <w:tr w:rsidR="00A02AE9" w:rsidRPr="000562A4" w14:paraId="0733A616" w14:textId="77777777" w:rsidTr="00E651D6">
        <w:tc>
          <w:tcPr>
            <w:tcW w:w="7289" w:type="dxa"/>
          </w:tcPr>
          <w:p w14:paraId="1F11BF36" w14:textId="77777777" w:rsidR="00A02AE9" w:rsidRDefault="00A02AE9" w:rsidP="00E651D6">
            <w:pPr>
              <w:spacing w:before="120" w:after="120"/>
              <w:jc w:val="both"/>
              <w:rPr>
                <w:rFonts w:ascii="Times New Roman" w:hAnsi="Times New Roman" w:cs="Times New Roman"/>
                <w:sz w:val="24"/>
                <w:szCs w:val="24"/>
              </w:rPr>
            </w:pPr>
          </w:p>
        </w:tc>
        <w:tc>
          <w:tcPr>
            <w:tcW w:w="7289" w:type="dxa"/>
          </w:tcPr>
          <w:p w14:paraId="06E12ACD" w14:textId="77777777" w:rsidR="00A02AE9" w:rsidRPr="009D2E51" w:rsidRDefault="00A02AE9" w:rsidP="00E651D6">
            <w:pPr>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Bị </w:t>
            </w:r>
            <w:r w:rsidRPr="00DA36C1">
              <w:rPr>
                <w:rFonts w:ascii="Times New Roman" w:hAnsi="Times New Roman" w:cs="Times New Roman"/>
                <w:color w:val="FF0000"/>
                <w:sz w:val="24"/>
                <w:szCs w:val="24"/>
              </w:rPr>
              <w:t>KILL</w:t>
            </w:r>
            <w:r>
              <w:rPr>
                <w:rFonts w:ascii="Times New Roman" w:hAnsi="Times New Roman" w:cs="Times New Roman"/>
                <w:sz w:val="24"/>
                <w:szCs w:val="24"/>
              </w:rPr>
              <w:t xml:space="preserve"> và báo </w:t>
            </w:r>
            <w:r w:rsidRPr="00DA36C1">
              <w:rPr>
                <w:rFonts w:ascii="Times New Roman" w:hAnsi="Times New Roman" w:cs="Times New Roman"/>
                <w:color w:val="FF0000"/>
                <w:sz w:val="24"/>
                <w:szCs w:val="24"/>
              </w:rPr>
              <w:t>EXCEPTION</w:t>
            </w:r>
          </w:p>
        </w:tc>
      </w:tr>
    </w:tbl>
    <w:p w14:paraId="3185FB68" w14:textId="4CC641A3" w:rsidR="00DC52DC" w:rsidRDefault="00DC52DC" w:rsidP="00DC52DC">
      <w:pPr>
        <w:rPr>
          <w:color w:val="000000"/>
          <w:sz w:val="24"/>
          <w:szCs w:val="24"/>
        </w:rPr>
      </w:pPr>
    </w:p>
    <w:p w14:paraId="53E5A86D" w14:textId="55F73691" w:rsidR="004A703D" w:rsidRPr="00DC52DC" w:rsidRDefault="004A703D" w:rsidP="00DC52DC">
      <w:pPr>
        <w:pStyle w:val="oancuaDanhsach"/>
        <w:numPr>
          <w:ilvl w:val="1"/>
          <w:numId w:val="16"/>
        </w:numPr>
        <w:rPr>
          <w:color w:val="000000"/>
          <w:sz w:val="24"/>
          <w:szCs w:val="24"/>
        </w:rPr>
      </w:pPr>
      <w:r w:rsidRPr="00DC52DC">
        <w:rPr>
          <w:color w:val="000000"/>
          <w:sz w:val="24"/>
          <w:szCs w:val="24"/>
        </w:rPr>
        <w:t>(</w:t>
      </w:r>
      <w:r w:rsidRPr="00DC52DC">
        <w:rPr>
          <w:rFonts w:ascii="Times New Roman" w:hAnsi="Times New Roman" w:cs="Times New Roman"/>
          <w:color w:val="000000"/>
          <w:sz w:val="24"/>
          <w:szCs w:val="24"/>
        </w:rPr>
        <w:t>4) của transaction 2 bị kill và báo lỗi.</w:t>
      </w:r>
    </w:p>
    <w:p w14:paraId="0ABA94FE" w14:textId="77777777" w:rsidR="004A703D" w:rsidRDefault="004A703D" w:rsidP="004A703D">
      <w:pPr>
        <w:pStyle w:val="ThngthngWeb"/>
        <w:spacing w:before="0" w:beforeAutospacing="0" w:after="0" w:afterAutospacing="0"/>
        <w:jc w:val="both"/>
        <w:rPr>
          <w:b/>
          <w:bCs/>
          <w:color w:val="000000"/>
        </w:rPr>
      </w:pPr>
      <w:r w:rsidRPr="00EC7620">
        <w:rPr>
          <w:b/>
          <w:bCs/>
          <w:color w:val="000000"/>
        </w:rPr>
        <w:t>Hình ảnh demo:</w:t>
      </w:r>
    </w:p>
    <w:p w14:paraId="258BB38F" w14:textId="00839B33" w:rsidR="00A02AE9" w:rsidRPr="00E465A2" w:rsidRDefault="002305F7" w:rsidP="00A02AE9">
      <w:r>
        <w:rPr>
          <w:noProof/>
        </w:rPr>
        <w:drawing>
          <wp:inline distT="0" distB="0" distL="0" distR="0" wp14:anchorId="641FABE3" wp14:editId="673C2487">
            <wp:extent cx="8412480" cy="5209071"/>
            <wp:effectExtent l="0" t="0" r="762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3"/>
                    <a:stretch>
                      <a:fillRect/>
                    </a:stretch>
                  </pic:blipFill>
                  <pic:spPr>
                    <a:xfrm>
                      <a:off x="0" y="0"/>
                      <a:ext cx="8415339" cy="5210841"/>
                    </a:xfrm>
                    <a:prstGeom prst="rect">
                      <a:avLst/>
                    </a:prstGeom>
                  </pic:spPr>
                </pic:pic>
              </a:graphicData>
            </a:graphic>
          </wp:inline>
        </w:drawing>
      </w:r>
    </w:p>
    <w:p w14:paraId="4D27CC74" w14:textId="4E90FC3F" w:rsidR="00C259E6" w:rsidRDefault="00CB5C8E" w:rsidP="005E7E89">
      <w:pPr>
        <w:pStyle w:val="u2"/>
        <w:numPr>
          <w:ilvl w:val="0"/>
          <w:numId w:val="5"/>
        </w:numPr>
        <w:jc w:val="both"/>
        <w:rPr>
          <w:rFonts w:ascii="Times New Roman" w:hAnsi="Times New Roman" w:cs="Times New Roman"/>
          <w:b/>
          <w:bCs/>
          <w:sz w:val="28"/>
          <w:szCs w:val="28"/>
        </w:rPr>
      </w:pPr>
      <w:bookmarkStart w:id="21" w:name="_Toc88512697"/>
      <w:r>
        <w:rPr>
          <w:rFonts w:ascii="Times New Roman" w:hAnsi="Times New Roman" w:cs="Times New Roman"/>
          <w:b/>
          <w:bCs/>
          <w:sz w:val="28"/>
          <w:szCs w:val="28"/>
        </w:rPr>
        <w:t>Thiết kế giao diện chức năng</w:t>
      </w:r>
      <w:bookmarkEnd w:id="21"/>
    </w:p>
    <w:p w14:paraId="24E5AE98" w14:textId="77777777" w:rsidR="00CF4344" w:rsidRPr="007D39DB" w:rsidRDefault="003F6181" w:rsidP="00B274CA">
      <w:pPr>
        <w:pStyle w:val="oancuaDanhsach"/>
        <w:numPr>
          <w:ilvl w:val="0"/>
          <w:numId w:val="30"/>
        </w:numPr>
        <w:rPr>
          <w:rFonts w:ascii="Times New Roman" w:hAnsi="Times New Roman" w:cs="Times New Roman"/>
          <w:b/>
          <w:bCs/>
          <w:i/>
          <w:iCs/>
          <w:sz w:val="24"/>
          <w:szCs w:val="24"/>
        </w:rPr>
      </w:pPr>
      <w:r w:rsidRPr="007D39DB">
        <w:rPr>
          <w:rFonts w:ascii="Times New Roman" w:hAnsi="Times New Roman" w:cs="Times New Roman"/>
          <w:b/>
          <w:bCs/>
          <w:i/>
          <w:iCs/>
          <w:sz w:val="24"/>
          <w:szCs w:val="24"/>
        </w:rPr>
        <w:t>Đăng nhập</w:t>
      </w:r>
    </w:p>
    <w:p w14:paraId="639D55C7" w14:textId="5A768269" w:rsidR="006C0982" w:rsidRPr="00B274CA" w:rsidRDefault="006C0982" w:rsidP="004F6A34">
      <w:pPr>
        <w:rPr>
          <w:rFonts w:ascii="Times New Roman" w:hAnsi="Times New Roman" w:cs="Times New Roman"/>
          <w:sz w:val="24"/>
          <w:szCs w:val="24"/>
        </w:rPr>
      </w:pPr>
      <w:r w:rsidRPr="00B274CA">
        <w:rPr>
          <w:rFonts w:ascii="Times New Roman" w:hAnsi="Times New Roman" w:cs="Times New Roman"/>
          <w:sz w:val="24"/>
          <w:szCs w:val="24"/>
        </w:rPr>
        <w:t xml:space="preserve">Trang Đăng nhập chung cho phép người dùng truy cập vào trang web, nhập </w:t>
      </w:r>
      <w:r w:rsidR="00CC5378" w:rsidRPr="00B274CA">
        <w:rPr>
          <w:rFonts w:ascii="Times New Roman" w:hAnsi="Times New Roman" w:cs="Times New Roman"/>
          <w:sz w:val="24"/>
          <w:szCs w:val="24"/>
        </w:rPr>
        <w:t>username và password để lo</w:t>
      </w:r>
      <w:r w:rsidR="00B274CA" w:rsidRPr="00B274CA">
        <w:rPr>
          <w:rFonts w:ascii="Times New Roman" w:hAnsi="Times New Roman" w:cs="Times New Roman"/>
          <w:sz w:val="24"/>
          <w:szCs w:val="24"/>
        </w:rPr>
        <w:t xml:space="preserve">gin </w:t>
      </w:r>
      <w:r w:rsidR="00CC5378" w:rsidRPr="00B274CA">
        <w:rPr>
          <w:rFonts w:ascii="Times New Roman" w:hAnsi="Times New Roman" w:cs="Times New Roman"/>
          <w:sz w:val="24"/>
          <w:szCs w:val="24"/>
        </w:rPr>
        <w:t>tài khoản vào trang web.</w:t>
      </w:r>
    </w:p>
    <w:p w14:paraId="248C02C4" w14:textId="4BDE17EF" w:rsidR="002B0E60" w:rsidRDefault="002B7806" w:rsidP="004F6A34">
      <w:r w:rsidRPr="002B7806">
        <w:rPr>
          <w:noProof/>
        </w:rPr>
        <w:drawing>
          <wp:inline distT="0" distB="0" distL="0" distR="0" wp14:anchorId="2248FFF9" wp14:editId="0BC9E598">
            <wp:extent cx="8832273" cy="4476115"/>
            <wp:effectExtent l="0" t="0" r="6985" b="635"/>
            <wp:docPr id="24" name="Picture 2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ebsite&#10;&#10;Description automatically generated"/>
                    <pic:cNvPicPr/>
                  </pic:nvPicPr>
                  <pic:blipFill>
                    <a:blip r:embed="rId24"/>
                    <a:stretch>
                      <a:fillRect/>
                    </a:stretch>
                  </pic:blipFill>
                  <pic:spPr>
                    <a:xfrm>
                      <a:off x="0" y="0"/>
                      <a:ext cx="8836319" cy="4478165"/>
                    </a:xfrm>
                    <a:prstGeom prst="rect">
                      <a:avLst/>
                    </a:prstGeom>
                  </pic:spPr>
                </pic:pic>
              </a:graphicData>
            </a:graphic>
          </wp:inline>
        </w:drawing>
      </w:r>
    </w:p>
    <w:p w14:paraId="1623752F" w14:textId="77777777" w:rsidR="00E50AAF" w:rsidRDefault="00E50AAF" w:rsidP="004F6A34"/>
    <w:p w14:paraId="3CE7514C" w14:textId="7DF3244D" w:rsidR="00E50AAF" w:rsidRPr="002249D8" w:rsidRDefault="00E50AAF" w:rsidP="004F6A34">
      <w:pPr>
        <w:rPr>
          <w:rFonts w:ascii="Times New Roman" w:hAnsi="Times New Roman" w:cs="Times New Roman"/>
          <w:sz w:val="24"/>
          <w:szCs w:val="24"/>
        </w:rPr>
      </w:pPr>
      <w:r w:rsidRPr="002249D8">
        <w:rPr>
          <w:rFonts w:ascii="Times New Roman" w:hAnsi="Times New Roman" w:cs="Times New Roman"/>
          <w:sz w:val="24"/>
          <w:szCs w:val="24"/>
        </w:rPr>
        <w:t xml:space="preserve">Nếu chưa có tài khoản, người dùng click vào nút Register để đăng ký tài khoản sử dụng. Có 3 chọn lựa là Đối tác (Business), </w:t>
      </w:r>
      <w:r w:rsidR="00A25A75" w:rsidRPr="002249D8">
        <w:rPr>
          <w:rFonts w:ascii="Times New Roman" w:hAnsi="Times New Roman" w:cs="Times New Roman"/>
          <w:sz w:val="24"/>
          <w:szCs w:val="24"/>
        </w:rPr>
        <w:t>Khách mua hàng (</w:t>
      </w:r>
      <w:r w:rsidR="002249D8" w:rsidRPr="002249D8">
        <w:rPr>
          <w:rFonts w:ascii="Times New Roman" w:hAnsi="Times New Roman" w:cs="Times New Roman"/>
          <w:sz w:val="24"/>
          <w:szCs w:val="24"/>
        </w:rPr>
        <w:t>Shopping) và Tài Xế (Driver)</w:t>
      </w:r>
    </w:p>
    <w:p w14:paraId="270A34E1" w14:textId="1A4EBDD0" w:rsidR="006C0982" w:rsidRDefault="006C0982" w:rsidP="002249D8">
      <w:pPr>
        <w:tabs>
          <w:tab w:val="left" w:pos="1530"/>
        </w:tabs>
        <w:ind w:left="1440"/>
      </w:pPr>
      <w:r w:rsidRPr="006C0982">
        <w:rPr>
          <w:noProof/>
        </w:rPr>
        <w:drawing>
          <wp:inline distT="0" distB="0" distL="0" distR="0" wp14:anchorId="59D49BBE" wp14:editId="34E13FA0">
            <wp:extent cx="6954463" cy="4025900"/>
            <wp:effectExtent l="0" t="0" r="0" b="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25"/>
                    <a:stretch>
                      <a:fillRect/>
                    </a:stretch>
                  </pic:blipFill>
                  <pic:spPr>
                    <a:xfrm>
                      <a:off x="0" y="0"/>
                      <a:ext cx="6963699" cy="4031247"/>
                    </a:xfrm>
                    <a:prstGeom prst="rect">
                      <a:avLst/>
                    </a:prstGeom>
                  </pic:spPr>
                </pic:pic>
              </a:graphicData>
            </a:graphic>
          </wp:inline>
        </w:drawing>
      </w:r>
    </w:p>
    <w:p w14:paraId="5820C507" w14:textId="21232B68" w:rsidR="002249D8" w:rsidRPr="008B14F4" w:rsidRDefault="002249D8" w:rsidP="002249D8">
      <w:pPr>
        <w:tabs>
          <w:tab w:val="left" w:pos="1530"/>
        </w:tabs>
        <w:rPr>
          <w:rFonts w:ascii="Times New Roman" w:hAnsi="Times New Roman" w:cs="Times New Roman"/>
          <w:sz w:val="24"/>
          <w:szCs w:val="24"/>
        </w:rPr>
      </w:pPr>
      <w:r w:rsidRPr="008B14F4">
        <w:rPr>
          <w:rFonts w:ascii="Times New Roman" w:hAnsi="Times New Roman" w:cs="Times New Roman"/>
          <w:sz w:val="24"/>
          <w:szCs w:val="24"/>
        </w:rPr>
        <w:t xml:space="preserve">Sau khi </w:t>
      </w:r>
      <w:r w:rsidR="001C78A6" w:rsidRPr="008B14F4">
        <w:rPr>
          <w:rFonts w:ascii="Times New Roman" w:hAnsi="Times New Roman" w:cs="Times New Roman"/>
          <w:sz w:val="24"/>
          <w:szCs w:val="24"/>
        </w:rPr>
        <w:t xml:space="preserve">đăng ký thành công thì trở về trang Đăng nhập để đăng nhập </w:t>
      </w:r>
      <w:r w:rsidR="008B14F4" w:rsidRPr="008B14F4">
        <w:rPr>
          <w:rFonts w:ascii="Times New Roman" w:hAnsi="Times New Roman" w:cs="Times New Roman"/>
          <w:sz w:val="24"/>
          <w:szCs w:val="24"/>
        </w:rPr>
        <w:t>lại vào trang web.</w:t>
      </w:r>
    </w:p>
    <w:p w14:paraId="28FEB2EB" w14:textId="648ECDBF" w:rsidR="002B0E60" w:rsidRDefault="00CB436E" w:rsidP="004F6A34">
      <w:pPr>
        <w:rPr>
          <w:noProof/>
        </w:rPr>
      </w:pPr>
      <w:r w:rsidRPr="00CB436E">
        <w:rPr>
          <w:noProof/>
        </w:rPr>
        <w:t xml:space="preserve"> </w:t>
      </w:r>
    </w:p>
    <w:p w14:paraId="3EEE07E4" w14:textId="1151F897" w:rsidR="004F6A34" w:rsidRPr="004F6A34" w:rsidRDefault="003F6181" w:rsidP="004F6A34">
      <w:r>
        <w:t xml:space="preserve"> </w:t>
      </w:r>
    </w:p>
    <w:p w14:paraId="5A42C706" w14:textId="13C965F9" w:rsidR="00CD2F48" w:rsidRDefault="00AE7FC1" w:rsidP="00CD2F48">
      <w:pPr>
        <w:pStyle w:val="u3"/>
        <w:numPr>
          <w:ilvl w:val="0"/>
          <w:numId w:val="26"/>
        </w:numPr>
        <w:rPr>
          <w:rFonts w:ascii="Times New Roman" w:hAnsi="Times New Roman" w:cs="Times New Roman"/>
          <w:b/>
          <w:bCs/>
          <w:color w:val="000000" w:themeColor="text1"/>
        </w:rPr>
      </w:pPr>
      <w:bookmarkStart w:id="22" w:name="_Toc88512698"/>
      <w:r w:rsidRPr="00AE7FC1">
        <w:rPr>
          <w:rFonts w:ascii="Times New Roman" w:hAnsi="Times New Roman" w:cs="Times New Roman"/>
          <w:b/>
          <w:bCs/>
          <w:color w:val="000000" w:themeColor="text1"/>
        </w:rPr>
        <w:t>Khách Hàng</w:t>
      </w:r>
      <w:bookmarkEnd w:id="22"/>
    </w:p>
    <w:p w14:paraId="4C3795E1" w14:textId="6C103F63" w:rsidR="00203C5F" w:rsidRPr="00DC52DC" w:rsidRDefault="00203C5F" w:rsidP="00BC15FD">
      <w:pPr>
        <w:pStyle w:val="oancuaDanhsach"/>
        <w:numPr>
          <w:ilvl w:val="0"/>
          <w:numId w:val="30"/>
        </w:numPr>
        <w:rPr>
          <w:rFonts w:ascii="Times New Roman" w:hAnsi="Times New Roman" w:cs="Times New Roman"/>
          <w:b/>
          <w:bCs/>
          <w:i/>
          <w:iCs/>
          <w:sz w:val="24"/>
          <w:szCs w:val="24"/>
        </w:rPr>
      </w:pPr>
      <w:r w:rsidRPr="00DC52DC">
        <w:rPr>
          <w:rFonts w:ascii="Times New Roman" w:hAnsi="Times New Roman" w:cs="Times New Roman"/>
          <w:b/>
          <w:bCs/>
          <w:i/>
          <w:iCs/>
          <w:sz w:val="24"/>
          <w:szCs w:val="24"/>
        </w:rPr>
        <w:t>Đăng ký thông tin khách hàng</w:t>
      </w:r>
      <w:r w:rsidR="00DC52DC">
        <w:rPr>
          <w:rFonts w:ascii="Times New Roman" w:hAnsi="Times New Roman" w:cs="Times New Roman"/>
          <w:b/>
          <w:bCs/>
          <w:i/>
          <w:iCs/>
          <w:sz w:val="24"/>
          <w:szCs w:val="24"/>
        </w:rPr>
        <w:t>.</w:t>
      </w:r>
    </w:p>
    <w:p w14:paraId="7E26B3A0" w14:textId="3BA6F6AF" w:rsidR="00203C5F" w:rsidRPr="00203C5F" w:rsidRDefault="00203C5F" w:rsidP="00203C5F">
      <w:pPr>
        <w:ind w:firstLine="540"/>
      </w:pPr>
      <w:r w:rsidRPr="00203C5F">
        <w:rPr>
          <w:noProof/>
        </w:rPr>
        <w:drawing>
          <wp:inline distT="0" distB="0" distL="0" distR="0" wp14:anchorId="0F527C22" wp14:editId="39AAFC2C">
            <wp:extent cx="8305491" cy="4881880"/>
            <wp:effectExtent l="0" t="0" r="635"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26"/>
                    <a:stretch>
                      <a:fillRect/>
                    </a:stretch>
                  </pic:blipFill>
                  <pic:spPr>
                    <a:xfrm>
                      <a:off x="0" y="0"/>
                      <a:ext cx="8307470" cy="4883043"/>
                    </a:xfrm>
                    <a:prstGeom prst="rect">
                      <a:avLst/>
                    </a:prstGeom>
                  </pic:spPr>
                </pic:pic>
              </a:graphicData>
            </a:graphic>
          </wp:inline>
        </w:drawing>
      </w:r>
    </w:p>
    <w:p w14:paraId="010A463D" w14:textId="181ABE20" w:rsidR="008B14F4" w:rsidRDefault="00D04F68" w:rsidP="008B14F4">
      <w:pPr>
        <w:spacing w:after="0"/>
      </w:pPr>
      <w:r>
        <w:rPr>
          <w:noProof/>
        </w:rPr>
        <mc:AlternateContent>
          <mc:Choice Requires="wps">
            <w:drawing>
              <wp:anchor distT="45720" distB="45720" distL="114300" distR="114300" simplePos="0" relativeHeight="251658246" behindDoc="0" locked="0" layoutInCell="1" allowOverlap="1" wp14:anchorId="365DE044" wp14:editId="5EF29A71">
                <wp:simplePos x="0" y="0"/>
                <wp:positionH relativeFrom="column">
                  <wp:posOffset>4981575</wp:posOffset>
                </wp:positionH>
                <wp:positionV relativeFrom="paragraph">
                  <wp:posOffset>1584325</wp:posOffset>
                </wp:positionV>
                <wp:extent cx="2360930" cy="1404620"/>
                <wp:effectExtent l="0" t="0" r="952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812E8" w14:textId="7C406E85" w:rsidR="003158BC" w:rsidRPr="003158BC" w:rsidRDefault="003158BC" w:rsidP="003158BC">
                            <w:pPr>
                              <w:pStyle w:val="oancuaDanhsach"/>
                              <w:numPr>
                                <w:ilvl w:val="0"/>
                                <w:numId w:val="32"/>
                              </w:numPr>
                              <w:rPr>
                                <w:rFonts w:ascii="Times New Roman" w:hAnsi="Times New Roman" w:cs="Times New Roman"/>
                                <w:b/>
                                <w:bCs/>
                                <w:i/>
                                <w:iCs/>
                                <w:sz w:val="24"/>
                                <w:szCs w:val="24"/>
                              </w:rPr>
                            </w:pPr>
                            <w:r w:rsidRPr="003158BC">
                              <w:rPr>
                                <w:rFonts w:ascii="Times New Roman" w:hAnsi="Times New Roman" w:cs="Times New Roman"/>
                                <w:b/>
                                <w:bCs/>
                                <w:i/>
                                <w:iCs/>
                                <w:sz w:val="24"/>
                                <w:szCs w:val="24"/>
                              </w:rPr>
                              <w:t>Trang chủ</w:t>
                            </w:r>
                          </w:p>
                          <w:p w14:paraId="108951A4" w14:textId="3314D04E" w:rsidR="00437FBE" w:rsidRPr="003158BC" w:rsidRDefault="00437FBE">
                            <w:pPr>
                              <w:rPr>
                                <w:rFonts w:ascii="Times New Roman" w:hAnsi="Times New Roman" w:cs="Times New Roman"/>
                                <w:sz w:val="24"/>
                                <w:szCs w:val="24"/>
                              </w:rPr>
                            </w:pPr>
                            <w:r w:rsidRPr="003158BC">
                              <w:rPr>
                                <w:rFonts w:ascii="Times New Roman" w:hAnsi="Times New Roman" w:cs="Times New Roman"/>
                                <w:sz w:val="24"/>
                                <w:szCs w:val="24"/>
                              </w:rPr>
                              <w:t>Khi Khách hàng truy cập</w:t>
                            </w:r>
                            <w:r w:rsidR="0040769D" w:rsidRPr="003158BC">
                              <w:rPr>
                                <w:rFonts w:ascii="Times New Roman" w:hAnsi="Times New Roman" w:cs="Times New Roman"/>
                                <w:sz w:val="24"/>
                                <w:szCs w:val="24"/>
                              </w:rPr>
                              <w:t xml:space="preserve"> thành công</w:t>
                            </w:r>
                            <w:r w:rsidRPr="003158BC">
                              <w:rPr>
                                <w:rFonts w:ascii="Times New Roman" w:hAnsi="Times New Roman" w:cs="Times New Roman"/>
                                <w:sz w:val="24"/>
                                <w:szCs w:val="24"/>
                              </w:rPr>
                              <w:t xml:space="preserve"> vào trang web</w:t>
                            </w:r>
                            <w:r w:rsidR="0040769D" w:rsidRPr="003158BC">
                              <w:rPr>
                                <w:rFonts w:ascii="Times New Roman" w:hAnsi="Times New Roman" w:cs="Times New Roman"/>
                                <w:sz w:val="24"/>
                                <w:szCs w:val="24"/>
                              </w:rPr>
                              <w:t xml:space="preserve"> bán hàng, </w:t>
                            </w:r>
                            <w:r w:rsidR="003158BC" w:rsidRPr="003158BC">
                              <w:rPr>
                                <w:rFonts w:ascii="Times New Roman" w:hAnsi="Times New Roman" w:cs="Times New Roman"/>
                                <w:sz w:val="24"/>
                                <w:szCs w:val="24"/>
                              </w:rPr>
                              <w:t>một trang chủ sẽ hiện ra để giới thiệu các sản phẩm cũng như các ưu đãi có trong trang we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65DE044" id="Text Box 2" o:spid="_x0000_s1030" type="#_x0000_t202" style="position:absolute;margin-left:392.25pt;margin-top:124.75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" stroked="f">
                <v:textbox style="mso-fit-shape-to-text:t">
                  <w:txbxContent>
                    <w:p w14:paraId="408812E8" w14:textId="7C406E85" w:rsidR="003158BC" w:rsidRPr="003158BC" w:rsidRDefault="003158BC" w:rsidP="003158BC">
                      <w:pPr>
                        <w:pStyle w:val="oancuaDanhsach"/>
                        <w:numPr>
                          <w:ilvl w:val="0"/>
                          <w:numId w:val="32"/>
                        </w:numPr>
                        <w:rPr>
                          <w:rFonts w:ascii="Times New Roman" w:hAnsi="Times New Roman" w:cs="Times New Roman"/>
                          <w:b/>
                          <w:bCs/>
                          <w:i/>
                          <w:iCs/>
                          <w:sz w:val="24"/>
                          <w:szCs w:val="24"/>
                        </w:rPr>
                      </w:pPr>
                      <w:r w:rsidRPr="003158BC">
                        <w:rPr>
                          <w:rFonts w:ascii="Times New Roman" w:hAnsi="Times New Roman" w:cs="Times New Roman"/>
                          <w:b/>
                          <w:bCs/>
                          <w:i/>
                          <w:iCs/>
                          <w:sz w:val="24"/>
                          <w:szCs w:val="24"/>
                        </w:rPr>
                        <w:t>Trang chủ</w:t>
                      </w:r>
                    </w:p>
                    <w:p w14:paraId="108951A4" w14:textId="3314D04E" w:rsidR="00437FBE" w:rsidRPr="003158BC" w:rsidRDefault="00437FBE">
                      <w:pPr>
                        <w:rPr>
                          <w:rFonts w:ascii="Times New Roman" w:hAnsi="Times New Roman" w:cs="Times New Roman"/>
                          <w:sz w:val="24"/>
                          <w:szCs w:val="24"/>
                        </w:rPr>
                      </w:pPr>
                      <w:r w:rsidRPr="003158BC">
                        <w:rPr>
                          <w:rFonts w:ascii="Times New Roman" w:hAnsi="Times New Roman" w:cs="Times New Roman"/>
                          <w:sz w:val="24"/>
                          <w:szCs w:val="24"/>
                        </w:rPr>
                        <w:t>Khi Khách hàng truy cập</w:t>
                      </w:r>
                      <w:r w:rsidR="0040769D" w:rsidRPr="003158BC">
                        <w:rPr>
                          <w:rFonts w:ascii="Times New Roman" w:hAnsi="Times New Roman" w:cs="Times New Roman"/>
                          <w:sz w:val="24"/>
                          <w:szCs w:val="24"/>
                        </w:rPr>
                        <w:t xml:space="preserve"> thành công</w:t>
                      </w:r>
                      <w:r w:rsidRPr="003158BC">
                        <w:rPr>
                          <w:rFonts w:ascii="Times New Roman" w:hAnsi="Times New Roman" w:cs="Times New Roman"/>
                          <w:sz w:val="24"/>
                          <w:szCs w:val="24"/>
                        </w:rPr>
                        <w:t xml:space="preserve"> vào trang web</w:t>
                      </w:r>
                      <w:r w:rsidR="0040769D" w:rsidRPr="003158BC">
                        <w:rPr>
                          <w:rFonts w:ascii="Times New Roman" w:hAnsi="Times New Roman" w:cs="Times New Roman"/>
                          <w:sz w:val="24"/>
                          <w:szCs w:val="24"/>
                        </w:rPr>
                        <w:t xml:space="preserve"> bán hàng, </w:t>
                      </w:r>
                      <w:r w:rsidR="003158BC" w:rsidRPr="003158BC">
                        <w:rPr>
                          <w:rFonts w:ascii="Times New Roman" w:hAnsi="Times New Roman" w:cs="Times New Roman"/>
                          <w:sz w:val="24"/>
                          <w:szCs w:val="24"/>
                        </w:rPr>
                        <w:t>một trang chủ sẽ hiện ra để giới thiệu các sản phẩm cũng như các ưu đãi có trong trang web.</w:t>
                      </w:r>
                    </w:p>
                  </w:txbxContent>
                </v:textbox>
                <w10:wrap type="square"/>
              </v:shape>
            </w:pict>
          </mc:Fallback>
        </mc:AlternateContent>
      </w:r>
      <w:r w:rsidR="008B14F4" w:rsidRPr="007C0F27">
        <w:rPr>
          <w:noProof/>
        </w:rPr>
        <w:drawing>
          <wp:inline distT="0" distB="0" distL="0" distR="0" wp14:anchorId="1654B78C" wp14:editId="5FA37DB6">
            <wp:extent cx="4478867" cy="1724025"/>
            <wp:effectExtent l="0" t="0" r="0" b="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7"/>
                    <a:stretch>
                      <a:fillRect/>
                    </a:stretch>
                  </pic:blipFill>
                  <pic:spPr>
                    <a:xfrm>
                      <a:off x="0" y="0"/>
                      <a:ext cx="4479506" cy="1724271"/>
                    </a:xfrm>
                    <a:prstGeom prst="rect">
                      <a:avLst/>
                    </a:prstGeom>
                  </pic:spPr>
                </pic:pic>
              </a:graphicData>
            </a:graphic>
          </wp:inline>
        </w:drawing>
      </w:r>
    </w:p>
    <w:p w14:paraId="4E5A4A32" w14:textId="77777777" w:rsidR="00437FBE" w:rsidRDefault="008B14F4" w:rsidP="00437FBE">
      <w:pPr>
        <w:spacing w:after="0"/>
        <w:rPr>
          <w:noProof/>
        </w:rPr>
      </w:pPr>
      <w:r w:rsidRPr="00CB436E">
        <w:rPr>
          <w:noProof/>
        </w:rPr>
        <w:drawing>
          <wp:inline distT="0" distB="0" distL="0" distR="0" wp14:anchorId="29113E85" wp14:editId="7870B366">
            <wp:extent cx="4478655" cy="1511935"/>
            <wp:effectExtent l="0" t="0" r="0" b="0"/>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 company name&#10;&#10;Description automatically generated"/>
                    <pic:cNvPicPr/>
                  </pic:nvPicPr>
                  <pic:blipFill>
                    <a:blip r:embed="rId28"/>
                    <a:stretch>
                      <a:fillRect/>
                    </a:stretch>
                  </pic:blipFill>
                  <pic:spPr>
                    <a:xfrm>
                      <a:off x="0" y="0"/>
                      <a:ext cx="4536840" cy="1531577"/>
                    </a:xfrm>
                    <a:prstGeom prst="rect">
                      <a:avLst/>
                    </a:prstGeom>
                  </pic:spPr>
                </pic:pic>
              </a:graphicData>
            </a:graphic>
          </wp:inline>
        </w:drawing>
      </w:r>
    </w:p>
    <w:p w14:paraId="0BEEE3FB" w14:textId="7DCD76FA" w:rsidR="00D04F68" w:rsidRDefault="00437FBE" w:rsidP="008B14F4">
      <w:r w:rsidRPr="002B0E60">
        <w:rPr>
          <w:noProof/>
        </w:rPr>
        <w:drawing>
          <wp:inline distT="0" distB="0" distL="0" distR="0" wp14:anchorId="261DEE2E" wp14:editId="56C8AC2F">
            <wp:extent cx="4478655" cy="1987360"/>
            <wp:effectExtent l="0" t="0" r="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29"/>
                    <a:stretch>
                      <a:fillRect/>
                    </a:stretch>
                  </pic:blipFill>
                  <pic:spPr>
                    <a:xfrm>
                      <a:off x="0" y="0"/>
                      <a:ext cx="4494312" cy="1994308"/>
                    </a:xfrm>
                    <a:prstGeom prst="rect">
                      <a:avLst/>
                    </a:prstGeom>
                  </pic:spPr>
                </pic:pic>
              </a:graphicData>
            </a:graphic>
          </wp:inline>
        </w:drawing>
      </w:r>
    </w:p>
    <w:p w14:paraId="24C0033B" w14:textId="77777777" w:rsidR="00203C5F" w:rsidRDefault="00203C5F" w:rsidP="008B14F4"/>
    <w:p w14:paraId="7B98A13D" w14:textId="7DAF378E" w:rsidR="00D04F68" w:rsidRPr="005A7225" w:rsidRDefault="00D04F68" w:rsidP="00D04F68">
      <w:pPr>
        <w:pStyle w:val="oancuaDanhsach"/>
        <w:numPr>
          <w:ilvl w:val="0"/>
          <w:numId w:val="30"/>
        </w:numPr>
        <w:rPr>
          <w:rFonts w:ascii="Times New Roman" w:hAnsi="Times New Roman" w:cs="Times New Roman"/>
          <w:b/>
          <w:bCs/>
          <w:i/>
          <w:iCs/>
          <w:sz w:val="24"/>
          <w:szCs w:val="24"/>
        </w:rPr>
      </w:pPr>
      <w:r w:rsidRPr="005A7225">
        <w:rPr>
          <w:rFonts w:ascii="Times New Roman" w:hAnsi="Times New Roman" w:cs="Times New Roman"/>
          <w:b/>
          <w:bCs/>
          <w:i/>
          <w:iCs/>
          <w:sz w:val="24"/>
          <w:szCs w:val="24"/>
        </w:rPr>
        <w:t>Trang sản phẩm cho phép khách hàng xem các sản phẩm có trong trang web</w:t>
      </w:r>
      <w:r w:rsidR="005A7225" w:rsidRPr="005A7225">
        <w:rPr>
          <w:rFonts w:ascii="Times New Roman" w:hAnsi="Times New Roman" w:cs="Times New Roman"/>
          <w:b/>
          <w:bCs/>
          <w:i/>
          <w:iCs/>
          <w:sz w:val="24"/>
          <w:szCs w:val="24"/>
        </w:rPr>
        <w:t>, khách hàng có thể chọn xem sản phẩm theo tên đối tác và chi nhánh tương ứng.</w:t>
      </w:r>
    </w:p>
    <w:p w14:paraId="5237C5C8" w14:textId="60592AF4" w:rsidR="0048324E" w:rsidRPr="0048324E" w:rsidRDefault="0048324E" w:rsidP="0048324E">
      <w:pPr>
        <w:spacing w:after="0"/>
        <w:ind w:firstLine="1170"/>
        <w:rPr>
          <w:rFonts w:ascii="Times New Roman" w:hAnsi="Times New Roman" w:cs="Times New Roman"/>
          <w:sz w:val="24"/>
          <w:szCs w:val="24"/>
        </w:rPr>
      </w:pPr>
    </w:p>
    <w:p w14:paraId="2D765758" w14:textId="0149ED23" w:rsidR="003158BC" w:rsidRDefault="00FC4615" w:rsidP="00FC4615">
      <w:r w:rsidRPr="00FC4615">
        <w:drawing>
          <wp:inline distT="0" distB="0" distL="0" distR="0" wp14:anchorId="0C1B0BF2" wp14:editId="2F67C9AA">
            <wp:extent cx="9201150" cy="4259580"/>
            <wp:effectExtent l="0" t="0" r="0" b="7620"/>
            <wp:docPr id="60" name="Picture 6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website&#10;&#10;Description automatically generated"/>
                    <pic:cNvPicPr/>
                  </pic:nvPicPr>
                  <pic:blipFill>
                    <a:blip r:embed="rId30"/>
                    <a:stretch>
                      <a:fillRect/>
                    </a:stretch>
                  </pic:blipFill>
                  <pic:spPr>
                    <a:xfrm>
                      <a:off x="0" y="0"/>
                      <a:ext cx="9201150" cy="4259580"/>
                    </a:xfrm>
                    <a:prstGeom prst="rect">
                      <a:avLst/>
                    </a:prstGeom>
                  </pic:spPr>
                </pic:pic>
              </a:graphicData>
            </a:graphic>
          </wp:inline>
        </w:drawing>
      </w:r>
    </w:p>
    <w:p w14:paraId="5A9FB0A3" w14:textId="77777777" w:rsidR="00584D0F" w:rsidRDefault="00584D0F" w:rsidP="00FC4615"/>
    <w:p w14:paraId="5C412816" w14:textId="77777777" w:rsidR="00584D0F" w:rsidRDefault="00584D0F" w:rsidP="00FC4615"/>
    <w:p w14:paraId="41248363" w14:textId="5470D7DF" w:rsidR="00D04F68" w:rsidRDefault="00D04F68" w:rsidP="008B14F4"/>
    <w:p w14:paraId="4E3119D4" w14:textId="624FCEF8" w:rsidR="00492647" w:rsidRPr="005A7225" w:rsidRDefault="00492647" w:rsidP="00BC15FD">
      <w:pPr>
        <w:pStyle w:val="oancuaDanhsach"/>
        <w:numPr>
          <w:ilvl w:val="0"/>
          <w:numId w:val="30"/>
        </w:numPr>
        <w:rPr>
          <w:rFonts w:ascii="Times New Roman" w:hAnsi="Times New Roman" w:cs="Times New Roman"/>
          <w:b/>
          <w:bCs/>
          <w:i/>
          <w:iCs/>
          <w:sz w:val="24"/>
          <w:szCs w:val="24"/>
        </w:rPr>
      </w:pPr>
      <w:r w:rsidRPr="005A7225">
        <w:rPr>
          <w:rFonts w:ascii="Times New Roman" w:hAnsi="Times New Roman" w:cs="Times New Roman"/>
          <w:b/>
          <w:bCs/>
          <w:i/>
          <w:iCs/>
          <w:sz w:val="24"/>
          <w:szCs w:val="24"/>
        </w:rPr>
        <w:t>Xem thông tin chi tiết của sản phẩm</w:t>
      </w:r>
    </w:p>
    <w:p w14:paraId="525C1EB5" w14:textId="28DE21CF" w:rsidR="00191CB3" w:rsidRPr="00191CB3" w:rsidRDefault="009962AC" w:rsidP="00191CB3">
      <w:pPr>
        <w:ind w:left="360"/>
        <w:rPr>
          <w:rFonts w:ascii="Times New Roman" w:hAnsi="Times New Roman" w:cs="Times New Roman"/>
          <w:b/>
          <w:bCs/>
          <w:sz w:val="24"/>
          <w:szCs w:val="24"/>
        </w:rPr>
      </w:pPr>
      <w:r w:rsidRPr="009962AC">
        <w:rPr>
          <w:rFonts w:ascii="Times New Roman" w:hAnsi="Times New Roman" w:cs="Times New Roman"/>
          <w:b/>
          <w:bCs/>
          <w:sz w:val="24"/>
          <w:szCs w:val="24"/>
        </w:rPr>
        <w:drawing>
          <wp:inline distT="0" distB="0" distL="0" distR="0" wp14:anchorId="79F6F9AE" wp14:editId="5A250D76">
            <wp:extent cx="8737600" cy="4232910"/>
            <wp:effectExtent l="0" t="0" r="6350" b="0"/>
            <wp:docPr id="62" name="Picture 6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with low confidence"/>
                    <pic:cNvPicPr/>
                  </pic:nvPicPr>
                  <pic:blipFill>
                    <a:blip r:embed="rId31"/>
                    <a:stretch>
                      <a:fillRect/>
                    </a:stretch>
                  </pic:blipFill>
                  <pic:spPr>
                    <a:xfrm>
                      <a:off x="0" y="0"/>
                      <a:ext cx="8742746" cy="4235403"/>
                    </a:xfrm>
                    <a:prstGeom prst="rect">
                      <a:avLst/>
                    </a:prstGeom>
                  </pic:spPr>
                </pic:pic>
              </a:graphicData>
            </a:graphic>
          </wp:inline>
        </w:drawing>
      </w:r>
    </w:p>
    <w:p w14:paraId="7AC362E0" w14:textId="77777777" w:rsidR="00584D0F" w:rsidRDefault="00584D0F" w:rsidP="00191CB3">
      <w:pPr>
        <w:ind w:left="360"/>
        <w:rPr>
          <w:rFonts w:ascii="Times New Roman" w:hAnsi="Times New Roman" w:cs="Times New Roman"/>
          <w:b/>
          <w:bCs/>
          <w:sz w:val="24"/>
          <w:szCs w:val="24"/>
        </w:rPr>
      </w:pPr>
    </w:p>
    <w:p w14:paraId="22A0DDC2" w14:textId="77777777" w:rsidR="00584D0F" w:rsidRDefault="00584D0F" w:rsidP="00191CB3">
      <w:pPr>
        <w:ind w:left="360"/>
        <w:rPr>
          <w:rFonts w:ascii="Times New Roman" w:hAnsi="Times New Roman" w:cs="Times New Roman"/>
          <w:b/>
          <w:bCs/>
          <w:sz w:val="24"/>
          <w:szCs w:val="24"/>
        </w:rPr>
      </w:pPr>
    </w:p>
    <w:p w14:paraId="04740869" w14:textId="77777777" w:rsidR="00584D0F" w:rsidRPr="00191CB3" w:rsidRDefault="00584D0F" w:rsidP="00191CB3">
      <w:pPr>
        <w:ind w:left="360"/>
        <w:rPr>
          <w:rFonts w:ascii="Times New Roman" w:hAnsi="Times New Roman" w:cs="Times New Roman"/>
          <w:b/>
          <w:bCs/>
          <w:sz w:val="24"/>
          <w:szCs w:val="24"/>
        </w:rPr>
      </w:pPr>
    </w:p>
    <w:p w14:paraId="09EA6267" w14:textId="284084BD" w:rsidR="008B14F4" w:rsidRPr="005A7225" w:rsidRDefault="002D70BF" w:rsidP="00BC15FD">
      <w:pPr>
        <w:pStyle w:val="oancuaDanhsach"/>
        <w:numPr>
          <w:ilvl w:val="0"/>
          <w:numId w:val="30"/>
        </w:numPr>
        <w:rPr>
          <w:rFonts w:ascii="Times New Roman" w:hAnsi="Times New Roman" w:cs="Times New Roman"/>
          <w:b/>
          <w:bCs/>
          <w:i/>
          <w:iCs/>
          <w:sz w:val="24"/>
          <w:szCs w:val="24"/>
        </w:rPr>
      </w:pPr>
      <w:r w:rsidRPr="005A7225">
        <w:rPr>
          <w:rFonts w:ascii="Times New Roman" w:hAnsi="Times New Roman" w:cs="Times New Roman"/>
          <w:b/>
          <w:bCs/>
          <w:i/>
          <w:iCs/>
          <w:sz w:val="24"/>
          <w:szCs w:val="24"/>
        </w:rPr>
        <w:t xml:space="preserve">Chọn </w:t>
      </w:r>
      <w:r w:rsidR="005A0AD2" w:rsidRPr="005A7225">
        <w:rPr>
          <w:rFonts w:ascii="Times New Roman" w:hAnsi="Times New Roman" w:cs="Times New Roman"/>
          <w:b/>
          <w:bCs/>
          <w:i/>
          <w:iCs/>
          <w:sz w:val="24"/>
          <w:szCs w:val="24"/>
        </w:rPr>
        <w:t>kí hiệu giỏ hàng để xem sản phẩm cần mua và bấm nút PURCHASE để thanh toán</w:t>
      </w:r>
    </w:p>
    <w:p w14:paraId="5563251A" w14:textId="7E7A1760" w:rsidR="002D70BF" w:rsidRDefault="00185640" w:rsidP="005A0AD2">
      <w:pPr>
        <w:jc w:val="center"/>
      </w:pPr>
      <w:r w:rsidRPr="00185640">
        <w:drawing>
          <wp:inline distT="0" distB="0" distL="0" distR="0" wp14:anchorId="2CDFC93E" wp14:editId="41B90E88">
            <wp:extent cx="7535333" cy="4233619"/>
            <wp:effectExtent l="0" t="0" r="889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32"/>
                    <a:stretch>
                      <a:fillRect/>
                    </a:stretch>
                  </pic:blipFill>
                  <pic:spPr>
                    <a:xfrm>
                      <a:off x="0" y="0"/>
                      <a:ext cx="7538330" cy="4235303"/>
                    </a:xfrm>
                    <a:prstGeom prst="rect">
                      <a:avLst/>
                    </a:prstGeom>
                  </pic:spPr>
                </pic:pic>
              </a:graphicData>
            </a:graphic>
          </wp:inline>
        </w:drawing>
      </w:r>
    </w:p>
    <w:p w14:paraId="0E9C2D03" w14:textId="77777777" w:rsidR="005841F5" w:rsidRDefault="005841F5" w:rsidP="00BC15FD">
      <w:pPr>
        <w:pStyle w:val="oancuaDanhsach"/>
        <w:rPr>
          <w:rFonts w:ascii="Times New Roman" w:hAnsi="Times New Roman" w:cs="Times New Roman"/>
          <w:b/>
          <w:sz w:val="24"/>
          <w:szCs w:val="24"/>
        </w:rPr>
      </w:pPr>
    </w:p>
    <w:p w14:paraId="175D4845" w14:textId="77777777" w:rsidR="00821B6B" w:rsidRDefault="00821B6B" w:rsidP="00BC15FD">
      <w:pPr>
        <w:pStyle w:val="oancuaDanhsach"/>
        <w:rPr>
          <w:rFonts w:ascii="Times New Roman" w:hAnsi="Times New Roman" w:cs="Times New Roman"/>
          <w:b/>
          <w:bCs/>
          <w:sz w:val="24"/>
          <w:szCs w:val="24"/>
        </w:rPr>
      </w:pPr>
    </w:p>
    <w:p w14:paraId="4CAAAF4E" w14:textId="77777777" w:rsidR="00584D0F" w:rsidRDefault="00584D0F" w:rsidP="00BC15FD">
      <w:pPr>
        <w:pStyle w:val="oancuaDanhsach"/>
        <w:rPr>
          <w:rFonts w:ascii="Times New Roman" w:hAnsi="Times New Roman" w:cs="Times New Roman"/>
          <w:b/>
          <w:bCs/>
          <w:sz w:val="24"/>
          <w:szCs w:val="24"/>
        </w:rPr>
      </w:pPr>
    </w:p>
    <w:p w14:paraId="3ACA7655" w14:textId="2186C36C" w:rsidR="00BC15FD" w:rsidRPr="00BC15FD" w:rsidRDefault="005A7225" w:rsidP="00BC15FD">
      <w:pPr>
        <w:rPr>
          <w:rFonts w:ascii="Times New Roman" w:hAnsi="Times New Roman" w:cs="Times New Roman"/>
          <w:b/>
          <w:bCs/>
          <w:sz w:val="24"/>
          <w:szCs w:val="24"/>
        </w:rPr>
      </w:pPr>
      <w:r>
        <w:rPr>
          <w:rFonts w:ascii="Times New Roman" w:hAnsi="Times New Roman" w:cs="Times New Roman"/>
          <w:b/>
          <w:bCs/>
          <w:sz w:val="24"/>
          <w:szCs w:val="24"/>
        </w:rPr>
        <w:t>.</w:t>
      </w:r>
    </w:p>
    <w:p w14:paraId="28B7B272" w14:textId="595E30F6" w:rsidR="00BC15FD" w:rsidRPr="005A7225" w:rsidRDefault="00BC15FD" w:rsidP="00BC15FD">
      <w:pPr>
        <w:pStyle w:val="oancuaDanhsach"/>
        <w:numPr>
          <w:ilvl w:val="0"/>
          <w:numId w:val="38"/>
        </w:numPr>
        <w:rPr>
          <w:rFonts w:ascii="Times New Roman" w:hAnsi="Times New Roman" w:cs="Times New Roman"/>
          <w:b/>
          <w:bCs/>
          <w:i/>
          <w:iCs/>
          <w:sz w:val="24"/>
          <w:szCs w:val="24"/>
        </w:rPr>
      </w:pPr>
      <w:r w:rsidRPr="005A7225">
        <w:rPr>
          <w:rFonts w:ascii="Times New Roman" w:hAnsi="Times New Roman" w:cs="Times New Roman"/>
          <w:b/>
          <w:bCs/>
          <w:i/>
          <w:iCs/>
          <w:sz w:val="24"/>
          <w:szCs w:val="24"/>
        </w:rPr>
        <w:t>Xem, Sửa thông tin cá nhân</w:t>
      </w:r>
      <w:r w:rsidR="005A7225">
        <w:rPr>
          <w:rFonts w:ascii="Times New Roman" w:hAnsi="Times New Roman" w:cs="Times New Roman"/>
          <w:b/>
          <w:bCs/>
          <w:i/>
          <w:iCs/>
          <w:sz w:val="24"/>
          <w:szCs w:val="24"/>
        </w:rPr>
        <w:t>.</w:t>
      </w:r>
    </w:p>
    <w:p w14:paraId="3B647354" w14:textId="7CF5CF23" w:rsidR="00BF3D60" w:rsidRDefault="00BC15FD" w:rsidP="00185640">
      <w:pPr>
        <w:pStyle w:val="oancuaDanhsach"/>
        <w:ind w:right="720"/>
        <w:jc w:val="center"/>
      </w:pPr>
      <w:r w:rsidRPr="00BC15FD">
        <w:drawing>
          <wp:inline distT="0" distB="0" distL="0" distR="0" wp14:anchorId="4590A0E6" wp14:editId="00709A73">
            <wp:extent cx="7362691" cy="4250267"/>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33"/>
                    <a:stretch>
                      <a:fillRect/>
                    </a:stretch>
                  </pic:blipFill>
                  <pic:spPr>
                    <a:xfrm>
                      <a:off x="0" y="0"/>
                      <a:ext cx="7371645" cy="4255436"/>
                    </a:xfrm>
                    <a:prstGeom prst="rect">
                      <a:avLst/>
                    </a:prstGeom>
                  </pic:spPr>
                </pic:pic>
              </a:graphicData>
            </a:graphic>
          </wp:inline>
        </w:drawing>
      </w:r>
    </w:p>
    <w:p w14:paraId="5FAA0242" w14:textId="77777777" w:rsidR="00584D0F" w:rsidRDefault="00584D0F" w:rsidP="00185640">
      <w:pPr>
        <w:pStyle w:val="oancuaDanhsach"/>
        <w:ind w:right="720"/>
        <w:jc w:val="center"/>
      </w:pPr>
    </w:p>
    <w:p w14:paraId="70EB192A" w14:textId="77777777" w:rsidR="00584D0F" w:rsidRDefault="00584D0F" w:rsidP="00185640">
      <w:pPr>
        <w:pStyle w:val="oancuaDanhsach"/>
        <w:ind w:right="720"/>
        <w:jc w:val="center"/>
      </w:pPr>
    </w:p>
    <w:p w14:paraId="2C4C0346" w14:textId="77777777" w:rsidR="00584D0F" w:rsidRDefault="00584D0F" w:rsidP="00185640">
      <w:pPr>
        <w:pStyle w:val="oancuaDanhsach"/>
        <w:ind w:right="720"/>
        <w:jc w:val="center"/>
      </w:pPr>
    </w:p>
    <w:p w14:paraId="0C24C175" w14:textId="77777777" w:rsidR="00584D0F" w:rsidRDefault="00584D0F" w:rsidP="00185640">
      <w:pPr>
        <w:pStyle w:val="oancuaDanhsach"/>
        <w:ind w:right="720"/>
        <w:jc w:val="center"/>
      </w:pPr>
    </w:p>
    <w:p w14:paraId="1DB29690" w14:textId="77777777" w:rsidR="00584D0F" w:rsidRDefault="00584D0F" w:rsidP="00185640">
      <w:pPr>
        <w:pStyle w:val="oancuaDanhsach"/>
        <w:ind w:right="720"/>
        <w:jc w:val="center"/>
      </w:pPr>
    </w:p>
    <w:p w14:paraId="23B98A0E" w14:textId="77777777" w:rsidR="00584D0F" w:rsidRDefault="00584D0F" w:rsidP="00185640">
      <w:pPr>
        <w:pStyle w:val="oancuaDanhsach"/>
        <w:ind w:right="720"/>
        <w:jc w:val="center"/>
      </w:pPr>
    </w:p>
    <w:p w14:paraId="1FBB9797" w14:textId="77777777" w:rsidR="00584D0F" w:rsidRDefault="00584D0F" w:rsidP="00185640">
      <w:pPr>
        <w:pStyle w:val="oancuaDanhsach"/>
        <w:ind w:right="720"/>
        <w:jc w:val="center"/>
      </w:pPr>
    </w:p>
    <w:p w14:paraId="0E267BC6" w14:textId="45F34ABB" w:rsidR="00BF3D60" w:rsidRPr="005A7225" w:rsidRDefault="00BF3D60" w:rsidP="00BC15FD">
      <w:pPr>
        <w:pStyle w:val="oancuaDanhsach"/>
        <w:numPr>
          <w:ilvl w:val="0"/>
          <w:numId w:val="38"/>
        </w:numPr>
        <w:rPr>
          <w:rFonts w:ascii="Times New Roman" w:hAnsi="Times New Roman" w:cs="Times New Roman"/>
          <w:b/>
          <w:bCs/>
          <w:i/>
          <w:iCs/>
          <w:sz w:val="24"/>
          <w:szCs w:val="24"/>
        </w:rPr>
      </w:pPr>
      <w:r w:rsidRPr="005A7225">
        <w:rPr>
          <w:rFonts w:ascii="Times New Roman" w:hAnsi="Times New Roman" w:cs="Times New Roman"/>
          <w:b/>
          <w:bCs/>
          <w:i/>
          <w:iCs/>
          <w:sz w:val="24"/>
          <w:szCs w:val="24"/>
        </w:rPr>
        <w:t xml:space="preserve">Xem danh sách đơn hàng của </w:t>
      </w:r>
      <w:r w:rsidR="003B7E99" w:rsidRPr="005A7225">
        <w:rPr>
          <w:rFonts w:ascii="Times New Roman" w:hAnsi="Times New Roman" w:cs="Times New Roman"/>
          <w:b/>
          <w:bCs/>
          <w:i/>
          <w:iCs/>
          <w:sz w:val="24"/>
          <w:szCs w:val="24"/>
        </w:rPr>
        <w:t>mình và theo dõi tình trạng đơn hàng</w:t>
      </w:r>
      <w:r w:rsidR="005A7225">
        <w:rPr>
          <w:rFonts w:ascii="Times New Roman" w:hAnsi="Times New Roman" w:cs="Times New Roman"/>
          <w:b/>
          <w:bCs/>
          <w:i/>
          <w:iCs/>
          <w:sz w:val="24"/>
          <w:szCs w:val="24"/>
        </w:rPr>
        <w:t>.</w:t>
      </w:r>
    </w:p>
    <w:p w14:paraId="3CB2853A" w14:textId="41A87C4E" w:rsidR="003B7E99" w:rsidRDefault="003B7E99" w:rsidP="00584D0F">
      <w:pPr>
        <w:jc w:val="center"/>
      </w:pPr>
      <w:r w:rsidRPr="003B7E99">
        <w:drawing>
          <wp:inline distT="0" distB="0" distL="0" distR="0" wp14:anchorId="77B58A1C" wp14:editId="7EF627DC">
            <wp:extent cx="7800975" cy="3682944"/>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4"/>
                    <a:stretch>
                      <a:fillRect/>
                    </a:stretch>
                  </pic:blipFill>
                  <pic:spPr>
                    <a:xfrm>
                      <a:off x="0" y="0"/>
                      <a:ext cx="7839345" cy="3701059"/>
                    </a:xfrm>
                    <a:prstGeom prst="rect">
                      <a:avLst/>
                    </a:prstGeom>
                  </pic:spPr>
                </pic:pic>
              </a:graphicData>
            </a:graphic>
          </wp:inline>
        </w:drawing>
      </w:r>
    </w:p>
    <w:p w14:paraId="147D9874" w14:textId="77777777" w:rsidR="00461965" w:rsidRDefault="00461965" w:rsidP="005841F5">
      <w:pPr>
        <w:rPr>
          <w:rFonts w:ascii="Times New Roman" w:hAnsi="Times New Roman" w:cs="Times New Roman"/>
          <w:b/>
          <w:bCs/>
          <w:sz w:val="24"/>
          <w:szCs w:val="24"/>
        </w:rPr>
      </w:pPr>
    </w:p>
    <w:p w14:paraId="2371DEAB" w14:textId="77777777" w:rsidR="00461965" w:rsidRDefault="00461965" w:rsidP="005841F5">
      <w:pPr>
        <w:rPr>
          <w:rFonts w:ascii="Times New Roman" w:hAnsi="Times New Roman" w:cs="Times New Roman"/>
          <w:b/>
          <w:bCs/>
          <w:sz w:val="24"/>
          <w:szCs w:val="24"/>
        </w:rPr>
      </w:pPr>
    </w:p>
    <w:p w14:paraId="325E3559" w14:textId="77777777" w:rsidR="00461965" w:rsidRDefault="00461965" w:rsidP="005841F5">
      <w:pPr>
        <w:rPr>
          <w:rFonts w:ascii="Times New Roman" w:hAnsi="Times New Roman" w:cs="Times New Roman"/>
          <w:b/>
          <w:bCs/>
          <w:sz w:val="24"/>
          <w:szCs w:val="24"/>
        </w:rPr>
      </w:pPr>
    </w:p>
    <w:p w14:paraId="76DE840C" w14:textId="77777777" w:rsidR="00461965" w:rsidRDefault="00461965" w:rsidP="005841F5">
      <w:pPr>
        <w:rPr>
          <w:rFonts w:ascii="Times New Roman" w:hAnsi="Times New Roman" w:cs="Times New Roman"/>
          <w:b/>
          <w:bCs/>
          <w:sz w:val="24"/>
          <w:szCs w:val="24"/>
        </w:rPr>
      </w:pPr>
    </w:p>
    <w:p w14:paraId="3830DA70" w14:textId="77777777" w:rsidR="00461965" w:rsidRPr="005A7225" w:rsidRDefault="00461965" w:rsidP="005841F5">
      <w:pPr>
        <w:rPr>
          <w:rFonts w:ascii="Times New Roman" w:hAnsi="Times New Roman" w:cs="Times New Roman"/>
          <w:b/>
          <w:bCs/>
          <w:i/>
          <w:iCs/>
          <w:sz w:val="24"/>
          <w:szCs w:val="24"/>
        </w:rPr>
      </w:pPr>
    </w:p>
    <w:p w14:paraId="53C80E82" w14:textId="0D89445B" w:rsidR="00F4351B" w:rsidRPr="005A7225" w:rsidRDefault="00F4351B" w:rsidP="00BC15FD">
      <w:pPr>
        <w:pStyle w:val="oancuaDanhsach"/>
        <w:numPr>
          <w:ilvl w:val="0"/>
          <w:numId w:val="38"/>
        </w:numPr>
        <w:rPr>
          <w:rFonts w:ascii="Times New Roman" w:hAnsi="Times New Roman" w:cs="Times New Roman"/>
          <w:b/>
          <w:bCs/>
          <w:i/>
          <w:iCs/>
          <w:sz w:val="24"/>
          <w:szCs w:val="24"/>
        </w:rPr>
      </w:pPr>
      <w:r w:rsidRPr="005A7225">
        <w:rPr>
          <w:rFonts w:ascii="Times New Roman" w:hAnsi="Times New Roman" w:cs="Times New Roman"/>
          <w:b/>
          <w:bCs/>
          <w:i/>
          <w:iCs/>
          <w:sz w:val="24"/>
          <w:szCs w:val="24"/>
        </w:rPr>
        <w:t xml:space="preserve">Click vào biểu tượng Mắt để xem chi tiết </w:t>
      </w:r>
      <w:r w:rsidR="00461965" w:rsidRPr="005A7225">
        <w:rPr>
          <w:rFonts w:ascii="Times New Roman" w:hAnsi="Times New Roman" w:cs="Times New Roman"/>
          <w:b/>
          <w:bCs/>
          <w:i/>
          <w:iCs/>
          <w:sz w:val="24"/>
          <w:szCs w:val="24"/>
        </w:rPr>
        <w:t>đơn hàng (sản phẩm, thông tin đơn hàng)</w:t>
      </w:r>
      <w:r w:rsidR="005A7225" w:rsidRPr="005A7225">
        <w:rPr>
          <w:rFonts w:ascii="Times New Roman" w:hAnsi="Times New Roman" w:cs="Times New Roman"/>
          <w:b/>
          <w:bCs/>
          <w:i/>
          <w:iCs/>
          <w:sz w:val="24"/>
          <w:szCs w:val="24"/>
        </w:rPr>
        <w:t>.</w:t>
      </w:r>
    </w:p>
    <w:p w14:paraId="68876F78" w14:textId="68FFE688" w:rsidR="00461965" w:rsidRPr="008B14F4" w:rsidRDefault="00EF2E23" w:rsidP="00BC15FD">
      <w:pPr>
        <w:jc w:val="center"/>
      </w:pPr>
      <w:r>
        <w:rPr>
          <w:noProof/>
        </w:rPr>
        <w:drawing>
          <wp:inline distT="0" distB="0" distL="0" distR="0" wp14:anchorId="3C3BD828" wp14:editId="15D2B6A4">
            <wp:extent cx="5413680" cy="5048250"/>
            <wp:effectExtent l="0" t="0" r="0" b="0"/>
            <wp:docPr id="201" name="Picture 2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text&#10;&#10;Description automatically generated"/>
                    <pic:cNvPicPr/>
                  </pic:nvPicPr>
                  <pic:blipFill>
                    <a:blip r:embed="rId35"/>
                    <a:stretch>
                      <a:fillRect/>
                    </a:stretch>
                  </pic:blipFill>
                  <pic:spPr>
                    <a:xfrm>
                      <a:off x="0" y="0"/>
                      <a:ext cx="5442444" cy="5075072"/>
                    </a:xfrm>
                    <a:prstGeom prst="rect">
                      <a:avLst/>
                    </a:prstGeom>
                  </pic:spPr>
                </pic:pic>
              </a:graphicData>
            </a:graphic>
          </wp:inline>
        </w:drawing>
      </w:r>
    </w:p>
    <w:p w14:paraId="69D2DC1B" w14:textId="36B29F31" w:rsidR="00CF7608" w:rsidRPr="00CF7432" w:rsidRDefault="00AE7FC1" w:rsidP="00CF7608">
      <w:pPr>
        <w:pStyle w:val="u3"/>
        <w:numPr>
          <w:ilvl w:val="0"/>
          <w:numId w:val="26"/>
        </w:numPr>
        <w:rPr>
          <w:rFonts w:ascii="Times New Roman" w:hAnsi="Times New Roman" w:cs="Times New Roman"/>
          <w:b/>
          <w:color w:val="000000" w:themeColor="text1"/>
          <w:sz w:val="28"/>
          <w:szCs w:val="28"/>
        </w:rPr>
      </w:pPr>
      <w:bookmarkStart w:id="23" w:name="_Toc88512699"/>
      <w:r w:rsidRPr="00AE7FC1">
        <w:rPr>
          <w:rFonts w:ascii="Times New Roman" w:hAnsi="Times New Roman" w:cs="Times New Roman"/>
          <w:b/>
          <w:bCs/>
          <w:color w:val="000000" w:themeColor="text1"/>
        </w:rPr>
        <w:t>Đối Tác</w:t>
      </w:r>
      <w:bookmarkEnd w:id="23"/>
    </w:p>
    <w:p w14:paraId="5FA2F471" w14:textId="66101B9E" w:rsidR="00CF7608" w:rsidRPr="005A7225" w:rsidRDefault="00CF7608" w:rsidP="00BC15FD">
      <w:pPr>
        <w:pStyle w:val="oancuaDanhsach"/>
        <w:numPr>
          <w:ilvl w:val="0"/>
          <w:numId w:val="38"/>
        </w:numPr>
        <w:rPr>
          <w:rFonts w:ascii="Times New Roman" w:hAnsi="Times New Roman" w:cs="Times New Roman"/>
          <w:b/>
          <w:i/>
          <w:iCs/>
          <w:sz w:val="24"/>
          <w:szCs w:val="24"/>
        </w:rPr>
      </w:pPr>
      <w:r w:rsidRPr="005A7225">
        <w:rPr>
          <w:rFonts w:ascii="Times New Roman" w:hAnsi="Times New Roman" w:cs="Times New Roman"/>
          <w:b/>
          <w:i/>
          <w:iCs/>
          <w:sz w:val="24"/>
          <w:szCs w:val="24"/>
        </w:rPr>
        <w:t xml:space="preserve">Đăng ký thông tin đối tác, đối tác sau khi đăng ký thì phải chờ xác nhận </w:t>
      </w:r>
      <w:r w:rsidR="00626899" w:rsidRPr="005A7225">
        <w:rPr>
          <w:rFonts w:ascii="Times New Roman" w:hAnsi="Times New Roman" w:cs="Times New Roman"/>
          <w:b/>
          <w:i/>
          <w:iCs/>
          <w:sz w:val="24"/>
          <w:szCs w:val="24"/>
        </w:rPr>
        <w:t>lập tài khoản</w:t>
      </w:r>
      <w:r w:rsidR="005A7225" w:rsidRPr="005A7225">
        <w:rPr>
          <w:rFonts w:ascii="Times New Roman" w:hAnsi="Times New Roman" w:cs="Times New Roman"/>
          <w:b/>
          <w:i/>
          <w:iCs/>
          <w:sz w:val="24"/>
          <w:szCs w:val="24"/>
        </w:rPr>
        <w:t>.</w:t>
      </w:r>
    </w:p>
    <w:p w14:paraId="1283D936" w14:textId="3AED6D47" w:rsidR="00CC63CA" w:rsidRDefault="00CC63CA" w:rsidP="00BC15FD">
      <w:pPr>
        <w:jc w:val="center"/>
      </w:pPr>
      <w:r w:rsidRPr="00CC63CA">
        <w:drawing>
          <wp:inline distT="0" distB="0" distL="0" distR="0" wp14:anchorId="4186235F" wp14:editId="2FFE4A23">
            <wp:extent cx="6162675" cy="4134019"/>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6"/>
                    <a:stretch>
                      <a:fillRect/>
                    </a:stretch>
                  </pic:blipFill>
                  <pic:spPr>
                    <a:xfrm>
                      <a:off x="0" y="0"/>
                      <a:ext cx="6183348" cy="4147887"/>
                    </a:xfrm>
                    <a:prstGeom prst="rect">
                      <a:avLst/>
                    </a:prstGeom>
                  </pic:spPr>
                </pic:pic>
              </a:graphicData>
            </a:graphic>
          </wp:inline>
        </w:drawing>
      </w:r>
    </w:p>
    <w:p w14:paraId="491A0B4E" w14:textId="77777777" w:rsidR="00584D0F" w:rsidRDefault="00584D0F" w:rsidP="00BC15FD">
      <w:pPr>
        <w:jc w:val="center"/>
      </w:pPr>
    </w:p>
    <w:p w14:paraId="7814C715" w14:textId="77777777" w:rsidR="00584D0F" w:rsidRDefault="00584D0F" w:rsidP="00BC15FD">
      <w:pPr>
        <w:jc w:val="center"/>
      </w:pPr>
    </w:p>
    <w:p w14:paraId="6B5968DA" w14:textId="77777777" w:rsidR="00584D0F" w:rsidRDefault="00584D0F" w:rsidP="00BC15FD">
      <w:pPr>
        <w:jc w:val="center"/>
      </w:pPr>
    </w:p>
    <w:p w14:paraId="416A5B1E" w14:textId="13005DF5" w:rsidR="00626899" w:rsidRPr="005A7225" w:rsidRDefault="00626899" w:rsidP="00584D0F">
      <w:pPr>
        <w:pStyle w:val="oancuaDanhsach"/>
        <w:numPr>
          <w:ilvl w:val="0"/>
          <w:numId w:val="38"/>
        </w:numPr>
        <w:rPr>
          <w:rFonts w:ascii="Times New Roman" w:hAnsi="Times New Roman" w:cs="Times New Roman"/>
          <w:b/>
          <w:i/>
          <w:iCs/>
          <w:sz w:val="24"/>
          <w:szCs w:val="24"/>
        </w:rPr>
      </w:pPr>
      <w:r w:rsidRPr="005A7225">
        <w:rPr>
          <w:rFonts w:ascii="Times New Roman" w:hAnsi="Times New Roman" w:cs="Times New Roman"/>
          <w:b/>
          <w:i/>
          <w:iCs/>
          <w:sz w:val="24"/>
          <w:szCs w:val="24"/>
        </w:rPr>
        <w:t>Xem, Sửa thông tin cá nhân</w:t>
      </w:r>
      <w:r w:rsidR="002A4B08" w:rsidRPr="005A7225">
        <w:rPr>
          <w:rFonts w:ascii="Times New Roman" w:hAnsi="Times New Roman" w:cs="Times New Roman"/>
          <w:b/>
          <w:i/>
          <w:iCs/>
          <w:sz w:val="24"/>
          <w:szCs w:val="24"/>
        </w:rPr>
        <w:t xml:space="preserve"> và thông tin chi nhánh</w:t>
      </w:r>
      <w:r w:rsidR="005A7225" w:rsidRPr="005A7225">
        <w:rPr>
          <w:rFonts w:ascii="Times New Roman" w:hAnsi="Times New Roman" w:cs="Times New Roman"/>
          <w:b/>
          <w:i/>
          <w:iCs/>
          <w:sz w:val="24"/>
          <w:szCs w:val="24"/>
        </w:rPr>
        <w:t>.</w:t>
      </w:r>
    </w:p>
    <w:p w14:paraId="1420A050" w14:textId="68F9DFC2" w:rsidR="002A4B08" w:rsidRDefault="00584D0F" w:rsidP="00584D0F">
      <w:pPr>
        <w:ind w:right="720"/>
      </w:pPr>
      <w:r w:rsidRPr="00DA6558">
        <w:drawing>
          <wp:anchor distT="0" distB="0" distL="114300" distR="114300" simplePos="0" relativeHeight="251658249" behindDoc="0" locked="0" layoutInCell="1" allowOverlap="1" wp14:anchorId="0BA0720B" wp14:editId="7DE6D1B9">
            <wp:simplePos x="0" y="0"/>
            <wp:positionH relativeFrom="column">
              <wp:posOffset>4867486</wp:posOffset>
            </wp:positionH>
            <wp:positionV relativeFrom="paragraph">
              <wp:posOffset>2889250</wp:posOffset>
            </wp:positionV>
            <wp:extent cx="3981450" cy="2409825"/>
            <wp:effectExtent l="0" t="0" r="0" b="9525"/>
            <wp:wrapNone/>
            <wp:docPr id="52" name="Picture 5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3981450" cy="2409825"/>
                    </a:xfrm>
                    <a:prstGeom prst="rect">
                      <a:avLst/>
                    </a:prstGeom>
                  </pic:spPr>
                </pic:pic>
              </a:graphicData>
            </a:graphic>
          </wp:anchor>
        </w:drawing>
      </w:r>
      <w:r w:rsidR="002A4B08" w:rsidRPr="002A4B08">
        <w:drawing>
          <wp:inline distT="0" distB="0" distL="0" distR="0" wp14:anchorId="27894D0E" wp14:editId="40BDED62">
            <wp:extent cx="7496175" cy="4225925"/>
            <wp:effectExtent l="0" t="0" r="9525" b="317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8"/>
                    <a:stretch>
                      <a:fillRect/>
                    </a:stretch>
                  </pic:blipFill>
                  <pic:spPr>
                    <a:xfrm>
                      <a:off x="0" y="0"/>
                      <a:ext cx="7503654" cy="4230141"/>
                    </a:xfrm>
                    <a:prstGeom prst="rect">
                      <a:avLst/>
                    </a:prstGeom>
                  </pic:spPr>
                </pic:pic>
              </a:graphicData>
            </a:graphic>
          </wp:inline>
        </w:drawing>
      </w:r>
    </w:p>
    <w:p w14:paraId="55E71CFE" w14:textId="6C203AD1" w:rsidR="00DA6558" w:rsidRDefault="00DA6558" w:rsidP="00DA6558">
      <w:pPr>
        <w:ind w:right="720"/>
        <w:jc w:val="center"/>
      </w:pPr>
    </w:p>
    <w:p w14:paraId="0CF9F1D8" w14:textId="77777777" w:rsidR="00F54212" w:rsidRDefault="00F54212" w:rsidP="00CF7608">
      <w:pPr>
        <w:rPr>
          <w:rFonts w:ascii="Times New Roman" w:hAnsi="Times New Roman" w:cs="Times New Roman"/>
          <w:b/>
          <w:bCs/>
          <w:sz w:val="24"/>
          <w:szCs w:val="24"/>
        </w:rPr>
      </w:pPr>
    </w:p>
    <w:p w14:paraId="35A59EBD" w14:textId="77777777" w:rsidR="00584D0F" w:rsidRDefault="00584D0F" w:rsidP="00CF7608">
      <w:pPr>
        <w:rPr>
          <w:rFonts w:ascii="Times New Roman" w:hAnsi="Times New Roman" w:cs="Times New Roman"/>
          <w:b/>
          <w:bCs/>
          <w:sz w:val="24"/>
          <w:szCs w:val="24"/>
        </w:rPr>
      </w:pPr>
    </w:p>
    <w:p w14:paraId="0F04F65F" w14:textId="38FB3551" w:rsidR="00626899" w:rsidRPr="005A7225" w:rsidRDefault="00F54212" w:rsidP="00A634CD">
      <w:pPr>
        <w:pStyle w:val="oancuaDanhsach"/>
        <w:numPr>
          <w:ilvl w:val="0"/>
          <w:numId w:val="38"/>
        </w:numPr>
        <w:rPr>
          <w:rFonts w:ascii="Times New Roman" w:hAnsi="Times New Roman" w:cs="Times New Roman"/>
          <w:b/>
          <w:i/>
          <w:iCs/>
          <w:sz w:val="24"/>
          <w:szCs w:val="24"/>
        </w:rPr>
      </w:pPr>
      <w:r w:rsidRPr="005A7225">
        <w:rPr>
          <w:rFonts w:ascii="Times New Roman" w:hAnsi="Times New Roman" w:cs="Times New Roman"/>
          <w:b/>
          <w:bCs/>
          <w:i/>
          <w:iCs/>
          <w:sz w:val="24"/>
          <w:szCs w:val="24"/>
        </w:rPr>
        <w:t>T</w:t>
      </w:r>
      <w:r w:rsidR="00626899" w:rsidRPr="005A7225">
        <w:rPr>
          <w:rFonts w:ascii="Times New Roman" w:hAnsi="Times New Roman" w:cs="Times New Roman"/>
          <w:b/>
          <w:bCs/>
          <w:i/>
          <w:iCs/>
          <w:sz w:val="24"/>
          <w:szCs w:val="24"/>
        </w:rPr>
        <w:t>hêm sản phẩm</w:t>
      </w:r>
    </w:p>
    <w:p w14:paraId="3249EFB0" w14:textId="51E7D767" w:rsidR="00F54212" w:rsidRPr="00CF7432" w:rsidRDefault="00F54212" w:rsidP="002850C7">
      <w:pPr>
        <w:tabs>
          <w:tab w:val="left" w:pos="14130"/>
        </w:tabs>
        <w:spacing w:after="0" w:line="240" w:lineRule="auto"/>
        <w:ind w:right="450"/>
        <w:jc w:val="center"/>
        <w:rPr>
          <w:rFonts w:ascii="Times New Roman" w:hAnsi="Times New Roman" w:cs="Times New Roman"/>
          <w:b/>
          <w:bCs/>
          <w:sz w:val="24"/>
          <w:szCs w:val="24"/>
        </w:rPr>
      </w:pPr>
      <w:r w:rsidRPr="00F54212">
        <w:rPr>
          <w:rFonts w:ascii="Times New Roman" w:hAnsi="Times New Roman" w:cs="Times New Roman"/>
          <w:b/>
          <w:bCs/>
          <w:sz w:val="24"/>
          <w:szCs w:val="24"/>
        </w:rPr>
        <w:drawing>
          <wp:inline distT="0" distB="0" distL="0" distR="0" wp14:anchorId="7611766C" wp14:editId="42FBB4B8">
            <wp:extent cx="5829300" cy="2676491"/>
            <wp:effectExtent l="0" t="0" r="0" b="0"/>
            <wp:docPr id="47" name="Picture 47"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ompany name&#10;&#10;Description automatically generated"/>
                    <pic:cNvPicPr/>
                  </pic:nvPicPr>
                  <pic:blipFill>
                    <a:blip r:embed="rId39"/>
                    <a:stretch>
                      <a:fillRect/>
                    </a:stretch>
                  </pic:blipFill>
                  <pic:spPr>
                    <a:xfrm>
                      <a:off x="0" y="0"/>
                      <a:ext cx="5836208" cy="2679663"/>
                    </a:xfrm>
                    <a:prstGeom prst="rect">
                      <a:avLst/>
                    </a:prstGeom>
                  </pic:spPr>
                </pic:pic>
              </a:graphicData>
            </a:graphic>
          </wp:inline>
        </w:drawing>
      </w:r>
    </w:p>
    <w:p w14:paraId="18C98DA5" w14:textId="6A84A818" w:rsidR="0069385A" w:rsidRPr="00CF7432" w:rsidRDefault="00A634CD" w:rsidP="002850C7">
      <w:pPr>
        <w:ind w:right="450"/>
        <w:jc w:val="center"/>
        <w:rPr>
          <w:rFonts w:ascii="Times New Roman" w:hAnsi="Times New Roman" w:cs="Times New Roman"/>
          <w:b/>
          <w:bCs/>
          <w:sz w:val="24"/>
          <w:szCs w:val="24"/>
        </w:rPr>
      </w:pPr>
      <w:r w:rsidRPr="00A634CD">
        <w:rPr>
          <w:rFonts w:ascii="Times New Roman" w:hAnsi="Times New Roman" w:cs="Times New Roman"/>
          <w:b/>
          <w:bCs/>
          <w:sz w:val="24"/>
          <w:szCs w:val="24"/>
        </w:rPr>
        <w:drawing>
          <wp:inline distT="0" distB="0" distL="0" distR="0" wp14:anchorId="1C6A0E14" wp14:editId="13B896BB">
            <wp:extent cx="5817235" cy="2505075"/>
            <wp:effectExtent l="0" t="0" r="0" b="9525"/>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40"/>
                    <a:stretch>
                      <a:fillRect/>
                    </a:stretch>
                  </pic:blipFill>
                  <pic:spPr>
                    <a:xfrm>
                      <a:off x="0" y="0"/>
                      <a:ext cx="5848011" cy="2518328"/>
                    </a:xfrm>
                    <a:prstGeom prst="rect">
                      <a:avLst/>
                    </a:prstGeom>
                  </pic:spPr>
                </pic:pic>
              </a:graphicData>
            </a:graphic>
          </wp:inline>
        </w:drawing>
      </w:r>
    </w:p>
    <w:p w14:paraId="523DE975" w14:textId="1A62A67E" w:rsidR="00BA199C" w:rsidRPr="005A7225" w:rsidRDefault="00584D0F" w:rsidP="009767E1">
      <w:pPr>
        <w:pStyle w:val="oancuaDanhsach"/>
        <w:numPr>
          <w:ilvl w:val="0"/>
          <w:numId w:val="39"/>
        </w:numPr>
        <w:ind w:right="450"/>
        <w:rPr>
          <w:rFonts w:ascii="Times New Roman" w:hAnsi="Times New Roman" w:cs="Times New Roman"/>
          <w:b/>
          <w:bCs/>
          <w:i/>
          <w:iCs/>
          <w:sz w:val="24"/>
          <w:szCs w:val="24"/>
        </w:rPr>
      </w:pPr>
      <w:r w:rsidRPr="005A7225">
        <w:rPr>
          <w:rFonts w:ascii="Times New Roman" w:hAnsi="Times New Roman" w:cs="Times New Roman"/>
          <w:b/>
          <w:bCs/>
          <w:i/>
          <w:iCs/>
          <w:sz w:val="24"/>
          <w:szCs w:val="24"/>
        </w:rPr>
        <w:drawing>
          <wp:anchor distT="0" distB="0" distL="114300" distR="114300" simplePos="0" relativeHeight="251658250" behindDoc="0" locked="0" layoutInCell="1" allowOverlap="1" wp14:anchorId="353A8323" wp14:editId="18C10EE2">
            <wp:simplePos x="0" y="0"/>
            <wp:positionH relativeFrom="column">
              <wp:posOffset>1963843</wp:posOffset>
            </wp:positionH>
            <wp:positionV relativeFrom="paragraph">
              <wp:posOffset>238549</wp:posOffset>
            </wp:positionV>
            <wp:extent cx="5249334" cy="1537124"/>
            <wp:effectExtent l="0" t="0" r="0" b="6350"/>
            <wp:wrapNone/>
            <wp:docPr id="59" name="Picture 59"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Bar chart&#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49334" cy="1537124"/>
                    </a:xfrm>
                    <a:prstGeom prst="rect">
                      <a:avLst/>
                    </a:prstGeom>
                  </pic:spPr>
                </pic:pic>
              </a:graphicData>
            </a:graphic>
            <wp14:sizeRelH relativeFrom="margin">
              <wp14:pctWidth>0</wp14:pctWidth>
            </wp14:sizeRelH>
            <wp14:sizeRelV relativeFrom="margin">
              <wp14:pctHeight>0</wp14:pctHeight>
            </wp14:sizeRelV>
          </wp:anchor>
        </w:drawing>
      </w:r>
      <w:r w:rsidR="00BA199C" w:rsidRPr="005A7225">
        <w:rPr>
          <w:rFonts w:ascii="Times New Roman" w:hAnsi="Times New Roman" w:cs="Times New Roman"/>
          <w:b/>
          <w:bCs/>
          <w:i/>
          <w:iCs/>
          <w:sz w:val="24"/>
          <w:szCs w:val="24"/>
        </w:rPr>
        <w:t>Sau khi thêm sản phẩm, đối tác chọn chi nhánh phân phối sản phẩm đó</w:t>
      </w:r>
      <w:r w:rsidR="005A7225" w:rsidRPr="005A7225">
        <w:rPr>
          <w:rFonts w:ascii="Times New Roman" w:hAnsi="Times New Roman" w:cs="Times New Roman"/>
          <w:b/>
          <w:bCs/>
          <w:i/>
          <w:iCs/>
          <w:sz w:val="24"/>
          <w:szCs w:val="24"/>
        </w:rPr>
        <w:t>.</w:t>
      </w:r>
    </w:p>
    <w:p w14:paraId="15D86506" w14:textId="2D772C3D" w:rsidR="00BA199C" w:rsidRPr="00CF7432" w:rsidRDefault="00BA199C" w:rsidP="00BA199C">
      <w:pPr>
        <w:ind w:right="450"/>
        <w:jc w:val="center"/>
        <w:rPr>
          <w:rFonts w:ascii="Times New Roman" w:hAnsi="Times New Roman" w:cs="Times New Roman"/>
          <w:b/>
          <w:bCs/>
          <w:sz w:val="24"/>
          <w:szCs w:val="24"/>
        </w:rPr>
      </w:pPr>
    </w:p>
    <w:p w14:paraId="599D0914" w14:textId="77777777" w:rsidR="00584D0F" w:rsidRDefault="00584D0F" w:rsidP="00BA199C">
      <w:pPr>
        <w:ind w:right="450"/>
        <w:jc w:val="center"/>
        <w:rPr>
          <w:rFonts w:ascii="Times New Roman" w:hAnsi="Times New Roman" w:cs="Times New Roman"/>
          <w:b/>
          <w:bCs/>
          <w:sz w:val="24"/>
          <w:szCs w:val="24"/>
        </w:rPr>
      </w:pPr>
    </w:p>
    <w:p w14:paraId="50C837A3" w14:textId="77777777" w:rsidR="00584D0F" w:rsidRDefault="00584D0F" w:rsidP="00BA199C">
      <w:pPr>
        <w:ind w:right="450"/>
        <w:jc w:val="center"/>
        <w:rPr>
          <w:rFonts w:ascii="Times New Roman" w:hAnsi="Times New Roman" w:cs="Times New Roman"/>
          <w:b/>
          <w:bCs/>
          <w:sz w:val="24"/>
          <w:szCs w:val="24"/>
        </w:rPr>
      </w:pPr>
    </w:p>
    <w:p w14:paraId="4A3EFEBC" w14:textId="77777777" w:rsidR="00584D0F" w:rsidRDefault="00584D0F" w:rsidP="00BA199C">
      <w:pPr>
        <w:ind w:right="450"/>
        <w:jc w:val="center"/>
        <w:rPr>
          <w:rFonts w:ascii="Times New Roman" w:hAnsi="Times New Roman" w:cs="Times New Roman"/>
          <w:b/>
          <w:bCs/>
          <w:sz w:val="24"/>
          <w:szCs w:val="24"/>
        </w:rPr>
      </w:pPr>
    </w:p>
    <w:p w14:paraId="402F52E1" w14:textId="77777777" w:rsidR="00584D0F" w:rsidRPr="00CF7432" w:rsidRDefault="00584D0F" w:rsidP="00BA199C">
      <w:pPr>
        <w:ind w:right="450"/>
        <w:jc w:val="center"/>
        <w:rPr>
          <w:rFonts w:ascii="Times New Roman" w:hAnsi="Times New Roman" w:cs="Times New Roman"/>
          <w:b/>
          <w:bCs/>
          <w:sz w:val="24"/>
          <w:szCs w:val="24"/>
        </w:rPr>
      </w:pPr>
    </w:p>
    <w:p w14:paraId="1DE17212" w14:textId="0D4AED6F" w:rsidR="00AE3EAF" w:rsidRPr="005A7225" w:rsidRDefault="00AE3EAF" w:rsidP="00BC15FD">
      <w:pPr>
        <w:pStyle w:val="oancuaDanhsach"/>
        <w:numPr>
          <w:ilvl w:val="0"/>
          <w:numId w:val="38"/>
        </w:numPr>
        <w:rPr>
          <w:rFonts w:ascii="Times New Roman" w:hAnsi="Times New Roman" w:cs="Times New Roman"/>
          <w:b/>
          <w:bCs/>
          <w:i/>
          <w:iCs/>
          <w:sz w:val="24"/>
          <w:szCs w:val="24"/>
        </w:rPr>
      </w:pPr>
      <w:r w:rsidRPr="005A7225">
        <w:rPr>
          <w:rFonts w:ascii="Times New Roman" w:hAnsi="Times New Roman" w:cs="Times New Roman"/>
          <w:b/>
          <w:bCs/>
          <w:i/>
          <w:iCs/>
          <w:sz w:val="24"/>
          <w:szCs w:val="24"/>
        </w:rPr>
        <w:t xml:space="preserve">Xem danh sách sản phẩm </w:t>
      </w:r>
      <w:r w:rsidR="0021354A" w:rsidRPr="005A7225">
        <w:rPr>
          <w:rFonts w:ascii="Times New Roman" w:hAnsi="Times New Roman" w:cs="Times New Roman"/>
          <w:b/>
          <w:bCs/>
          <w:i/>
          <w:iCs/>
          <w:sz w:val="24"/>
          <w:szCs w:val="24"/>
        </w:rPr>
        <w:t>và click vào biểu tượng mắt để sửa sản phẩm (Tương tự như thêm sản phẩm)</w:t>
      </w:r>
      <w:r w:rsidR="005A7225">
        <w:rPr>
          <w:rFonts w:ascii="Times New Roman" w:hAnsi="Times New Roman" w:cs="Times New Roman"/>
          <w:b/>
          <w:bCs/>
          <w:i/>
          <w:iCs/>
          <w:sz w:val="24"/>
          <w:szCs w:val="24"/>
        </w:rPr>
        <w:t>.</w:t>
      </w:r>
    </w:p>
    <w:p w14:paraId="1D26C9DB" w14:textId="0E7B42CC" w:rsidR="00AE3EAF" w:rsidRPr="00AE3EAF" w:rsidRDefault="00AE3EAF" w:rsidP="0021354A">
      <w:pPr>
        <w:ind w:left="360"/>
        <w:jc w:val="center"/>
        <w:rPr>
          <w:rFonts w:ascii="Times New Roman" w:hAnsi="Times New Roman" w:cs="Times New Roman"/>
          <w:b/>
          <w:bCs/>
          <w:sz w:val="24"/>
          <w:szCs w:val="24"/>
        </w:rPr>
      </w:pPr>
      <w:r w:rsidRPr="00AE3EAF">
        <w:rPr>
          <w:rFonts w:ascii="Times New Roman" w:hAnsi="Times New Roman" w:cs="Times New Roman"/>
          <w:b/>
          <w:bCs/>
          <w:sz w:val="24"/>
          <w:szCs w:val="24"/>
        </w:rPr>
        <w:drawing>
          <wp:inline distT="0" distB="0" distL="0" distR="0" wp14:anchorId="2C93403E" wp14:editId="763C0E0C">
            <wp:extent cx="6905625" cy="3219450"/>
            <wp:effectExtent l="0" t="0" r="9525"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42"/>
                    <a:stretch>
                      <a:fillRect/>
                    </a:stretch>
                  </pic:blipFill>
                  <pic:spPr>
                    <a:xfrm>
                      <a:off x="0" y="0"/>
                      <a:ext cx="6907418" cy="3220286"/>
                    </a:xfrm>
                    <a:prstGeom prst="rect">
                      <a:avLst/>
                    </a:prstGeom>
                  </pic:spPr>
                </pic:pic>
              </a:graphicData>
            </a:graphic>
          </wp:inline>
        </w:drawing>
      </w:r>
    </w:p>
    <w:p w14:paraId="3D79B07C" w14:textId="4655B6E0" w:rsidR="00492647" w:rsidRPr="005A7225" w:rsidRDefault="00492647" w:rsidP="00BC15FD">
      <w:pPr>
        <w:pStyle w:val="oancuaDanhsach"/>
        <w:numPr>
          <w:ilvl w:val="0"/>
          <w:numId w:val="38"/>
        </w:numPr>
        <w:rPr>
          <w:rFonts w:ascii="Times New Roman" w:hAnsi="Times New Roman" w:cs="Times New Roman"/>
          <w:b/>
          <w:i/>
          <w:iCs/>
          <w:sz w:val="24"/>
          <w:szCs w:val="24"/>
        </w:rPr>
      </w:pPr>
      <w:r w:rsidRPr="005A7225">
        <w:rPr>
          <w:rFonts w:ascii="Times New Roman" w:hAnsi="Times New Roman" w:cs="Times New Roman"/>
          <w:b/>
          <w:i/>
          <w:iCs/>
          <w:sz w:val="24"/>
          <w:szCs w:val="24"/>
        </w:rPr>
        <w:t>Xem thông tin và chi tiết đơn hàng</w:t>
      </w:r>
      <w:r w:rsidR="005A7225">
        <w:rPr>
          <w:rFonts w:ascii="Times New Roman" w:hAnsi="Times New Roman" w:cs="Times New Roman"/>
          <w:b/>
          <w:i/>
          <w:iCs/>
          <w:sz w:val="24"/>
          <w:szCs w:val="24"/>
        </w:rPr>
        <w:t>.</w:t>
      </w:r>
    </w:p>
    <w:p w14:paraId="4A47C993" w14:textId="13432297" w:rsidR="00C52179" w:rsidRDefault="00C52179" w:rsidP="009E5D00">
      <w:pPr>
        <w:jc w:val="center"/>
      </w:pPr>
      <w:r w:rsidRPr="00C52179">
        <w:drawing>
          <wp:inline distT="0" distB="0" distL="0" distR="0" wp14:anchorId="1192BD27" wp14:editId="1A041F32">
            <wp:extent cx="7534275" cy="4540885"/>
            <wp:effectExtent l="0" t="0" r="9525" b="0"/>
            <wp:docPr id="38" name="Picture 38"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email&#10;&#10;Description automatically generated"/>
                    <pic:cNvPicPr/>
                  </pic:nvPicPr>
                  <pic:blipFill>
                    <a:blip r:embed="rId43"/>
                    <a:stretch>
                      <a:fillRect/>
                    </a:stretch>
                  </pic:blipFill>
                  <pic:spPr>
                    <a:xfrm>
                      <a:off x="0" y="0"/>
                      <a:ext cx="7548636" cy="4549540"/>
                    </a:xfrm>
                    <a:prstGeom prst="rect">
                      <a:avLst/>
                    </a:prstGeom>
                  </pic:spPr>
                </pic:pic>
              </a:graphicData>
            </a:graphic>
          </wp:inline>
        </w:drawing>
      </w:r>
    </w:p>
    <w:p w14:paraId="67D7C1F8" w14:textId="77777777" w:rsidR="00584D0F" w:rsidRDefault="00584D0F" w:rsidP="009E5D00">
      <w:pPr>
        <w:jc w:val="center"/>
      </w:pPr>
    </w:p>
    <w:p w14:paraId="3C3AE545" w14:textId="77777777" w:rsidR="00584D0F" w:rsidRDefault="00584D0F" w:rsidP="009E5D00">
      <w:pPr>
        <w:jc w:val="center"/>
      </w:pPr>
    </w:p>
    <w:p w14:paraId="66FDCB1C" w14:textId="54B782E9" w:rsidR="0042076B" w:rsidRPr="005A7225" w:rsidRDefault="0042076B" w:rsidP="00CF7608">
      <w:pPr>
        <w:pStyle w:val="oancuaDanhsach"/>
        <w:numPr>
          <w:ilvl w:val="0"/>
          <w:numId w:val="38"/>
        </w:numPr>
        <w:rPr>
          <w:rFonts w:ascii="Times New Roman" w:hAnsi="Times New Roman" w:cs="Times New Roman"/>
          <w:b/>
          <w:i/>
          <w:iCs/>
          <w:sz w:val="24"/>
          <w:szCs w:val="24"/>
        </w:rPr>
      </w:pPr>
      <w:r w:rsidRPr="005A7225">
        <w:rPr>
          <w:rFonts w:ascii="Times New Roman" w:hAnsi="Times New Roman" w:cs="Times New Roman"/>
          <w:b/>
          <w:bCs/>
          <w:i/>
          <w:iCs/>
          <w:sz w:val="24"/>
          <w:szCs w:val="24"/>
        </w:rPr>
        <w:t>Cập nhật tình trạng đơn hàng</w:t>
      </w:r>
      <w:r w:rsidR="005A7225">
        <w:rPr>
          <w:rFonts w:ascii="Times New Roman" w:hAnsi="Times New Roman" w:cs="Times New Roman"/>
          <w:b/>
          <w:bCs/>
          <w:i/>
          <w:iCs/>
          <w:sz w:val="24"/>
          <w:szCs w:val="24"/>
        </w:rPr>
        <w:t>.</w:t>
      </w:r>
    </w:p>
    <w:p w14:paraId="6932B22A" w14:textId="20C62FF0" w:rsidR="00C52179" w:rsidRDefault="0042076B" w:rsidP="00CF7608">
      <w:r w:rsidRPr="0042076B">
        <w:drawing>
          <wp:inline distT="0" distB="0" distL="0" distR="0" wp14:anchorId="6E29CCA5" wp14:editId="3C33EE81">
            <wp:extent cx="8966200" cy="5003800"/>
            <wp:effectExtent l="0" t="0" r="6350" b="635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4"/>
                    <a:stretch>
                      <a:fillRect/>
                    </a:stretch>
                  </pic:blipFill>
                  <pic:spPr>
                    <a:xfrm>
                      <a:off x="0" y="0"/>
                      <a:ext cx="8974438" cy="5008397"/>
                    </a:xfrm>
                    <a:prstGeom prst="rect">
                      <a:avLst/>
                    </a:prstGeom>
                  </pic:spPr>
                </pic:pic>
              </a:graphicData>
            </a:graphic>
          </wp:inline>
        </w:drawing>
      </w:r>
    </w:p>
    <w:p w14:paraId="0B8D636C" w14:textId="5ABE96E8" w:rsidR="00AE7FC1" w:rsidRPr="00AE7FC1" w:rsidRDefault="00AE7FC1" w:rsidP="00AE7FC1">
      <w:pPr>
        <w:pStyle w:val="u3"/>
        <w:numPr>
          <w:ilvl w:val="0"/>
          <w:numId w:val="26"/>
        </w:numPr>
        <w:rPr>
          <w:rFonts w:ascii="Times New Roman" w:hAnsi="Times New Roman" w:cs="Times New Roman"/>
          <w:b/>
          <w:bCs/>
          <w:color w:val="000000" w:themeColor="text1"/>
        </w:rPr>
      </w:pPr>
      <w:bookmarkStart w:id="24" w:name="_Toc88512700"/>
      <w:r w:rsidRPr="00AE7FC1">
        <w:rPr>
          <w:rFonts w:ascii="Times New Roman" w:hAnsi="Times New Roman" w:cs="Times New Roman"/>
          <w:b/>
          <w:bCs/>
          <w:color w:val="000000" w:themeColor="text1"/>
        </w:rPr>
        <w:t>Tài Xế</w:t>
      </w:r>
      <w:bookmarkEnd w:id="24"/>
    </w:p>
    <w:p w14:paraId="72D7FB91" w14:textId="04523A32" w:rsidR="00B110F9" w:rsidRPr="005A7225" w:rsidRDefault="00492647" w:rsidP="00BC15FD">
      <w:pPr>
        <w:pStyle w:val="oancuaDanhsach"/>
        <w:numPr>
          <w:ilvl w:val="0"/>
          <w:numId w:val="38"/>
        </w:numPr>
        <w:jc w:val="both"/>
        <w:rPr>
          <w:rFonts w:ascii="Times New Roman" w:hAnsi="Times New Roman" w:cs="Times New Roman"/>
          <w:b/>
          <w:i/>
          <w:iCs/>
          <w:sz w:val="24"/>
          <w:szCs w:val="24"/>
        </w:rPr>
      </w:pPr>
      <w:r w:rsidRPr="005A7225">
        <w:rPr>
          <w:rFonts w:ascii="Times New Roman" w:hAnsi="Times New Roman" w:cs="Times New Roman"/>
          <w:b/>
          <w:i/>
          <w:iCs/>
          <w:sz w:val="24"/>
          <w:szCs w:val="24"/>
        </w:rPr>
        <w:t>Đăng ký thông tin</w:t>
      </w:r>
      <w:r w:rsidR="005A7225" w:rsidRPr="005A7225">
        <w:rPr>
          <w:rFonts w:ascii="Times New Roman" w:hAnsi="Times New Roman" w:cs="Times New Roman"/>
          <w:b/>
          <w:i/>
          <w:iCs/>
          <w:sz w:val="24"/>
          <w:szCs w:val="24"/>
        </w:rPr>
        <w:t>.</w:t>
      </w:r>
    </w:p>
    <w:p w14:paraId="683280CD" w14:textId="0DBC0955" w:rsidR="00BC15FD" w:rsidRPr="00BC15FD" w:rsidRDefault="00963A48" w:rsidP="00963A48">
      <w:pPr>
        <w:ind w:left="360"/>
        <w:jc w:val="center"/>
        <w:rPr>
          <w:rFonts w:ascii="Times New Roman" w:hAnsi="Times New Roman" w:cs="Times New Roman"/>
          <w:b/>
          <w:bCs/>
          <w:sz w:val="24"/>
          <w:szCs w:val="24"/>
        </w:rPr>
      </w:pPr>
      <w:r w:rsidRPr="00963A48">
        <w:rPr>
          <w:rFonts w:ascii="Times New Roman" w:hAnsi="Times New Roman" w:cs="Times New Roman"/>
          <w:b/>
          <w:bCs/>
          <w:sz w:val="24"/>
          <w:szCs w:val="24"/>
        </w:rPr>
        <w:drawing>
          <wp:inline distT="0" distB="0" distL="0" distR="0" wp14:anchorId="01BEBC2D" wp14:editId="6B798CB7">
            <wp:extent cx="6654212" cy="4936067"/>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45"/>
                    <a:stretch>
                      <a:fillRect/>
                    </a:stretch>
                  </pic:blipFill>
                  <pic:spPr>
                    <a:xfrm>
                      <a:off x="0" y="0"/>
                      <a:ext cx="6660755" cy="4940920"/>
                    </a:xfrm>
                    <a:prstGeom prst="rect">
                      <a:avLst/>
                    </a:prstGeom>
                  </pic:spPr>
                </pic:pic>
              </a:graphicData>
            </a:graphic>
          </wp:inline>
        </w:drawing>
      </w:r>
    </w:p>
    <w:p w14:paraId="125177AE" w14:textId="4987AFC8" w:rsidR="00492647" w:rsidRPr="005A7225" w:rsidRDefault="00492647" w:rsidP="00BC15FD">
      <w:pPr>
        <w:pStyle w:val="oancuaDanhsach"/>
        <w:numPr>
          <w:ilvl w:val="0"/>
          <w:numId w:val="38"/>
        </w:numPr>
        <w:jc w:val="both"/>
        <w:rPr>
          <w:rFonts w:ascii="Times New Roman" w:hAnsi="Times New Roman" w:cs="Times New Roman"/>
          <w:b/>
          <w:i/>
          <w:iCs/>
          <w:sz w:val="24"/>
          <w:szCs w:val="24"/>
        </w:rPr>
      </w:pPr>
      <w:r w:rsidRPr="005A7225">
        <w:rPr>
          <w:rFonts w:ascii="Times New Roman" w:hAnsi="Times New Roman" w:cs="Times New Roman"/>
          <w:b/>
          <w:i/>
          <w:iCs/>
          <w:sz w:val="24"/>
          <w:szCs w:val="24"/>
        </w:rPr>
        <w:t xml:space="preserve">Xem danh sách đơn hàng, </w:t>
      </w:r>
      <w:r w:rsidR="00C227E5" w:rsidRPr="005A7225">
        <w:rPr>
          <w:rFonts w:ascii="Times New Roman" w:hAnsi="Times New Roman" w:cs="Times New Roman"/>
          <w:b/>
          <w:i/>
          <w:iCs/>
          <w:sz w:val="24"/>
          <w:szCs w:val="24"/>
        </w:rPr>
        <w:t xml:space="preserve">click vào DẤU CỘNG để </w:t>
      </w:r>
      <w:r w:rsidR="00E337C2" w:rsidRPr="005A7225">
        <w:rPr>
          <w:rFonts w:ascii="Times New Roman" w:hAnsi="Times New Roman" w:cs="Times New Roman"/>
          <w:b/>
          <w:i/>
          <w:iCs/>
          <w:sz w:val="24"/>
          <w:szCs w:val="24"/>
        </w:rPr>
        <w:t>nhận đơn hàng</w:t>
      </w:r>
      <w:r w:rsidR="005A7225">
        <w:rPr>
          <w:rFonts w:ascii="Times New Roman" w:hAnsi="Times New Roman" w:cs="Times New Roman"/>
          <w:b/>
          <w:i/>
          <w:iCs/>
          <w:sz w:val="24"/>
          <w:szCs w:val="24"/>
        </w:rPr>
        <w:t>.</w:t>
      </w:r>
    </w:p>
    <w:p w14:paraId="502543D7" w14:textId="6B10996D" w:rsidR="00D43076" w:rsidRPr="00D43076" w:rsidRDefault="00D43076" w:rsidP="009E5D00">
      <w:pPr>
        <w:ind w:left="360"/>
        <w:jc w:val="center"/>
        <w:rPr>
          <w:rFonts w:ascii="Times New Roman" w:hAnsi="Times New Roman" w:cs="Times New Roman"/>
          <w:b/>
          <w:bCs/>
          <w:sz w:val="24"/>
          <w:szCs w:val="24"/>
        </w:rPr>
      </w:pPr>
      <w:r w:rsidRPr="00D43076">
        <w:rPr>
          <w:rFonts w:ascii="Times New Roman" w:hAnsi="Times New Roman" w:cs="Times New Roman"/>
          <w:b/>
          <w:bCs/>
          <w:sz w:val="24"/>
          <w:szCs w:val="24"/>
        </w:rPr>
        <w:drawing>
          <wp:inline distT="0" distB="0" distL="0" distR="0" wp14:anchorId="76DAD957" wp14:editId="1FB66A28">
            <wp:extent cx="7286625" cy="4780042"/>
            <wp:effectExtent l="0" t="0" r="0" b="1905"/>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46"/>
                    <a:stretch>
                      <a:fillRect/>
                    </a:stretch>
                  </pic:blipFill>
                  <pic:spPr>
                    <a:xfrm>
                      <a:off x="0" y="0"/>
                      <a:ext cx="7303850" cy="4791342"/>
                    </a:xfrm>
                    <a:prstGeom prst="rect">
                      <a:avLst/>
                    </a:prstGeom>
                  </pic:spPr>
                </pic:pic>
              </a:graphicData>
            </a:graphic>
          </wp:inline>
        </w:drawing>
      </w:r>
    </w:p>
    <w:p w14:paraId="46E64961" w14:textId="77777777" w:rsidR="00A77019" w:rsidRDefault="00A77019" w:rsidP="00D43076">
      <w:pPr>
        <w:ind w:left="360"/>
        <w:jc w:val="both"/>
        <w:rPr>
          <w:rFonts w:ascii="Times New Roman" w:hAnsi="Times New Roman" w:cs="Times New Roman"/>
          <w:b/>
          <w:bCs/>
          <w:sz w:val="24"/>
          <w:szCs w:val="24"/>
        </w:rPr>
      </w:pPr>
    </w:p>
    <w:p w14:paraId="2A4F3A1A" w14:textId="77777777" w:rsidR="00A77019" w:rsidRPr="00D43076" w:rsidRDefault="00A77019" w:rsidP="00D43076">
      <w:pPr>
        <w:ind w:left="360"/>
        <w:jc w:val="both"/>
        <w:rPr>
          <w:rFonts w:ascii="Times New Roman" w:hAnsi="Times New Roman" w:cs="Times New Roman"/>
          <w:b/>
          <w:bCs/>
          <w:sz w:val="24"/>
          <w:szCs w:val="24"/>
        </w:rPr>
      </w:pPr>
    </w:p>
    <w:p w14:paraId="6B26D54D" w14:textId="756F6A70" w:rsidR="00E337C2" w:rsidRPr="005A7225" w:rsidRDefault="00FB7AB4" w:rsidP="00BC15FD">
      <w:pPr>
        <w:pStyle w:val="oancuaDanhsach"/>
        <w:numPr>
          <w:ilvl w:val="0"/>
          <w:numId w:val="38"/>
        </w:numPr>
        <w:jc w:val="both"/>
        <w:rPr>
          <w:rFonts w:ascii="Times New Roman" w:hAnsi="Times New Roman" w:cs="Times New Roman"/>
          <w:b/>
          <w:i/>
          <w:iCs/>
          <w:sz w:val="24"/>
          <w:szCs w:val="24"/>
        </w:rPr>
      </w:pPr>
      <w:r w:rsidRPr="005A7225">
        <w:rPr>
          <w:rFonts w:ascii="Times New Roman" w:hAnsi="Times New Roman" w:cs="Times New Roman"/>
          <w:b/>
          <w:i/>
          <w:iCs/>
          <w:sz w:val="24"/>
          <w:szCs w:val="24"/>
        </w:rPr>
        <w:t>Xem, Sửa thông tin cá nhân và Xem danh sách thu nhập</w:t>
      </w:r>
      <w:r w:rsidR="005A7225" w:rsidRPr="005A7225">
        <w:rPr>
          <w:rFonts w:ascii="Times New Roman" w:hAnsi="Times New Roman" w:cs="Times New Roman"/>
          <w:b/>
          <w:i/>
          <w:iCs/>
          <w:sz w:val="24"/>
          <w:szCs w:val="24"/>
        </w:rPr>
        <w:t>.</w:t>
      </w:r>
    </w:p>
    <w:p w14:paraId="24889458" w14:textId="4AB70C54" w:rsidR="00FB7AB4" w:rsidRDefault="00A77019" w:rsidP="009E5D00">
      <w:pPr>
        <w:jc w:val="center"/>
      </w:pPr>
      <w:r w:rsidRPr="00A77019">
        <w:drawing>
          <wp:inline distT="0" distB="0" distL="0" distR="0" wp14:anchorId="6B60D532" wp14:editId="484AF74A">
            <wp:extent cx="7467600" cy="5189220"/>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47"/>
                    <a:stretch>
                      <a:fillRect/>
                    </a:stretch>
                  </pic:blipFill>
                  <pic:spPr>
                    <a:xfrm>
                      <a:off x="0" y="0"/>
                      <a:ext cx="7503718" cy="5214318"/>
                    </a:xfrm>
                    <a:prstGeom prst="rect">
                      <a:avLst/>
                    </a:prstGeom>
                  </pic:spPr>
                </pic:pic>
              </a:graphicData>
            </a:graphic>
          </wp:inline>
        </w:drawing>
      </w:r>
    </w:p>
    <w:p w14:paraId="5E6662BF" w14:textId="5388E727" w:rsidR="00EF6969" w:rsidRPr="005A7225" w:rsidRDefault="00EF6969" w:rsidP="00A77019">
      <w:pPr>
        <w:pStyle w:val="oancuaDanhsach"/>
        <w:numPr>
          <w:ilvl w:val="0"/>
          <w:numId w:val="38"/>
        </w:numPr>
        <w:jc w:val="both"/>
        <w:rPr>
          <w:rFonts w:ascii="Times New Roman" w:hAnsi="Times New Roman" w:cs="Times New Roman"/>
          <w:b/>
          <w:bCs/>
          <w:i/>
          <w:iCs/>
          <w:sz w:val="24"/>
          <w:szCs w:val="24"/>
        </w:rPr>
      </w:pPr>
      <w:r w:rsidRPr="005A7225">
        <w:rPr>
          <w:rFonts w:ascii="Times New Roman" w:hAnsi="Times New Roman" w:cs="Times New Roman"/>
          <w:b/>
          <w:bCs/>
          <w:i/>
          <w:iCs/>
          <w:sz w:val="24"/>
          <w:szCs w:val="24"/>
        </w:rPr>
        <w:t>Click vào biểu tượng mắt để xem Thông tin đơn hàng và cập nhật tình trạng đơn hàng</w:t>
      </w:r>
      <w:r w:rsidR="005A7225" w:rsidRPr="005A7225">
        <w:rPr>
          <w:rFonts w:ascii="Times New Roman" w:hAnsi="Times New Roman" w:cs="Times New Roman"/>
          <w:b/>
          <w:bCs/>
          <w:i/>
          <w:iCs/>
          <w:sz w:val="24"/>
          <w:szCs w:val="24"/>
        </w:rPr>
        <w:t>.</w:t>
      </w:r>
    </w:p>
    <w:p w14:paraId="1A06A8B5" w14:textId="258B57F2" w:rsidR="006D6E3E" w:rsidRPr="006D6E3E" w:rsidRDefault="00EF6969" w:rsidP="00EF6969">
      <w:pPr>
        <w:jc w:val="center"/>
        <w:rPr>
          <w:rFonts w:ascii="Times New Roman" w:hAnsi="Times New Roman" w:cs="Times New Roman"/>
        </w:rPr>
      </w:pPr>
      <w:r w:rsidRPr="00EF6969">
        <w:rPr>
          <w:rFonts w:ascii="Times New Roman" w:hAnsi="Times New Roman" w:cs="Times New Roman"/>
        </w:rPr>
        <w:drawing>
          <wp:inline distT="0" distB="0" distL="0" distR="0" wp14:anchorId="6DB9A280" wp14:editId="10F5082D">
            <wp:extent cx="6924675" cy="5334000"/>
            <wp:effectExtent l="0" t="0" r="9525" b="0"/>
            <wp:docPr id="46" name="Picture 4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chat or text message&#10;&#10;Description automatically generated"/>
                    <pic:cNvPicPr/>
                  </pic:nvPicPr>
                  <pic:blipFill>
                    <a:blip r:embed="rId48"/>
                    <a:stretch>
                      <a:fillRect/>
                    </a:stretch>
                  </pic:blipFill>
                  <pic:spPr>
                    <a:xfrm>
                      <a:off x="0" y="0"/>
                      <a:ext cx="6926785" cy="5335625"/>
                    </a:xfrm>
                    <a:prstGeom prst="rect">
                      <a:avLst/>
                    </a:prstGeom>
                  </pic:spPr>
                </pic:pic>
              </a:graphicData>
            </a:graphic>
          </wp:inline>
        </w:drawing>
      </w:r>
    </w:p>
    <w:sectPr w:rsidR="006D6E3E" w:rsidRPr="006D6E3E" w:rsidSect="00363E64">
      <w:headerReference w:type="default" r:id="rId49"/>
      <w:footerReference w:type="default" r:id="rId50"/>
      <w:footerReference w:type="first" r:id="rId51"/>
      <w:pgSz w:w="16838" w:h="11906" w:orient="landscape" w:code="9"/>
      <w:pgMar w:top="1170" w:right="1268" w:bottom="90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BE598" w14:textId="77777777" w:rsidR="00FB05A3" w:rsidRDefault="00FB05A3" w:rsidP="00F41918">
      <w:pPr>
        <w:spacing w:after="0" w:line="240" w:lineRule="auto"/>
      </w:pPr>
      <w:r>
        <w:separator/>
      </w:r>
    </w:p>
  </w:endnote>
  <w:endnote w:type="continuationSeparator" w:id="0">
    <w:p w14:paraId="4FD57F85" w14:textId="77777777" w:rsidR="00FB05A3" w:rsidRDefault="00FB05A3" w:rsidP="00F41918">
      <w:pPr>
        <w:spacing w:after="0" w:line="240" w:lineRule="auto"/>
      </w:pPr>
      <w:r>
        <w:continuationSeparator/>
      </w:r>
    </w:p>
  </w:endnote>
  <w:endnote w:type="continuationNotice" w:id="1">
    <w:p w14:paraId="631A9A2D" w14:textId="77777777" w:rsidR="00FB05A3" w:rsidRDefault="00FB05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Tahoma">
    <w:panose1 w:val="020B0604030504040204"/>
    <w:charset w:val="A3"/>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311" w:type="dxa"/>
      <w:tblCellMar>
        <w:top w:w="144" w:type="dxa"/>
        <w:left w:w="115" w:type="dxa"/>
        <w:bottom w:w="144" w:type="dxa"/>
        <w:right w:w="115" w:type="dxa"/>
      </w:tblCellMar>
      <w:tblLook w:val="04A0" w:firstRow="1" w:lastRow="0" w:firstColumn="1" w:lastColumn="0" w:noHBand="0" w:noVBand="1"/>
    </w:tblPr>
    <w:tblGrid>
      <w:gridCol w:w="7081"/>
      <w:gridCol w:w="7049"/>
    </w:tblGrid>
    <w:tr w:rsidR="00F9685F" w14:paraId="161F942B" w14:textId="77777777" w:rsidTr="002343AF">
      <w:trPr>
        <w:trHeight w:hRule="exact" w:val="115"/>
      </w:trPr>
      <w:tc>
        <w:tcPr>
          <w:tcW w:w="7303" w:type="dxa"/>
          <w:shd w:val="clear" w:color="auto" w:fill="4F81BD" w:themeFill="accent1"/>
          <w:tcMar>
            <w:top w:w="0" w:type="dxa"/>
            <w:bottom w:w="0" w:type="dxa"/>
          </w:tcMar>
        </w:tcPr>
        <w:p w14:paraId="5586900E" w14:textId="77777777" w:rsidR="00F9685F" w:rsidRDefault="00F9685F">
          <w:pPr>
            <w:pStyle w:val="utrang"/>
            <w:tabs>
              <w:tab w:val="clear" w:pos="4680"/>
              <w:tab w:val="clear" w:pos="9360"/>
            </w:tabs>
            <w:rPr>
              <w:caps/>
              <w:sz w:val="18"/>
            </w:rPr>
          </w:pPr>
        </w:p>
      </w:tc>
      <w:tc>
        <w:tcPr>
          <w:tcW w:w="7285" w:type="dxa"/>
          <w:shd w:val="clear" w:color="auto" w:fill="4F81BD" w:themeFill="accent1"/>
          <w:tcMar>
            <w:top w:w="0" w:type="dxa"/>
            <w:bottom w:w="0" w:type="dxa"/>
          </w:tcMar>
        </w:tcPr>
        <w:p w14:paraId="26514061" w14:textId="77777777" w:rsidR="00F9685F" w:rsidRDefault="00F9685F">
          <w:pPr>
            <w:pStyle w:val="utrang"/>
            <w:tabs>
              <w:tab w:val="clear" w:pos="4680"/>
              <w:tab w:val="clear" w:pos="9360"/>
            </w:tabs>
            <w:jc w:val="right"/>
            <w:rPr>
              <w:caps/>
              <w:sz w:val="18"/>
            </w:rPr>
          </w:pPr>
        </w:p>
      </w:tc>
    </w:tr>
    <w:tr w:rsidR="00F9685F" w14:paraId="455CB2A4" w14:textId="77777777" w:rsidTr="002343AF">
      <w:tc>
        <w:tcPr>
          <w:tcW w:w="7303" w:type="dxa"/>
          <w:shd w:val="clear" w:color="auto" w:fill="auto"/>
          <w:vAlign w:val="center"/>
        </w:tcPr>
        <w:p w14:paraId="548401AC" w14:textId="2A3072FA" w:rsidR="00F9685F" w:rsidRDefault="00D123E7">
          <w:pPr>
            <w:pStyle w:val="Chntrang"/>
            <w:tabs>
              <w:tab w:val="clear" w:pos="4680"/>
              <w:tab w:val="clear" w:pos="9360"/>
            </w:tabs>
            <w:rPr>
              <w:caps/>
              <w:color w:val="808080" w:themeColor="background1" w:themeShade="80"/>
              <w:sz w:val="18"/>
              <w:szCs w:val="18"/>
            </w:rPr>
          </w:pPr>
          <w:r>
            <w:rPr>
              <w:caps/>
              <w:color w:val="808080" w:themeColor="background1" w:themeShade="80"/>
              <w:sz w:val="18"/>
              <w:szCs w:val="18"/>
            </w:rPr>
            <w:t>NHÓM 17</w:t>
          </w:r>
        </w:p>
      </w:tc>
      <w:tc>
        <w:tcPr>
          <w:tcW w:w="7285" w:type="dxa"/>
          <w:shd w:val="clear" w:color="auto" w:fill="auto"/>
          <w:vAlign w:val="center"/>
        </w:tcPr>
        <w:p w14:paraId="67410B55" w14:textId="77777777" w:rsidR="00F9685F" w:rsidRDefault="00F9685F">
          <w:pPr>
            <w:pStyle w:val="Chntrang"/>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7074"/>
      <w:gridCol w:w="7056"/>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4DCD84F1" w:rsidR="004D4AA3" w:rsidRDefault="004D4AA3">
          <w:pPr>
            <w:pStyle w:val="utrang"/>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utrang"/>
            <w:tabs>
              <w:tab w:val="clear" w:pos="4680"/>
              <w:tab w:val="clear" w:pos="9360"/>
            </w:tabs>
            <w:jc w:val="right"/>
            <w:rPr>
              <w:caps/>
              <w:sz w:val="18"/>
            </w:rPr>
          </w:pPr>
        </w:p>
      </w:tc>
    </w:tr>
    <w:tr w:rsidR="004D4AA3" w14:paraId="1BE963B0" w14:textId="77777777">
      <w:trPr>
        <w:jc w:val="center"/>
      </w:trPr>
      <w:tc>
        <w:tcPr>
          <w:tcW w:w="4686" w:type="dxa"/>
          <w:shd w:val="clear" w:color="auto" w:fill="auto"/>
          <w:vAlign w:val="center"/>
        </w:tcPr>
        <w:p w14:paraId="79C54439" w14:textId="540DC865" w:rsidR="00D14BE1" w:rsidRDefault="00D14BE1">
          <w:pPr>
            <w:pStyle w:val="Chntrang"/>
            <w:tabs>
              <w:tab w:val="clear" w:pos="4680"/>
              <w:tab w:val="clear" w:pos="9360"/>
            </w:tabs>
            <w:rPr>
              <w:caps/>
              <w:color w:val="808080" w:themeColor="background1" w:themeShade="80"/>
              <w:sz w:val="18"/>
              <w:szCs w:val="18"/>
            </w:rPr>
          </w:pPr>
          <w:r>
            <w:rPr>
              <w:caps/>
              <w:color w:val="808080" w:themeColor="background1" w:themeShade="80"/>
              <w:sz w:val="18"/>
              <w:szCs w:val="18"/>
            </w:rPr>
            <w:t>NHÓM 17</w:t>
          </w:r>
        </w:p>
      </w:tc>
      <w:tc>
        <w:tcPr>
          <w:tcW w:w="4674" w:type="dxa"/>
          <w:shd w:val="clear" w:color="auto" w:fill="auto"/>
          <w:vAlign w:val="center"/>
        </w:tcPr>
        <w:p w14:paraId="1FD7266A" w14:textId="77777777" w:rsidR="004D4AA3" w:rsidRDefault="004D4AA3">
          <w:pPr>
            <w:pStyle w:val="Chntrang"/>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209CF" w14:textId="77777777" w:rsidR="00FB05A3" w:rsidRDefault="00FB05A3" w:rsidP="00F41918">
      <w:pPr>
        <w:spacing w:after="0" w:line="240" w:lineRule="auto"/>
      </w:pPr>
      <w:r>
        <w:separator/>
      </w:r>
    </w:p>
  </w:footnote>
  <w:footnote w:type="continuationSeparator" w:id="0">
    <w:p w14:paraId="13FB6C9B" w14:textId="77777777" w:rsidR="00FB05A3" w:rsidRDefault="00FB05A3" w:rsidP="00F41918">
      <w:pPr>
        <w:spacing w:after="0" w:line="240" w:lineRule="auto"/>
      </w:pPr>
      <w:r>
        <w:continuationSeparator/>
      </w:r>
    </w:p>
  </w:footnote>
  <w:footnote w:type="continuationNotice" w:id="1">
    <w:p w14:paraId="32417665" w14:textId="77777777" w:rsidR="00FB05A3" w:rsidRDefault="00FB05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utrang"/>
    </w:pPr>
    <w:r>
      <w:rPr>
        <w:noProof/>
      </w:rPr>
      <w:drawing>
        <wp:anchor distT="0" distB="0" distL="114300" distR="114300" simplePos="0" relativeHeight="251658240"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20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8241"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2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26F"/>
    <w:multiLevelType w:val="hybridMultilevel"/>
    <w:tmpl w:val="D28CEBDC"/>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1" w15:restartNumberingAfterBreak="0">
    <w:nsid w:val="02C317E0"/>
    <w:multiLevelType w:val="hybridMultilevel"/>
    <w:tmpl w:val="2B30597E"/>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2" w15:restartNumberingAfterBreak="0">
    <w:nsid w:val="05EB3AF4"/>
    <w:multiLevelType w:val="multilevel"/>
    <w:tmpl w:val="A6B87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F34C4D"/>
    <w:multiLevelType w:val="hybridMultilevel"/>
    <w:tmpl w:val="DB68C9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35749"/>
    <w:multiLevelType w:val="hybridMultilevel"/>
    <w:tmpl w:val="C8CA6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C52DA"/>
    <w:multiLevelType w:val="hybridMultilevel"/>
    <w:tmpl w:val="3E2458EA"/>
    <w:lvl w:ilvl="0" w:tplc="FFFFFFFF">
      <w:start w:val="1"/>
      <w:numFmt w:val="decimal"/>
      <w:lvlText w:val="%1."/>
      <w:lvlJc w:val="left"/>
      <w:pPr>
        <w:ind w:left="720" w:hanging="360"/>
      </w:pPr>
      <w:rPr>
        <w:rFonts w:asciiTheme="majorHAnsi" w:hAnsiTheme="majorHAnsi" w:hint="default"/>
        <w:b/>
        <w:bCs/>
        <w:i w:val="0"/>
        <w:i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E347AC"/>
    <w:multiLevelType w:val="hybridMultilevel"/>
    <w:tmpl w:val="9740D9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86597"/>
    <w:multiLevelType w:val="multilevel"/>
    <w:tmpl w:val="44A4A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3C20EB"/>
    <w:multiLevelType w:val="hybridMultilevel"/>
    <w:tmpl w:val="3AEA7370"/>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A4644"/>
    <w:multiLevelType w:val="hybridMultilevel"/>
    <w:tmpl w:val="8B8E38D4"/>
    <w:lvl w:ilvl="0" w:tplc="A3601A6C">
      <w:start w:val="1"/>
      <w:numFmt w:val="decimal"/>
      <w:lvlText w:val="%1."/>
      <w:lvlJc w:val="left"/>
      <w:pPr>
        <w:ind w:left="1440" w:hanging="360"/>
      </w:pPr>
      <w:rPr>
        <w:rFonts w:asciiTheme="majorHAnsi" w:hAnsiTheme="majorHAnsi" w:hint="default"/>
        <w:sz w:val="22"/>
        <w:szCs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FE489B"/>
    <w:multiLevelType w:val="multilevel"/>
    <w:tmpl w:val="35404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2E247E"/>
    <w:multiLevelType w:val="hybridMultilevel"/>
    <w:tmpl w:val="6D9A340C"/>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12" w15:restartNumberingAfterBreak="0">
    <w:nsid w:val="27355240"/>
    <w:multiLevelType w:val="multilevel"/>
    <w:tmpl w:val="732CF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824928"/>
    <w:multiLevelType w:val="hybridMultilevel"/>
    <w:tmpl w:val="7E2A7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63424D"/>
    <w:multiLevelType w:val="hybridMultilevel"/>
    <w:tmpl w:val="6FC65F30"/>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5238E"/>
    <w:multiLevelType w:val="multilevel"/>
    <w:tmpl w:val="8C3A0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8B1A22"/>
    <w:multiLevelType w:val="hybridMultilevel"/>
    <w:tmpl w:val="5A56266A"/>
    <w:lvl w:ilvl="0" w:tplc="042A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3D6C1C"/>
    <w:multiLevelType w:val="multilevel"/>
    <w:tmpl w:val="8E747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152B01"/>
    <w:multiLevelType w:val="hybridMultilevel"/>
    <w:tmpl w:val="DB666B08"/>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19" w15:restartNumberingAfterBreak="0">
    <w:nsid w:val="36616481"/>
    <w:multiLevelType w:val="multilevel"/>
    <w:tmpl w:val="DD407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D87F7F"/>
    <w:multiLevelType w:val="multilevel"/>
    <w:tmpl w:val="163AF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8E2821"/>
    <w:multiLevelType w:val="hybridMultilevel"/>
    <w:tmpl w:val="93547FE2"/>
    <w:lvl w:ilvl="0" w:tplc="042A0015">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35FFF"/>
    <w:multiLevelType w:val="hybridMultilevel"/>
    <w:tmpl w:val="7D9ADDC4"/>
    <w:lvl w:ilvl="0" w:tplc="AD9E18AA">
      <w:start w:val="1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12414"/>
    <w:multiLevelType w:val="hybridMultilevel"/>
    <w:tmpl w:val="BCFEFF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73A48"/>
    <w:multiLevelType w:val="multilevel"/>
    <w:tmpl w:val="1A4EA55A"/>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Wingdings" w:eastAsia="Times New Roman" w:hAnsi="Wingdings" w:cs="Times New Roman" w:hint="default"/>
        <w:color w:val="000000"/>
      </w:rPr>
    </w:lvl>
    <w:lvl w:ilvl="2">
      <w:numFmt w:val="bullet"/>
      <w:lvlText w:val=""/>
      <w:lvlJc w:val="left"/>
      <w:pPr>
        <w:ind w:left="2160" w:hanging="360"/>
      </w:pPr>
      <w:rPr>
        <w:rFonts w:ascii="Wingdings" w:eastAsia="Times New Roman" w:hAnsi="Wingdings" w:cs="Times New Roman" w:hint="default"/>
        <w:color w:val="00000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5802F6"/>
    <w:multiLevelType w:val="multilevel"/>
    <w:tmpl w:val="AC7C8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660460"/>
    <w:multiLevelType w:val="hybridMultilevel"/>
    <w:tmpl w:val="F5DC8274"/>
    <w:lvl w:ilvl="0" w:tplc="449448BE">
      <w:start w:val="1"/>
      <w:numFmt w:val="decimal"/>
      <w:lvlText w:val="%1."/>
      <w:lvlJc w:val="left"/>
      <w:pPr>
        <w:ind w:left="720" w:hanging="360"/>
      </w:pPr>
      <w:rPr>
        <w:b/>
        <w:bCs/>
        <w:i w:val="0"/>
        <w:i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C760833"/>
    <w:multiLevelType w:val="hybridMultilevel"/>
    <w:tmpl w:val="61601D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C13F9"/>
    <w:multiLevelType w:val="multilevel"/>
    <w:tmpl w:val="D0B2B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48325D"/>
    <w:multiLevelType w:val="multilevel"/>
    <w:tmpl w:val="AE603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8E178F"/>
    <w:multiLevelType w:val="hybridMultilevel"/>
    <w:tmpl w:val="FB709594"/>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31" w15:restartNumberingAfterBreak="0">
    <w:nsid w:val="66B04886"/>
    <w:multiLevelType w:val="hybridMultilevel"/>
    <w:tmpl w:val="7C52EEBE"/>
    <w:lvl w:ilvl="0" w:tplc="97BEE9FE">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73F98"/>
    <w:multiLevelType w:val="multilevel"/>
    <w:tmpl w:val="E86E6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1214D8"/>
    <w:multiLevelType w:val="hybridMultilevel"/>
    <w:tmpl w:val="080C19C0"/>
    <w:lvl w:ilvl="0" w:tplc="078620D2">
      <w:start w:val="1"/>
      <w:numFmt w:val="decimal"/>
      <w:lvlText w:val="%1."/>
      <w:lvlJc w:val="left"/>
      <w:pPr>
        <w:ind w:left="720" w:hanging="360"/>
      </w:pPr>
      <w:rPr>
        <w:rFonts w:asciiTheme="majorHAnsi" w:hAnsiTheme="maj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22739"/>
    <w:multiLevelType w:val="multilevel"/>
    <w:tmpl w:val="EFF8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F635A6"/>
    <w:multiLevelType w:val="multilevel"/>
    <w:tmpl w:val="BA48E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873FCA"/>
    <w:multiLevelType w:val="hybridMultilevel"/>
    <w:tmpl w:val="F6D4CFC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8146A1D"/>
    <w:multiLevelType w:val="multilevel"/>
    <w:tmpl w:val="59CC4D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1"/>
  </w:num>
  <w:num w:numId="3">
    <w:abstractNumId w:val="8"/>
  </w:num>
  <w:num w:numId="4">
    <w:abstractNumId w:val="31"/>
  </w:num>
  <w:num w:numId="5">
    <w:abstractNumId w:val="16"/>
  </w:num>
  <w:num w:numId="6">
    <w:abstractNumId w:val="15"/>
  </w:num>
  <w:num w:numId="7">
    <w:abstractNumId w:val="19"/>
  </w:num>
  <w:num w:numId="8">
    <w:abstractNumId w:val="12"/>
  </w:num>
  <w:num w:numId="9">
    <w:abstractNumId w:val="20"/>
  </w:num>
  <w:num w:numId="10">
    <w:abstractNumId w:val="2"/>
  </w:num>
  <w:num w:numId="11">
    <w:abstractNumId w:val="17"/>
  </w:num>
  <w:num w:numId="12">
    <w:abstractNumId w:val="28"/>
  </w:num>
  <w:num w:numId="13">
    <w:abstractNumId w:val="7"/>
  </w:num>
  <w:num w:numId="14">
    <w:abstractNumId w:val="32"/>
  </w:num>
  <w:num w:numId="15">
    <w:abstractNumId w:val="29"/>
  </w:num>
  <w:num w:numId="16">
    <w:abstractNumId w:val="24"/>
  </w:num>
  <w:num w:numId="17">
    <w:abstractNumId w:val="10"/>
  </w:num>
  <w:num w:numId="18">
    <w:abstractNumId w:val="25"/>
  </w:num>
  <w:num w:numId="19">
    <w:abstractNumId w:val="38"/>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20">
    <w:abstractNumId w:val="9"/>
  </w:num>
  <w:num w:numId="21">
    <w:abstractNumId w:val="35"/>
  </w:num>
  <w:num w:numId="22">
    <w:abstractNumId w:val="33"/>
  </w:num>
  <w:num w:numId="23">
    <w:abstractNumId w:val="22"/>
  </w:num>
  <w:num w:numId="24">
    <w:abstractNumId w:val="5"/>
  </w:num>
  <w:num w:numId="25">
    <w:abstractNumId w:val="4"/>
  </w:num>
  <w:num w:numId="26">
    <w:abstractNumId w:val="13"/>
  </w:num>
  <w:num w:numId="27">
    <w:abstractNumId w:val="26"/>
  </w:num>
  <w:num w:numId="28">
    <w:abstractNumId w:val="37"/>
  </w:num>
  <w:num w:numId="29">
    <w:abstractNumId w:val="23"/>
  </w:num>
  <w:num w:numId="30">
    <w:abstractNumId w:val="27"/>
  </w:num>
  <w:num w:numId="31">
    <w:abstractNumId w:val="1"/>
  </w:num>
  <w:num w:numId="32">
    <w:abstractNumId w:val="3"/>
  </w:num>
  <w:num w:numId="33">
    <w:abstractNumId w:val="30"/>
  </w:num>
  <w:num w:numId="34">
    <w:abstractNumId w:val="11"/>
  </w:num>
  <w:num w:numId="35">
    <w:abstractNumId w:val="18"/>
  </w:num>
  <w:num w:numId="36">
    <w:abstractNumId w:val="0"/>
  </w:num>
  <w:num w:numId="37">
    <w:abstractNumId w:val="34"/>
  </w:num>
  <w:num w:numId="38">
    <w:abstractNumId w:val="6"/>
  </w:num>
  <w:num w:numId="39">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HEQYghqGFqZKOUnBqcXFmfh5IgWktAPQ+FSEsAAAA"/>
  </w:docVars>
  <w:rsids>
    <w:rsidRoot w:val="00F41918"/>
    <w:rsid w:val="000000B7"/>
    <w:rsid w:val="00002127"/>
    <w:rsid w:val="0000317F"/>
    <w:rsid w:val="00005A33"/>
    <w:rsid w:val="00013918"/>
    <w:rsid w:val="00013AA4"/>
    <w:rsid w:val="00014151"/>
    <w:rsid w:val="00025EFF"/>
    <w:rsid w:val="000316E7"/>
    <w:rsid w:val="00036FF9"/>
    <w:rsid w:val="00040E65"/>
    <w:rsid w:val="0004295C"/>
    <w:rsid w:val="00050952"/>
    <w:rsid w:val="0005251E"/>
    <w:rsid w:val="000562A4"/>
    <w:rsid w:val="00062B09"/>
    <w:rsid w:val="00065357"/>
    <w:rsid w:val="000714A3"/>
    <w:rsid w:val="000758B6"/>
    <w:rsid w:val="00080AE6"/>
    <w:rsid w:val="00084205"/>
    <w:rsid w:val="000A0FB1"/>
    <w:rsid w:val="000A25EC"/>
    <w:rsid w:val="000A295B"/>
    <w:rsid w:val="000B064A"/>
    <w:rsid w:val="000D0C88"/>
    <w:rsid w:val="000D1BBF"/>
    <w:rsid w:val="000E4043"/>
    <w:rsid w:val="000E55D2"/>
    <w:rsid w:val="000F5BDB"/>
    <w:rsid w:val="000F65AA"/>
    <w:rsid w:val="00104DFC"/>
    <w:rsid w:val="00110F77"/>
    <w:rsid w:val="00113302"/>
    <w:rsid w:val="0011724C"/>
    <w:rsid w:val="001269D1"/>
    <w:rsid w:val="00126BFF"/>
    <w:rsid w:val="001276AB"/>
    <w:rsid w:val="001312DB"/>
    <w:rsid w:val="001405FA"/>
    <w:rsid w:val="0014209B"/>
    <w:rsid w:val="00146521"/>
    <w:rsid w:val="00147F89"/>
    <w:rsid w:val="00150B35"/>
    <w:rsid w:val="00151A36"/>
    <w:rsid w:val="00153779"/>
    <w:rsid w:val="001545E2"/>
    <w:rsid w:val="00155B26"/>
    <w:rsid w:val="00160081"/>
    <w:rsid w:val="001678E4"/>
    <w:rsid w:val="00171F9B"/>
    <w:rsid w:val="0017395D"/>
    <w:rsid w:val="00185640"/>
    <w:rsid w:val="00185988"/>
    <w:rsid w:val="001860EE"/>
    <w:rsid w:val="0018696F"/>
    <w:rsid w:val="00187375"/>
    <w:rsid w:val="00191CB3"/>
    <w:rsid w:val="001956CB"/>
    <w:rsid w:val="001956DB"/>
    <w:rsid w:val="001A15F6"/>
    <w:rsid w:val="001A2972"/>
    <w:rsid w:val="001A6D1C"/>
    <w:rsid w:val="001A71CC"/>
    <w:rsid w:val="001A7B24"/>
    <w:rsid w:val="001B1635"/>
    <w:rsid w:val="001B4001"/>
    <w:rsid w:val="001B58B5"/>
    <w:rsid w:val="001B7247"/>
    <w:rsid w:val="001C1A14"/>
    <w:rsid w:val="001C277D"/>
    <w:rsid w:val="001C6EC6"/>
    <w:rsid w:val="001C78A6"/>
    <w:rsid w:val="001D14CC"/>
    <w:rsid w:val="001D5DBC"/>
    <w:rsid w:val="001E1E75"/>
    <w:rsid w:val="001E27EF"/>
    <w:rsid w:val="001E6B75"/>
    <w:rsid w:val="001F0DE2"/>
    <w:rsid w:val="001F4760"/>
    <w:rsid w:val="001F5416"/>
    <w:rsid w:val="002016BB"/>
    <w:rsid w:val="00203C5F"/>
    <w:rsid w:val="002104B4"/>
    <w:rsid w:val="00212026"/>
    <w:rsid w:val="0021354A"/>
    <w:rsid w:val="0021617D"/>
    <w:rsid w:val="00222FCD"/>
    <w:rsid w:val="002236F9"/>
    <w:rsid w:val="002249D8"/>
    <w:rsid w:val="00226515"/>
    <w:rsid w:val="0022714A"/>
    <w:rsid w:val="002305F7"/>
    <w:rsid w:val="00231BF3"/>
    <w:rsid w:val="002343AF"/>
    <w:rsid w:val="0023669B"/>
    <w:rsid w:val="00237501"/>
    <w:rsid w:val="00243DE1"/>
    <w:rsid w:val="0024725E"/>
    <w:rsid w:val="0024734D"/>
    <w:rsid w:val="0025180C"/>
    <w:rsid w:val="00252091"/>
    <w:rsid w:val="002564EB"/>
    <w:rsid w:val="002610F5"/>
    <w:rsid w:val="00261778"/>
    <w:rsid w:val="002631CD"/>
    <w:rsid w:val="00266509"/>
    <w:rsid w:val="002671D7"/>
    <w:rsid w:val="00277594"/>
    <w:rsid w:val="0028022E"/>
    <w:rsid w:val="00281158"/>
    <w:rsid w:val="002850C7"/>
    <w:rsid w:val="002921E8"/>
    <w:rsid w:val="00293C54"/>
    <w:rsid w:val="00293F76"/>
    <w:rsid w:val="002A0B0D"/>
    <w:rsid w:val="002A2664"/>
    <w:rsid w:val="002A4B08"/>
    <w:rsid w:val="002A68D8"/>
    <w:rsid w:val="002B0E60"/>
    <w:rsid w:val="002B3D89"/>
    <w:rsid w:val="002B746A"/>
    <w:rsid w:val="002B7806"/>
    <w:rsid w:val="002C1663"/>
    <w:rsid w:val="002C3ED8"/>
    <w:rsid w:val="002D348A"/>
    <w:rsid w:val="002D5336"/>
    <w:rsid w:val="002D5EF1"/>
    <w:rsid w:val="002D6245"/>
    <w:rsid w:val="002D70BF"/>
    <w:rsid w:val="002D7286"/>
    <w:rsid w:val="002E27FB"/>
    <w:rsid w:val="002E3FF0"/>
    <w:rsid w:val="002E4D0C"/>
    <w:rsid w:val="002E56E1"/>
    <w:rsid w:val="002E6D13"/>
    <w:rsid w:val="002F1093"/>
    <w:rsid w:val="002F71FC"/>
    <w:rsid w:val="0030036A"/>
    <w:rsid w:val="00305693"/>
    <w:rsid w:val="00305ED4"/>
    <w:rsid w:val="003131BE"/>
    <w:rsid w:val="003136ED"/>
    <w:rsid w:val="00314C85"/>
    <w:rsid w:val="003158BC"/>
    <w:rsid w:val="00327959"/>
    <w:rsid w:val="00331929"/>
    <w:rsid w:val="003365AF"/>
    <w:rsid w:val="00344629"/>
    <w:rsid w:val="00350896"/>
    <w:rsid w:val="003556FE"/>
    <w:rsid w:val="0036032C"/>
    <w:rsid w:val="00363E64"/>
    <w:rsid w:val="0036458C"/>
    <w:rsid w:val="0036466C"/>
    <w:rsid w:val="0037448F"/>
    <w:rsid w:val="00376A2B"/>
    <w:rsid w:val="00390C0A"/>
    <w:rsid w:val="00391D94"/>
    <w:rsid w:val="00395850"/>
    <w:rsid w:val="0039729A"/>
    <w:rsid w:val="00397E2A"/>
    <w:rsid w:val="003A24B6"/>
    <w:rsid w:val="003A304F"/>
    <w:rsid w:val="003B0EF3"/>
    <w:rsid w:val="003B7E99"/>
    <w:rsid w:val="003C09A7"/>
    <w:rsid w:val="003C64E5"/>
    <w:rsid w:val="003D098F"/>
    <w:rsid w:val="003D52D6"/>
    <w:rsid w:val="003D7A90"/>
    <w:rsid w:val="003D7D09"/>
    <w:rsid w:val="003E1590"/>
    <w:rsid w:val="003E5023"/>
    <w:rsid w:val="003F10F8"/>
    <w:rsid w:val="003F6181"/>
    <w:rsid w:val="00403654"/>
    <w:rsid w:val="00403E13"/>
    <w:rsid w:val="00405EF5"/>
    <w:rsid w:val="0040769D"/>
    <w:rsid w:val="00417331"/>
    <w:rsid w:val="0042076B"/>
    <w:rsid w:val="004231A4"/>
    <w:rsid w:val="00423D6B"/>
    <w:rsid w:val="0042698A"/>
    <w:rsid w:val="004314A7"/>
    <w:rsid w:val="0043186B"/>
    <w:rsid w:val="004350FD"/>
    <w:rsid w:val="00436E36"/>
    <w:rsid w:val="00437FBE"/>
    <w:rsid w:val="00441587"/>
    <w:rsid w:val="00441AFB"/>
    <w:rsid w:val="0044316B"/>
    <w:rsid w:val="00446712"/>
    <w:rsid w:val="004474E9"/>
    <w:rsid w:val="004579D8"/>
    <w:rsid w:val="00461892"/>
    <w:rsid w:val="00461965"/>
    <w:rsid w:val="00464BBC"/>
    <w:rsid w:val="0046563B"/>
    <w:rsid w:val="004748D9"/>
    <w:rsid w:val="0047499D"/>
    <w:rsid w:val="00474ED9"/>
    <w:rsid w:val="00477B6C"/>
    <w:rsid w:val="00481D55"/>
    <w:rsid w:val="00482B3B"/>
    <w:rsid w:val="0048324E"/>
    <w:rsid w:val="0048434B"/>
    <w:rsid w:val="004868CF"/>
    <w:rsid w:val="00490E84"/>
    <w:rsid w:val="004917C5"/>
    <w:rsid w:val="00492647"/>
    <w:rsid w:val="004979A3"/>
    <w:rsid w:val="004A23B5"/>
    <w:rsid w:val="004A703D"/>
    <w:rsid w:val="004B2201"/>
    <w:rsid w:val="004B4956"/>
    <w:rsid w:val="004B4C63"/>
    <w:rsid w:val="004C1341"/>
    <w:rsid w:val="004C2F79"/>
    <w:rsid w:val="004C3BDA"/>
    <w:rsid w:val="004C45D3"/>
    <w:rsid w:val="004D1823"/>
    <w:rsid w:val="004D4AA3"/>
    <w:rsid w:val="004D6A7C"/>
    <w:rsid w:val="004D7A9C"/>
    <w:rsid w:val="004D7D87"/>
    <w:rsid w:val="004E05E2"/>
    <w:rsid w:val="004E218A"/>
    <w:rsid w:val="004E26D7"/>
    <w:rsid w:val="004E751E"/>
    <w:rsid w:val="004F24A1"/>
    <w:rsid w:val="004F268A"/>
    <w:rsid w:val="004F6A34"/>
    <w:rsid w:val="004F7C46"/>
    <w:rsid w:val="0050246E"/>
    <w:rsid w:val="005060E8"/>
    <w:rsid w:val="00506B7F"/>
    <w:rsid w:val="00515C9B"/>
    <w:rsid w:val="005163C6"/>
    <w:rsid w:val="00517554"/>
    <w:rsid w:val="00525B78"/>
    <w:rsid w:val="005312CC"/>
    <w:rsid w:val="005323B1"/>
    <w:rsid w:val="005332AE"/>
    <w:rsid w:val="005341C0"/>
    <w:rsid w:val="00537A2E"/>
    <w:rsid w:val="005419F0"/>
    <w:rsid w:val="005422BE"/>
    <w:rsid w:val="005446A5"/>
    <w:rsid w:val="00552766"/>
    <w:rsid w:val="00552DEB"/>
    <w:rsid w:val="005562E0"/>
    <w:rsid w:val="00560528"/>
    <w:rsid w:val="00564BAD"/>
    <w:rsid w:val="00565C49"/>
    <w:rsid w:val="00566661"/>
    <w:rsid w:val="005670DC"/>
    <w:rsid w:val="00571EED"/>
    <w:rsid w:val="00573A1F"/>
    <w:rsid w:val="005759AF"/>
    <w:rsid w:val="00583750"/>
    <w:rsid w:val="00584098"/>
    <w:rsid w:val="005841F5"/>
    <w:rsid w:val="00584D0F"/>
    <w:rsid w:val="005860E7"/>
    <w:rsid w:val="005872DD"/>
    <w:rsid w:val="0059033D"/>
    <w:rsid w:val="00593670"/>
    <w:rsid w:val="00596D61"/>
    <w:rsid w:val="00596E85"/>
    <w:rsid w:val="005977CF"/>
    <w:rsid w:val="005A0AD2"/>
    <w:rsid w:val="005A31E8"/>
    <w:rsid w:val="005A5685"/>
    <w:rsid w:val="005A6F39"/>
    <w:rsid w:val="005A7225"/>
    <w:rsid w:val="005B03AF"/>
    <w:rsid w:val="005B1800"/>
    <w:rsid w:val="005B4109"/>
    <w:rsid w:val="005B5B2E"/>
    <w:rsid w:val="005C22A7"/>
    <w:rsid w:val="005C4756"/>
    <w:rsid w:val="005C7752"/>
    <w:rsid w:val="005E1DDD"/>
    <w:rsid w:val="005E2F9A"/>
    <w:rsid w:val="005E7E89"/>
    <w:rsid w:val="005F6392"/>
    <w:rsid w:val="005F795D"/>
    <w:rsid w:val="005F7F31"/>
    <w:rsid w:val="00600B3F"/>
    <w:rsid w:val="00601F49"/>
    <w:rsid w:val="006027CD"/>
    <w:rsid w:val="0060349A"/>
    <w:rsid w:val="00615E03"/>
    <w:rsid w:val="00621BD2"/>
    <w:rsid w:val="00626441"/>
    <w:rsid w:val="00626899"/>
    <w:rsid w:val="006312D8"/>
    <w:rsid w:val="006318AC"/>
    <w:rsid w:val="00634AE2"/>
    <w:rsid w:val="0064404E"/>
    <w:rsid w:val="006441BC"/>
    <w:rsid w:val="0065491F"/>
    <w:rsid w:val="0065619B"/>
    <w:rsid w:val="0066448F"/>
    <w:rsid w:val="0066646A"/>
    <w:rsid w:val="00680176"/>
    <w:rsid w:val="00681CE5"/>
    <w:rsid w:val="00681D40"/>
    <w:rsid w:val="00682D32"/>
    <w:rsid w:val="0069385A"/>
    <w:rsid w:val="00695BE5"/>
    <w:rsid w:val="00695E61"/>
    <w:rsid w:val="006A2021"/>
    <w:rsid w:val="006A4587"/>
    <w:rsid w:val="006A6769"/>
    <w:rsid w:val="006A6C28"/>
    <w:rsid w:val="006A7359"/>
    <w:rsid w:val="006B1867"/>
    <w:rsid w:val="006C040F"/>
    <w:rsid w:val="006C0982"/>
    <w:rsid w:val="006C3CD2"/>
    <w:rsid w:val="006C4D90"/>
    <w:rsid w:val="006C5E5A"/>
    <w:rsid w:val="006C68DD"/>
    <w:rsid w:val="006D0B99"/>
    <w:rsid w:val="006D6E3E"/>
    <w:rsid w:val="006E0C13"/>
    <w:rsid w:val="006E4232"/>
    <w:rsid w:val="006E69E4"/>
    <w:rsid w:val="006E72BF"/>
    <w:rsid w:val="006F0CDB"/>
    <w:rsid w:val="006F7D15"/>
    <w:rsid w:val="00700ECB"/>
    <w:rsid w:val="0070387C"/>
    <w:rsid w:val="00704792"/>
    <w:rsid w:val="00710EDD"/>
    <w:rsid w:val="0071305F"/>
    <w:rsid w:val="00713614"/>
    <w:rsid w:val="00723E68"/>
    <w:rsid w:val="0072427D"/>
    <w:rsid w:val="007301F6"/>
    <w:rsid w:val="00731768"/>
    <w:rsid w:val="00731B21"/>
    <w:rsid w:val="0073427A"/>
    <w:rsid w:val="00736F65"/>
    <w:rsid w:val="00737525"/>
    <w:rsid w:val="00742A69"/>
    <w:rsid w:val="00747FA2"/>
    <w:rsid w:val="00751648"/>
    <w:rsid w:val="00751A5F"/>
    <w:rsid w:val="00752D20"/>
    <w:rsid w:val="007670D9"/>
    <w:rsid w:val="00772D81"/>
    <w:rsid w:val="007762F8"/>
    <w:rsid w:val="00777613"/>
    <w:rsid w:val="00783F45"/>
    <w:rsid w:val="00787DE4"/>
    <w:rsid w:val="00790668"/>
    <w:rsid w:val="007909A5"/>
    <w:rsid w:val="00797891"/>
    <w:rsid w:val="007A37DA"/>
    <w:rsid w:val="007A43B5"/>
    <w:rsid w:val="007B256D"/>
    <w:rsid w:val="007B2BE9"/>
    <w:rsid w:val="007B4057"/>
    <w:rsid w:val="007C074A"/>
    <w:rsid w:val="007C0F27"/>
    <w:rsid w:val="007C3883"/>
    <w:rsid w:val="007C63A4"/>
    <w:rsid w:val="007C645B"/>
    <w:rsid w:val="007D26FE"/>
    <w:rsid w:val="007D38CA"/>
    <w:rsid w:val="007D39CA"/>
    <w:rsid w:val="007D39DB"/>
    <w:rsid w:val="007D485D"/>
    <w:rsid w:val="007E07AE"/>
    <w:rsid w:val="007E3B5C"/>
    <w:rsid w:val="007F0742"/>
    <w:rsid w:val="007F475B"/>
    <w:rsid w:val="007F51EE"/>
    <w:rsid w:val="007F76FB"/>
    <w:rsid w:val="00801EFD"/>
    <w:rsid w:val="00803241"/>
    <w:rsid w:val="0080673E"/>
    <w:rsid w:val="00811FF0"/>
    <w:rsid w:val="00812C97"/>
    <w:rsid w:val="00814485"/>
    <w:rsid w:val="00815CF0"/>
    <w:rsid w:val="00817810"/>
    <w:rsid w:val="00820ACE"/>
    <w:rsid w:val="00821B6B"/>
    <w:rsid w:val="0082635C"/>
    <w:rsid w:val="008309E1"/>
    <w:rsid w:val="00840159"/>
    <w:rsid w:val="00841A22"/>
    <w:rsid w:val="00841D50"/>
    <w:rsid w:val="008445F8"/>
    <w:rsid w:val="00845242"/>
    <w:rsid w:val="008455F6"/>
    <w:rsid w:val="00845BF2"/>
    <w:rsid w:val="008463C7"/>
    <w:rsid w:val="008528C0"/>
    <w:rsid w:val="00853398"/>
    <w:rsid w:val="00854081"/>
    <w:rsid w:val="00855607"/>
    <w:rsid w:val="008556B4"/>
    <w:rsid w:val="00864359"/>
    <w:rsid w:val="0086626E"/>
    <w:rsid w:val="0087156E"/>
    <w:rsid w:val="008827E6"/>
    <w:rsid w:val="00886A0A"/>
    <w:rsid w:val="008873BC"/>
    <w:rsid w:val="008907A2"/>
    <w:rsid w:val="00890A69"/>
    <w:rsid w:val="008966BA"/>
    <w:rsid w:val="008A58F2"/>
    <w:rsid w:val="008A7937"/>
    <w:rsid w:val="008B0FA2"/>
    <w:rsid w:val="008B117E"/>
    <w:rsid w:val="008B14F4"/>
    <w:rsid w:val="008B2535"/>
    <w:rsid w:val="008B3200"/>
    <w:rsid w:val="008B3CB7"/>
    <w:rsid w:val="008B4DC8"/>
    <w:rsid w:val="008B61B1"/>
    <w:rsid w:val="008C0504"/>
    <w:rsid w:val="008C571F"/>
    <w:rsid w:val="008D26E2"/>
    <w:rsid w:val="008E45C2"/>
    <w:rsid w:val="008E690E"/>
    <w:rsid w:val="008F4902"/>
    <w:rsid w:val="008F5782"/>
    <w:rsid w:val="009007E1"/>
    <w:rsid w:val="0090132C"/>
    <w:rsid w:val="009102F4"/>
    <w:rsid w:val="009113F0"/>
    <w:rsid w:val="00911B47"/>
    <w:rsid w:val="00922E24"/>
    <w:rsid w:val="00926F2C"/>
    <w:rsid w:val="00927FAD"/>
    <w:rsid w:val="00930059"/>
    <w:rsid w:val="009335D8"/>
    <w:rsid w:val="00935587"/>
    <w:rsid w:val="00944493"/>
    <w:rsid w:val="0094540B"/>
    <w:rsid w:val="0094690E"/>
    <w:rsid w:val="00960B50"/>
    <w:rsid w:val="0096247E"/>
    <w:rsid w:val="009624D1"/>
    <w:rsid w:val="00963A48"/>
    <w:rsid w:val="009674CD"/>
    <w:rsid w:val="00971266"/>
    <w:rsid w:val="00972FFD"/>
    <w:rsid w:val="0097532D"/>
    <w:rsid w:val="009767E1"/>
    <w:rsid w:val="00980238"/>
    <w:rsid w:val="00981DCB"/>
    <w:rsid w:val="009820B2"/>
    <w:rsid w:val="009905A7"/>
    <w:rsid w:val="0099211A"/>
    <w:rsid w:val="0099362A"/>
    <w:rsid w:val="009948FC"/>
    <w:rsid w:val="009962AC"/>
    <w:rsid w:val="0099764B"/>
    <w:rsid w:val="009A2842"/>
    <w:rsid w:val="009B3F78"/>
    <w:rsid w:val="009B4BC4"/>
    <w:rsid w:val="009C485E"/>
    <w:rsid w:val="009C6AF0"/>
    <w:rsid w:val="009D01B3"/>
    <w:rsid w:val="009D2E51"/>
    <w:rsid w:val="009D7CD2"/>
    <w:rsid w:val="009E27D7"/>
    <w:rsid w:val="009E4696"/>
    <w:rsid w:val="009E4C0B"/>
    <w:rsid w:val="009E5D00"/>
    <w:rsid w:val="009F1680"/>
    <w:rsid w:val="009F3DE8"/>
    <w:rsid w:val="009F4B6D"/>
    <w:rsid w:val="00A01B25"/>
    <w:rsid w:val="00A02AE9"/>
    <w:rsid w:val="00A109E3"/>
    <w:rsid w:val="00A11760"/>
    <w:rsid w:val="00A15568"/>
    <w:rsid w:val="00A16BBA"/>
    <w:rsid w:val="00A16DC7"/>
    <w:rsid w:val="00A176BA"/>
    <w:rsid w:val="00A25A75"/>
    <w:rsid w:val="00A26ACB"/>
    <w:rsid w:val="00A2783B"/>
    <w:rsid w:val="00A3197E"/>
    <w:rsid w:val="00A356F3"/>
    <w:rsid w:val="00A35A41"/>
    <w:rsid w:val="00A37CBA"/>
    <w:rsid w:val="00A413E8"/>
    <w:rsid w:val="00A414BE"/>
    <w:rsid w:val="00A545DD"/>
    <w:rsid w:val="00A61270"/>
    <w:rsid w:val="00A61D25"/>
    <w:rsid w:val="00A626A5"/>
    <w:rsid w:val="00A634CD"/>
    <w:rsid w:val="00A638A4"/>
    <w:rsid w:val="00A70BB7"/>
    <w:rsid w:val="00A72E90"/>
    <w:rsid w:val="00A76CB8"/>
    <w:rsid w:val="00A77019"/>
    <w:rsid w:val="00A82155"/>
    <w:rsid w:val="00A94122"/>
    <w:rsid w:val="00AA06BD"/>
    <w:rsid w:val="00AA1090"/>
    <w:rsid w:val="00AA14E0"/>
    <w:rsid w:val="00AD66A8"/>
    <w:rsid w:val="00AE172D"/>
    <w:rsid w:val="00AE2A4C"/>
    <w:rsid w:val="00AE3EAF"/>
    <w:rsid w:val="00AE72F8"/>
    <w:rsid w:val="00AE7FC1"/>
    <w:rsid w:val="00AF08E5"/>
    <w:rsid w:val="00AF1290"/>
    <w:rsid w:val="00AF34AC"/>
    <w:rsid w:val="00AF5FDB"/>
    <w:rsid w:val="00B110F9"/>
    <w:rsid w:val="00B12212"/>
    <w:rsid w:val="00B24AAF"/>
    <w:rsid w:val="00B265CA"/>
    <w:rsid w:val="00B274A2"/>
    <w:rsid w:val="00B274CA"/>
    <w:rsid w:val="00B31D96"/>
    <w:rsid w:val="00B32D9E"/>
    <w:rsid w:val="00B348EB"/>
    <w:rsid w:val="00B403F4"/>
    <w:rsid w:val="00B4257D"/>
    <w:rsid w:val="00B43AE7"/>
    <w:rsid w:val="00B47AEC"/>
    <w:rsid w:val="00B52C0D"/>
    <w:rsid w:val="00B52C72"/>
    <w:rsid w:val="00B5580C"/>
    <w:rsid w:val="00B560E2"/>
    <w:rsid w:val="00B81FA5"/>
    <w:rsid w:val="00B86288"/>
    <w:rsid w:val="00B93762"/>
    <w:rsid w:val="00B93C98"/>
    <w:rsid w:val="00B95289"/>
    <w:rsid w:val="00B968F9"/>
    <w:rsid w:val="00BA164B"/>
    <w:rsid w:val="00BA199C"/>
    <w:rsid w:val="00BA28CA"/>
    <w:rsid w:val="00BA3143"/>
    <w:rsid w:val="00BA3859"/>
    <w:rsid w:val="00BB1C1C"/>
    <w:rsid w:val="00BB28FD"/>
    <w:rsid w:val="00BB2DF8"/>
    <w:rsid w:val="00BB4A41"/>
    <w:rsid w:val="00BC15FD"/>
    <w:rsid w:val="00BD3781"/>
    <w:rsid w:val="00BE133D"/>
    <w:rsid w:val="00BE1A7A"/>
    <w:rsid w:val="00BE50E1"/>
    <w:rsid w:val="00BE562E"/>
    <w:rsid w:val="00BE78DC"/>
    <w:rsid w:val="00BF2730"/>
    <w:rsid w:val="00BF3D60"/>
    <w:rsid w:val="00C03156"/>
    <w:rsid w:val="00C0675D"/>
    <w:rsid w:val="00C11565"/>
    <w:rsid w:val="00C210E6"/>
    <w:rsid w:val="00C227E5"/>
    <w:rsid w:val="00C259E6"/>
    <w:rsid w:val="00C33F7B"/>
    <w:rsid w:val="00C37506"/>
    <w:rsid w:val="00C43532"/>
    <w:rsid w:val="00C43D32"/>
    <w:rsid w:val="00C45093"/>
    <w:rsid w:val="00C52179"/>
    <w:rsid w:val="00C64B15"/>
    <w:rsid w:val="00C67AFA"/>
    <w:rsid w:val="00C7114E"/>
    <w:rsid w:val="00C772D0"/>
    <w:rsid w:val="00C8205A"/>
    <w:rsid w:val="00C82523"/>
    <w:rsid w:val="00C92E7C"/>
    <w:rsid w:val="00C932EF"/>
    <w:rsid w:val="00C97622"/>
    <w:rsid w:val="00CA4541"/>
    <w:rsid w:val="00CA564D"/>
    <w:rsid w:val="00CB1668"/>
    <w:rsid w:val="00CB3A0C"/>
    <w:rsid w:val="00CB436E"/>
    <w:rsid w:val="00CB5C8E"/>
    <w:rsid w:val="00CC25EF"/>
    <w:rsid w:val="00CC26BE"/>
    <w:rsid w:val="00CC5378"/>
    <w:rsid w:val="00CC63CA"/>
    <w:rsid w:val="00CD2F48"/>
    <w:rsid w:val="00CD7D82"/>
    <w:rsid w:val="00CE0B56"/>
    <w:rsid w:val="00CE2CD0"/>
    <w:rsid w:val="00CE631B"/>
    <w:rsid w:val="00CF379F"/>
    <w:rsid w:val="00CF3DFF"/>
    <w:rsid w:val="00CF4344"/>
    <w:rsid w:val="00CF67D6"/>
    <w:rsid w:val="00CF6A1E"/>
    <w:rsid w:val="00CF7432"/>
    <w:rsid w:val="00CF7608"/>
    <w:rsid w:val="00D014D5"/>
    <w:rsid w:val="00D0202C"/>
    <w:rsid w:val="00D02E29"/>
    <w:rsid w:val="00D03A52"/>
    <w:rsid w:val="00D0403E"/>
    <w:rsid w:val="00D04F68"/>
    <w:rsid w:val="00D063D0"/>
    <w:rsid w:val="00D06A85"/>
    <w:rsid w:val="00D119B1"/>
    <w:rsid w:val="00D123E7"/>
    <w:rsid w:val="00D12907"/>
    <w:rsid w:val="00D13205"/>
    <w:rsid w:val="00D14BE1"/>
    <w:rsid w:val="00D1697F"/>
    <w:rsid w:val="00D25B63"/>
    <w:rsid w:val="00D26524"/>
    <w:rsid w:val="00D27A41"/>
    <w:rsid w:val="00D311EE"/>
    <w:rsid w:val="00D31E7D"/>
    <w:rsid w:val="00D32833"/>
    <w:rsid w:val="00D346F7"/>
    <w:rsid w:val="00D35843"/>
    <w:rsid w:val="00D40933"/>
    <w:rsid w:val="00D43076"/>
    <w:rsid w:val="00D44B13"/>
    <w:rsid w:val="00D44DC9"/>
    <w:rsid w:val="00D465ED"/>
    <w:rsid w:val="00D54600"/>
    <w:rsid w:val="00D6384D"/>
    <w:rsid w:val="00D66068"/>
    <w:rsid w:val="00D71BA9"/>
    <w:rsid w:val="00D76239"/>
    <w:rsid w:val="00D81AFD"/>
    <w:rsid w:val="00D826E7"/>
    <w:rsid w:val="00D839FB"/>
    <w:rsid w:val="00D84013"/>
    <w:rsid w:val="00D90F5D"/>
    <w:rsid w:val="00D91DA9"/>
    <w:rsid w:val="00D95EDF"/>
    <w:rsid w:val="00D964A7"/>
    <w:rsid w:val="00DA32B6"/>
    <w:rsid w:val="00DA36C1"/>
    <w:rsid w:val="00DA6558"/>
    <w:rsid w:val="00DB12FF"/>
    <w:rsid w:val="00DB1689"/>
    <w:rsid w:val="00DB1F5E"/>
    <w:rsid w:val="00DB413A"/>
    <w:rsid w:val="00DB5E43"/>
    <w:rsid w:val="00DB7ED5"/>
    <w:rsid w:val="00DC1121"/>
    <w:rsid w:val="00DC52DC"/>
    <w:rsid w:val="00DC6D35"/>
    <w:rsid w:val="00DD2BEF"/>
    <w:rsid w:val="00DD41E2"/>
    <w:rsid w:val="00DD5CC8"/>
    <w:rsid w:val="00DD7C06"/>
    <w:rsid w:val="00DE26C6"/>
    <w:rsid w:val="00DE3B34"/>
    <w:rsid w:val="00DE467E"/>
    <w:rsid w:val="00DE48EF"/>
    <w:rsid w:val="00DE52A8"/>
    <w:rsid w:val="00DF323A"/>
    <w:rsid w:val="00DF396C"/>
    <w:rsid w:val="00DF538F"/>
    <w:rsid w:val="00DF7409"/>
    <w:rsid w:val="00E01C2E"/>
    <w:rsid w:val="00E0519C"/>
    <w:rsid w:val="00E15AEC"/>
    <w:rsid w:val="00E1687A"/>
    <w:rsid w:val="00E21276"/>
    <w:rsid w:val="00E242DD"/>
    <w:rsid w:val="00E337C2"/>
    <w:rsid w:val="00E456AE"/>
    <w:rsid w:val="00E465A2"/>
    <w:rsid w:val="00E50AAF"/>
    <w:rsid w:val="00E55A69"/>
    <w:rsid w:val="00E6343E"/>
    <w:rsid w:val="00E644FD"/>
    <w:rsid w:val="00E651D6"/>
    <w:rsid w:val="00E65633"/>
    <w:rsid w:val="00E65654"/>
    <w:rsid w:val="00E67B3D"/>
    <w:rsid w:val="00E72362"/>
    <w:rsid w:val="00E75B4B"/>
    <w:rsid w:val="00E80637"/>
    <w:rsid w:val="00E8216C"/>
    <w:rsid w:val="00E8301B"/>
    <w:rsid w:val="00E85D38"/>
    <w:rsid w:val="00E91D5B"/>
    <w:rsid w:val="00E93BA4"/>
    <w:rsid w:val="00EA4C73"/>
    <w:rsid w:val="00EB2CBC"/>
    <w:rsid w:val="00EB6E18"/>
    <w:rsid w:val="00EC442B"/>
    <w:rsid w:val="00EC4586"/>
    <w:rsid w:val="00EC7620"/>
    <w:rsid w:val="00ED28DE"/>
    <w:rsid w:val="00ED35D8"/>
    <w:rsid w:val="00ED5309"/>
    <w:rsid w:val="00ED5905"/>
    <w:rsid w:val="00ED7A91"/>
    <w:rsid w:val="00EE679C"/>
    <w:rsid w:val="00EE6B73"/>
    <w:rsid w:val="00EE7ED1"/>
    <w:rsid w:val="00EF2E23"/>
    <w:rsid w:val="00EF349F"/>
    <w:rsid w:val="00EF4B88"/>
    <w:rsid w:val="00EF6969"/>
    <w:rsid w:val="00F0320F"/>
    <w:rsid w:val="00F10252"/>
    <w:rsid w:val="00F106F4"/>
    <w:rsid w:val="00F10840"/>
    <w:rsid w:val="00F10F53"/>
    <w:rsid w:val="00F11A44"/>
    <w:rsid w:val="00F1623C"/>
    <w:rsid w:val="00F16A71"/>
    <w:rsid w:val="00F211B7"/>
    <w:rsid w:val="00F214A1"/>
    <w:rsid w:val="00F34C13"/>
    <w:rsid w:val="00F3508D"/>
    <w:rsid w:val="00F3611C"/>
    <w:rsid w:val="00F36328"/>
    <w:rsid w:val="00F4166A"/>
    <w:rsid w:val="00F41918"/>
    <w:rsid w:val="00F4351B"/>
    <w:rsid w:val="00F43F32"/>
    <w:rsid w:val="00F5287C"/>
    <w:rsid w:val="00F54148"/>
    <w:rsid w:val="00F54212"/>
    <w:rsid w:val="00F54448"/>
    <w:rsid w:val="00F55B26"/>
    <w:rsid w:val="00F560B8"/>
    <w:rsid w:val="00F612F0"/>
    <w:rsid w:val="00F61376"/>
    <w:rsid w:val="00F61B32"/>
    <w:rsid w:val="00F71E92"/>
    <w:rsid w:val="00F823D7"/>
    <w:rsid w:val="00F86917"/>
    <w:rsid w:val="00F9685F"/>
    <w:rsid w:val="00FA0C3F"/>
    <w:rsid w:val="00FA1AF5"/>
    <w:rsid w:val="00FB05A3"/>
    <w:rsid w:val="00FB505B"/>
    <w:rsid w:val="00FB6124"/>
    <w:rsid w:val="00FB7AB4"/>
    <w:rsid w:val="00FB7F71"/>
    <w:rsid w:val="00FC0E13"/>
    <w:rsid w:val="00FC4615"/>
    <w:rsid w:val="00FD30F2"/>
    <w:rsid w:val="00FD669E"/>
    <w:rsid w:val="00FE0A49"/>
    <w:rsid w:val="00FE0AD6"/>
    <w:rsid w:val="00FE3811"/>
    <w:rsid w:val="00FE54AD"/>
    <w:rsid w:val="00FE6111"/>
    <w:rsid w:val="00FE668B"/>
    <w:rsid w:val="00FF0C11"/>
    <w:rsid w:val="00FF4FCA"/>
    <w:rsid w:val="00FF5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5C129"/>
  <w15:docId w15:val="{4A3D8EAD-F41C-4552-95A9-E00A1D19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259E6"/>
  </w:style>
  <w:style w:type="paragraph" w:styleId="u1">
    <w:name w:val="heading 1"/>
    <w:basedOn w:val="Binhthng"/>
    <w:next w:val="Binhthng"/>
    <w:link w:val="u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195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B8628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B8628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F41918"/>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F41918"/>
  </w:style>
  <w:style w:type="paragraph" w:styleId="Chntrang">
    <w:name w:val="footer"/>
    <w:basedOn w:val="Binhthng"/>
    <w:link w:val="ChntrangChar"/>
    <w:uiPriority w:val="99"/>
    <w:unhideWhenUsed/>
    <w:rsid w:val="00F41918"/>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F41918"/>
  </w:style>
  <w:style w:type="paragraph" w:styleId="Bongchuthich">
    <w:name w:val="Balloon Text"/>
    <w:basedOn w:val="Binhthng"/>
    <w:link w:val="BongchuthichChar"/>
    <w:uiPriority w:val="99"/>
    <w:semiHidden/>
    <w:unhideWhenUsed/>
    <w:rsid w:val="00F41918"/>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F41918"/>
    <w:rPr>
      <w:rFonts w:ascii="Tahoma" w:hAnsi="Tahoma" w:cs="Tahoma"/>
      <w:sz w:val="16"/>
      <w:szCs w:val="16"/>
    </w:rPr>
  </w:style>
  <w:style w:type="character" w:styleId="Siuktni">
    <w:name w:val="Hyperlink"/>
    <w:basedOn w:val="Phngmcinhcuaoanvn"/>
    <w:uiPriority w:val="99"/>
    <w:unhideWhenUsed/>
    <w:rsid w:val="00F41918"/>
    <w:rPr>
      <w:color w:val="0000FF" w:themeColor="hyperlink"/>
      <w:u w:val="single"/>
    </w:rPr>
  </w:style>
  <w:style w:type="paragraph" w:styleId="oancuaDanhsach">
    <w:name w:val="List Paragraph"/>
    <w:basedOn w:val="Binhthng"/>
    <w:uiPriority w:val="34"/>
    <w:qFormat/>
    <w:rsid w:val="00F41918"/>
    <w:pPr>
      <w:ind w:left="720"/>
      <w:contextualSpacing/>
    </w:pPr>
  </w:style>
  <w:style w:type="table" w:styleId="LiBang">
    <w:name w:val="Table Grid"/>
    <w:basedOn w:val="BangThngthng"/>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hngDncch">
    <w:name w:val="No Spacing"/>
    <w:link w:val="KhngDncchChar"/>
    <w:uiPriority w:val="1"/>
    <w:qFormat/>
    <w:rsid w:val="006E72BF"/>
    <w:pPr>
      <w:spacing w:after="0" w:line="240" w:lineRule="auto"/>
    </w:pPr>
    <w:rPr>
      <w:rFonts w:asciiTheme="minorHAnsi" w:eastAsiaTheme="minorEastAsia" w:hAnsiTheme="minorHAnsi"/>
    </w:rPr>
  </w:style>
  <w:style w:type="character" w:customStyle="1" w:styleId="KhngDncchChar">
    <w:name w:val="Không Dãn cách Char"/>
    <w:basedOn w:val="Phngmcinhcuaoanvn"/>
    <w:link w:val="KhngDncch"/>
    <w:uiPriority w:val="1"/>
    <w:rsid w:val="006E72BF"/>
    <w:rPr>
      <w:rFonts w:asciiTheme="minorHAnsi" w:eastAsiaTheme="minorEastAsia" w:hAnsiTheme="minorHAnsi"/>
    </w:rPr>
  </w:style>
  <w:style w:type="character" w:styleId="VnbanChdanhsn">
    <w:name w:val="Placeholder Text"/>
    <w:basedOn w:val="Phngmcinhcuaoanvn"/>
    <w:uiPriority w:val="99"/>
    <w:semiHidden/>
    <w:rsid w:val="00783F45"/>
    <w:rPr>
      <w:color w:val="808080"/>
    </w:rPr>
  </w:style>
  <w:style w:type="character" w:customStyle="1" w:styleId="u1Char">
    <w:name w:val="Đầu đề 1 Char"/>
    <w:basedOn w:val="Phngmcinhcuaoanvn"/>
    <w:link w:val="u1"/>
    <w:uiPriority w:val="9"/>
    <w:rsid w:val="004E05E2"/>
    <w:rPr>
      <w:rFonts w:asciiTheme="majorHAnsi" w:eastAsiaTheme="majorEastAsia" w:hAnsiTheme="majorHAnsi" w:cstheme="majorBidi"/>
      <w:color w:val="365F91" w:themeColor="accent1" w:themeShade="BF"/>
      <w:sz w:val="32"/>
      <w:szCs w:val="32"/>
    </w:rPr>
  </w:style>
  <w:style w:type="paragraph" w:styleId="uMucluc">
    <w:name w:val="TOC Heading"/>
    <w:basedOn w:val="u1"/>
    <w:next w:val="Binhthng"/>
    <w:uiPriority w:val="39"/>
    <w:unhideWhenUsed/>
    <w:qFormat/>
    <w:rsid w:val="001956DB"/>
    <w:pPr>
      <w:spacing w:line="259" w:lineRule="auto"/>
      <w:outlineLvl w:val="9"/>
    </w:pPr>
  </w:style>
  <w:style w:type="character" w:customStyle="1" w:styleId="u2Char">
    <w:name w:val="Đầu đề 2 Char"/>
    <w:basedOn w:val="Phngmcinhcuaoanvn"/>
    <w:link w:val="u2"/>
    <w:uiPriority w:val="9"/>
    <w:rsid w:val="001956DB"/>
    <w:rPr>
      <w:rFonts w:asciiTheme="majorHAnsi" w:eastAsiaTheme="majorEastAsia" w:hAnsiTheme="majorHAnsi" w:cstheme="majorBidi"/>
      <w:color w:val="365F91" w:themeColor="accent1" w:themeShade="BF"/>
      <w:sz w:val="26"/>
      <w:szCs w:val="26"/>
    </w:rPr>
  </w:style>
  <w:style w:type="paragraph" w:styleId="Mucluc1">
    <w:name w:val="toc 1"/>
    <w:basedOn w:val="Binhthng"/>
    <w:next w:val="Binhthng"/>
    <w:autoRedefine/>
    <w:uiPriority w:val="39"/>
    <w:unhideWhenUsed/>
    <w:rsid w:val="004C3BDA"/>
    <w:pPr>
      <w:tabs>
        <w:tab w:val="left" w:pos="440"/>
        <w:tab w:val="right" w:leader="dot" w:pos="9980"/>
      </w:tabs>
      <w:spacing w:after="100"/>
    </w:pPr>
  </w:style>
  <w:style w:type="paragraph" w:styleId="Mucluc2">
    <w:name w:val="toc 2"/>
    <w:basedOn w:val="Binhthng"/>
    <w:next w:val="Binhthng"/>
    <w:autoRedefine/>
    <w:uiPriority w:val="39"/>
    <w:unhideWhenUsed/>
    <w:rsid w:val="00E1687A"/>
    <w:pPr>
      <w:spacing w:after="100"/>
      <w:ind w:left="220"/>
    </w:pPr>
  </w:style>
  <w:style w:type="paragraph" w:styleId="ThngthngWeb">
    <w:name w:val="Normal (Web)"/>
    <w:basedOn w:val="Binhthng"/>
    <w:uiPriority w:val="99"/>
    <w:unhideWhenUsed/>
    <w:rsid w:val="000139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3Char">
    <w:name w:val="Đầu đề 3 Char"/>
    <w:basedOn w:val="Phngmcinhcuaoanvn"/>
    <w:link w:val="u3"/>
    <w:uiPriority w:val="9"/>
    <w:rsid w:val="00B86288"/>
    <w:rPr>
      <w:rFonts w:asciiTheme="majorHAnsi" w:eastAsiaTheme="majorEastAsia" w:hAnsiTheme="majorHAnsi" w:cstheme="majorBidi"/>
      <w:color w:val="243F60" w:themeColor="accent1" w:themeShade="7F"/>
      <w:sz w:val="24"/>
      <w:szCs w:val="24"/>
    </w:rPr>
  </w:style>
  <w:style w:type="character" w:customStyle="1" w:styleId="u4Char">
    <w:name w:val="Đầu đề 4 Char"/>
    <w:basedOn w:val="Phngmcinhcuaoanvn"/>
    <w:link w:val="u4"/>
    <w:uiPriority w:val="9"/>
    <w:rsid w:val="00B86288"/>
    <w:rPr>
      <w:rFonts w:asciiTheme="majorHAnsi" w:eastAsiaTheme="majorEastAsia" w:hAnsiTheme="majorHAnsi" w:cstheme="majorBidi"/>
      <w:i/>
      <w:iCs/>
      <w:color w:val="365F91" w:themeColor="accent1" w:themeShade="BF"/>
    </w:rPr>
  </w:style>
  <w:style w:type="paragraph" w:customStyle="1" w:styleId="msonormal0">
    <w:name w:val="msonormal"/>
    <w:basedOn w:val="Binhthng"/>
    <w:rsid w:val="00B862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Phngmcinhcuaoanvn"/>
    <w:rsid w:val="00B86288"/>
  </w:style>
  <w:style w:type="paragraph" w:styleId="Mucluc3">
    <w:name w:val="toc 3"/>
    <w:basedOn w:val="Binhthng"/>
    <w:next w:val="Binhthng"/>
    <w:autoRedefine/>
    <w:uiPriority w:val="39"/>
    <w:unhideWhenUsed/>
    <w:rsid w:val="00AE7FC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039115">
      <w:bodyDiv w:val="1"/>
      <w:marLeft w:val="0"/>
      <w:marRight w:val="0"/>
      <w:marTop w:val="0"/>
      <w:marBottom w:val="0"/>
      <w:divBdr>
        <w:top w:val="none" w:sz="0" w:space="0" w:color="auto"/>
        <w:left w:val="none" w:sz="0" w:space="0" w:color="auto"/>
        <w:bottom w:val="none" w:sz="0" w:space="0" w:color="auto"/>
        <w:right w:val="none" w:sz="0" w:space="0" w:color="auto"/>
      </w:divBdr>
    </w:div>
    <w:div w:id="1188258283">
      <w:bodyDiv w:val="1"/>
      <w:marLeft w:val="0"/>
      <w:marRight w:val="0"/>
      <w:marTop w:val="0"/>
      <w:marBottom w:val="0"/>
      <w:divBdr>
        <w:top w:val="none" w:sz="0" w:space="0" w:color="auto"/>
        <w:left w:val="none" w:sz="0" w:space="0" w:color="auto"/>
        <w:bottom w:val="none" w:sz="0" w:space="0" w:color="auto"/>
        <w:right w:val="none" w:sz="0" w:space="0" w:color="auto"/>
      </w:divBdr>
    </w:div>
    <w:div w:id="1524173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2.jpeg"/><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1</TotalTime>
  <Pages>1</Pages>
  <Words>4982</Words>
  <Characters>28401</Characters>
  <Application>Microsoft Office Word</Application>
  <DocSecurity>4</DocSecurity>
  <Lines>236</Lines>
  <Paragraphs>6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môn Hệ quản trị cơ sở dữ liệu</vt:lpstr>
      <vt:lpstr>môn Hệ quản trị cơ sở dữ liệu</vt:lpstr>
    </vt:vector>
  </TitlesOfParts>
  <Company>Đồ án/bài tập môn học</Company>
  <LinksUpToDate>false</LinksUpToDate>
  <CharactersWithSpaces>33317</CharactersWithSpaces>
  <SharedDoc>false</SharedDoc>
  <HLinks>
    <vt:vector size="144" baseType="variant">
      <vt:variant>
        <vt:i4>1638463</vt:i4>
      </vt:variant>
      <vt:variant>
        <vt:i4>140</vt:i4>
      </vt:variant>
      <vt:variant>
        <vt:i4>0</vt:i4>
      </vt:variant>
      <vt:variant>
        <vt:i4>5</vt:i4>
      </vt:variant>
      <vt:variant>
        <vt:lpwstr/>
      </vt:variant>
      <vt:variant>
        <vt:lpwstr>_Toc88512700</vt:lpwstr>
      </vt:variant>
      <vt:variant>
        <vt:i4>1114166</vt:i4>
      </vt:variant>
      <vt:variant>
        <vt:i4>134</vt:i4>
      </vt:variant>
      <vt:variant>
        <vt:i4>0</vt:i4>
      </vt:variant>
      <vt:variant>
        <vt:i4>5</vt:i4>
      </vt:variant>
      <vt:variant>
        <vt:lpwstr/>
      </vt:variant>
      <vt:variant>
        <vt:lpwstr>_Toc88512699</vt:lpwstr>
      </vt:variant>
      <vt:variant>
        <vt:i4>1048630</vt:i4>
      </vt:variant>
      <vt:variant>
        <vt:i4>128</vt:i4>
      </vt:variant>
      <vt:variant>
        <vt:i4>0</vt:i4>
      </vt:variant>
      <vt:variant>
        <vt:i4>5</vt:i4>
      </vt:variant>
      <vt:variant>
        <vt:lpwstr/>
      </vt:variant>
      <vt:variant>
        <vt:lpwstr>_Toc88512698</vt:lpwstr>
      </vt:variant>
      <vt:variant>
        <vt:i4>2031670</vt:i4>
      </vt:variant>
      <vt:variant>
        <vt:i4>122</vt:i4>
      </vt:variant>
      <vt:variant>
        <vt:i4>0</vt:i4>
      </vt:variant>
      <vt:variant>
        <vt:i4>5</vt:i4>
      </vt:variant>
      <vt:variant>
        <vt:lpwstr/>
      </vt:variant>
      <vt:variant>
        <vt:lpwstr>_Toc88512697</vt:lpwstr>
      </vt:variant>
      <vt:variant>
        <vt:i4>1966134</vt:i4>
      </vt:variant>
      <vt:variant>
        <vt:i4>116</vt:i4>
      </vt:variant>
      <vt:variant>
        <vt:i4>0</vt:i4>
      </vt:variant>
      <vt:variant>
        <vt:i4>5</vt:i4>
      </vt:variant>
      <vt:variant>
        <vt:lpwstr/>
      </vt:variant>
      <vt:variant>
        <vt:lpwstr>_Toc88512696</vt:lpwstr>
      </vt:variant>
      <vt:variant>
        <vt:i4>1900598</vt:i4>
      </vt:variant>
      <vt:variant>
        <vt:i4>110</vt:i4>
      </vt:variant>
      <vt:variant>
        <vt:i4>0</vt:i4>
      </vt:variant>
      <vt:variant>
        <vt:i4>5</vt:i4>
      </vt:variant>
      <vt:variant>
        <vt:lpwstr/>
      </vt:variant>
      <vt:variant>
        <vt:lpwstr>_Toc88512695</vt:lpwstr>
      </vt:variant>
      <vt:variant>
        <vt:i4>1835062</vt:i4>
      </vt:variant>
      <vt:variant>
        <vt:i4>104</vt:i4>
      </vt:variant>
      <vt:variant>
        <vt:i4>0</vt:i4>
      </vt:variant>
      <vt:variant>
        <vt:i4>5</vt:i4>
      </vt:variant>
      <vt:variant>
        <vt:lpwstr/>
      </vt:variant>
      <vt:variant>
        <vt:lpwstr>_Toc88512694</vt:lpwstr>
      </vt:variant>
      <vt:variant>
        <vt:i4>1769526</vt:i4>
      </vt:variant>
      <vt:variant>
        <vt:i4>98</vt:i4>
      </vt:variant>
      <vt:variant>
        <vt:i4>0</vt:i4>
      </vt:variant>
      <vt:variant>
        <vt:i4>5</vt:i4>
      </vt:variant>
      <vt:variant>
        <vt:lpwstr/>
      </vt:variant>
      <vt:variant>
        <vt:lpwstr>_Toc88512693</vt:lpwstr>
      </vt:variant>
      <vt:variant>
        <vt:i4>1703990</vt:i4>
      </vt:variant>
      <vt:variant>
        <vt:i4>92</vt:i4>
      </vt:variant>
      <vt:variant>
        <vt:i4>0</vt:i4>
      </vt:variant>
      <vt:variant>
        <vt:i4>5</vt:i4>
      </vt:variant>
      <vt:variant>
        <vt:lpwstr/>
      </vt:variant>
      <vt:variant>
        <vt:lpwstr>_Toc88512692</vt:lpwstr>
      </vt:variant>
      <vt:variant>
        <vt:i4>1638454</vt:i4>
      </vt:variant>
      <vt:variant>
        <vt:i4>86</vt:i4>
      </vt:variant>
      <vt:variant>
        <vt:i4>0</vt:i4>
      </vt:variant>
      <vt:variant>
        <vt:i4>5</vt:i4>
      </vt:variant>
      <vt:variant>
        <vt:lpwstr/>
      </vt:variant>
      <vt:variant>
        <vt:lpwstr>_Toc88512691</vt:lpwstr>
      </vt:variant>
      <vt:variant>
        <vt:i4>1572918</vt:i4>
      </vt:variant>
      <vt:variant>
        <vt:i4>80</vt:i4>
      </vt:variant>
      <vt:variant>
        <vt:i4>0</vt:i4>
      </vt:variant>
      <vt:variant>
        <vt:i4>5</vt:i4>
      </vt:variant>
      <vt:variant>
        <vt:lpwstr/>
      </vt:variant>
      <vt:variant>
        <vt:lpwstr>_Toc88512690</vt:lpwstr>
      </vt:variant>
      <vt:variant>
        <vt:i4>1114167</vt:i4>
      </vt:variant>
      <vt:variant>
        <vt:i4>74</vt:i4>
      </vt:variant>
      <vt:variant>
        <vt:i4>0</vt:i4>
      </vt:variant>
      <vt:variant>
        <vt:i4>5</vt:i4>
      </vt:variant>
      <vt:variant>
        <vt:lpwstr/>
      </vt:variant>
      <vt:variant>
        <vt:lpwstr>_Toc88512689</vt:lpwstr>
      </vt:variant>
      <vt:variant>
        <vt:i4>1048631</vt:i4>
      </vt:variant>
      <vt:variant>
        <vt:i4>68</vt:i4>
      </vt:variant>
      <vt:variant>
        <vt:i4>0</vt:i4>
      </vt:variant>
      <vt:variant>
        <vt:i4>5</vt:i4>
      </vt:variant>
      <vt:variant>
        <vt:lpwstr/>
      </vt:variant>
      <vt:variant>
        <vt:lpwstr>_Toc88512688</vt:lpwstr>
      </vt:variant>
      <vt:variant>
        <vt:i4>2031671</vt:i4>
      </vt:variant>
      <vt:variant>
        <vt:i4>62</vt:i4>
      </vt:variant>
      <vt:variant>
        <vt:i4>0</vt:i4>
      </vt:variant>
      <vt:variant>
        <vt:i4>5</vt:i4>
      </vt:variant>
      <vt:variant>
        <vt:lpwstr/>
      </vt:variant>
      <vt:variant>
        <vt:lpwstr>_Toc88512687</vt:lpwstr>
      </vt:variant>
      <vt:variant>
        <vt:i4>1966135</vt:i4>
      </vt:variant>
      <vt:variant>
        <vt:i4>56</vt:i4>
      </vt:variant>
      <vt:variant>
        <vt:i4>0</vt:i4>
      </vt:variant>
      <vt:variant>
        <vt:i4>5</vt:i4>
      </vt:variant>
      <vt:variant>
        <vt:lpwstr/>
      </vt:variant>
      <vt:variant>
        <vt:lpwstr>_Toc88512686</vt:lpwstr>
      </vt:variant>
      <vt:variant>
        <vt:i4>1900599</vt:i4>
      </vt:variant>
      <vt:variant>
        <vt:i4>50</vt:i4>
      </vt:variant>
      <vt:variant>
        <vt:i4>0</vt:i4>
      </vt:variant>
      <vt:variant>
        <vt:i4>5</vt:i4>
      </vt:variant>
      <vt:variant>
        <vt:lpwstr/>
      </vt:variant>
      <vt:variant>
        <vt:lpwstr>_Toc88512685</vt:lpwstr>
      </vt:variant>
      <vt:variant>
        <vt:i4>1835063</vt:i4>
      </vt:variant>
      <vt:variant>
        <vt:i4>44</vt:i4>
      </vt:variant>
      <vt:variant>
        <vt:i4>0</vt:i4>
      </vt:variant>
      <vt:variant>
        <vt:i4>5</vt:i4>
      </vt:variant>
      <vt:variant>
        <vt:lpwstr/>
      </vt:variant>
      <vt:variant>
        <vt:lpwstr>_Toc88512684</vt:lpwstr>
      </vt:variant>
      <vt:variant>
        <vt:i4>1769527</vt:i4>
      </vt:variant>
      <vt:variant>
        <vt:i4>38</vt:i4>
      </vt:variant>
      <vt:variant>
        <vt:i4>0</vt:i4>
      </vt:variant>
      <vt:variant>
        <vt:i4>5</vt:i4>
      </vt:variant>
      <vt:variant>
        <vt:lpwstr/>
      </vt:variant>
      <vt:variant>
        <vt:lpwstr>_Toc88512683</vt:lpwstr>
      </vt:variant>
      <vt:variant>
        <vt:i4>1703991</vt:i4>
      </vt:variant>
      <vt:variant>
        <vt:i4>32</vt:i4>
      </vt:variant>
      <vt:variant>
        <vt:i4>0</vt:i4>
      </vt:variant>
      <vt:variant>
        <vt:i4>5</vt:i4>
      </vt:variant>
      <vt:variant>
        <vt:lpwstr/>
      </vt:variant>
      <vt:variant>
        <vt:lpwstr>_Toc88512682</vt:lpwstr>
      </vt:variant>
      <vt:variant>
        <vt:i4>1638455</vt:i4>
      </vt:variant>
      <vt:variant>
        <vt:i4>26</vt:i4>
      </vt:variant>
      <vt:variant>
        <vt:i4>0</vt:i4>
      </vt:variant>
      <vt:variant>
        <vt:i4>5</vt:i4>
      </vt:variant>
      <vt:variant>
        <vt:lpwstr/>
      </vt:variant>
      <vt:variant>
        <vt:lpwstr>_Toc88512681</vt:lpwstr>
      </vt:variant>
      <vt:variant>
        <vt:i4>1572919</vt:i4>
      </vt:variant>
      <vt:variant>
        <vt:i4>20</vt:i4>
      </vt:variant>
      <vt:variant>
        <vt:i4>0</vt:i4>
      </vt:variant>
      <vt:variant>
        <vt:i4>5</vt:i4>
      </vt:variant>
      <vt:variant>
        <vt:lpwstr/>
      </vt:variant>
      <vt:variant>
        <vt:lpwstr>_Toc88512680</vt:lpwstr>
      </vt:variant>
      <vt:variant>
        <vt:i4>1114168</vt:i4>
      </vt:variant>
      <vt:variant>
        <vt:i4>14</vt:i4>
      </vt:variant>
      <vt:variant>
        <vt:i4>0</vt:i4>
      </vt:variant>
      <vt:variant>
        <vt:i4>5</vt:i4>
      </vt:variant>
      <vt:variant>
        <vt:lpwstr/>
      </vt:variant>
      <vt:variant>
        <vt:lpwstr>_Toc88512679</vt:lpwstr>
      </vt:variant>
      <vt:variant>
        <vt:i4>1048632</vt:i4>
      </vt:variant>
      <vt:variant>
        <vt:i4>8</vt:i4>
      </vt:variant>
      <vt:variant>
        <vt:i4>0</vt:i4>
      </vt:variant>
      <vt:variant>
        <vt:i4>5</vt:i4>
      </vt:variant>
      <vt:variant>
        <vt:lpwstr/>
      </vt:variant>
      <vt:variant>
        <vt:lpwstr>_Toc88512678</vt:lpwstr>
      </vt:variant>
      <vt:variant>
        <vt:i4>2031672</vt:i4>
      </vt:variant>
      <vt:variant>
        <vt:i4>2</vt:i4>
      </vt:variant>
      <vt:variant>
        <vt:i4>0</vt:i4>
      </vt:variant>
      <vt:variant>
        <vt:i4>5</vt:i4>
      </vt:variant>
      <vt:variant>
        <vt:lpwstr/>
      </vt:variant>
      <vt:variant>
        <vt:lpwstr>_Toc885126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Hệ quản trị cơ sở dữ liệu</dc:title>
  <dc:subject/>
  <dc:creator>Hồ Thị Hoàng Vy</dc:creator>
  <cp:keywords/>
  <cp:lastModifiedBy>Nguyễn Phương Vy</cp:lastModifiedBy>
  <cp:revision>262</cp:revision>
  <cp:lastPrinted>2021-11-08T19:42:00Z</cp:lastPrinted>
  <dcterms:created xsi:type="dcterms:W3CDTF">2012-09-22T11:26:00Z</dcterms:created>
  <dcterms:modified xsi:type="dcterms:W3CDTF">2021-11-22T15:39:00Z</dcterms:modified>
</cp:coreProperties>
</file>